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5C333" w14:textId="77777777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</w:p>
    <w:p w14:paraId="462E215E" w14:textId="38BBCC1A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>
        <w:rPr>
          <w:lang w:val="uk-UA"/>
        </w:rPr>
        <w:t>Центр економічної стратегії</w:t>
      </w:r>
      <w:r w:rsidRPr="00BE1D4A">
        <w:rPr>
          <w:lang w:val="uk-UA"/>
        </w:rPr>
        <w:t xml:space="preserve"> спільно з дослідницькою агенцією Info Sapiens, яка спеціалізується на проведенні досліджень громадської думки, проводять опитування серед </w:t>
      </w:r>
      <w:r w:rsidR="003C315B">
        <w:rPr>
          <w:lang w:val="uk-UA"/>
        </w:rPr>
        <w:t>у</w:t>
      </w:r>
      <w:r w:rsidR="003C315B" w:rsidRPr="00BE1D4A">
        <w:rPr>
          <w:lang w:val="uk-UA"/>
        </w:rPr>
        <w:t>країнців</w:t>
      </w:r>
      <w:r w:rsidRPr="00BE1D4A">
        <w:rPr>
          <w:lang w:val="uk-UA"/>
        </w:rPr>
        <w:t xml:space="preserve">, які змушені були покинути рідну домівку через війну Росії з Україною. </w:t>
      </w:r>
    </w:p>
    <w:p w14:paraId="72C2E292" w14:textId="77777777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</w:p>
    <w:p w14:paraId="397AE98F" w14:textId="77777777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 w:rsidRPr="00BE1D4A">
        <w:rPr>
          <w:lang w:val="uk-UA"/>
        </w:rPr>
        <w:t>Ваша думка та досвід дуже важливі для вивчення ситуації</w:t>
      </w:r>
      <w:r>
        <w:rPr>
          <w:lang w:val="uk-UA"/>
        </w:rPr>
        <w:t>,</w:t>
      </w:r>
      <w:r w:rsidRPr="00BE1D4A">
        <w:rPr>
          <w:lang w:val="uk-UA"/>
        </w:rPr>
        <w:t xml:space="preserve"> в якій </w:t>
      </w:r>
      <w:r>
        <w:rPr>
          <w:lang w:val="uk-UA"/>
        </w:rPr>
        <w:t>перебувають</w:t>
      </w:r>
      <w:r w:rsidRPr="00BE1D4A">
        <w:rPr>
          <w:lang w:val="uk-UA"/>
        </w:rPr>
        <w:t xml:space="preserve"> наші співвітчизники.</w:t>
      </w:r>
    </w:p>
    <w:p w14:paraId="3B5EE9CB" w14:textId="77777777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>
        <w:rPr>
          <w:lang w:val="uk-UA"/>
        </w:rPr>
        <w:t>О</w:t>
      </w:r>
      <w:r w:rsidRPr="00BE1D4A">
        <w:rPr>
          <w:lang w:val="uk-UA"/>
        </w:rPr>
        <w:t xml:space="preserve">питування займе не більше </w:t>
      </w:r>
      <w:r>
        <w:rPr>
          <w:lang w:val="uk-UA"/>
        </w:rPr>
        <w:t>20</w:t>
      </w:r>
      <w:r w:rsidRPr="00BE1D4A">
        <w:rPr>
          <w:lang w:val="uk-UA"/>
        </w:rPr>
        <w:t xml:space="preserve"> хвилин.</w:t>
      </w:r>
    </w:p>
    <w:p w14:paraId="433BD83A" w14:textId="77777777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</w:p>
    <w:p w14:paraId="69E30DD9" w14:textId="77777777" w:rsidR="00CD770A" w:rsidRPr="00BE1D4A" w:rsidRDefault="00CD770A" w:rsidP="00CD770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 w:rsidRPr="00BE1D4A">
        <w:rPr>
          <w:lang w:val="uk-UA"/>
        </w:rPr>
        <w:t>Всі Ваші відповіді повністю конфіденційні та</w:t>
      </w:r>
      <w:r>
        <w:rPr>
          <w:lang w:val="uk-UA"/>
        </w:rPr>
        <w:t xml:space="preserve"> будуть</w:t>
      </w:r>
      <w:r w:rsidRPr="00BE1D4A">
        <w:rPr>
          <w:lang w:val="uk-UA"/>
        </w:rPr>
        <w:t xml:space="preserve"> використані лише в узагальненому вигляді після статистичної обробки.</w:t>
      </w:r>
    </w:p>
    <w:p w14:paraId="4697236F" w14:textId="77777777" w:rsidR="00CD770A" w:rsidRPr="00BE1D4A" w:rsidRDefault="00CD770A" w:rsidP="00CD770A">
      <w:pPr>
        <w:spacing w:line="276" w:lineRule="auto"/>
        <w:rPr>
          <w:lang w:val="uk-UA"/>
        </w:rPr>
      </w:pPr>
    </w:p>
    <w:p w14:paraId="2F373EDA" w14:textId="77777777" w:rsidR="00CD770A" w:rsidRPr="00BE1D4A" w:rsidRDefault="00CD770A" w:rsidP="00CD770A">
      <w:pPr>
        <w:spacing w:line="276" w:lineRule="auto"/>
        <w:rPr>
          <w:lang w:val="uk-UA"/>
        </w:rPr>
      </w:pPr>
      <w:r w:rsidRPr="00BE1D4A">
        <w:rPr>
          <w:lang w:val="uk-UA"/>
        </w:rPr>
        <w:t xml:space="preserve">Разом до перемоги! </w:t>
      </w:r>
    </w:p>
    <w:p w14:paraId="75730FC0" w14:textId="77777777" w:rsidR="00CD770A" w:rsidRPr="00BE1D4A" w:rsidRDefault="00CD770A" w:rsidP="00CD770A">
      <w:pPr>
        <w:spacing w:line="276" w:lineRule="auto"/>
        <w:rPr>
          <w:lang w:val="uk-UA"/>
        </w:rPr>
      </w:pPr>
    </w:p>
    <w:p w14:paraId="5A3041CB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>Інструкція для програміста:</w:t>
      </w:r>
    </w:p>
    <w:p w14:paraId="0858EB21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ОВ - одинична відповідь </w:t>
      </w:r>
    </w:p>
    <w:p w14:paraId="5641176B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МВ – множинна відповідь </w:t>
      </w:r>
    </w:p>
    <w:p w14:paraId="1A2C5A2F" w14:textId="77777777" w:rsidR="00CD770A" w:rsidRPr="00BE1D4A" w:rsidRDefault="00CD770A" w:rsidP="00CD770A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ВВ – відкрита відповідь </w:t>
      </w:r>
    </w:p>
    <w:p w14:paraId="328C8FA5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pPr w:leftFromText="180" w:rightFromText="180" w:vertAnchor="text" w:horzAnchor="margin" w:tblpY="-22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35220EF2" w14:textId="77777777" w:rsidTr="005A14D8">
        <w:tc>
          <w:tcPr>
            <w:tcW w:w="7083" w:type="dxa"/>
          </w:tcPr>
          <w:p w14:paraId="556F8D39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0. Чи згодні Ви взяти участь в опитуванні? </w:t>
            </w:r>
          </w:p>
        </w:tc>
        <w:tc>
          <w:tcPr>
            <w:tcW w:w="567" w:type="dxa"/>
          </w:tcPr>
          <w:p w14:paraId="3389AD3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700" w:type="dxa"/>
          </w:tcPr>
          <w:p w14:paraId="43C69A81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69F20B32" w14:textId="77777777" w:rsidTr="005A14D8">
        <w:tc>
          <w:tcPr>
            <w:tcW w:w="7083" w:type="dxa"/>
          </w:tcPr>
          <w:p w14:paraId="76A429B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Так, я згоден/а взяти участь в опитуванні  </w:t>
            </w:r>
          </w:p>
        </w:tc>
        <w:tc>
          <w:tcPr>
            <w:tcW w:w="567" w:type="dxa"/>
          </w:tcPr>
          <w:p w14:paraId="12E1161E" w14:textId="77777777" w:rsidR="00CD770A" w:rsidRPr="00BE1D4A" w:rsidRDefault="00CD770A" w:rsidP="005A14D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1 </w:t>
            </w:r>
          </w:p>
        </w:tc>
        <w:tc>
          <w:tcPr>
            <w:tcW w:w="1700" w:type="dxa"/>
          </w:tcPr>
          <w:p w14:paraId="601A3F0F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Перейти S1 </w:t>
            </w:r>
          </w:p>
        </w:tc>
      </w:tr>
      <w:tr w:rsidR="00CD770A" w:rsidRPr="00BE1D4A" w14:paraId="40AC778B" w14:textId="77777777" w:rsidTr="005A14D8">
        <w:tc>
          <w:tcPr>
            <w:tcW w:w="7083" w:type="dxa"/>
          </w:tcPr>
          <w:p w14:paraId="05A47AD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Ні, я не згоден/а взяти участь в опитуванні</w:t>
            </w:r>
          </w:p>
        </w:tc>
        <w:tc>
          <w:tcPr>
            <w:tcW w:w="567" w:type="dxa"/>
          </w:tcPr>
          <w:p w14:paraId="12089538" w14:textId="77777777" w:rsidR="00CD770A" w:rsidRPr="00BE1D4A" w:rsidRDefault="00CD770A" w:rsidP="005A14D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2 </w:t>
            </w:r>
          </w:p>
        </w:tc>
        <w:tc>
          <w:tcPr>
            <w:tcW w:w="1700" w:type="dxa"/>
          </w:tcPr>
          <w:p w14:paraId="6E515165" w14:textId="77777777" w:rsidR="00CD770A" w:rsidRPr="00BE1D4A" w:rsidRDefault="00CD770A" w:rsidP="005A14D8">
            <w:pPr>
              <w:rPr>
                <w:color w:val="FF0000"/>
                <w:lang w:val="uk-UA"/>
              </w:rPr>
            </w:pPr>
            <w:r w:rsidRPr="00BE1D4A">
              <w:rPr>
                <w:color w:val="FF0000"/>
                <w:lang w:val="uk-UA"/>
              </w:rPr>
              <w:t xml:space="preserve">Завершити </w:t>
            </w:r>
          </w:p>
        </w:tc>
      </w:tr>
    </w:tbl>
    <w:p w14:paraId="3372E00C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СКРІНЕР </w:t>
      </w:r>
    </w:p>
    <w:p w14:paraId="5909E9F3" w14:textId="77777777" w:rsidR="00CD770A" w:rsidRDefault="00CD770A" w:rsidP="00CD770A">
      <w:pPr>
        <w:rPr>
          <w:lang w:val="uk-UA"/>
        </w:rPr>
      </w:pPr>
    </w:p>
    <w:p w14:paraId="6C60F4F4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CD770A" w:rsidRPr="00BE1D4A" w14:paraId="3F04B939" w14:textId="77777777" w:rsidTr="005A14D8">
        <w:tc>
          <w:tcPr>
            <w:tcW w:w="8642" w:type="dxa"/>
          </w:tcPr>
          <w:p w14:paraId="5EA22123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>
              <w:rPr>
                <w:b/>
                <w:bCs/>
                <w:lang w:val="uk-UA"/>
              </w:rPr>
              <w:t>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В якій країні Ви </w:t>
            </w:r>
            <w:proofErr w:type="spellStart"/>
            <w:r w:rsidRPr="00BE1D4A">
              <w:rPr>
                <w:b/>
                <w:bCs/>
                <w:lang w:val="uk-UA"/>
              </w:rPr>
              <w:t>Ви</w:t>
            </w:r>
            <w:proofErr w:type="spellEnd"/>
            <w:r w:rsidRPr="00BE1D4A">
              <w:rPr>
                <w:b/>
                <w:bCs/>
                <w:lang w:val="uk-UA"/>
              </w:rPr>
              <w:t xml:space="preserve"> проживаєте на даний момент</w:t>
            </w:r>
            <w:r>
              <w:rPr>
                <w:b/>
                <w:bCs/>
                <w:lang w:val="uk-UA"/>
              </w:rPr>
              <w:t>?</w:t>
            </w:r>
          </w:p>
        </w:tc>
        <w:tc>
          <w:tcPr>
            <w:tcW w:w="708" w:type="dxa"/>
          </w:tcPr>
          <w:p w14:paraId="0CDE162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7A16C494" w14:textId="77777777" w:rsidTr="005A14D8">
        <w:tc>
          <w:tcPr>
            <w:tcW w:w="8642" w:type="dxa"/>
          </w:tcPr>
          <w:p w14:paraId="33429E7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Список в </w:t>
            </w:r>
            <w:proofErr w:type="spellStart"/>
            <w:r w:rsidRPr="00BE1D4A">
              <w:rPr>
                <w:color w:val="00B0F0"/>
                <w:lang w:val="uk-UA"/>
              </w:rPr>
              <w:t>excel</w:t>
            </w:r>
            <w:proofErr w:type="spellEnd"/>
            <w:r w:rsidRPr="00BE1D4A">
              <w:rPr>
                <w:color w:val="00B0F0"/>
                <w:lang w:val="uk-UA"/>
              </w:rPr>
              <w:t xml:space="preserve"> (вкладка </w:t>
            </w:r>
            <w:proofErr w:type="spellStart"/>
            <w:r w:rsidRPr="00BE1D4A">
              <w:rPr>
                <w:color w:val="00B0F0"/>
                <w:lang w:val="uk-UA"/>
              </w:rPr>
              <w:t>countries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  <w:proofErr w:type="spellStart"/>
            <w:r w:rsidRPr="00BE1D4A">
              <w:rPr>
                <w:color w:val="00B0F0"/>
                <w:lang w:val="uk-UA"/>
              </w:rPr>
              <w:t>for</w:t>
            </w:r>
            <w:proofErr w:type="spellEnd"/>
            <w:r w:rsidRPr="00BE1D4A">
              <w:rPr>
                <w:color w:val="00B0F0"/>
                <w:lang w:val="uk-UA"/>
              </w:rPr>
              <w:t xml:space="preserve"> QNR) </w:t>
            </w:r>
          </w:p>
        </w:tc>
        <w:tc>
          <w:tcPr>
            <w:tcW w:w="708" w:type="dxa"/>
          </w:tcPr>
          <w:p w14:paraId="1DC71900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568048B7" w14:textId="77777777" w:rsidR="00CD770A" w:rsidRPr="00025BFE" w:rsidRDefault="00CD770A" w:rsidP="00CD770A"/>
    <w:p w14:paraId="12728480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pPr w:leftFromText="180" w:rightFromText="180" w:vertAnchor="text" w:horzAnchor="margin" w:tblpY="-22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075C62DF" w14:textId="77777777" w:rsidTr="005A14D8">
        <w:tc>
          <w:tcPr>
            <w:tcW w:w="7083" w:type="dxa"/>
          </w:tcPr>
          <w:p w14:paraId="4E51EB2E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1. Вкажіть Вашу стать  </w:t>
            </w:r>
          </w:p>
        </w:tc>
        <w:tc>
          <w:tcPr>
            <w:tcW w:w="567" w:type="dxa"/>
          </w:tcPr>
          <w:p w14:paraId="37B824E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700" w:type="dxa"/>
          </w:tcPr>
          <w:p w14:paraId="2E6C2F39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0905EA1A" w14:textId="77777777" w:rsidTr="005A14D8">
        <w:tc>
          <w:tcPr>
            <w:tcW w:w="7083" w:type="dxa"/>
          </w:tcPr>
          <w:p w14:paraId="7E49AB3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Чоловіча </w:t>
            </w:r>
          </w:p>
        </w:tc>
        <w:tc>
          <w:tcPr>
            <w:tcW w:w="567" w:type="dxa"/>
          </w:tcPr>
          <w:p w14:paraId="6B3A9BF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</w:tcPr>
          <w:p w14:paraId="427E797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CD770A" w:rsidRPr="00BE1D4A" w14:paraId="229B6DB3" w14:textId="77777777" w:rsidTr="005A14D8">
        <w:tc>
          <w:tcPr>
            <w:tcW w:w="7083" w:type="dxa"/>
          </w:tcPr>
          <w:p w14:paraId="42F2993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Жіноча </w:t>
            </w:r>
          </w:p>
        </w:tc>
        <w:tc>
          <w:tcPr>
            <w:tcW w:w="567" w:type="dxa"/>
          </w:tcPr>
          <w:p w14:paraId="6FEC046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1700" w:type="dxa"/>
          </w:tcPr>
          <w:p w14:paraId="4C70E8AF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467EDC46" w14:textId="77777777" w:rsidTr="005A14D8">
        <w:tc>
          <w:tcPr>
            <w:tcW w:w="7083" w:type="dxa"/>
          </w:tcPr>
          <w:p w14:paraId="3FCC23A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2. Скільки Вам повних років?   </w:t>
            </w:r>
          </w:p>
        </w:tc>
        <w:tc>
          <w:tcPr>
            <w:tcW w:w="567" w:type="dxa"/>
          </w:tcPr>
          <w:p w14:paraId="157F826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В</w:t>
            </w:r>
          </w:p>
        </w:tc>
        <w:tc>
          <w:tcPr>
            <w:tcW w:w="1700" w:type="dxa"/>
          </w:tcPr>
          <w:p w14:paraId="57BB4625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1D45B8C3" w14:textId="77777777" w:rsidTr="005A14D8">
        <w:tc>
          <w:tcPr>
            <w:tcW w:w="7083" w:type="dxa"/>
          </w:tcPr>
          <w:p w14:paraId="0BD5335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 w:rsidRPr="00BE1D4A">
              <w:rPr>
                <w:color w:val="00B0F0"/>
                <w:lang w:val="uk-UA"/>
              </w:rPr>
              <w:t xml:space="preserve">Числова відповідь  </w:t>
            </w:r>
          </w:p>
        </w:tc>
        <w:tc>
          <w:tcPr>
            <w:tcW w:w="567" w:type="dxa"/>
          </w:tcPr>
          <w:p w14:paraId="0D1E3B4A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5BD5345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</w:tbl>
    <w:p w14:paraId="16CDCB70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584F19" w14:paraId="489E17E2" w14:textId="77777777" w:rsidTr="005A14D8">
        <w:tc>
          <w:tcPr>
            <w:tcW w:w="7083" w:type="dxa"/>
          </w:tcPr>
          <w:p w14:paraId="70023CCF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S2a. Не показувати, заповнити автоматично</w:t>
            </w:r>
          </w:p>
        </w:tc>
        <w:tc>
          <w:tcPr>
            <w:tcW w:w="567" w:type="dxa"/>
          </w:tcPr>
          <w:p w14:paraId="20E3C916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5DA61C72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7CB9DA28" w14:textId="77777777" w:rsidTr="005A14D8">
        <w:tc>
          <w:tcPr>
            <w:tcW w:w="7083" w:type="dxa"/>
          </w:tcPr>
          <w:p w14:paraId="7407041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Менше 1</w:t>
            </w:r>
            <w:r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років  </w:t>
            </w:r>
          </w:p>
        </w:tc>
        <w:tc>
          <w:tcPr>
            <w:tcW w:w="567" w:type="dxa"/>
          </w:tcPr>
          <w:p w14:paraId="4C3552D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</w:tcPr>
          <w:p w14:paraId="34B772B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color w:val="FF0000"/>
                <w:lang w:val="uk-UA"/>
              </w:rPr>
              <w:t>Завершити</w:t>
            </w:r>
          </w:p>
        </w:tc>
      </w:tr>
      <w:tr w:rsidR="00CD770A" w:rsidRPr="00BE1D4A" w14:paraId="7F03D0CA" w14:textId="77777777" w:rsidTr="005A14D8">
        <w:tc>
          <w:tcPr>
            <w:tcW w:w="7083" w:type="dxa"/>
          </w:tcPr>
          <w:p w14:paraId="00F3296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– 24 роки </w:t>
            </w:r>
          </w:p>
        </w:tc>
        <w:tc>
          <w:tcPr>
            <w:tcW w:w="567" w:type="dxa"/>
          </w:tcPr>
          <w:p w14:paraId="0B87BAB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700" w:type="dxa"/>
          </w:tcPr>
          <w:p w14:paraId="7112F311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5FABC3DA" w14:textId="77777777" w:rsidTr="005A14D8">
        <w:tc>
          <w:tcPr>
            <w:tcW w:w="7083" w:type="dxa"/>
          </w:tcPr>
          <w:p w14:paraId="506DD67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5 – 34 роки</w:t>
            </w:r>
          </w:p>
        </w:tc>
        <w:tc>
          <w:tcPr>
            <w:tcW w:w="567" w:type="dxa"/>
          </w:tcPr>
          <w:p w14:paraId="20CA2BB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700" w:type="dxa"/>
          </w:tcPr>
          <w:p w14:paraId="06FAD43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CD770A" w:rsidRPr="00BE1D4A" w14:paraId="28ACD7F2" w14:textId="77777777" w:rsidTr="005A14D8">
        <w:tc>
          <w:tcPr>
            <w:tcW w:w="7083" w:type="dxa"/>
          </w:tcPr>
          <w:p w14:paraId="5B8570C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35-49 років  </w:t>
            </w:r>
          </w:p>
        </w:tc>
        <w:tc>
          <w:tcPr>
            <w:tcW w:w="567" w:type="dxa"/>
          </w:tcPr>
          <w:p w14:paraId="2944D31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700" w:type="dxa"/>
          </w:tcPr>
          <w:p w14:paraId="506408A7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30BD9CD8" w14:textId="77777777" w:rsidTr="005A14D8">
        <w:tc>
          <w:tcPr>
            <w:tcW w:w="7083" w:type="dxa"/>
          </w:tcPr>
          <w:p w14:paraId="09E51A4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50-65 років </w:t>
            </w:r>
          </w:p>
        </w:tc>
        <w:tc>
          <w:tcPr>
            <w:tcW w:w="567" w:type="dxa"/>
          </w:tcPr>
          <w:p w14:paraId="352D2A6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1700" w:type="dxa"/>
          </w:tcPr>
          <w:p w14:paraId="20C13FE9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59D85867" w14:textId="77777777" w:rsidTr="005A14D8">
        <w:tc>
          <w:tcPr>
            <w:tcW w:w="7083" w:type="dxa"/>
          </w:tcPr>
          <w:p w14:paraId="7536E41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ільше 65+ років </w:t>
            </w:r>
          </w:p>
        </w:tc>
        <w:tc>
          <w:tcPr>
            <w:tcW w:w="567" w:type="dxa"/>
          </w:tcPr>
          <w:p w14:paraId="55D8DCC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700" w:type="dxa"/>
          </w:tcPr>
          <w:p w14:paraId="7B99E44D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5BC46020" w14:textId="77777777" w:rsidR="00CD770A" w:rsidRDefault="00CD770A" w:rsidP="00CD770A">
      <w:pPr>
        <w:rPr>
          <w:lang w:val="uk-UA"/>
        </w:rPr>
      </w:pPr>
    </w:p>
    <w:p w14:paraId="17A89D5E" w14:textId="77777777" w:rsidR="00CD770A" w:rsidRPr="00BE1D4A" w:rsidRDefault="00CD770A" w:rsidP="00CD770A">
      <w:pPr>
        <w:rPr>
          <w:lang w:val="uk-UA"/>
        </w:rPr>
      </w:pPr>
    </w:p>
    <w:p w14:paraId="3AA9EEA6" w14:textId="77777777" w:rsidR="00CD770A" w:rsidRDefault="00CD770A" w:rsidP="00CD770A">
      <w:pPr>
        <w:rPr>
          <w:lang w:val="uk-UA"/>
        </w:rPr>
      </w:pPr>
    </w:p>
    <w:p w14:paraId="2435256E" w14:textId="77777777" w:rsidR="00CD770A" w:rsidRDefault="00CD770A" w:rsidP="00CD770A">
      <w:pPr>
        <w:rPr>
          <w:lang w:val="uk-UA"/>
        </w:rPr>
      </w:pPr>
    </w:p>
    <w:p w14:paraId="25E9BF9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CD770A" w:rsidRPr="00BE1D4A" w14:paraId="2AC475D9" w14:textId="77777777" w:rsidTr="005A14D8">
        <w:tc>
          <w:tcPr>
            <w:tcW w:w="7083" w:type="dxa"/>
          </w:tcPr>
          <w:p w14:paraId="13688490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>.  Коли Ви виїхали з території України?</w:t>
            </w:r>
          </w:p>
          <w:p w14:paraId="2BB24754" w14:textId="77777777" w:rsidR="00CD770A" w:rsidRPr="00BE793C" w:rsidRDefault="00CD770A" w:rsidP="005A14D8">
            <w:pPr>
              <w:rPr>
                <w:b/>
                <w:bCs/>
                <w:i/>
                <w:iCs/>
                <w:lang w:val="uk-UA"/>
              </w:rPr>
            </w:pPr>
            <w:r>
              <w:rPr>
                <w:b/>
                <w:bCs/>
                <w:i/>
                <w:iCs/>
                <w:lang w:val="uk-UA"/>
              </w:rPr>
              <w:t>Якщо Ви не пам’ятаєте точну дату, будь ласка, вкажіть приблизну дату.</w:t>
            </w:r>
          </w:p>
        </w:tc>
        <w:tc>
          <w:tcPr>
            <w:tcW w:w="567" w:type="dxa"/>
          </w:tcPr>
          <w:p w14:paraId="7167322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В</w:t>
            </w:r>
          </w:p>
        </w:tc>
        <w:tc>
          <w:tcPr>
            <w:tcW w:w="1700" w:type="dxa"/>
          </w:tcPr>
          <w:p w14:paraId="1EFB53A4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5D114880" w14:textId="77777777" w:rsidTr="005A14D8">
        <w:tc>
          <w:tcPr>
            <w:tcW w:w="7083" w:type="dxa"/>
          </w:tcPr>
          <w:p w14:paraId="4DE9D34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>
              <w:rPr>
                <w:color w:val="00B0F0"/>
                <w:lang w:val="uk-UA"/>
              </w:rPr>
              <w:t>Дата</w:t>
            </w:r>
            <w:r w:rsidRPr="00BE1D4A">
              <w:rPr>
                <w:color w:val="00B0F0"/>
                <w:lang w:val="uk-UA"/>
              </w:rPr>
              <w:t xml:space="preserve">  </w:t>
            </w:r>
          </w:p>
        </w:tc>
        <w:tc>
          <w:tcPr>
            <w:tcW w:w="567" w:type="dxa"/>
          </w:tcPr>
          <w:p w14:paraId="1E5C507F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5688E6F6" w14:textId="537BF5E1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7B174E3B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CD770A" w:rsidRPr="00BE1D4A" w14:paraId="140BDCD9" w14:textId="77777777" w:rsidTr="005A14D8">
        <w:tc>
          <w:tcPr>
            <w:tcW w:w="8642" w:type="dxa"/>
          </w:tcPr>
          <w:p w14:paraId="482137AD" w14:textId="77777777" w:rsidR="00CD770A" w:rsidRPr="00BE793C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BE793C">
              <w:rPr>
                <w:b/>
                <w:bCs/>
                <w:color w:val="00B0F0"/>
                <w:lang w:val="uk-UA"/>
              </w:rPr>
              <w:t>S</w:t>
            </w:r>
            <w:r>
              <w:rPr>
                <w:b/>
                <w:bCs/>
                <w:color w:val="00B0F0"/>
                <w:lang w:val="uk-UA"/>
              </w:rPr>
              <w:t>4</w:t>
            </w:r>
            <w:r w:rsidRPr="00BE793C">
              <w:rPr>
                <w:b/>
                <w:bCs/>
                <w:color w:val="00B0F0"/>
                <w:lang w:val="uk-UA"/>
              </w:rPr>
              <w:t>a. Не показувати, заповнити автоматично</w:t>
            </w:r>
          </w:p>
          <w:p w14:paraId="3D61C6A2" w14:textId="77777777" w:rsidR="00CD770A" w:rsidRPr="00BE1D4A" w:rsidRDefault="00CD770A" w:rsidP="005A14D8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Зазначте відповідний діапазон дат </w:t>
            </w:r>
          </w:p>
        </w:tc>
        <w:tc>
          <w:tcPr>
            <w:tcW w:w="709" w:type="dxa"/>
          </w:tcPr>
          <w:p w14:paraId="6B0E061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695D2EA8" w14:textId="77777777" w:rsidTr="005A14D8">
        <w:tc>
          <w:tcPr>
            <w:tcW w:w="8642" w:type="dxa"/>
          </w:tcPr>
          <w:p w14:paraId="2624317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о початку війни (по 23 лютого включно)</w:t>
            </w:r>
          </w:p>
        </w:tc>
        <w:tc>
          <w:tcPr>
            <w:tcW w:w="709" w:type="dxa"/>
          </w:tcPr>
          <w:p w14:paraId="558BA59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A7B95AD" w14:textId="77777777" w:rsidTr="005A14D8">
        <w:tc>
          <w:tcPr>
            <w:tcW w:w="8642" w:type="dxa"/>
          </w:tcPr>
          <w:p w14:paraId="36D3CCD5" w14:textId="4EC8D360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4 лютого – 28 лютого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7665CD2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364A124F" w14:textId="77777777" w:rsidTr="005A14D8">
        <w:tc>
          <w:tcPr>
            <w:tcW w:w="8642" w:type="dxa"/>
          </w:tcPr>
          <w:p w14:paraId="3229DF4C" w14:textId="4C63ABBA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 березня – </w:t>
            </w:r>
            <w:r>
              <w:rPr>
                <w:lang w:val="uk-UA"/>
              </w:rPr>
              <w:t>15</w:t>
            </w:r>
            <w:r w:rsidRPr="00BE1D4A">
              <w:rPr>
                <w:lang w:val="uk-UA"/>
              </w:rPr>
              <w:t xml:space="preserve"> березня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0B682B1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112F6D6D" w14:textId="77777777" w:rsidTr="005A14D8">
        <w:tc>
          <w:tcPr>
            <w:tcW w:w="8642" w:type="dxa"/>
          </w:tcPr>
          <w:p w14:paraId="52AD2B54" w14:textId="267AE3BC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6 березня – 31 березня</w:t>
            </w:r>
            <w:r w:rsidR="0099119A">
              <w:rPr>
                <w:lang w:val="uk-UA"/>
              </w:rPr>
              <w:t xml:space="preserve"> 202</w:t>
            </w:r>
          </w:p>
        </w:tc>
        <w:tc>
          <w:tcPr>
            <w:tcW w:w="709" w:type="dxa"/>
          </w:tcPr>
          <w:p w14:paraId="58640C0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096D70C2" w14:textId="77777777" w:rsidTr="005A14D8">
        <w:tc>
          <w:tcPr>
            <w:tcW w:w="8642" w:type="dxa"/>
          </w:tcPr>
          <w:p w14:paraId="63859722" w14:textId="79AE6464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Квітень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1703D77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CD770A" w:rsidRPr="00BE1D4A" w14:paraId="54B0CC41" w14:textId="77777777" w:rsidTr="005A14D8">
        <w:tc>
          <w:tcPr>
            <w:tcW w:w="8642" w:type="dxa"/>
          </w:tcPr>
          <w:p w14:paraId="468B805E" w14:textId="7C30BCCA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равень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70C8715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CD770A" w:rsidRPr="00BE1D4A" w14:paraId="0675ABE5" w14:textId="77777777" w:rsidTr="005A14D8">
        <w:tc>
          <w:tcPr>
            <w:tcW w:w="8642" w:type="dxa"/>
          </w:tcPr>
          <w:p w14:paraId="1D98B58D" w14:textId="3B42A2F9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Червень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0679B73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CD770A" w:rsidRPr="00BE1D4A" w14:paraId="3F8A98DA" w14:textId="77777777" w:rsidTr="005A14D8">
        <w:tc>
          <w:tcPr>
            <w:tcW w:w="8642" w:type="dxa"/>
          </w:tcPr>
          <w:p w14:paraId="6B50228A" w14:textId="59512FE6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Липень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7C4A0AB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</w:tr>
      <w:tr w:rsidR="00CD770A" w:rsidRPr="00BE1D4A" w14:paraId="6D8D5CCF" w14:textId="77777777" w:rsidTr="005A14D8">
        <w:tc>
          <w:tcPr>
            <w:tcW w:w="8642" w:type="dxa"/>
          </w:tcPr>
          <w:p w14:paraId="4316B2D8" w14:textId="3FCD8F69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ерпень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58D7E58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</w:tr>
      <w:tr w:rsidR="00CD770A" w:rsidRPr="00BE1D4A" w14:paraId="7B06070F" w14:textId="77777777" w:rsidTr="005A14D8">
        <w:tc>
          <w:tcPr>
            <w:tcW w:w="8642" w:type="dxa"/>
          </w:tcPr>
          <w:p w14:paraId="632E5933" w14:textId="6F13E8E8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ересень</w:t>
            </w:r>
            <w:r w:rsidR="0099119A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0420D7D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</w:tr>
      <w:tr w:rsidR="00CD770A" w:rsidRPr="00BE1D4A" w14:paraId="2CA10A74" w14:textId="77777777" w:rsidTr="005A14D8">
        <w:tc>
          <w:tcPr>
            <w:tcW w:w="8642" w:type="dxa"/>
          </w:tcPr>
          <w:p w14:paraId="3149B91F" w14:textId="7658E186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Жовтень</w:t>
            </w:r>
            <w:r w:rsidR="00B0556D">
              <w:rPr>
                <w:lang w:val="uk-UA"/>
              </w:rPr>
              <w:t xml:space="preserve"> 2022</w:t>
            </w:r>
          </w:p>
        </w:tc>
        <w:tc>
          <w:tcPr>
            <w:tcW w:w="709" w:type="dxa"/>
          </w:tcPr>
          <w:p w14:paraId="744F98A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1</w:t>
            </w:r>
          </w:p>
        </w:tc>
      </w:tr>
      <w:tr w:rsidR="00B0556D" w:rsidRPr="00BE1D4A" w14:paraId="08117A49" w14:textId="77777777" w:rsidTr="005A14D8">
        <w:tc>
          <w:tcPr>
            <w:tcW w:w="8642" w:type="dxa"/>
          </w:tcPr>
          <w:p w14:paraId="0AF034C8" w14:textId="0DCAB38E" w:rsidR="00B0556D" w:rsidRDefault="00B0556D" w:rsidP="005A14D8">
            <w:pPr>
              <w:rPr>
                <w:lang w:val="uk-UA"/>
              </w:rPr>
            </w:pPr>
            <w:r>
              <w:rPr>
                <w:lang w:val="uk-UA"/>
              </w:rPr>
              <w:t>Листопад 2022</w:t>
            </w:r>
          </w:p>
        </w:tc>
        <w:tc>
          <w:tcPr>
            <w:tcW w:w="709" w:type="dxa"/>
          </w:tcPr>
          <w:p w14:paraId="3C258FFC" w14:textId="43825E80" w:rsidR="00B0556D" w:rsidRPr="00584F19" w:rsidRDefault="00584F19" w:rsidP="005A14D8">
            <w:r>
              <w:t>12</w:t>
            </w:r>
          </w:p>
        </w:tc>
      </w:tr>
      <w:tr w:rsidR="00B0556D" w:rsidRPr="00BE1D4A" w14:paraId="141A3B43" w14:textId="77777777" w:rsidTr="005A14D8">
        <w:tc>
          <w:tcPr>
            <w:tcW w:w="8642" w:type="dxa"/>
          </w:tcPr>
          <w:p w14:paraId="0FFAF9B9" w14:textId="1DCB7F1F" w:rsidR="00B0556D" w:rsidRDefault="00B0556D" w:rsidP="005A14D8">
            <w:pPr>
              <w:rPr>
                <w:lang w:val="uk-UA"/>
              </w:rPr>
            </w:pPr>
            <w:r>
              <w:rPr>
                <w:lang w:val="uk-UA"/>
              </w:rPr>
              <w:t>Грудень 2022</w:t>
            </w:r>
          </w:p>
        </w:tc>
        <w:tc>
          <w:tcPr>
            <w:tcW w:w="709" w:type="dxa"/>
          </w:tcPr>
          <w:p w14:paraId="2A4AD6AC" w14:textId="1B8BBBD0" w:rsidR="00B0556D" w:rsidRPr="00584F19" w:rsidRDefault="00584F19" w:rsidP="005A14D8">
            <w:r>
              <w:t>13</w:t>
            </w:r>
          </w:p>
        </w:tc>
      </w:tr>
      <w:tr w:rsidR="00B0556D" w:rsidRPr="00BE1D4A" w14:paraId="2B81EBB5" w14:textId="77777777" w:rsidTr="005A14D8">
        <w:tc>
          <w:tcPr>
            <w:tcW w:w="8642" w:type="dxa"/>
          </w:tcPr>
          <w:p w14:paraId="6F484C53" w14:textId="7BF8FC75" w:rsidR="00B0556D" w:rsidRDefault="00B0556D" w:rsidP="005A14D8">
            <w:pPr>
              <w:rPr>
                <w:lang w:val="uk-UA"/>
              </w:rPr>
            </w:pPr>
            <w:r>
              <w:rPr>
                <w:lang w:val="uk-UA"/>
              </w:rPr>
              <w:t>Січень 2023</w:t>
            </w:r>
          </w:p>
        </w:tc>
        <w:tc>
          <w:tcPr>
            <w:tcW w:w="709" w:type="dxa"/>
          </w:tcPr>
          <w:p w14:paraId="43A4FCC5" w14:textId="4CC31CF5" w:rsidR="00B0556D" w:rsidRPr="00584F19" w:rsidRDefault="00584F19" w:rsidP="005A14D8">
            <w:r>
              <w:t>14</w:t>
            </w:r>
          </w:p>
        </w:tc>
      </w:tr>
      <w:tr w:rsidR="00B0556D" w:rsidRPr="00BE1D4A" w14:paraId="506FFC83" w14:textId="77777777" w:rsidTr="005A14D8">
        <w:tc>
          <w:tcPr>
            <w:tcW w:w="8642" w:type="dxa"/>
          </w:tcPr>
          <w:p w14:paraId="58E0C74E" w14:textId="2607FE53" w:rsidR="00B0556D" w:rsidRDefault="00B0556D" w:rsidP="005A14D8">
            <w:pPr>
              <w:rPr>
                <w:lang w:val="uk-UA"/>
              </w:rPr>
            </w:pPr>
            <w:r>
              <w:rPr>
                <w:lang w:val="uk-UA"/>
              </w:rPr>
              <w:t>Лютий 2023</w:t>
            </w:r>
          </w:p>
        </w:tc>
        <w:tc>
          <w:tcPr>
            <w:tcW w:w="709" w:type="dxa"/>
          </w:tcPr>
          <w:p w14:paraId="424AF399" w14:textId="0EB02205" w:rsidR="00B0556D" w:rsidRPr="00584F19" w:rsidRDefault="00584F19" w:rsidP="005A14D8">
            <w:r>
              <w:t>15</w:t>
            </w:r>
          </w:p>
        </w:tc>
      </w:tr>
      <w:tr w:rsidR="00B0556D" w:rsidRPr="00BE1D4A" w14:paraId="252B943F" w14:textId="77777777" w:rsidTr="005A14D8">
        <w:tc>
          <w:tcPr>
            <w:tcW w:w="8642" w:type="dxa"/>
          </w:tcPr>
          <w:p w14:paraId="59F781FD" w14:textId="6152466C" w:rsidR="00B0556D" w:rsidRDefault="00B0556D" w:rsidP="005A14D8">
            <w:pPr>
              <w:rPr>
                <w:lang w:val="uk-UA"/>
              </w:rPr>
            </w:pPr>
            <w:r>
              <w:rPr>
                <w:lang w:val="uk-UA"/>
              </w:rPr>
              <w:t>Березень 2023</w:t>
            </w:r>
          </w:p>
        </w:tc>
        <w:tc>
          <w:tcPr>
            <w:tcW w:w="709" w:type="dxa"/>
          </w:tcPr>
          <w:p w14:paraId="0742B522" w14:textId="5F1AF4C7" w:rsidR="00B0556D" w:rsidRPr="00584F19" w:rsidRDefault="00584F19" w:rsidP="005A14D8">
            <w:r>
              <w:t>16</w:t>
            </w:r>
          </w:p>
        </w:tc>
      </w:tr>
      <w:tr w:rsidR="00B0556D" w:rsidRPr="00BE1D4A" w14:paraId="169583C6" w14:textId="77777777" w:rsidTr="005A14D8">
        <w:tc>
          <w:tcPr>
            <w:tcW w:w="8642" w:type="dxa"/>
          </w:tcPr>
          <w:p w14:paraId="7B1F9546" w14:textId="377F9435" w:rsidR="00B0556D" w:rsidRDefault="00B0556D" w:rsidP="005A14D8">
            <w:pPr>
              <w:rPr>
                <w:lang w:val="uk-UA"/>
              </w:rPr>
            </w:pPr>
            <w:r>
              <w:rPr>
                <w:lang w:val="uk-UA"/>
              </w:rPr>
              <w:t>Квітень 2023</w:t>
            </w:r>
          </w:p>
        </w:tc>
        <w:tc>
          <w:tcPr>
            <w:tcW w:w="709" w:type="dxa"/>
          </w:tcPr>
          <w:p w14:paraId="05AE9BA4" w14:textId="6DEC3412" w:rsidR="00B0556D" w:rsidRPr="00584F19" w:rsidRDefault="00584F19" w:rsidP="005A14D8">
            <w:r>
              <w:t>17</w:t>
            </w:r>
          </w:p>
        </w:tc>
      </w:tr>
      <w:tr w:rsidR="00B0556D" w:rsidRPr="00BE1D4A" w14:paraId="2BCF9EFB" w14:textId="77777777" w:rsidTr="005A14D8">
        <w:tc>
          <w:tcPr>
            <w:tcW w:w="8642" w:type="dxa"/>
          </w:tcPr>
          <w:p w14:paraId="5521A866" w14:textId="574E7DDE" w:rsidR="00B0556D" w:rsidRDefault="00B0556D" w:rsidP="005A14D8">
            <w:pPr>
              <w:rPr>
                <w:lang w:val="uk-UA"/>
              </w:rPr>
            </w:pPr>
            <w:r>
              <w:rPr>
                <w:lang w:val="uk-UA"/>
              </w:rPr>
              <w:t>Травень 2023</w:t>
            </w:r>
          </w:p>
        </w:tc>
        <w:tc>
          <w:tcPr>
            <w:tcW w:w="709" w:type="dxa"/>
          </w:tcPr>
          <w:p w14:paraId="07463799" w14:textId="5FEA8C11" w:rsidR="00B0556D" w:rsidRPr="00584F19" w:rsidRDefault="00584F19" w:rsidP="005A14D8">
            <w:r>
              <w:t>18</w:t>
            </w:r>
          </w:p>
        </w:tc>
      </w:tr>
      <w:tr w:rsidR="00B0556D" w:rsidRPr="00BE1D4A" w14:paraId="4BF0A43E" w14:textId="77777777" w:rsidTr="005A14D8">
        <w:tc>
          <w:tcPr>
            <w:tcW w:w="8642" w:type="dxa"/>
          </w:tcPr>
          <w:p w14:paraId="382437CD" w14:textId="3017BECC" w:rsidR="00B0556D" w:rsidRDefault="000C2D1A" w:rsidP="005A14D8">
            <w:pPr>
              <w:rPr>
                <w:lang w:val="uk-UA"/>
              </w:rPr>
            </w:pPr>
            <w:r>
              <w:rPr>
                <w:lang w:val="uk-UA"/>
              </w:rPr>
              <w:t>Червень 2023</w:t>
            </w:r>
          </w:p>
        </w:tc>
        <w:tc>
          <w:tcPr>
            <w:tcW w:w="709" w:type="dxa"/>
          </w:tcPr>
          <w:p w14:paraId="607D8F55" w14:textId="6FF99D63" w:rsidR="00584F19" w:rsidRPr="00584F19" w:rsidRDefault="00584F19" w:rsidP="005A14D8">
            <w:r>
              <w:t>19</w:t>
            </w:r>
          </w:p>
        </w:tc>
      </w:tr>
      <w:tr w:rsidR="000C2D1A" w:rsidRPr="00BE1D4A" w14:paraId="6D108392" w14:textId="77777777" w:rsidTr="005A14D8">
        <w:tc>
          <w:tcPr>
            <w:tcW w:w="8642" w:type="dxa"/>
          </w:tcPr>
          <w:p w14:paraId="617372BE" w14:textId="04BB5291" w:rsidR="000C2D1A" w:rsidRDefault="000C2D1A" w:rsidP="005A14D8">
            <w:pPr>
              <w:rPr>
                <w:lang w:val="uk-UA"/>
              </w:rPr>
            </w:pPr>
            <w:r>
              <w:rPr>
                <w:lang w:val="uk-UA"/>
              </w:rPr>
              <w:t>Липень 2023</w:t>
            </w:r>
          </w:p>
        </w:tc>
        <w:tc>
          <w:tcPr>
            <w:tcW w:w="709" w:type="dxa"/>
          </w:tcPr>
          <w:p w14:paraId="2505DD88" w14:textId="6A7DA186" w:rsidR="000C2D1A" w:rsidRPr="00584F19" w:rsidRDefault="00584F19" w:rsidP="005A14D8">
            <w:r>
              <w:t>20</w:t>
            </w:r>
          </w:p>
        </w:tc>
      </w:tr>
      <w:tr w:rsidR="000C2D1A" w:rsidRPr="00BE1D4A" w14:paraId="504A9D5F" w14:textId="77777777" w:rsidTr="005A14D8">
        <w:tc>
          <w:tcPr>
            <w:tcW w:w="8642" w:type="dxa"/>
          </w:tcPr>
          <w:p w14:paraId="351216E1" w14:textId="37C2C703" w:rsidR="000C2D1A" w:rsidRDefault="000C2D1A" w:rsidP="005A14D8">
            <w:pPr>
              <w:rPr>
                <w:lang w:val="uk-UA"/>
              </w:rPr>
            </w:pPr>
            <w:r>
              <w:rPr>
                <w:lang w:val="uk-UA"/>
              </w:rPr>
              <w:t>Серпень 2023</w:t>
            </w:r>
          </w:p>
        </w:tc>
        <w:tc>
          <w:tcPr>
            <w:tcW w:w="709" w:type="dxa"/>
          </w:tcPr>
          <w:p w14:paraId="120476B4" w14:textId="591BCEC0" w:rsidR="000C2D1A" w:rsidRPr="00584F19" w:rsidRDefault="00584F19" w:rsidP="005A14D8">
            <w:r>
              <w:t>21</w:t>
            </w:r>
          </w:p>
        </w:tc>
      </w:tr>
      <w:tr w:rsidR="000C2D1A" w:rsidRPr="00BE1D4A" w14:paraId="0BE81A6C" w14:textId="77777777" w:rsidTr="005A14D8">
        <w:tc>
          <w:tcPr>
            <w:tcW w:w="8642" w:type="dxa"/>
          </w:tcPr>
          <w:p w14:paraId="2FBAC405" w14:textId="6BD01D6E" w:rsidR="000C2D1A" w:rsidRDefault="000C2D1A" w:rsidP="005A14D8">
            <w:pPr>
              <w:rPr>
                <w:lang w:val="uk-UA"/>
              </w:rPr>
            </w:pPr>
            <w:r>
              <w:rPr>
                <w:lang w:val="uk-UA"/>
              </w:rPr>
              <w:t>Вересень 2023</w:t>
            </w:r>
          </w:p>
        </w:tc>
        <w:tc>
          <w:tcPr>
            <w:tcW w:w="709" w:type="dxa"/>
          </w:tcPr>
          <w:p w14:paraId="2AFECC15" w14:textId="5653F8B3" w:rsidR="000C2D1A" w:rsidRPr="00584F19" w:rsidRDefault="00584F19" w:rsidP="005A14D8">
            <w:r>
              <w:t>22</w:t>
            </w:r>
          </w:p>
        </w:tc>
      </w:tr>
      <w:tr w:rsidR="000C2D1A" w:rsidRPr="00BE1D4A" w14:paraId="1554EA1E" w14:textId="77777777" w:rsidTr="005A14D8">
        <w:tc>
          <w:tcPr>
            <w:tcW w:w="8642" w:type="dxa"/>
          </w:tcPr>
          <w:p w14:paraId="1BFB925F" w14:textId="6A4A99BB" w:rsidR="000C2D1A" w:rsidRDefault="00C43833" w:rsidP="005A14D8">
            <w:pPr>
              <w:rPr>
                <w:lang w:val="uk-UA"/>
              </w:rPr>
            </w:pPr>
            <w:r>
              <w:rPr>
                <w:lang w:val="uk-UA"/>
              </w:rPr>
              <w:t>Жовтень 2023</w:t>
            </w:r>
          </w:p>
        </w:tc>
        <w:tc>
          <w:tcPr>
            <w:tcW w:w="709" w:type="dxa"/>
          </w:tcPr>
          <w:p w14:paraId="1D2AFDBC" w14:textId="2BC8F771" w:rsidR="000C2D1A" w:rsidRPr="00584F19" w:rsidRDefault="00584F19" w:rsidP="005A14D8">
            <w:r>
              <w:t>23</w:t>
            </w:r>
          </w:p>
        </w:tc>
      </w:tr>
      <w:tr w:rsidR="00254540" w:rsidRPr="00BE1D4A" w14:paraId="3C4370C2" w14:textId="77777777" w:rsidTr="005A14D8">
        <w:tc>
          <w:tcPr>
            <w:tcW w:w="8642" w:type="dxa"/>
          </w:tcPr>
          <w:p w14:paraId="1C474A10" w14:textId="07CB5427" w:rsidR="00254540" w:rsidRDefault="00254540" w:rsidP="005A14D8">
            <w:pPr>
              <w:rPr>
                <w:lang w:val="uk-UA"/>
              </w:rPr>
            </w:pPr>
            <w:r>
              <w:rPr>
                <w:lang w:val="uk-UA"/>
              </w:rPr>
              <w:t>Листопад 2023</w:t>
            </w:r>
          </w:p>
        </w:tc>
        <w:tc>
          <w:tcPr>
            <w:tcW w:w="709" w:type="dxa"/>
          </w:tcPr>
          <w:p w14:paraId="75F111C4" w14:textId="64D6418A" w:rsidR="00254540" w:rsidRPr="00584F19" w:rsidRDefault="00584F19" w:rsidP="005A14D8">
            <w:r>
              <w:t>24</w:t>
            </w:r>
          </w:p>
        </w:tc>
      </w:tr>
      <w:tr w:rsidR="00254540" w:rsidRPr="00BE1D4A" w14:paraId="6C2DDC5E" w14:textId="77777777" w:rsidTr="005A14D8">
        <w:tc>
          <w:tcPr>
            <w:tcW w:w="8642" w:type="dxa"/>
          </w:tcPr>
          <w:p w14:paraId="022E77EC" w14:textId="1AB3CC12" w:rsidR="00254540" w:rsidRDefault="00254540" w:rsidP="005A14D8">
            <w:pPr>
              <w:rPr>
                <w:lang w:val="uk-UA"/>
              </w:rPr>
            </w:pPr>
            <w:r>
              <w:rPr>
                <w:lang w:val="uk-UA"/>
              </w:rPr>
              <w:t>Грудень 2023</w:t>
            </w:r>
          </w:p>
        </w:tc>
        <w:tc>
          <w:tcPr>
            <w:tcW w:w="709" w:type="dxa"/>
          </w:tcPr>
          <w:p w14:paraId="4BBB5161" w14:textId="4AF366DE" w:rsidR="00254540" w:rsidRPr="00584F19" w:rsidRDefault="00584F19" w:rsidP="005A14D8">
            <w:r>
              <w:t>25</w:t>
            </w:r>
          </w:p>
        </w:tc>
      </w:tr>
    </w:tbl>
    <w:p w14:paraId="52C365E5" w14:textId="77777777" w:rsidR="00CD770A" w:rsidRPr="00BE1D4A" w:rsidRDefault="00CD770A" w:rsidP="00CD770A">
      <w:pPr>
        <w:rPr>
          <w:lang w:val="uk-UA"/>
        </w:rPr>
      </w:pPr>
    </w:p>
    <w:p w14:paraId="14E12152" w14:textId="77777777" w:rsidR="00CD770A" w:rsidRDefault="00CD770A" w:rsidP="00CD770A">
      <w:pPr>
        <w:rPr>
          <w:lang w:val="uk-UA"/>
        </w:rPr>
      </w:pPr>
    </w:p>
    <w:p w14:paraId="6060BD2F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254540" w:rsidRPr="00BE1D4A" w14:paraId="77C15500" w14:textId="77777777" w:rsidTr="005A14D8">
        <w:tc>
          <w:tcPr>
            <w:tcW w:w="8642" w:type="dxa"/>
          </w:tcPr>
          <w:p w14:paraId="026DC084" w14:textId="1FE39B3A" w:rsidR="00254540" w:rsidRPr="00B57031" w:rsidRDefault="00254540" w:rsidP="005A14D8">
            <w:pPr>
              <w:rPr>
                <w:i/>
                <w:iCs/>
                <w:lang w:val="ru-RU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 w:rsidR="002A00A8" w:rsidRPr="00B57031">
              <w:rPr>
                <w:b/>
                <w:bCs/>
                <w:lang w:val="ru-RU"/>
              </w:rPr>
              <w:t>6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При виїзді з України </w:t>
            </w:r>
            <w:r w:rsidR="00807AC7">
              <w:rPr>
                <w:b/>
                <w:bCs/>
                <w:lang w:val="uk-UA"/>
              </w:rPr>
              <w:t>Ви</w:t>
            </w:r>
            <w:r w:rsidR="00807AC7" w:rsidRPr="00B57031">
              <w:rPr>
                <w:b/>
                <w:bCs/>
                <w:lang w:val="ru-RU"/>
              </w:rPr>
              <w:t>:</w:t>
            </w:r>
          </w:p>
        </w:tc>
        <w:tc>
          <w:tcPr>
            <w:tcW w:w="708" w:type="dxa"/>
          </w:tcPr>
          <w:p w14:paraId="477F3FD9" w14:textId="77777777" w:rsidR="00254540" w:rsidRPr="00BE1D4A" w:rsidRDefault="00254540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254540" w:rsidRPr="00BE1D4A" w14:paraId="6A629493" w14:textId="77777777" w:rsidTr="005A14D8">
        <w:tc>
          <w:tcPr>
            <w:tcW w:w="8642" w:type="dxa"/>
          </w:tcPr>
          <w:p w14:paraId="4EE6EACB" w14:textId="5830079C" w:rsidR="00254540" w:rsidRPr="00885B94" w:rsidRDefault="00807AC7" w:rsidP="005A14D8">
            <w:pPr>
              <w:rPr>
                <w:lang w:val="uk-UA"/>
              </w:rPr>
            </w:pPr>
            <w:r>
              <w:rPr>
                <w:lang w:val="uk-UA"/>
              </w:rPr>
              <w:t>Перетинав(-ла) кордон з однією із країн ЄС чи Молдови</w:t>
            </w:r>
          </w:p>
        </w:tc>
        <w:tc>
          <w:tcPr>
            <w:tcW w:w="708" w:type="dxa"/>
          </w:tcPr>
          <w:p w14:paraId="0BCA4916" w14:textId="77777777" w:rsidR="00254540" w:rsidRPr="009E1AB3" w:rsidRDefault="00254540" w:rsidP="005A14D8">
            <w:r>
              <w:t>1</w:t>
            </w:r>
          </w:p>
        </w:tc>
      </w:tr>
      <w:tr w:rsidR="00254540" w:rsidRPr="00BE1D4A" w14:paraId="7596ED89" w14:textId="77777777" w:rsidTr="005A14D8">
        <w:tc>
          <w:tcPr>
            <w:tcW w:w="8642" w:type="dxa"/>
          </w:tcPr>
          <w:p w14:paraId="62EAC575" w14:textId="1791E04F" w:rsidR="00254540" w:rsidRPr="00885B94" w:rsidRDefault="00807AC7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Був(-ла) </w:t>
            </w:r>
            <w:proofErr w:type="spellStart"/>
            <w:r>
              <w:rPr>
                <w:lang w:val="uk-UA"/>
              </w:rPr>
              <w:t>змушен</w:t>
            </w:r>
            <w:proofErr w:type="spellEnd"/>
            <w:r>
              <w:rPr>
                <w:lang w:val="uk-UA"/>
              </w:rPr>
              <w:t>(а) виїж</w:t>
            </w:r>
            <w:r w:rsidR="00976B8F">
              <w:rPr>
                <w:lang w:val="uk-UA"/>
              </w:rPr>
              <w:t>дж</w:t>
            </w:r>
            <w:r>
              <w:rPr>
                <w:lang w:val="uk-UA"/>
              </w:rPr>
              <w:t>ати через територію росії чи Білорусі</w:t>
            </w:r>
          </w:p>
        </w:tc>
        <w:tc>
          <w:tcPr>
            <w:tcW w:w="708" w:type="dxa"/>
          </w:tcPr>
          <w:p w14:paraId="63A61595" w14:textId="77777777" w:rsidR="00254540" w:rsidRPr="009E1AB3" w:rsidRDefault="00254540" w:rsidP="005A14D8">
            <w:r>
              <w:t>2</w:t>
            </w:r>
          </w:p>
        </w:tc>
      </w:tr>
    </w:tbl>
    <w:p w14:paraId="5A07EB9F" w14:textId="77777777" w:rsidR="000C2D1A" w:rsidRPr="007333A1" w:rsidRDefault="000C2D1A" w:rsidP="00CD770A">
      <w:pPr>
        <w:rPr>
          <w:lang w:val="uk-UA"/>
        </w:rPr>
      </w:pPr>
    </w:p>
    <w:p w14:paraId="7A46ACB5" w14:textId="77777777" w:rsidR="00CD770A" w:rsidRPr="00BE1D4A" w:rsidRDefault="00CD770A" w:rsidP="00CD770A">
      <w:pPr>
        <w:rPr>
          <w:lang w:val="uk-UA"/>
        </w:rPr>
      </w:pPr>
    </w:p>
    <w:p w14:paraId="045C8688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color w:val="FFFFFF" w:themeColor="background1"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lastRenderedPageBreak/>
        <w:t xml:space="preserve">А. ІНФОРМАЦІЯ ПРО В’ЇЗД В </w:t>
      </w:r>
    </w:p>
    <w:p w14:paraId="6CA1BCBC" w14:textId="77777777" w:rsidR="00CD770A" w:rsidRPr="00BE1D4A" w:rsidRDefault="00CD770A" w:rsidP="00CD770A">
      <w:pPr>
        <w:rPr>
          <w:sz w:val="20"/>
          <w:szCs w:val="20"/>
          <w:lang w:val="uk-UA"/>
        </w:rPr>
      </w:pPr>
    </w:p>
    <w:p w14:paraId="13D27462" w14:textId="77777777" w:rsidR="00CD770A" w:rsidRPr="00BE1D4A" w:rsidRDefault="00CD770A" w:rsidP="00CD770A">
      <w:pPr>
        <w:rPr>
          <w:sz w:val="20"/>
          <w:szCs w:val="20"/>
          <w:lang w:val="uk-UA"/>
        </w:rPr>
      </w:pPr>
    </w:p>
    <w:p w14:paraId="266735D2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0E5AB7" w:rsidRPr="00BE1D4A" w14:paraId="62858738" w14:textId="77777777" w:rsidTr="005A14D8">
        <w:trPr>
          <w:trHeight w:val="601"/>
        </w:trPr>
        <w:tc>
          <w:tcPr>
            <w:tcW w:w="8642" w:type="dxa"/>
          </w:tcPr>
          <w:p w14:paraId="1F2D1022" w14:textId="77777777" w:rsidR="000E5AB7" w:rsidRPr="00BE1D4A" w:rsidRDefault="000E5AB7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Ротація </w:t>
            </w:r>
          </w:p>
          <w:p w14:paraId="1ED0B3A8" w14:textId="4663208F" w:rsidR="000E5AB7" w:rsidRPr="00BE1D4A" w:rsidRDefault="000E5AB7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A2.</w:t>
            </w:r>
            <w:r>
              <w:rPr>
                <w:b/>
                <w:bCs/>
                <w:lang w:val="uk-UA"/>
              </w:rPr>
              <w:t>1</w:t>
            </w:r>
            <w:r w:rsidRPr="00BE1D4A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 xml:space="preserve">З ким </w:t>
            </w:r>
            <w:r w:rsidRPr="00BE1D4A">
              <w:rPr>
                <w:b/>
                <w:bCs/>
                <w:lang w:val="uk-UA"/>
              </w:rPr>
              <w:t xml:space="preserve">Ви </w:t>
            </w:r>
            <w:r>
              <w:rPr>
                <w:b/>
                <w:bCs/>
                <w:lang w:val="uk-UA"/>
              </w:rPr>
              <w:t>досі проживаєте разом зараз</w:t>
            </w:r>
            <w:r w:rsidRPr="00BE1D4A">
              <w:rPr>
                <w:b/>
                <w:bCs/>
                <w:lang w:val="uk-UA"/>
              </w:rPr>
              <w:t xml:space="preserve">? </w:t>
            </w:r>
          </w:p>
          <w:p w14:paraId="4788FC90" w14:textId="77777777" w:rsidR="000E5AB7" w:rsidRPr="00BE1D4A" w:rsidRDefault="000E5AB7" w:rsidP="005A14D8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9" w:type="dxa"/>
          </w:tcPr>
          <w:p w14:paraId="6D4DF38E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0E5AB7" w:rsidRPr="00BE1D4A" w14:paraId="524604D9" w14:textId="77777777" w:rsidTr="005A14D8">
        <w:tc>
          <w:tcPr>
            <w:tcW w:w="8642" w:type="dxa"/>
          </w:tcPr>
          <w:p w14:paraId="37A15A44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ам/а  </w:t>
            </w:r>
            <w:r w:rsidRPr="00BE1D4A">
              <w:rPr>
                <w:b/>
                <w:bCs/>
                <w:color w:val="00B0F0"/>
                <w:lang w:val="uk-UA"/>
              </w:rPr>
              <w:t>(ОВ)</w:t>
            </w:r>
          </w:p>
        </w:tc>
        <w:tc>
          <w:tcPr>
            <w:tcW w:w="709" w:type="dxa"/>
          </w:tcPr>
          <w:p w14:paraId="4410C443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0E5AB7" w:rsidRPr="00BE1D4A" w14:paraId="7770D02F" w14:textId="77777777" w:rsidTr="005A14D8">
        <w:tc>
          <w:tcPr>
            <w:tcW w:w="8642" w:type="dxa"/>
          </w:tcPr>
          <w:p w14:paraId="6334CFBF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ітьми (до 18 років) </w:t>
            </w:r>
          </w:p>
        </w:tc>
        <w:tc>
          <w:tcPr>
            <w:tcW w:w="709" w:type="dxa"/>
          </w:tcPr>
          <w:p w14:paraId="7C12C732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0E5AB7" w:rsidRPr="00BE1D4A" w14:paraId="31DCD08A" w14:textId="77777777" w:rsidTr="005A14D8">
        <w:tc>
          <w:tcPr>
            <w:tcW w:w="8642" w:type="dxa"/>
          </w:tcPr>
          <w:p w14:paraId="3DEF8134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З дітьми (18 років і старше)</w:t>
            </w:r>
          </w:p>
        </w:tc>
        <w:tc>
          <w:tcPr>
            <w:tcW w:w="709" w:type="dxa"/>
          </w:tcPr>
          <w:p w14:paraId="283C718C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0E5AB7" w:rsidRPr="00BE1D4A" w14:paraId="5716BDA9" w14:textId="77777777" w:rsidTr="005A14D8">
        <w:tc>
          <w:tcPr>
            <w:tcW w:w="8642" w:type="dxa"/>
          </w:tcPr>
          <w:p w14:paraId="7F391F50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</w:t>
            </w:r>
            <w:r>
              <w:rPr>
                <w:lang w:val="uk-UA"/>
              </w:rPr>
              <w:t>о</w:t>
            </w:r>
            <w:r w:rsidRPr="00BE1D4A">
              <w:rPr>
                <w:lang w:val="uk-UA"/>
              </w:rPr>
              <w:t xml:space="preserve">нуками  </w:t>
            </w:r>
          </w:p>
        </w:tc>
        <w:tc>
          <w:tcPr>
            <w:tcW w:w="709" w:type="dxa"/>
          </w:tcPr>
          <w:p w14:paraId="4D733074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0E5AB7" w:rsidRPr="00BE1D4A" w14:paraId="4E359F5B" w14:textId="77777777" w:rsidTr="005A14D8">
        <w:tc>
          <w:tcPr>
            <w:tcW w:w="8642" w:type="dxa"/>
          </w:tcPr>
          <w:p w14:paraId="1E76EF56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вашими батьками та/чи батьками вашого чоловіка/дружини </w:t>
            </w:r>
          </w:p>
        </w:tc>
        <w:tc>
          <w:tcPr>
            <w:tcW w:w="709" w:type="dxa"/>
          </w:tcPr>
          <w:p w14:paraId="53C88225" w14:textId="77777777" w:rsidR="000E5AB7" w:rsidRPr="00BE1D4A" w:rsidRDefault="000E5AB7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0E5AB7" w:rsidRPr="00BE1D4A" w14:paraId="6D4DE85B" w14:textId="77777777" w:rsidTr="005A14D8">
        <w:tc>
          <w:tcPr>
            <w:tcW w:w="8642" w:type="dxa"/>
          </w:tcPr>
          <w:p w14:paraId="7A2F3EB2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чоловіком/дружиною </w:t>
            </w:r>
          </w:p>
        </w:tc>
        <w:tc>
          <w:tcPr>
            <w:tcW w:w="709" w:type="dxa"/>
          </w:tcPr>
          <w:p w14:paraId="01852E4D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0E5AB7" w:rsidRPr="00BE1D4A" w14:paraId="044A22ED" w14:textId="77777777" w:rsidTr="005A14D8">
        <w:tc>
          <w:tcPr>
            <w:tcW w:w="8642" w:type="dxa"/>
          </w:tcPr>
          <w:p w14:paraId="60D7E797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З іншими родичами</w:t>
            </w:r>
          </w:p>
        </w:tc>
        <w:tc>
          <w:tcPr>
            <w:tcW w:w="709" w:type="dxa"/>
          </w:tcPr>
          <w:p w14:paraId="55DC6CE3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0E5AB7" w:rsidRPr="00BE1D4A" w14:paraId="21BEB672" w14:textId="77777777" w:rsidTr="005A14D8">
        <w:tc>
          <w:tcPr>
            <w:tcW w:w="8642" w:type="dxa"/>
          </w:tcPr>
          <w:p w14:paraId="2B2A8523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рузями/ знайомими </w:t>
            </w:r>
          </w:p>
        </w:tc>
        <w:tc>
          <w:tcPr>
            <w:tcW w:w="709" w:type="dxa"/>
          </w:tcPr>
          <w:p w14:paraId="19425B8C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0E5AB7" w:rsidRPr="00BE1D4A" w14:paraId="69474BA0" w14:textId="77777777" w:rsidTr="005A14D8">
        <w:tc>
          <w:tcPr>
            <w:tcW w:w="8642" w:type="dxa"/>
          </w:tcPr>
          <w:p w14:paraId="2C69E9D0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</w:p>
        </w:tc>
        <w:tc>
          <w:tcPr>
            <w:tcW w:w="709" w:type="dxa"/>
          </w:tcPr>
          <w:p w14:paraId="763BA574" w14:textId="77777777" w:rsidR="000E5AB7" w:rsidRPr="00BE1D4A" w:rsidRDefault="000E5AB7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</w:tbl>
    <w:p w14:paraId="6B77F3DA" w14:textId="77777777" w:rsidR="000E5AB7" w:rsidRDefault="000E5AB7" w:rsidP="00CD770A">
      <w:pPr>
        <w:rPr>
          <w:lang w:val="uk-UA"/>
        </w:rPr>
      </w:pPr>
    </w:p>
    <w:p w14:paraId="7A86C47E" w14:textId="77777777" w:rsidR="000E5AB7" w:rsidRPr="00BE1D4A" w:rsidRDefault="000E5AB7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CD770A" w:rsidRPr="002263CD" w14:paraId="0FDDA05B" w14:textId="77777777" w:rsidTr="005A14D8">
        <w:tc>
          <w:tcPr>
            <w:tcW w:w="8642" w:type="dxa"/>
          </w:tcPr>
          <w:p w14:paraId="71A9945B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11AD68FD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А3</w:t>
            </w:r>
            <w:r w:rsidRPr="00BE1D4A">
              <w:rPr>
                <w:b/>
                <w:bCs/>
                <w:lang w:val="uk-UA"/>
              </w:rPr>
              <w:t>. Оберіть</w:t>
            </w:r>
            <w:r>
              <w:rPr>
                <w:b/>
                <w:bCs/>
                <w:lang w:val="uk-UA"/>
              </w:rPr>
              <w:t xml:space="preserve"> усі</w:t>
            </w:r>
            <w:r w:rsidRPr="00BE1D4A">
              <w:rPr>
                <w:b/>
                <w:bCs/>
                <w:lang w:val="uk-UA"/>
              </w:rPr>
              <w:t xml:space="preserve"> фактор</w:t>
            </w:r>
            <w:r>
              <w:rPr>
                <w:b/>
                <w:bCs/>
                <w:lang w:val="uk-UA"/>
              </w:rPr>
              <w:t>и</w:t>
            </w:r>
            <w:r w:rsidRPr="00BE1D4A">
              <w:rPr>
                <w:b/>
                <w:bCs/>
                <w:lang w:val="uk-UA"/>
              </w:rPr>
              <w:t>, що вплину</w:t>
            </w:r>
            <w:r>
              <w:rPr>
                <w:b/>
                <w:bCs/>
                <w:lang w:val="uk-UA"/>
              </w:rPr>
              <w:t>ли</w:t>
            </w:r>
            <w:r w:rsidRPr="00BE1D4A">
              <w:rPr>
                <w:b/>
                <w:bCs/>
                <w:lang w:val="uk-UA"/>
              </w:rPr>
              <w:t xml:space="preserve"> на Ваше рішення виїхати за</w:t>
            </w:r>
            <w:r>
              <w:rPr>
                <w:b/>
                <w:bCs/>
                <w:lang w:val="uk-UA"/>
              </w:rPr>
              <w:t xml:space="preserve"> </w:t>
            </w:r>
            <w:r w:rsidRPr="00BE1D4A">
              <w:rPr>
                <w:b/>
                <w:bCs/>
                <w:lang w:val="uk-UA"/>
              </w:rPr>
              <w:t>кордон</w:t>
            </w:r>
          </w:p>
          <w:p w14:paraId="44A16430" w14:textId="77777777" w:rsidR="00CD770A" w:rsidRPr="007B02F3" w:rsidRDefault="00CD770A" w:rsidP="005A14D8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8" w:type="dxa"/>
          </w:tcPr>
          <w:p w14:paraId="7E8D5AB4" w14:textId="77777777" w:rsidR="00CD770A" w:rsidRPr="00BE1D4A" w:rsidRDefault="00CD770A" w:rsidP="005A14D8">
            <w:pPr>
              <w:rPr>
                <w:lang w:val="uk-UA"/>
              </w:rPr>
            </w:pPr>
            <w:r w:rsidRPr="007B02F3">
              <w:rPr>
                <w:color w:val="00B0F0"/>
                <w:lang w:val="uk-UA"/>
              </w:rPr>
              <w:t>МВ</w:t>
            </w:r>
          </w:p>
        </w:tc>
      </w:tr>
      <w:tr w:rsidR="00CD770A" w:rsidRPr="00BE1D4A" w14:paraId="6167C10B" w14:textId="77777777" w:rsidTr="005A14D8">
        <w:tc>
          <w:tcPr>
            <w:tcW w:w="8642" w:type="dxa"/>
          </w:tcPr>
          <w:p w14:paraId="445D8B5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В населеному пункті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 якому я проживаю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ідбувались бойові дії </w:t>
            </w:r>
          </w:p>
        </w:tc>
        <w:tc>
          <w:tcPr>
            <w:tcW w:w="708" w:type="dxa"/>
          </w:tcPr>
          <w:p w14:paraId="53B8537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419F5D4" w14:textId="77777777" w:rsidTr="005A14D8">
        <w:tc>
          <w:tcPr>
            <w:tcW w:w="8642" w:type="dxa"/>
          </w:tcPr>
          <w:p w14:paraId="6465ACA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Біля населеного пункту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 якому я проживаю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ідбувались бойові дії </w:t>
            </w:r>
          </w:p>
        </w:tc>
        <w:tc>
          <w:tcPr>
            <w:tcW w:w="708" w:type="dxa"/>
          </w:tcPr>
          <w:p w14:paraId="2B9D142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A587462" w14:textId="77777777" w:rsidTr="005A14D8">
        <w:tc>
          <w:tcPr>
            <w:tcW w:w="8642" w:type="dxa"/>
          </w:tcPr>
          <w:p w14:paraId="32F8969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ойових дій не було, але мій населений пункт бомбардувався чи </w:t>
            </w:r>
            <w:proofErr w:type="spellStart"/>
            <w:r w:rsidRPr="00BE1D4A">
              <w:rPr>
                <w:lang w:val="uk-UA"/>
              </w:rPr>
              <w:t>обстрілювався</w:t>
            </w:r>
            <w:proofErr w:type="spellEnd"/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708" w:type="dxa"/>
          </w:tcPr>
          <w:p w14:paraId="05B4F64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533E5E6D" w14:textId="77777777" w:rsidTr="005A14D8">
        <w:tc>
          <w:tcPr>
            <w:tcW w:w="8642" w:type="dxa"/>
          </w:tcPr>
          <w:p w14:paraId="7E7599B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був в окупації</w:t>
            </w:r>
          </w:p>
        </w:tc>
        <w:tc>
          <w:tcPr>
            <w:tcW w:w="708" w:type="dxa"/>
          </w:tcPr>
          <w:p w14:paraId="00979BB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136FE2A5" w14:textId="77777777" w:rsidTr="005A14D8">
        <w:tc>
          <w:tcPr>
            <w:tcW w:w="8642" w:type="dxa"/>
          </w:tcPr>
          <w:p w14:paraId="1AB9615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оє житло було зруйноване</w:t>
            </w:r>
          </w:p>
        </w:tc>
        <w:tc>
          <w:tcPr>
            <w:tcW w:w="708" w:type="dxa"/>
          </w:tcPr>
          <w:p w14:paraId="54D892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25729346" w14:textId="77777777" w:rsidTr="005A14D8">
        <w:tc>
          <w:tcPr>
            <w:tcW w:w="8642" w:type="dxa"/>
          </w:tcPr>
          <w:p w14:paraId="4656804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Я або члени сім’ї втратили роботу або суттєву частину заробітків</w:t>
            </w:r>
          </w:p>
        </w:tc>
        <w:tc>
          <w:tcPr>
            <w:tcW w:w="708" w:type="dxa"/>
          </w:tcPr>
          <w:p w14:paraId="7F84D1D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3B3DE6BC" w14:textId="77777777" w:rsidTr="005A14D8">
        <w:tc>
          <w:tcPr>
            <w:tcW w:w="8642" w:type="dxa"/>
          </w:tcPr>
          <w:p w14:paraId="3788B594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Я чи члени моєї родини потребували лікування</w:t>
            </w:r>
          </w:p>
        </w:tc>
        <w:tc>
          <w:tcPr>
            <w:tcW w:w="708" w:type="dxa"/>
          </w:tcPr>
          <w:p w14:paraId="12AABDB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3C3E75BD" w14:textId="77777777" w:rsidTr="005A14D8">
        <w:tc>
          <w:tcPr>
            <w:tcW w:w="8642" w:type="dxa"/>
          </w:tcPr>
          <w:p w14:paraId="50C9836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знаходиться далеко від лінії фронту, однак я все одно відчував(-ла) небезпеку</w:t>
            </w:r>
          </w:p>
        </w:tc>
        <w:tc>
          <w:tcPr>
            <w:tcW w:w="708" w:type="dxa"/>
          </w:tcPr>
          <w:p w14:paraId="5DC3D13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32798546" w14:textId="77777777" w:rsidTr="005A14D8">
        <w:tc>
          <w:tcPr>
            <w:tcW w:w="8642" w:type="dxa"/>
          </w:tcPr>
          <w:p w14:paraId="43379B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Умови життя та/або перспективи для мене та/або моїх дітей за кордоном краще, ніж в Україні</w:t>
            </w:r>
          </w:p>
        </w:tc>
        <w:tc>
          <w:tcPr>
            <w:tcW w:w="708" w:type="dxa"/>
          </w:tcPr>
          <w:p w14:paraId="4744B8F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A535F0" w14:paraId="560D4998" w14:textId="77777777" w:rsidTr="005A14D8">
        <w:tc>
          <w:tcPr>
            <w:tcW w:w="8642" w:type="dxa"/>
          </w:tcPr>
          <w:p w14:paraId="7AFA8D37" w14:textId="77777777" w:rsidR="00CD770A" w:rsidRPr="00DD7708" w:rsidRDefault="00CD770A" w:rsidP="005A14D8">
            <w:pPr>
              <w:rPr>
                <w:lang w:val="uk-UA"/>
              </w:rPr>
            </w:pPr>
            <w:proofErr w:type="spellStart"/>
            <w:r w:rsidRPr="00DD7708">
              <w:rPr>
                <w:lang w:val="ru-RU"/>
              </w:rPr>
              <w:t>Неможливість</w:t>
            </w:r>
            <w:proofErr w:type="spellEnd"/>
            <w:r w:rsidRPr="00DD7708">
              <w:rPr>
                <w:lang w:val="ru-RU"/>
              </w:rPr>
              <w:t xml:space="preserve"> </w:t>
            </w:r>
            <w:proofErr w:type="spellStart"/>
            <w:r w:rsidRPr="00DD7708">
              <w:rPr>
                <w:lang w:val="ru-RU"/>
              </w:rPr>
              <w:t>здобувати</w:t>
            </w:r>
            <w:proofErr w:type="spellEnd"/>
            <w:r w:rsidRPr="00DD7708">
              <w:rPr>
                <w:lang w:val="ru-RU"/>
              </w:rPr>
              <w:t xml:space="preserve"> </w:t>
            </w:r>
            <w:proofErr w:type="spellStart"/>
            <w:r w:rsidRPr="00DD7708">
              <w:rPr>
                <w:lang w:val="ru-RU"/>
              </w:rPr>
              <w:t>освіту</w:t>
            </w:r>
            <w:proofErr w:type="spellEnd"/>
            <w:r w:rsidRPr="00DD7708">
              <w:rPr>
                <w:lang w:val="ru-RU"/>
              </w:rPr>
              <w:t xml:space="preserve"> для </w:t>
            </w:r>
            <w:proofErr w:type="spellStart"/>
            <w:r w:rsidRPr="00DD7708">
              <w:rPr>
                <w:lang w:val="ru-RU"/>
              </w:rPr>
              <w:t>моїх</w:t>
            </w:r>
            <w:proofErr w:type="spellEnd"/>
            <w:r w:rsidRPr="00DD7708">
              <w:rPr>
                <w:lang w:val="ru-RU"/>
              </w:rPr>
              <w:t xml:space="preserve"> </w:t>
            </w:r>
            <w:proofErr w:type="spellStart"/>
            <w:r w:rsidRPr="00DD7708">
              <w:rPr>
                <w:lang w:val="ru-RU"/>
              </w:rPr>
              <w:t>дітей</w:t>
            </w:r>
            <w:proofErr w:type="spellEnd"/>
          </w:p>
        </w:tc>
        <w:tc>
          <w:tcPr>
            <w:tcW w:w="708" w:type="dxa"/>
          </w:tcPr>
          <w:p w14:paraId="79087F6C" w14:textId="77777777" w:rsidR="00CD770A" w:rsidRPr="00DD7708" w:rsidRDefault="00CD770A" w:rsidP="005A14D8">
            <w:pPr>
              <w:rPr>
                <w:lang w:val="uk-UA"/>
              </w:rPr>
            </w:pPr>
            <w:r w:rsidRPr="00DD7708">
              <w:rPr>
                <w:lang w:val="uk-UA"/>
              </w:rPr>
              <w:t>10</w:t>
            </w:r>
          </w:p>
        </w:tc>
      </w:tr>
      <w:tr w:rsidR="00976B8F" w:rsidRPr="00A535F0" w14:paraId="68F80F14" w14:textId="77777777" w:rsidTr="005A14D8">
        <w:tc>
          <w:tcPr>
            <w:tcW w:w="8642" w:type="dxa"/>
          </w:tcPr>
          <w:p w14:paraId="32895C0F" w14:textId="7878CF5F" w:rsidR="00976B8F" w:rsidRPr="00DD7708" w:rsidRDefault="00F35F3F" w:rsidP="005A14D8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Відключення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електроенергії</w:t>
            </w:r>
            <w:proofErr w:type="spellEnd"/>
            <w:r>
              <w:rPr>
                <w:lang w:val="ru-RU"/>
              </w:rPr>
              <w:t xml:space="preserve"> </w:t>
            </w:r>
            <w:r w:rsidR="00B1136C">
              <w:rPr>
                <w:lang w:val="ru-RU"/>
              </w:rPr>
              <w:t xml:space="preserve">через </w:t>
            </w:r>
            <w:proofErr w:type="spellStart"/>
            <w:r w:rsidR="00B1136C">
              <w:rPr>
                <w:lang w:val="ru-RU"/>
              </w:rPr>
              <w:t>масові</w:t>
            </w:r>
            <w:proofErr w:type="spellEnd"/>
            <w:r w:rsidR="00B1136C">
              <w:rPr>
                <w:lang w:val="ru-RU"/>
              </w:rPr>
              <w:t xml:space="preserve"> </w:t>
            </w:r>
            <w:proofErr w:type="spellStart"/>
            <w:r w:rsidR="00B1136C">
              <w:rPr>
                <w:lang w:val="ru-RU"/>
              </w:rPr>
              <w:t>ракетні</w:t>
            </w:r>
            <w:proofErr w:type="spellEnd"/>
            <w:r w:rsidR="00B1136C">
              <w:rPr>
                <w:lang w:val="ru-RU"/>
              </w:rPr>
              <w:t xml:space="preserve"> </w:t>
            </w:r>
            <w:proofErr w:type="spellStart"/>
            <w:r w:rsidR="00B1136C">
              <w:rPr>
                <w:lang w:val="ru-RU"/>
              </w:rPr>
              <w:t>обстріли</w:t>
            </w:r>
            <w:proofErr w:type="spellEnd"/>
          </w:p>
        </w:tc>
        <w:tc>
          <w:tcPr>
            <w:tcW w:w="708" w:type="dxa"/>
          </w:tcPr>
          <w:p w14:paraId="5A9D8B5B" w14:textId="357D89DB" w:rsidR="00976B8F" w:rsidRPr="00DD7708" w:rsidRDefault="00B1136C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BE1D4A" w14:paraId="0840C9C1" w14:textId="77777777" w:rsidTr="005A14D8">
        <w:tc>
          <w:tcPr>
            <w:tcW w:w="8642" w:type="dxa"/>
          </w:tcPr>
          <w:p w14:paraId="56CD33B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1945079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CD770A" w:rsidRPr="00BE1D4A" w14:paraId="0720C5DE" w14:textId="77777777" w:rsidTr="005A14D8">
        <w:tc>
          <w:tcPr>
            <w:tcW w:w="8642" w:type="dxa"/>
          </w:tcPr>
          <w:p w14:paraId="3888B6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6FD9871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0D15E559" w14:textId="77777777" w:rsidR="00CD770A" w:rsidRDefault="00CD770A" w:rsidP="00CD770A">
      <w:pPr>
        <w:rPr>
          <w:lang w:val="uk-UA"/>
        </w:rPr>
      </w:pPr>
    </w:p>
    <w:p w14:paraId="1C0C2E26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CD770A" w:rsidRPr="00BE1D4A" w14:paraId="0C0E5689" w14:textId="77777777" w:rsidTr="005A14D8">
        <w:tc>
          <w:tcPr>
            <w:tcW w:w="8642" w:type="dxa"/>
          </w:tcPr>
          <w:p w14:paraId="1A531EBB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01CEA4E2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А5</w:t>
            </w:r>
            <w:r w:rsidRPr="00BE1D4A">
              <w:rPr>
                <w:b/>
                <w:bCs/>
                <w:lang w:val="uk-UA"/>
              </w:rPr>
              <w:t xml:space="preserve">.Чому Ви прийняли рішення переїхати до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 xml:space="preserve">? </w:t>
            </w:r>
          </w:p>
          <w:p w14:paraId="6F98275F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  <w:r w:rsidRPr="00BE1D4A"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708" w:type="dxa"/>
          </w:tcPr>
          <w:p w14:paraId="3B2B6D5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48CE333A" w14:textId="77777777" w:rsidTr="005A14D8">
        <w:tc>
          <w:tcPr>
            <w:tcW w:w="8642" w:type="dxa"/>
          </w:tcPr>
          <w:p w14:paraId="1D1A748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мене є сім’я в цій країні </w:t>
            </w:r>
          </w:p>
        </w:tc>
        <w:tc>
          <w:tcPr>
            <w:tcW w:w="708" w:type="dxa"/>
          </w:tcPr>
          <w:p w14:paraId="1AF51FB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6900139" w14:textId="77777777" w:rsidTr="005A14D8">
        <w:tc>
          <w:tcPr>
            <w:tcW w:w="8642" w:type="dxa"/>
          </w:tcPr>
          <w:p w14:paraId="2990150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В мене є друзі/знайомі</w:t>
            </w:r>
            <w:r>
              <w:rPr>
                <w:lang w:val="uk-UA"/>
              </w:rPr>
              <w:t>-у</w:t>
            </w:r>
            <w:r w:rsidRPr="00BE1D4A">
              <w:rPr>
                <w:lang w:val="uk-UA"/>
              </w:rPr>
              <w:t xml:space="preserve">країнці в цій країні </w:t>
            </w:r>
          </w:p>
        </w:tc>
        <w:tc>
          <w:tcPr>
            <w:tcW w:w="708" w:type="dxa"/>
          </w:tcPr>
          <w:p w14:paraId="1784A3E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B089FDB" w14:textId="77777777" w:rsidTr="005A14D8">
        <w:tc>
          <w:tcPr>
            <w:tcW w:w="8642" w:type="dxa"/>
          </w:tcPr>
          <w:p w14:paraId="6D8BC5A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мене є іноземні друзі/знайомі з цієї країни  </w:t>
            </w:r>
          </w:p>
        </w:tc>
        <w:tc>
          <w:tcPr>
            <w:tcW w:w="708" w:type="dxa"/>
          </w:tcPr>
          <w:p w14:paraId="262B026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144DA3C0" w14:textId="77777777" w:rsidTr="005A14D8">
        <w:tc>
          <w:tcPr>
            <w:tcW w:w="8642" w:type="dxa"/>
          </w:tcPr>
          <w:p w14:paraId="74E97E5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цій країні надають </w:t>
            </w:r>
            <w:r>
              <w:rPr>
                <w:lang w:val="uk-UA"/>
              </w:rPr>
              <w:t>соціальні виплати</w:t>
            </w:r>
            <w:r w:rsidRPr="00BE1D4A">
              <w:rPr>
                <w:lang w:val="uk-UA"/>
              </w:rPr>
              <w:t xml:space="preserve"> для українців на час війни</w:t>
            </w:r>
          </w:p>
        </w:tc>
        <w:tc>
          <w:tcPr>
            <w:tcW w:w="708" w:type="dxa"/>
          </w:tcPr>
          <w:p w14:paraId="3CA1552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36400CB6" w14:textId="77777777" w:rsidTr="005A14D8">
        <w:tc>
          <w:tcPr>
            <w:tcW w:w="8642" w:type="dxa"/>
          </w:tcPr>
          <w:p w14:paraId="018FAEA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цій країні велика українська діаспора </w:t>
            </w:r>
          </w:p>
        </w:tc>
        <w:tc>
          <w:tcPr>
            <w:tcW w:w="708" w:type="dxa"/>
          </w:tcPr>
          <w:p w14:paraId="002C157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CD770A" w:rsidRPr="00BE1D4A" w14:paraId="0209E69C" w14:textId="77777777" w:rsidTr="005A14D8">
        <w:tc>
          <w:tcPr>
            <w:tcW w:w="8642" w:type="dxa"/>
          </w:tcPr>
          <w:p w14:paraId="523473F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Ця країна географічно близько до України</w:t>
            </w:r>
          </w:p>
        </w:tc>
        <w:tc>
          <w:tcPr>
            <w:tcW w:w="708" w:type="dxa"/>
          </w:tcPr>
          <w:p w14:paraId="4152015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664401B6" w14:textId="77777777" w:rsidTr="005A14D8">
        <w:tc>
          <w:tcPr>
            <w:tcW w:w="8642" w:type="dxa"/>
          </w:tcPr>
          <w:p w14:paraId="50E0A22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Ця країна культурно схожа на Україну, а мова на українську</w:t>
            </w:r>
          </w:p>
        </w:tc>
        <w:tc>
          <w:tcPr>
            <w:tcW w:w="708" w:type="dxa"/>
          </w:tcPr>
          <w:p w14:paraId="54B95D7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04BE2870" w14:textId="77777777" w:rsidTr="005A14D8">
        <w:tc>
          <w:tcPr>
            <w:tcW w:w="8642" w:type="dxa"/>
          </w:tcPr>
          <w:p w14:paraId="5A028EA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Я знаю мову цієї країни </w:t>
            </w:r>
          </w:p>
        </w:tc>
        <w:tc>
          <w:tcPr>
            <w:tcW w:w="708" w:type="dxa"/>
          </w:tcPr>
          <w:p w14:paraId="2F26F62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67393DBD" w14:textId="77777777" w:rsidTr="005A14D8">
        <w:tc>
          <w:tcPr>
            <w:tcW w:w="8642" w:type="dxa"/>
          </w:tcPr>
          <w:p w14:paraId="0E22043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ені подобається культура/клімат цієї країни</w:t>
            </w:r>
          </w:p>
        </w:tc>
        <w:tc>
          <w:tcPr>
            <w:tcW w:w="708" w:type="dxa"/>
          </w:tcPr>
          <w:p w14:paraId="4A0970C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34DAEACB" w14:textId="77777777" w:rsidTr="005A14D8">
        <w:tc>
          <w:tcPr>
            <w:tcW w:w="8642" w:type="dxa"/>
          </w:tcPr>
          <w:p w14:paraId="1A0270A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ені запропонували безкоштовне житло в цій країні</w:t>
            </w:r>
          </w:p>
        </w:tc>
        <w:tc>
          <w:tcPr>
            <w:tcW w:w="708" w:type="dxa"/>
          </w:tcPr>
          <w:p w14:paraId="6AA7725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BE1D4A" w14:paraId="25E9B8A3" w14:textId="77777777" w:rsidTr="005A14D8">
        <w:tc>
          <w:tcPr>
            <w:tcW w:w="8642" w:type="dxa"/>
          </w:tcPr>
          <w:p w14:paraId="4D6E508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ені запропонували роботу в цій країні</w:t>
            </w:r>
          </w:p>
        </w:tc>
        <w:tc>
          <w:tcPr>
            <w:tcW w:w="708" w:type="dxa"/>
          </w:tcPr>
          <w:p w14:paraId="1C1327C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BE1D4A" w14:paraId="6E837CBC" w14:textId="77777777" w:rsidTr="005A14D8">
        <w:tc>
          <w:tcPr>
            <w:tcW w:w="8642" w:type="dxa"/>
          </w:tcPr>
          <w:p w14:paraId="125D19A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В цій країні високий рівень життя </w:t>
            </w:r>
          </w:p>
        </w:tc>
        <w:tc>
          <w:tcPr>
            <w:tcW w:w="708" w:type="dxa"/>
          </w:tcPr>
          <w:p w14:paraId="18AE371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CD770A" w:rsidRPr="00BE1D4A" w14:paraId="0D212BB5" w14:textId="77777777" w:rsidTr="005A14D8">
        <w:tc>
          <w:tcPr>
            <w:tcW w:w="8642" w:type="dxa"/>
          </w:tcPr>
          <w:p w14:paraId="4555384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 цій країні хороші перспективи для моїх дітей</w:t>
            </w:r>
          </w:p>
        </w:tc>
        <w:tc>
          <w:tcPr>
            <w:tcW w:w="708" w:type="dxa"/>
          </w:tcPr>
          <w:p w14:paraId="715CB88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CD770A" w:rsidRPr="00BE1D4A" w14:paraId="0D194E92" w14:textId="77777777" w:rsidTr="005A14D8">
        <w:tc>
          <w:tcPr>
            <w:tcW w:w="8642" w:type="dxa"/>
          </w:tcPr>
          <w:p w14:paraId="4C9665A4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Я уже жила/працювала в цій країні раніше</w:t>
            </w:r>
          </w:p>
        </w:tc>
        <w:tc>
          <w:tcPr>
            <w:tcW w:w="708" w:type="dxa"/>
          </w:tcPr>
          <w:p w14:paraId="40C628D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</w:tr>
      <w:tr w:rsidR="00CD770A" w:rsidRPr="00BE1D4A" w14:paraId="5C852158" w14:textId="77777777" w:rsidTr="005A14D8">
        <w:tc>
          <w:tcPr>
            <w:tcW w:w="8642" w:type="dxa"/>
          </w:tcPr>
          <w:p w14:paraId="1EE7ECB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 цій країні хороше ставлення до українців</w:t>
            </w:r>
          </w:p>
        </w:tc>
        <w:tc>
          <w:tcPr>
            <w:tcW w:w="708" w:type="dxa"/>
          </w:tcPr>
          <w:p w14:paraId="426FF7E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</w:tr>
      <w:tr w:rsidR="00CD770A" w:rsidRPr="00BE1D4A" w14:paraId="6796957E" w14:textId="77777777" w:rsidTr="005A14D8">
        <w:tc>
          <w:tcPr>
            <w:tcW w:w="8642" w:type="dxa"/>
          </w:tcPr>
          <w:p w14:paraId="7A5D060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5DBE462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CD770A" w:rsidRPr="00BE1D4A" w14:paraId="522EA993" w14:textId="77777777" w:rsidTr="005A14D8">
        <w:tc>
          <w:tcPr>
            <w:tcW w:w="8642" w:type="dxa"/>
          </w:tcPr>
          <w:p w14:paraId="16F1F39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5B1BBD0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632C60EA" w14:textId="77777777" w:rsidR="00CD770A" w:rsidRDefault="00CD770A" w:rsidP="00CD770A">
      <w:pPr>
        <w:rPr>
          <w:lang w:val="uk-UA"/>
        </w:rPr>
      </w:pPr>
    </w:p>
    <w:p w14:paraId="2422B727" w14:textId="77777777" w:rsidR="00CD770A" w:rsidRDefault="00CD770A" w:rsidP="00CD770A">
      <w:pPr>
        <w:rPr>
          <w:lang w:val="uk-UA"/>
        </w:rPr>
      </w:pPr>
    </w:p>
    <w:p w14:paraId="6E04C35F" w14:textId="6B2354DD" w:rsidR="00F868BF" w:rsidRDefault="005740AA" w:rsidP="00CD770A">
      <w:pPr>
        <w:rPr>
          <w:lang w:val="uk-UA"/>
        </w:rPr>
      </w:pPr>
      <w:r>
        <w:rPr>
          <w:lang w:val="uk-UA"/>
        </w:rPr>
        <w:t xml:space="preserve">Після виїзду з України, чи проживали Ви </w:t>
      </w:r>
      <w:r w:rsidR="00E77DD5">
        <w:rPr>
          <w:lang w:val="uk-UA"/>
        </w:rPr>
        <w:t>в іншій країні</w:t>
      </w:r>
      <w:r w:rsidR="003949CF">
        <w:rPr>
          <w:lang w:val="uk-UA"/>
        </w:rPr>
        <w:t>, окрім тієї в якій Ви знаходитесь зараз</w:t>
      </w:r>
      <w:r w:rsidR="005E5ECE">
        <w:rPr>
          <w:lang w:val="uk-UA"/>
        </w:rPr>
        <w:t>,</w:t>
      </w:r>
      <w:r w:rsidR="00E77DD5">
        <w:rPr>
          <w:lang w:val="uk-UA"/>
        </w:rPr>
        <w:t xml:space="preserve"> тривалий час (більше </w:t>
      </w:r>
      <w:r w:rsidR="007A626C">
        <w:rPr>
          <w:lang w:val="uk-UA"/>
        </w:rPr>
        <w:t>місяця</w:t>
      </w:r>
      <w:r w:rsidR="00E77DD5">
        <w:rPr>
          <w:lang w:val="uk-UA"/>
        </w:rPr>
        <w:t>)?</w:t>
      </w:r>
    </w:p>
    <w:p w14:paraId="4A274565" w14:textId="49328B4A" w:rsidR="00E77DD5" w:rsidRDefault="00E77DD5" w:rsidP="00CD770A">
      <w:pPr>
        <w:rPr>
          <w:lang w:val="uk-UA"/>
        </w:rPr>
      </w:pPr>
      <w:r>
        <w:rPr>
          <w:lang w:val="uk-UA"/>
        </w:rPr>
        <w:t>Так</w:t>
      </w:r>
    </w:p>
    <w:p w14:paraId="7E924055" w14:textId="5FB6FE82" w:rsidR="00E77DD5" w:rsidRDefault="00E77DD5" w:rsidP="00CD770A">
      <w:pPr>
        <w:rPr>
          <w:lang w:val="uk-UA"/>
        </w:rPr>
      </w:pPr>
      <w:r>
        <w:rPr>
          <w:lang w:val="uk-UA"/>
        </w:rPr>
        <w:t>Ні</w:t>
      </w:r>
    </w:p>
    <w:p w14:paraId="08E11BD6" w14:textId="77777777" w:rsidR="00E77DD5" w:rsidRDefault="00E77DD5" w:rsidP="00CD770A">
      <w:pPr>
        <w:rPr>
          <w:lang w:val="uk-UA"/>
        </w:rPr>
      </w:pPr>
    </w:p>
    <w:p w14:paraId="7D9F6DB4" w14:textId="77777777" w:rsidR="00F86E44" w:rsidRDefault="00F86E44" w:rsidP="00CD770A">
      <w:pPr>
        <w:rPr>
          <w:lang w:val="uk-UA"/>
        </w:rPr>
      </w:pPr>
      <w:r>
        <w:rPr>
          <w:lang w:val="uk-UA"/>
        </w:rPr>
        <w:t>(</w:t>
      </w:r>
      <w:r w:rsidR="00E77DD5">
        <w:rPr>
          <w:lang w:val="uk-UA"/>
        </w:rPr>
        <w:t>Якщо</w:t>
      </w:r>
      <w:r>
        <w:rPr>
          <w:lang w:val="uk-UA"/>
        </w:rPr>
        <w:t xml:space="preserve"> відповідь на попереднє питання</w:t>
      </w:r>
      <w:r w:rsidR="00E77DD5">
        <w:rPr>
          <w:lang w:val="uk-UA"/>
        </w:rPr>
        <w:t xml:space="preserve"> </w:t>
      </w:r>
      <w:r>
        <w:rPr>
          <w:lang w:val="uk-UA"/>
        </w:rPr>
        <w:t>«</w:t>
      </w:r>
      <w:r w:rsidR="00E77DD5">
        <w:rPr>
          <w:lang w:val="uk-UA"/>
        </w:rPr>
        <w:t>так</w:t>
      </w:r>
      <w:r>
        <w:rPr>
          <w:lang w:val="uk-UA"/>
        </w:rPr>
        <w:t>») В якій саме країні?</w:t>
      </w:r>
    </w:p>
    <w:p w14:paraId="2234618C" w14:textId="51B06184" w:rsidR="00F86E44" w:rsidRDefault="00F86E44" w:rsidP="00CD770A">
      <w:pPr>
        <w:rPr>
          <w:lang w:val="uk-UA"/>
        </w:rPr>
      </w:pPr>
      <w:r>
        <w:rPr>
          <w:lang w:val="uk-UA"/>
        </w:rPr>
        <w:t>(список)</w:t>
      </w:r>
    </w:p>
    <w:p w14:paraId="07A327D2" w14:textId="77777777" w:rsidR="00A319F7" w:rsidRDefault="00A319F7" w:rsidP="00CD770A">
      <w:pPr>
        <w:rPr>
          <w:lang w:val="uk-UA"/>
        </w:rPr>
      </w:pPr>
    </w:p>
    <w:p w14:paraId="126B86AD" w14:textId="3211FB90" w:rsidR="00A319F7" w:rsidRDefault="00A319F7" w:rsidP="00CD770A">
      <w:pPr>
        <w:rPr>
          <w:lang w:val="uk-UA"/>
        </w:rPr>
      </w:pPr>
      <w:r>
        <w:rPr>
          <w:lang w:val="uk-UA"/>
        </w:rPr>
        <w:t xml:space="preserve">Чому Ви вирішили виїхати із </w:t>
      </w:r>
      <w:r w:rsidR="004E18A6">
        <w:rPr>
          <w:lang w:val="uk-UA"/>
        </w:rPr>
        <w:t>(заповніть назву країни з попереднього питання)</w:t>
      </w:r>
      <w:r w:rsidR="00FE5896" w:rsidRPr="00B57031">
        <w:rPr>
          <w:lang w:val="ru-RU"/>
        </w:rPr>
        <w:t xml:space="preserve"> </w:t>
      </w:r>
      <w:r w:rsidR="00FE5896">
        <w:rPr>
          <w:lang w:val="uk-UA"/>
        </w:rPr>
        <w:t>до поточної країни перебування</w:t>
      </w:r>
      <w:r w:rsidR="004E18A6">
        <w:rPr>
          <w:lang w:val="uk-UA"/>
        </w:rPr>
        <w:t>?</w:t>
      </w:r>
    </w:p>
    <w:p w14:paraId="3F56D3C1" w14:textId="31BF95B0" w:rsidR="00847646" w:rsidRDefault="00847646" w:rsidP="00CD770A">
      <w:pPr>
        <w:rPr>
          <w:lang w:val="uk-UA"/>
        </w:rPr>
      </w:pPr>
      <w:r>
        <w:rPr>
          <w:lang w:val="uk-UA"/>
        </w:rPr>
        <w:t>Якщо відповідь на попереднє питання так</w:t>
      </w:r>
    </w:p>
    <w:p w14:paraId="0B7EC1AB" w14:textId="669C2ACE" w:rsidR="00847646" w:rsidRDefault="00847646" w:rsidP="00CD770A">
      <w:pPr>
        <w:rPr>
          <w:lang w:val="uk-UA"/>
        </w:rPr>
      </w:pPr>
      <w:r>
        <w:rPr>
          <w:lang w:val="uk-UA"/>
        </w:rPr>
        <w:t>Оберіть усі варіанти</w:t>
      </w:r>
      <w:r w:rsidR="00AA5262">
        <w:rPr>
          <w:lang w:val="uk-UA"/>
        </w:rPr>
        <w:t>, які підходять</w:t>
      </w:r>
    </w:p>
    <w:p w14:paraId="3C9D2C32" w14:textId="457B899C" w:rsidR="004E18A6" w:rsidRDefault="004E18A6" w:rsidP="00CD770A">
      <w:pPr>
        <w:rPr>
          <w:lang w:val="uk-UA"/>
        </w:rPr>
      </w:pPr>
      <w:r>
        <w:rPr>
          <w:lang w:val="uk-UA"/>
        </w:rPr>
        <w:t xml:space="preserve">Рівень соціальних виплат </w:t>
      </w:r>
      <w:r w:rsidR="00FE5896">
        <w:rPr>
          <w:lang w:val="uk-UA"/>
        </w:rPr>
        <w:t>в поточній країні вище</w:t>
      </w:r>
    </w:p>
    <w:p w14:paraId="7E1A0E3E" w14:textId="4315889F" w:rsidR="004E18A6" w:rsidRDefault="006A76B7" w:rsidP="00CD770A">
      <w:pPr>
        <w:rPr>
          <w:lang w:val="uk-UA"/>
        </w:rPr>
      </w:pPr>
      <w:r>
        <w:rPr>
          <w:lang w:val="uk-UA"/>
        </w:rPr>
        <w:t>Я не зміг(-ла) знайти роботу в першій країні</w:t>
      </w:r>
    </w:p>
    <w:p w14:paraId="72CF8DB2" w14:textId="6587257A" w:rsidR="00FE5896" w:rsidRDefault="00FE5896" w:rsidP="00CD770A">
      <w:pPr>
        <w:rPr>
          <w:lang w:val="uk-UA"/>
        </w:rPr>
      </w:pPr>
      <w:r>
        <w:rPr>
          <w:lang w:val="uk-UA"/>
        </w:rPr>
        <w:t>Мені запропонували роботу в поточній країні чи</w:t>
      </w:r>
      <w:r w:rsidR="00E7534A">
        <w:rPr>
          <w:lang w:val="uk-UA"/>
        </w:rPr>
        <w:t>,</w:t>
      </w:r>
      <w:r>
        <w:rPr>
          <w:lang w:val="uk-UA"/>
        </w:rPr>
        <w:t xml:space="preserve"> на мою думку</w:t>
      </w:r>
      <w:r w:rsidR="00E7534A">
        <w:rPr>
          <w:lang w:val="uk-UA"/>
        </w:rPr>
        <w:t>,</w:t>
      </w:r>
      <w:r>
        <w:rPr>
          <w:lang w:val="uk-UA"/>
        </w:rPr>
        <w:t xml:space="preserve"> знайти</w:t>
      </w:r>
      <w:r w:rsidR="001E2B3A">
        <w:rPr>
          <w:lang w:val="uk-UA"/>
        </w:rPr>
        <w:t xml:space="preserve"> хорошу</w:t>
      </w:r>
      <w:r>
        <w:rPr>
          <w:lang w:val="uk-UA"/>
        </w:rPr>
        <w:t xml:space="preserve"> роботу в поточній </w:t>
      </w:r>
      <w:r w:rsidR="007761C9">
        <w:rPr>
          <w:lang w:val="uk-UA"/>
        </w:rPr>
        <w:t>країні простіше</w:t>
      </w:r>
      <w:r w:rsidR="00E7534A">
        <w:rPr>
          <w:lang w:val="uk-UA"/>
        </w:rPr>
        <w:t>,</w:t>
      </w:r>
      <w:r w:rsidR="007761C9">
        <w:rPr>
          <w:lang w:val="uk-UA"/>
        </w:rPr>
        <w:t xml:space="preserve"> ніж в попередній</w:t>
      </w:r>
    </w:p>
    <w:p w14:paraId="72B0E3E6" w14:textId="57BA6119" w:rsidR="006A76B7" w:rsidRDefault="006A76B7" w:rsidP="00CD770A">
      <w:pPr>
        <w:rPr>
          <w:lang w:val="uk-UA"/>
        </w:rPr>
      </w:pPr>
      <w:r>
        <w:rPr>
          <w:lang w:val="uk-UA"/>
        </w:rPr>
        <w:t>Я не зміг(-ла) знайти житло в першій країні</w:t>
      </w:r>
    </w:p>
    <w:p w14:paraId="7A0D120B" w14:textId="23D83D9C" w:rsidR="001E2B3A" w:rsidRDefault="001E2B3A" w:rsidP="00CD770A">
      <w:pPr>
        <w:rPr>
          <w:lang w:val="uk-UA"/>
        </w:rPr>
      </w:pPr>
      <w:r>
        <w:rPr>
          <w:lang w:val="uk-UA"/>
        </w:rPr>
        <w:t>Мені запропонували житло в поточній країні чи на мою думку знайти житло в поточній країні легше ніж в попередній</w:t>
      </w:r>
    </w:p>
    <w:p w14:paraId="403C1619" w14:textId="3F5B29A7" w:rsidR="006A76B7" w:rsidRDefault="001E2B3A" w:rsidP="00CD770A">
      <w:pPr>
        <w:rPr>
          <w:lang w:val="uk-UA"/>
        </w:rPr>
      </w:pPr>
      <w:r>
        <w:rPr>
          <w:lang w:val="uk-UA"/>
        </w:rPr>
        <w:t>Рівень</w:t>
      </w:r>
      <w:r w:rsidR="006B0827">
        <w:rPr>
          <w:lang w:val="uk-UA"/>
        </w:rPr>
        <w:t xml:space="preserve"> медицини, освіти чи інш</w:t>
      </w:r>
      <w:r>
        <w:rPr>
          <w:lang w:val="uk-UA"/>
        </w:rPr>
        <w:t>их</w:t>
      </w:r>
      <w:r w:rsidR="00B00798" w:rsidRPr="00584F19">
        <w:rPr>
          <w:lang w:val="uk-UA"/>
        </w:rPr>
        <w:t xml:space="preserve"> </w:t>
      </w:r>
      <w:r w:rsidR="006B0827">
        <w:rPr>
          <w:lang w:val="uk-UA"/>
        </w:rPr>
        <w:t>послуг</w:t>
      </w:r>
      <w:r>
        <w:rPr>
          <w:lang w:val="uk-UA"/>
        </w:rPr>
        <w:t xml:space="preserve"> вище в поточній країні</w:t>
      </w:r>
    </w:p>
    <w:p w14:paraId="451C1E64" w14:textId="19598615" w:rsidR="006B0827" w:rsidRDefault="006B0827" w:rsidP="00CD770A">
      <w:pPr>
        <w:rPr>
          <w:lang w:val="uk-UA"/>
        </w:rPr>
      </w:pPr>
      <w:r>
        <w:rPr>
          <w:lang w:val="uk-UA"/>
        </w:rPr>
        <w:t xml:space="preserve">В </w:t>
      </w:r>
      <w:r w:rsidR="001E2B3A">
        <w:rPr>
          <w:lang w:val="uk-UA"/>
        </w:rPr>
        <w:t xml:space="preserve">попередній </w:t>
      </w:r>
      <w:r>
        <w:rPr>
          <w:lang w:val="uk-UA"/>
        </w:rPr>
        <w:t xml:space="preserve">країні було </w:t>
      </w:r>
      <w:r w:rsidR="001E2B3A">
        <w:rPr>
          <w:lang w:val="uk-UA"/>
        </w:rPr>
        <w:t xml:space="preserve">гірше </w:t>
      </w:r>
      <w:r>
        <w:rPr>
          <w:lang w:val="uk-UA"/>
        </w:rPr>
        <w:t>ставлення до українців</w:t>
      </w:r>
      <w:r w:rsidR="001E2B3A">
        <w:rPr>
          <w:lang w:val="uk-UA"/>
        </w:rPr>
        <w:t xml:space="preserve"> ніж в поточній</w:t>
      </w:r>
    </w:p>
    <w:p w14:paraId="6F9885F0" w14:textId="49E0B1EA" w:rsidR="00CD5E3F" w:rsidRDefault="009C10F5" w:rsidP="00CD770A">
      <w:pPr>
        <w:rPr>
          <w:lang w:val="uk-UA"/>
        </w:rPr>
      </w:pPr>
      <w:r>
        <w:rPr>
          <w:lang w:val="uk-UA"/>
        </w:rPr>
        <w:t xml:space="preserve">Мені важко було </w:t>
      </w:r>
      <w:r w:rsidR="00AA5262">
        <w:rPr>
          <w:lang w:val="uk-UA"/>
        </w:rPr>
        <w:t>пристосуватись до життя в цій країні через культурний бар’єр</w:t>
      </w:r>
    </w:p>
    <w:p w14:paraId="716194B6" w14:textId="79E8DFCB" w:rsidR="006B0827" w:rsidRDefault="006B0827" w:rsidP="00CD770A">
      <w:pPr>
        <w:rPr>
          <w:lang w:val="uk-UA"/>
        </w:rPr>
      </w:pPr>
      <w:r>
        <w:rPr>
          <w:lang w:val="uk-UA"/>
        </w:rPr>
        <w:t>Я з самого початку</w:t>
      </w:r>
      <w:r w:rsidR="00C32B45">
        <w:rPr>
          <w:lang w:val="uk-UA"/>
        </w:rPr>
        <w:t xml:space="preserve"> хотів переїхати в поточну країну перебування, однак для </w:t>
      </w:r>
      <w:r w:rsidR="00CD5E3F">
        <w:rPr>
          <w:lang w:val="uk-UA"/>
        </w:rPr>
        <w:t>цього потрібен був час (наприклад, для отримання візи, тощо)</w:t>
      </w:r>
    </w:p>
    <w:p w14:paraId="5D91152A" w14:textId="28262039" w:rsidR="001E2B3A" w:rsidRDefault="001E2B3A" w:rsidP="00CD770A">
      <w:pPr>
        <w:rPr>
          <w:lang w:val="uk-UA"/>
        </w:rPr>
      </w:pPr>
      <w:r>
        <w:rPr>
          <w:lang w:val="uk-UA"/>
        </w:rPr>
        <w:t>Інше (відкрита відповідь)</w:t>
      </w:r>
    </w:p>
    <w:p w14:paraId="7CD3C885" w14:textId="77777777" w:rsidR="00AA5262" w:rsidRDefault="00AA5262" w:rsidP="00CD770A">
      <w:pPr>
        <w:rPr>
          <w:lang w:val="uk-UA"/>
        </w:rPr>
      </w:pPr>
    </w:p>
    <w:p w14:paraId="207B442D" w14:textId="77777777" w:rsidR="00CF4251" w:rsidRDefault="00CF4251" w:rsidP="00AA5262">
      <w:pPr>
        <w:rPr>
          <w:lang w:val="uk-UA"/>
        </w:rPr>
      </w:pPr>
    </w:p>
    <w:p w14:paraId="16B62B03" w14:textId="12160B61" w:rsidR="00CF4251" w:rsidRDefault="00CF4251" w:rsidP="00AA5262">
      <w:pPr>
        <w:rPr>
          <w:lang w:val="uk-UA"/>
        </w:rPr>
      </w:pPr>
      <w:r>
        <w:rPr>
          <w:lang w:val="uk-UA"/>
        </w:rPr>
        <w:t xml:space="preserve">Чи </w:t>
      </w:r>
      <w:r w:rsidR="00777B1E">
        <w:rPr>
          <w:lang w:val="uk-UA"/>
        </w:rPr>
        <w:t>розглядаєте</w:t>
      </w:r>
      <w:r>
        <w:rPr>
          <w:lang w:val="uk-UA"/>
        </w:rPr>
        <w:t xml:space="preserve"> Ви </w:t>
      </w:r>
      <w:r w:rsidR="00777B1E">
        <w:rPr>
          <w:lang w:val="uk-UA"/>
        </w:rPr>
        <w:t xml:space="preserve">можливість </w:t>
      </w:r>
      <w:r>
        <w:rPr>
          <w:lang w:val="uk-UA"/>
        </w:rPr>
        <w:t>переї</w:t>
      </w:r>
      <w:r w:rsidR="00777B1E">
        <w:rPr>
          <w:lang w:val="uk-UA"/>
        </w:rPr>
        <w:t>хати</w:t>
      </w:r>
      <w:r>
        <w:rPr>
          <w:lang w:val="uk-UA"/>
        </w:rPr>
        <w:t xml:space="preserve"> до іншої країни (окрім України)</w:t>
      </w:r>
    </w:p>
    <w:p w14:paraId="06D2E87D" w14:textId="753B34DE" w:rsidR="00CF4251" w:rsidRDefault="00CF4251" w:rsidP="00AA5262">
      <w:pPr>
        <w:rPr>
          <w:lang w:val="uk-UA"/>
        </w:rPr>
      </w:pPr>
      <w:r>
        <w:rPr>
          <w:lang w:val="uk-UA"/>
        </w:rPr>
        <w:t>Точно так</w:t>
      </w:r>
    </w:p>
    <w:p w14:paraId="4109D0E5" w14:textId="503AAE3C" w:rsidR="00CF4251" w:rsidRPr="00B57031" w:rsidRDefault="00CF4251" w:rsidP="00AA5262">
      <w:pPr>
        <w:rPr>
          <w:lang w:val="ru-RU"/>
        </w:rPr>
      </w:pPr>
      <w:r>
        <w:rPr>
          <w:lang w:val="uk-UA"/>
        </w:rPr>
        <w:t>Скоріше так</w:t>
      </w:r>
    </w:p>
    <w:p w14:paraId="36EB3808" w14:textId="23865388" w:rsidR="00B43350" w:rsidRDefault="00B43350" w:rsidP="00AA5262">
      <w:pPr>
        <w:rPr>
          <w:lang w:val="uk-UA"/>
        </w:rPr>
      </w:pPr>
      <w:r>
        <w:rPr>
          <w:lang w:val="uk-UA"/>
        </w:rPr>
        <w:t>Скоріше ні</w:t>
      </w:r>
    </w:p>
    <w:p w14:paraId="60C8A6A5" w14:textId="06D22524" w:rsidR="00B43350" w:rsidRDefault="00B43350" w:rsidP="00AA5262">
      <w:pPr>
        <w:rPr>
          <w:lang w:val="uk-UA"/>
        </w:rPr>
      </w:pPr>
      <w:r>
        <w:rPr>
          <w:lang w:val="uk-UA"/>
        </w:rPr>
        <w:t>Точно ні</w:t>
      </w:r>
    </w:p>
    <w:p w14:paraId="37D2BAAA" w14:textId="53B0D2EA" w:rsidR="00874216" w:rsidRDefault="00874216" w:rsidP="00AA5262">
      <w:pPr>
        <w:rPr>
          <w:lang w:val="uk-UA"/>
        </w:rPr>
      </w:pPr>
      <w:r>
        <w:rPr>
          <w:lang w:val="uk-UA"/>
        </w:rPr>
        <w:lastRenderedPageBreak/>
        <w:t>Важко сказати</w:t>
      </w:r>
    </w:p>
    <w:p w14:paraId="07895680" w14:textId="77777777" w:rsidR="00874216" w:rsidRDefault="00874216" w:rsidP="00AA5262">
      <w:pPr>
        <w:rPr>
          <w:lang w:val="uk-UA"/>
        </w:rPr>
      </w:pPr>
    </w:p>
    <w:p w14:paraId="28888220" w14:textId="633703E3" w:rsidR="00874216" w:rsidRDefault="379A43D4" w:rsidP="00AA5262">
      <w:pPr>
        <w:rPr>
          <w:lang w:val="uk-UA"/>
        </w:rPr>
      </w:pPr>
      <w:r w:rsidRPr="379A43D4">
        <w:rPr>
          <w:lang w:val="ru-RU"/>
        </w:rPr>
        <w:t>(</w:t>
      </w:r>
      <w:r w:rsidRPr="379A43D4">
        <w:rPr>
          <w:lang w:val="uk-UA"/>
        </w:rPr>
        <w:t>Якщо попереднє питання відповідь так) Чому Ви розглядаєте можливість переїзду в іншу країну?</w:t>
      </w:r>
    </w:p>
    <w:p w14:paraId="3A688AB9" w14:textId="77777777" w:rsidR="002A0E7A" w:rsidRDefault="002A0E7A" w:rsidP="002A0E7A">
      <w:pPr>
        <w:rPr>
          <w:lang w:val="uk-UA"/>
        </w:rPr>
      </w:pPr>
      <w:r>
        <w:rPr>
          <w:lang w:val="uk-UA"/>
        </w:rPr>
        <w:t>Оберіть усі варіанти, які підходять</w:t>
      </w:r>
    </w:p>
    <w:p w14:paraId="579EA349" w14:textId="3934DD81" w:rsidR="002A0E7A" w:rsidRDefault="002A0E7A" w:rsidP="002A0E7A">
      <w:pPr>
        <w:rPr>
          <w:lang w:val="uk-UA"/>
        </w:rPr>
      </w:pPr>
      <w:r>
        <w:rPr>
          <w:lang w:val="uk-UA"/>
        </w:rPr>
        <w:t>Рівень соціальних виплат в країн</w:t>
      </w:r>
      <w:r w:rsidR="00132D3D">
        <w:rPr>
          <w:lang w:val="uk-UA"/>
        </w:rPr>
        <w:t>у, в яку я хочу переїхати</w:t>
      </w:r>
      <w:r>
        <w:rPr>
          <w:lang w:val="uk-UA"/>
        </w:rPr>
        <w:t xml:space="preserve"> вище</w:t>
      </w:r>
    </w:p>
    <w:p w14:paraId="7BEB1DAE" w14:textId="3C22802B" w:rsidR="002A0E7A" w:rsidRDefault="002A0E7A" w:rsidP="002A0E7A">
      <w:pPr>
        <w:rPr>
          <w:lang w:val="uk-UA"/>
        </w:rPr>
      </w:pPr>
      <w:r>
        <w:rPr>
          <w:lang w:val="uk-UA"/>
        </w:rPr>
        <w:t xml:space="preserve">Я не зміг(-ла) знайти роботу в </w:t>
      </w:r>
      <w:r w:rsidR="00132D3D">
        <w:rPr>
          <w:lang w:val="uk-UA"/>
        </w:rPr>
        <w:t xml:space="preserve">поточній </w:t>
      </w:r>
      <w:r>
        <w:rPr>
          <w:lang w:val="uk-UA"/>
        </w:rPr>
        <w:t>країні</w:t>
      </w:r>
    </w:p>
    <w:p w14:paraId="05DE8736" w14:textId="7E699906" w:rsidR="002A0E7A" w:rsidRDefault="002A0E7A" w:rsidP="002A0E7A">
      <w:pPr>
        <w:rPr>
          <w:lang w:val="uk-UA"/>
        </w:rPr>
      </w:pPr>
      <w:r>
        <w:rPr>
          <w:lang w:val="uk-UA"/>
        </w:rPr>
        <w:t xml:space="preserve">Мені запропонували роботу в країні </w:t>
      </w:r>
      <w:r w:rsidR="00132D3D">
        <w:rPr>
          <w:lang w:val="uk-UA"/>
        </w:rPr>
        <w:t xml:space="preserve">в яку я хочу переїхати </w:t>
      </w:r>
      <w:r>
        <w:rPr>
          <w:lang w:val="uk-UA"/>
        </w:rPr>
        <w:t>чи</w:t>
      </w:r>
      <w:r w:rsidR="00F06D64">
        <w:rPr>
          <w:lang w:val="uk-UA"/>
        </w:rPr>
        <w:t>,</w:t>
      </w:r>
      <w:r>
        <w:rPr>
          <w:lang w:val="uk-UA"/>
        </w:rPr>
        <w:t xml:space="preserve"> на мою думку</w:t>
      </w:r>
      <w:r w:rsidR="00F06D64">
        <w:rPr>
          <w:lang w:val="uk-UA"/>
        </w:rPr>
        <w:t>,</w:t>
      </w:r>
      <w:r>
        <w:rPr>
          <w:lang w:val="uk-UA"/>
        </w:rPr>
        <w:t xml:space="preserve"> знайти хорошу роботу в країні</w:t>
      </w:r>
      <w:r w:rsidR="00132D3D">
        <w:rPr>
          <w:lang w:val="uk-UA"/>
        </w:rPr>
        <w:t xml:space="preserve"> в яку я хочу переїхати</w:t>
      </w:r>
      <w:r>
        <w:rPr>
          <w:lang w:val="uk-UA"/>
        </w:rPr>
        <w:t xml:space="preserve"> простіше</w:t>
      </w:r>
      <w:r w:rsidR="00F06D64">
        <w:rPr>
          <w:lang w:val="uk-UA"/>
        </w:rPr>
        <w:t>,</w:t>
      </w:r>
      <w:r>
        <w:rPr>
          <w:lang w:val="uk-UA"/>
        </w:rPr>
        <w:t xml:space="preserve"> ніж в </w:t>
      </w:r>
      <w:r w:rsidR="00132D3D">
        <w:rPr>
          <w:lang w:val="uk-UA"/>
        </w:rPr>
        <w:t>поточній</w:t>
      </w:r>
    </w:p>
    <w:p w14:paraId="44F5E4C7" w14:textId="3420856C" w:rsidR="002A0E7A" w:rsidRDefault="002A0E7A" w:rsidP="002A0E7A">
      <w:pPr>
        <w:rPr>
          <w:lang w:val="uk-UA"/>
        </w:rPr>
      </w:pPr>
      <w:r>
        <w:rPr>
          <w:lang w:val="uk-UA"/>
        </w:rPr>
        <w:t xml:space="preserve">Я не зміг(-ла) знайти житло в </w:t>
      </w:r>
      <w:r w:rsidR="00132D3D">
        <w:rPr>
          <w:lang w:val="uk-UA"/>
        </w:rPr>
        <w:t xml:space="preserve">поточній </w:t>
      </w:r>
      <w:r>
        <w:rPr>
          <w:lang w:val="uk-UA"/>
        </w:rPr>
        <w:t>країні</w:t>
      </w:r>
    </w:p>
    <w:p w14:paraId="28568F0B" w14:textId="2D329994" w:rsidR="002A0E7A" w:rsidRDefault="002A0E7A" w:rsidP="002A0E7A">
      <w:pPr>
        <w:rPr>
          <w:lang w:val="uk-UA"/>
        </w:rPr>
      </w:pPr>
      <w:r>
        <w:rPr>
          <w:lang w:val="uk-UA"/>
        </w:rPr>
        <w:t xml:space="preserve">Мені запропонували житло в </w:t>
      </w:r>
      <w:r w:rsidR="00132D3D">
        <w:rPr>
          <w:lang w:val="uk-UA"/>
        </w:rPr>
        <w:t xml:space="preserve"> </w:t>
      </w:r>
      <w:r>
        <w:rPr>
          <w:lang w:val="uk-UA"/>
        </w:rPr>
        <w:t>країні</w:t>
      </w:r>
      <w:r w:rsidR="00132D3D">
        <w:rPr>
          <w:lang w:val="uk-UA"/>
        </w:rPr>
        <w:t>, в яку я хочу переїхати</w:t>
      </w:r>
      <w:r>
        <w:rPr>
          <w:lang w:val="uk-UA"/>
        </w:rPr>
        <w:t xml:space="preserve"> чи на мою думку знайти житло в країні</w:t>
      </w:r>
      <w:r w:rsidR="00132D3D">
        <w:rPr>
          <w:lang w:val="uk-UA"/>
        </w:rPr>
        <w:t xml:space="preserve"> в яку я хочу переїхати</w:t>
      </w:r>
      <w:r>
        <w:rPr>
          <w:lang w:val="uk-UA"/>
        </w:rPr>
        <w:t xml:space="preserve"> легше ніж в </w:t>
      </w:r>
      <w:r w:rsidR="00132D3D">
        <w:rPr>
          <w:lang w:val="uk-UA"/>
        </w:rPr>
        <w:t>поточній</w:t>
      </w:r>
    </w:p>
    <w:p w14:paraId="1BBA704A" w14:textId="093A836F" w:rsidR="002A0E7A" w:rsidRDefault="002A0E7A" w:rsidP="002A0E7A">
      <w:pPr>
        <w:rPr>
          <w:lang w:val="uk-UA"/>
        </w:rPr>
      </w:pPr>
      <w:r>
        <w:rPr>
          <w:lang w:val="uk-UA"/>
        </w:rPr>
        <w:t>Рівень медицини, освіти чи інших</w:t>
      </w:r>
      <w:r w:rsidR="00132D3D" w:rsidRPr="00584F19">
        <w:rPr>
          <w:lang w:val="uk-UA"/>
        </w:rPr>
        <w:t xml:space="preserve"> </w:t>
      </w:r>
      <w:r>
        <w:rPr>
          <w:lang w:val="uk-UA"/>
        </w:rPr>
        <w:t>послуг вище в країні</w:t>
      </w:r>
      <w:r w:rsidR="00132D3D">
        <w:rPr>
          <w:lang w:val="uk-UA"/>
        </w:rPr>
        <w:t>, в яку я хочу переїхати</w:t>
      </w:r>
    </w:p>
    <w:p w14:paraId="5A7291CF" w14:textId="52431E7F" w:rsidR="002A0E7A" w:rsidRDefault="002A0E7A" w:rsidP="002A0E7A">
      <w:pPr>
        <w:rPr>
          <w:lang w:val="uk-UA"/>
        </w:rPr>
      </w:pPr>
      <w:r>
        <w:rPr>
          <w:lang w:val="uk-UA"/>
        </w:rPr>
        <w:t xml:space="preserve">В </w:t>
      </w:r>
      <w:r w:rsidR="00132D3D">
        <w:rPr>
          <w:lang w:val="uk-UA"/>
        </w:rPr>
        <w:t xml:space="preserve">поточній </w:t>
      </w:r>
      <w:r>
        <w:rPr>
          <w:lang w:val="uk-UA"/>
        </w:rPr>
        <w:t xml:space="preserve">країні гірше ставлення до українців ніж в </w:t>
      </w:r>
      <w:r w:rsidR="00132D3D">
        <w:rPr>
          <w:lang w:val="uk-UA"/>
        </w:rPr>
        <w:t>країні, в яку я хочу переїхати</w:t>
      </w:r>
    </w:p>
    <w:p w14:paraId="7850A49D" w14:textId="77777777" w:rsidR="002A0E7A" w:rsidRDefault="002A0E7A" w:rsidP="002A0E7A">
      <w:pPr>
        <w:rPr>
          <w:lang w:val="uk-UA"/>
        </w:rPr>
      </w:pPr>
      <w:r>
        <w:rPr>
          <w:lang w:val="uk-UA"/>
        </w:rPr>
        <w:t>Мені важко було пристосуватись до життя в цій країні через культурний бар’єр</w:t>
      </w:r>
    </w:p>
    <w:p w14:paraId="48C802E3" w14:textId="73F5DA41" w:rsidR="002A0E7A" w:rsidRDefault="002A0E7A" w:rsidP="002A0E7A">
      <w:pPr>
        <w:rPr>
          <w:lang w:val="uk-UA"/>
        </w:rPr>
      </w:pPr>
      <w:r>
        <w:rPr>
          <w:lang w:val="uk-UA"/>
        </w:rPr>
        <w:t xml:space="preserve">Я з самого початку хотів переїхати в </w:t>
      </w:r>
      <w:proofErr w:type="spellStart"/>
      <w:r w:rsidR="00132D3D">
        <w:rPr>
          <w:lang w:val="uk-UA"/>
        </w:rPr>
        <w:t>цю</w:t>
      </w:r>
      <w:r>
        <w:rPr>
          <w:lang w:val="uk-UA"/>
        </w:rPr>
        <w:t>країну</w:t>
      </w:r>
      <w:proofErr w:type="spellEnd"/>
      <w:r>
        <w:rPr>
          <w:lang w:val="uk-UA"/>
        </w:rPr>
        <w:t xml:space="preserve"> перебування, однак для цього потрібен був час (наприклад, для отримання візи, тощо)</w:t>
      </w:r>
    </w:p>
    <w:p w14:paraId="3C238F03" w14:textId="77777777" w:rsidR="002A0E7A" w:rsidRDefault="002A0E7A" w:rsidP="002A0E7A">
      <w:pPr>
        <w:rPr>
          <w:lang w:val="uk-UA"/>
        </w:rPr>
      </w:pPr>
      <w:r>
        <w:rPr>
          <w:lang w:val="uk-UA"/>
        </w:rPr>
        <w:t>Інше (відкрита відповідь)</w:t>
      </w:r>
    </w:p>
    <w:p w14:paraId="0B3B6FE2" w14:textId="77777777" w:rsidR="001F45A2" w:rsidRPr="001F45A2" w:rsidRDefault="001F45A2" w:rsidP="00AA5262">
      <w:pPr>
        <w:rPr>
          <w:lang w:val="uk-UA"/>
        </w:rPr>
      </w:pPr>
    </w:p>
    <w:p w14:paraId="6D8C475F" w14:textId="77777777" w:rsidR="00AA5262" w:rsidRPr="00D4634C" w:rsidRDefault="00AA5262" w:rsidP="00CD770A">
      <w:pPr>
        <w:rPr>
          <w:lang w:val="uk-UA"/>
        </w:rPr>
      </w:pPr>
    </w:p>
    <w:p w14:paraId="62D9194D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CD770A" w:rsidRPr="00BE1D4A" w14:paraId="15C55B77" w14:textId="77777777" w:rsidTr="379A43D4">
        <w:tc>
          <w:tcPr>
            <w:tcW w:w="8642" w:type="dxa"/>
          </w:tcPr>
          <w:p w14:paraId="3DAC7969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Ротація  </w:t>
            </w:r>
          </w:p>
          <w:p w14:paraId="1CBA9434" w14:textId="77777777" w:rsidR="00CD770A" w:rsidRPr="00BE1D4A" w:rsidRDefault="379A43D4" w:rsidP="005A14D8">
            <w:pPr>
              <w:rPr>
                <w:b/>
                <w:bCs/>
                <w:lang w:val="uk-UA"/>
              </w:rPr>
            </w:pPr>
            <w:r w:rsidRPr="379A43D4">
              <w:rPr>
                <w:b/>
                <w:bCs/>
                <w:lang w:val="uk-UA"/>
              </w:rPr>
              <w:t xml:space="preserve">А7. Чи зазнали Ви або найближчі члени вашої родини будь-яких наведених нижче негативних наслідків у результаті воєнної агресії з боку Росії? </w:t>
            </w:r>
          </w:p>
          <w:p w14:paraId="3CD44750" w14:textId="77777777" w:rsidR="00CD770A" w:rsidRPr="007B02F3" w:rsidRDefault="00CD770A" w:rsidP="005A14D8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8" w:type="dxa"/>
          </w:tcPr>
          <w:p w14:paraId="36C0994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32DBADDB" w14:textId="77777777" w:rsidTr="379A43D4">
        <w:tc>
          <w:tcPr>
            <w:tcW w:w="8642" w:type="dxa"/>
          </w:tcPr>
          <w:p w14:paraId="4F52A4D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уттєве з</w:t>
            </w:r>
            <w:r w:rsidRPr="00BE1D4A">
              <w:rPr>
                <w:lang w:val="uk-UA"/>
              </w:rPr>
              <w:t>меншення регулярного доходу</w:t>
            </w:r>
          </w:p>
        </w:tc>
        <w:tc>
          <w:tcPr>
            <w:tcW w:w="708" w:type="dxa"/>
          </w:tcPr>
          <w:p w14:paraId="3089D5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4291034" w14:textId="77777777" w:rsidTr="379A43D4">
        <w:tc>
          <w:tcPr>
            <w:tcW w:w="8642" w:type="dxa"/>
          </w:tcPr>
          <w:p w14:paraId="30A96D9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Повна втрата доходу</w:t>
            </w:r>
          </w:p>
        </w:tc>
        <w:tc>
          <w:tcPr>
            <w:tcW w:w="708" w:type="dxa"/>
          </w:tcPr>
          <w:p w14:paraId="6EDF360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3FB165C4" w14:textId="77777777" w:rsidTr="379A43D4">
        <w:tc>
          <w:tcPr>
            <w:tcW w:w="8642" w:type="dxa"/>
          </w:tcPr>
          <w:p w14:paraId="365F440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Роз’єднання сім’ї </w:t>
            </w:r>
          </w:p>
        </w:tc>
        <w:tc>
          <w:tcPr>
            <w:tcW w:w="708" w:type="dxa"/>
          </w:tcPr>
          <w:p w14:paraId="7FC18FA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3A2EE2D5" w14:textId="77777777" w:rsidTr="379A43D4">
        <w:tc>
          <w:tcPr>
            <w:tcW w:w="8642" w:type="dxa"/>
          </w:tcPr>
          <w:p w14:paraId="1399F78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Втрата роботи</w:t>
            </w:r>
          </w:p>
        </w:tc>
        <w:tc>
          <w:tcPr>
            <w:tcW w:w="708" w:type="dxa"/>
          </w:tcPr>
          <w:p w14:paraId="14B9E26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511AC059" w14:textId="77777777" w:rsidTr="379A43D4">
        <w:tc>
          <w:tcPr>
            <w:tcW w:w="8642" w:type="dxa"/>
          </w:tcPr>
          <w:p w14:paraId="33C0CA5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Р</w:t>
            </w:r>
            <w:r w:rsidRPr="00BE1D4A">
              <w:rPr>
                <w:lang w:val="uk-UA"/>
              </w:rPr>
              <w:t xml:space="preserve">уйнування </w:t>
            </w:r>
            <w:r>
              <w:rPr>
                <w:lang w:val="uk-UA"/>
              </w:rPr>
              <w:t xml:space="preserve">житла (в </w:t>
            </w:r>
            <w:proofErr w:type="spellStart"/>
            <w:r>
              <w:rPr>
                <w:lang w:val="uk-UA"/>
              </w:rPr>
              <w:t>т.ч</w:t>
            </w:r>
            <w:proofErr w:type="spellEnd"/>
            <w:r>
              <w:rPr>
                <w:lang w:val="uk-UA"/>
              </w:rPr>
              <w:t>. часткове руйнування, яке призвело до непридатності проживання)</w:t>
            </w:r>
          </w:p>
        </w:tc>
        <w:tc>
          <w:tcPr>
            <w:tcW w:w="708" w:type="dxa"/>
          </w:tcPr>
          <w:p w14:paraId="061E3D1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CD770A" w:rsidRPr="00BE1D4A" w14:paraId="7374D0F3" w14:textId="77777777" w:rsidTr="379A43D4">
        <w:tc>
          <w:tcPr>
            <w:tcW w:w="8642" w:type="dxa"/>
          </w:tcPr>
          <w:p w14:paraId="0A51EF2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ограбування/Мародерство з боку російських військових</w:t>
            </w:r>
          </w:p>
        </w:tc>
        <w:tc>
          <w:tcPr>
            <w:tcW w:w="708" w:type="dxa"/>
          </w:tcPr>
          <w:p w14:paraId="044F5B7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0BEDB4CB" w14:textId="77777777" w:rsidTr="379A43D4">
        <w:tc>
          <w:tcPr>
            <w:tcW w:w="8642" w:type="dxa"/>
          </w:tcPr>
          <w:p w14:paraId="6380E99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Неможливість отримати </w:t>
            </w:r>
            <w:r w:rsidRPr="00BE1D4A">
              <w:rPr>
                <w:lang w:val="uk-UA"/>
              </w:rPr>
              <w:t>належн</w:t>
            </w:r>
            <w:r>
              <w:rPr>
                <w:lang w:val="uk-UA"/>
              </w:rPr>
              <w:t>у</w:t>
            </w:r>
            <w:r w:rsidRPr="00BE1D4A">
              <w:rPr>
                <w:lang w:val="uk-UA"/>
              </w:rPr>
              <w:t xml:space="preserve"> медичн</w:t>
            </w:r>
            <w:r>
              <w:rPr>
                <w:lang w:val="uk-UA"/>
              </w:rPr>
              <w:t>у</w:t>
            </w:r>
            <w:r w:rsidRPr="00BE1D4A">
              <w:rPr>
                <w:lang w:val="uk-UA"/>
              </w:rPr>
              <w:t xml:space="preserve"> допомог</w:t>
            </w:r>
            <w:r>
              <w:rPr>
                <w:lang w:val="uk-UA"/>
              </w:rPr>
              <w:t>у</w:t>
            </w:r>
            <w:r w:rsidRPr="00BE1D4A"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або </w:t>
            </w:r>
            <w:r w:rsidRPr="00BE1D4A">
              <w:rPr>
                <w:lang w:val="uk-UA"/>
              </w:rPr>
              <w:t>брак</w:t>
            </w:r>
            <w:r>
              <w:rPr>
                <w:lang w:val="uk-UA"/>
              </w:rPr>
              <w:t xml:space="preserve"> критично важливих</w:t>
            </w:r>
            <w:r w:rsidRPr="00BE1D4A">
              <w:rPr>
                <w:lang w:val="uk-UA"/>
              </w:rPr>
              <w:t xml:space="preserve"> медикаментів</w:t>
            </w:r>
          </w:p>
        </w:tc>
        <w:tc>
          <w:tcPr>
            <w:tcW w:w="708" w:type="dxa"/>
          </w:tcPr>
          <w:p w14:paraId="638F4F9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19B10DAB" w14:textId="77777777" w:rsidTr="379A43D4">
        <w:tc>
          <w:tcPr>
            <w:tcW w:w="8642" w:type="dxa"/>
          </w:tcPr>
          <w:p w14:paraId="393D8E2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Брак харчування, г</w:t>
            </w:r>
            <w:r w:rsidRPr="00BE1D4A">
              <w:rPr>
                <w:lang w:val="uk-UA"/>
              </w:rPr>
              <w:t>олод</w:t>
            </w:r>
          </w:p>
        </w:tc>
        <w:tc>
          <w:tcPr>
            <w:tcW w:w="708" w:type="dxa"/>
          </w:tcPr>
          <w:p w14:paraId="0983A08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7BBC751C" w14:textId="77777777" w:rsidTr="379A43D4">
        <w:tc>
          <w:tcPr>
            <w:tcW w:w="8642" w:type="dxa"/>
          </w:tcPr>
          <w:p w14:paraId="38661151" w14:textId="282166C8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Фізичні травми (поранення, захворювання, тощо)</w:t>
            </w:r>
          </w:p>
        </w:tc>
        <w:tc>
          <w:tcPr>
            <w:tcW w:w="708" w:type="dxa"/>
          </w:tcPr>
          <w:p w14:paraId="3EB3331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3F4151A0" w14:textId="77777777" w:rsidTr="379A43D4">
        <w:tc>
          <w:tcPr>
            <w:tcW w:w="8642" w:type="dxa"/>
          </w:tcPr>
          <w:p w14:paraId="07E5BF5E" w14:textId="6F10E8A2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агибель</w:t>
            </w:r>
            <w:r w:rsidR="002A5160">
              <w:rPr>
                <w:lang w:val="uk-UA"/>
              </w:rPr>
              <w:t xml:space="preserve"> або поранення чи інвалідність</w:t>
            </w:r>
            <w:r>
              <w:rPr>
                <w:lang w:val="uk-UA"/>
              </w:rPr>
              <w:t xml:space="preserve"> </w:t>
            </w:r>
            <w:r w:rsidRPr="00BE1D4A">
              <w:rPr>
                <w:lang w:val="uk-UA"/>
              </w:rPr>
              <w:t xml:space="preserve">рідних </w:t>
            </w:r>
          </w:p>
        </w:tc>
        <w:tc>
          <w:tcPr>
            <w:tcW w:w="708" w:type="dxa"/>
          </w:tcPr>
          <w:p w14:paraId="13EB26E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rPr>
                <w:lang w:val="uk-UA"/>
              </w:rPr>
              <w:t>0</w:t>
            </w:r>
          </w:p>
        </w:tc>
      </w:tr>
      <w:tr w:rsidR="00CD770A" w:rsidRPr="00BE1D4A" w14:paraId="6E882D47" w14:textId="77777777" w:rsidTr="379A43D4">
        <w:tc>
          <w:tcPr>
            <w:tcW w:w="8642" w:type="dxa"/>
          </w:tcPr>
          <w:p w14:paraId="47E546C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Близькі/рідні з</w:t>
            </w:r>
            <w:r w:rsidRPr="000559A9">
              <w:rPr>
                <w:lang w:val="uk-UA"/>
              </w:rPr>
              <w:t>ник</w:t>
            </w:r>
            <w:r>
              <w:rPr>
                <w:lang w:val="uk-UA"/>
              </w:rPr>
              <w:t>ли</w:t>
            </w:r>
            <w:r w:rsidRPr="000559A9">
              <w:rPr>
                <w:lang w:val="uk-UA"/>
              </w:rPr>
              <w:t xml:space="preserve"> безвісти</w:t>
            </w:r>
            <w:r>
              <w:rPr>
                <w:lang w:val="uk-UA"/>
              </w:rPr>
              <w:t xml:space="preserve"> (тривалий час відсутній зв’язок та відомості про місце перебування)</w:t>
            </w:r>
          </w:p>
        </w:tc>
        <w:tc>
          <w:tcPr>
            <w:tcW w:w="708" w:type="dxa"/>
          </w:tcPr>
          <w:p w14:paraId="41DA4B5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BE1D4A" w14:paraId="365EA031" w14:textId="77777777" w:rsidTr="379A43D4">
        <w:tc>
          <w:tcPr>
            <w:tcW w:w="8642" w:type="dxa"/>
          </w:tcPr>
          <w:p w14:paraId="793DE83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ажкі психологічні наслідки</w:t>
            </w:r>
          </w:p>
        </w:tc>
        <w:tc>
          <w:tcPr>
            <w:tcW w:w="708" w:type="dxa"/>
          </w:tcPr>
          <w:p w14:paraId="57035848" w14:textId="77777777" w:rsidR="00CD770A" w:rsidRPr="00C55131" w:rsidRDefault="00CD770A" w:rsidP="005A14D8">
            <w:r>
              <w:t>12</w:t>
            </w:r>
          </w:p>
        </w:tc>
      </w:tr>
      <w:tr w:rsidR="00CD770A" w:rsidRPr="007F5B7B" w14:paraId="0FC40AF0" w14:textId="77777777" w:rsidTr="379A43D4">
        <w:tc>
          <w:tcPr>
            <w:tcW w:w="8642" w:type="dxa"/>
          </w:tcPr>
          <w:p w14:paraId="6734501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Катування, знущання з боку російських військових</w:t>
            </w:r>
          </w:p>
        </w:tc>
        <w:tc>
          <w:tcPr>
            <w:tcW w:w="708" w:type="dxa"/>
          </w:tcPr>
          <w:p w14:paraId="5CF074F7" w14:textId="77777777" w:rsidR="00CD770A" w:rsidRPr="00C55131" w:rsidRDefault="00CD770A" w:rsidP="005A14D8">
            <w:r>
              <w:t>13</w:t>
            </w:r>
          </w:p>
        </w:tc>
      </w:tr>
      <w:tr w:rsidR="00CD770A" w:rsidRPr="007F5B7B" w14:paraId="05D47CF4" w14:textId="77777777" w:rsidTr="379A43D4">
        <w:tc>
          <w:tcPr>
            <w:tcW w:w="8642" w:type="dxa"/>
          </w:tcPr>
          <w:p w14:paraId="6EE45F8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асильницьке вивезення в Росію</w:t>
            </w:r>
          </w:p>
        </w:tc>
        <w:tc>
          <w:tcPr>
            <w:tcW w:w="708" w:type="dxa"/>
          </w:tcPr>
          <w:p w14:paraId="4A3246D7" w14:textId="77777777" w:rsidR="00CD770A" w:rsidRPr="00CE0F3C" w:rsidRDefault="00CD770A" w:rsidP="005A14D8">
            <w:pPr>
              <w:rPr>
                <w:lang w:val="uk-UA"/>
              </w:rPr>
            </w:pPr>
            <w:r>
              <w:t>1</w:t>
            </w:r>
            <w:r>
              <w:rPr>
                <w:lang w:val="uk-UA"/>
              </w:rPr>
              <w:t>4</w:t>
            </w:r>
          </w:p>
        </w:tc>
      </w:tr>
      <w:tr w:rsidR="00CD770A" w:rsidRPr="007F5B7B" w14:paraId="3FD24337" w14:textId="77777777" w:rsidTr="379A43D4">
        <w:tc>
          <w:tcPr>
            <w:tcW w:w="8642" w:type="dxa"/>
          </w:tcPr>
          <w:p w14:paraId="43CA3DC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Окупація Росією території проживання</w:t>
            </w:r>
          </w:p>
        </w:tc>
        <w:tc>
          <w:tcPr>
            <w:tcW w:w="708" w:type="dxa"/>
          </w:tcPr>
          <w:p w14:paraId="40B02041" w14:textId="77777777" w:rsidR="00CD770A" w:rsidRPr="00CE0F3C" w:rsidRDefault="00CD770A" w:rsidP="005A14D8">
            <w:pPr>
              <w:rPr>
                <w:lang w:val="uk-UA"/>
              </w:rPr>
            </w:pPr>
            <w:r>
              <w:t>1</w:t>
            </w:r>
            <w:r>
              <w:rPr>
                <w:lang w:val="uk-UA"/>
              </w:rPr>
              <w:t>5</w:t>
            </w:r>
          </w:p>
        </w:tc>
      </w:tr>
      <w:tr w:rsidR="00CD770A" w:rsidRPr="007F5B7B" w14:paraId="7B0420B3" w14:textId="77777777" w:rsidTr="379A43D4">
        <w:tc>
          <w:tcPr>
            <w:tcW w:w="8642" w:type="dxa"/>
          </w:tcPr>
          <w:p w14:paraId="00697A8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еправомірна з вашої точки зору мобілізація</w:t>
            </w:r>
          </w:p>
        </w:tc>
        <w:tc>
          <w:tcPr>
            <w:tcW w:w="708" w:type="dxa"/>
          </w:tcPr>
          <w:p w14:paraId="698DABC9" w14:textId="77777777" w:rsidR="00CD770A" w:rsidRPr="00CE0F3C" w:rsidRDefault="00CD770A" w:rsidP="005A14D8">
            <w:pPr>
              <w:rPr>
                <w:lang w:val="uk-UA"/>
              </w:rPr>
            </w:pPr>
            <w:r>
              <w:t>1</w:t>
            </w:r>
            <w:r>
              <w:rPr>
                <w:lang w:val="uk-UA"/>
              </w:rPr>
              <w:t>6</w:t>
            </w:r>
          </w:p>
        </w:tc>
      </w:tr>
      <w:tr w:rsidR="00CD770A" w:rsidRPr="00BE1D4A" w14:paraId="2435F5D5" w14:textId="77777777" w:rsidTr="379A43D4">
        <w:tc>
          <w:tcPr>
            <w:tcW w:w="8642" w:type="dxa"/>
          </w:tcPr>
          <w:p w14:paraId="686763B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Жодних негативних наслідків  </w:t>
            </w:r>
            <w:r w:rsidRPr="00BE1D4A">
              <w:rPr>
                <w:b/>
                <w:bCs/>
                <w:color w:val="00B0F0"/>
                <w:lang w:val="uk-UA"/>
              </w:rPr>
              <w:t>(ОВ)</w:t>
            </w:r>
          </w:p>
        </w:tc>
        <w:tc>
          <w:tcPr>
            <w:tcW w:w="708" w:type="dxa"/>
          </w:tcPr>
          <w:p w14:paraId="61696AE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rPr>
                <w:lang w:val="uk-UA"/>
              </w:rPr>
              <w:t>7</w:t>
            </w:r>
          </w:p>
        </w:tc>
      </w:tr>
      <w:tr w:rsidR="00CD770A" w:rsidRPr="00BE1D4A" w14:paraId="402ADCFE" w14:textId="77777777" w:rsidTr="379A43D4">
        <w:tc>
          <w:tcPr>
            <w:tcW w:w="8642" w:type="dxa"/>
          </w:tcPr>
          <w:p w14:paraId="4524B9C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2CF7F97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CD770A" w:rsidRPr="00BE1D4A" w14:paraId="61B93461" w14:textId="77777777" w:rsidTr="379A43D4">
        <w:tc>
          <w:tcPr>
            <w:tcW w:w="8642" w:type="dxa"/>
          </w:tcPr>
          <w:p w14:paraId="476CD90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lastRenderedPageBreak/>
              <w:t xml:space="preserve">Відмова від відповіді </w:t>
            </w:r>
          </w:p>
        </w:tc>
        <w:tc>
          <w:tcPr>
            <w:tcW w:w="708" w:type="dxa"/>
          </w:tcPr>
          <w:p w14:paraId="35CF032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191B4A14" w14:textId="39C2F3F0" w:rsidR="00CD770A" w:rsidRDefault="00CD770A" w:rsidP="00CD770A"/>
    <w:p w14:paraId="46F596C4" w14:textId="77777777" w:rsidR="00CD770A" w:rsidRDefault="00CD770A" w:rsidP="00CD770A"/>
    <w:p w14:paraId="56A5AB34" w14:textId="4BD442D5" w:rsidR="00CD770A" w:rsidRPr="00BE1D4A" w:rsidRDefault="00CD770A" w:rsidP="00CD770A">
      <w:pPr>
        <w:widowControl w:val="0"/>
        <w:shd w:val="clear" w:color="auto" w:fill="D9E2F3" w:themeFill="accent1" w:themeFillTint="33"/>
        <w:adjustRightInd w:val="0"/>
        <w:jc w:val="center"/>
        <w:rPr>
          <w:color w:val="000000" w:themeColor="text1"/>
          <w:lang w:val="uk-UA"/>
        </w:rPr>
      </w:pPr>
      <w:r w:rsidRPr="00BE1D4A">
        <w:rPr>
          <w:rFonts w:ascii="Arial" w:hAnsi="Arial" w:cs="Arial"/>
          <w:b/>
          <w:bCs/>
          <w:color w:val="000000" w:themeColor="text1"/>
          <w:lang w:val="uk-UA"/>
        </w:rPr>
        <w:t xml:space="preserve">Б. ІНФОРМАЦІЯ ПРО </w:t>
      </w:r>
      <w:r w:rsidR="007030AA">
        <w:rPr>
          <w:rFonts w:ascii="Arial" w:hAnsi="Arial" w:cs="Arial"/>
          <w:b/>
          <w:bCs/>
          <w:color w:val="000000" w:themeColor="text1"/>
          <w:lang w:val="uk-UA"/>
        </w:rPr>
        <w:t>РОДИНУ</w:t>
      </w:r>
    </w:p>
    <w:p w14:paraId="1C06F85F" w14:textId="77777777" w:rsidR="007030AA" w:rsidRDefault="007030AA" w:rsidP="00CD770A">
      <w:pPr>
        <w:rPr>
          <w:b/>
          <w:bCs/>
          <w:color w:val="00B0F0"/>
          <w:lang w:val="uk-UA"/>
        </w:rPr>
      </w:pPr>
    </w:p>
    <w:p w14:paraId="249E48B6" w14:textId="4EAD5344" w:rsidR="007030AA" w:rsidRPr="002A00A8" w:rsidRDefault="007030AA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Який Ваш сімейний статус</w:t>
      </w:r>
    </w:p>
    <w:p w14:paraId="08CC427D" w14:textId="535B4781" w:rsidR="007030AA" w:rsidRPr="002A00A8" w:rsidRDefault="007030AA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 xml:space="preserve">Одружений(-а) </w:t>
      </w:r>
      <w:r w:rsidR="001C7106">
        <w:rPr>
          <w:b/>
          <w:bCs/>
          <w:lang w:val="uk-UA"/>
        </w:rPr>
        <w:t>або в цивільному шлюбі</w:t>
      </w:r>
    </w:p>
    <w:p w14:paraId="4E819D7F" w14:textId="77777777" w:rsidR="00C57415" w:rsidRPr="002A00A8" w:rsidRDefault="00384DDD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Не одружений</w:t>
      </w:r>
      <w:r w:rsidR="00C57415" w:rsidRPr="002A00A8">
        <w:rPr>
          <w:b/>
          <w:bCs/>
          <w:lang w:val="uk-UA"/>
        </w:rPr>
        <w:t>(-а)</w:t>
      </w:r>
      <w:r w:rsidRPr="002A00A8">
        <w:rPr>
          <w:b/>
          <w:bCs/>
          <w:lang w:val="uk-UA"/>
        </w:rPr>
        <w:t xml:space="preserve">, але </w:t>
      </w:r>
      <w:r w:rsidR="00C57415" w:rsidRPr="002A00A8">
        <w:rPr>
          <w:b/>
          <w:bCs/>
          <w:lang w:val="uk-UA"/>
        </w:rPr>
        <w:t>в стосунках</w:t>
      </w:r>
    </w:p>
    <w:p w14:paraId="06668E20" w14:textId="77777777" w:rsidR="00C57415" w:rsidRPr="002A00A8" w:rsidRDefault="00C57415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Не одружений(-а) і не перебуваю в стосунках</w:t>
      </w:r>
    </w:p>
    <w:p w14:paraId="6179F974" w14:textId="6E851100" w:rsidR="00C57415" w:rsidRPr="00B57031" w:rsidRDefault="00C57415" w:rsidP="00CD770A">
      <w:pPr>
        <w:rPr>
          <w:b/>
          <w:lang w:val="ru-RU"/>
        </w:rPr>
      </w:pPr>
      <w:r w:rsidRPr="002A00A8">
        <w:rPr>
          <w:b/>
          <w:bCs/>
          <w:lang w:val="uk-UA"/>
        </w:rPr>
        <w:t>Розлучений(-а)</w:t>
      </w:r>
      <w:r w:rsidR="00B20A20" w:rsidRPr="00B57031">
        <w:rPr>
          <w:b/>
          <w:bCs/>
          <w:lang w:val="ru-RU"/>
        </w:rPr>
        <w:t xml:space="preserve">  </w:t>
      </w:r>
    </w:p>
    <w:p w14:paraId="51FF6658" w14:textId="77777777" w:rsidR="00C57415" w:rsidRPr="002A00A8" w:rsidRDefault="00C57415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дівець/Вдова</w:t>
      </w:r>
    </w:p>
    <w:p w14:paraId="7AD8FE00" w14:textId="77777777" w:rsidR="009B25AE" w:rsidRPr="002A00A8" w:rsidRDefault="00C57415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ажко сказати</w:t>
      </w:r>
    </w:p>
    <w:p w14:paraId="083FB8CB" w14:textId="77777777" w:rsidR="009B25AE" w:rsidRPr="002A00A8" w:rsidRDefault="009B25AE" w:rsidP="00CD770A">
      <w:pPr>
        <w:rPr>
          <w:b/>
          <w:bCs/>
          <w:lang w:val="uk-UA"/>
        </w:rPr>
      </w:pPr>
    </w:p>
    <w:p w14:paraId="166240EF" w14:textId="0289D11C" w:rsidR="00384DDD" w:rsidRPr="002A00A8" w:rsidRDefault="009B25AE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Якщо</w:t>
      </w:r>
      <w:r w:rsidR="00227D22" w:rsidRPr="002A00A8">
        <w:rPr>
          <w:b/>
          <w:bCs/>
          <w:lang w:val="uk-UA"/>
        </w:rPr>
        <w:t xml:space="preserve"> відповідь на </w:t>
      </w:r>
      <w:r w:rsidRPr="002A00A8">
        <w:rPr>
          <w:b/>
          <w:bCs/>
          <w:lang w:val="uk-UA"/>
        </w:rPr>
        <w:t>попереднє</w:t>
      </w:r>
      <w:r w:rsidR="00C57415" w:rsidRPr="002A00A8">
        <w:rPr>
          <w:b/>
          <w:bCs/>
          <w:lang w:val="uk-UA"/>
        </w:rPr>
        <w:t xml:space="preserve"> </w:t>
      </w:r>
      <w:r w:rsidR="00227D22" w:rsidRPr="002A00A8">
        <w:rPr>
          <w:b/>
          <w:bCs/>
          <w:lang w:val="uk-UA"/>
        </w:rPr>
        <w:t>питання</w:t>
      </w:r>
      <w:r w:rsidR="00C1769F" w:rsidRPr="002A00A8">
        <w:rPr>
          <w:b/>
          <w:bCs/>
          <w:lang w:val="uk-UA"/>
        </w:rPr>
        <w:t xml:space="preserve"> «Одружений(-а)</w:t>
      </w:r>
      <w:r w:rsidR="005C14E8" w:rsidRPr="002A00A8">
        <w:rPr>
          <w:b/>
          <w:bCs/>
          <w:lang w:val="uk-UA"/>
        </w:rPr>
        <w:t>» чи «Не одружений(-а), але в стосунках»</w:t>
      </w:r>
    </w:p>
    <w:p w14:paraId="51C5A345" w14:textId="4170A7AB" w:rsidR="00DA40CA" w:rsidRPr="00B57031" w:rsidRDefault="00DA40CA" w:rsidP="00CD770A">
      <w:pPr>
        <w:rPr>
          <w:b/>
          <w:bCs/>
          <w:lang w:val="ru-RU"/>
        </w:rPr>
      </w:pPr>
      <w:r w:rsidRPr="002A00A8">
        <w:rPr>
          <w:b/>
          <w:bCs/>
          <w:lang w:val="uk-UA"/>
        </w:rPr>
        <w:t>Ваш(-а) партнер(-ка)</w:t>
      </w:r>
      <w:r w:rsidRPr="00B57031">
        <w:rPr>
          <w:b/>
          <w:bCs/>
          <w:lang w:val="ru-RU"/>
        </w:rPr>
        <w:t>:</w:t>
      </w:r>
    </w:p>
    <w:p w14:paraId="550215FA" w14:textId="7A033208" w:rsidR="00DA40CA" w:rsidRPr="002A00A8" w:rsidRDefault="00DA40CA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Перебуває в Україні</w:t>
      </w:r>
    </w:p>
    <w:p w14:paraId="7EDF0805" w14:textId="50796C4B" w:rsidR="00DA40CA" w:rsidRPr="002A00A8" w:rsidRDefault="00D126DB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иїхав</w:t>
      </w:r>
      <w:r w:rsidR="00BA6B68" w:rsidRPr="002A00A8">
        <w:rPr>
          <w:b/>
          <w:bCs/>
          <w:lang w:val="uk-UA"/>
        </w:rPr>
        <w:t>(-ла)</w:t>
      </w:r>
      <w:r w:rsidRPr="002A00A8">
        <w:rPr>
          <w:b/>
          <w:bCs/>
          <w:lang w:val="uk-UA"/>
        </w:rPr>
        <w:t xml:space="preserve"> за кордон разом зі мною</w:t>
      </w:r>
    </w:p>
    <w:p w14:paraId="2EA59A12" w14:textId="3EDAD3CA" w:rsidR="00D126DB" w:rsidRDefault="00D126DB" w:rsidP="00CD770A">
      <w:pPr>
        <w:rPr>
          <w:b/>
          <w:bCs/>
          <w:lang w:val="uk-UA"/>
        </w:rPr>
      </w:pPr>
      <w:r w:rsidRPr="002A00A8">
        <w:rPr>
          <w:b/>
          <w:bCs/>
          <w:lang w:val="uk-UA"/>
        </w:rPr>
        <w:t>Виїхав</w:t>
      </w:r>
      <w:r w:rsidR="00BA6B68" w:rsidRPr="002A00A8">
        <w:rPr>
          <w:b/>
          <w:bCs/>
          <w:lang w:val="uk-UA"/>
        </w:rPr>
        <w:t>(-ла)</w:t>
      </w:r>
      <w:r w:rsidRPr="002A00A8">
        <w:rPr>
          <w:b/>
          <w:bCs/>
          <w:lang w:val="uk-UA"/>
        </w:rPr>
        <w:t xml:space="preserve"> за кордон</w:t>
      </w:r>
      <w:r w:rsidR="00BA6B68" w:rsidRPr="002A00A8">
        <w:rPr>
          <w:b/>
          <w:bCs/>
          <w:lang w:val="uk-UA"/>
        </w:rPr>
        <w:t xml:space="preserve"> у інший час ніж я </w:t>
      </w:r>
    </w:p>
    <w:p w14:paraId="4CB69052" w14:textId="138FBAE9" w:rsidR="000A3406" w:rsidRPr="002A00A8" w:rsidRDefault="00E16798" w:rsidP="00CD770A">
      <w:pPr>
        <w:rPr>
          <w:b/>
          <w:bCs/>
          <w:lang w:val="uk-UA"/>
        </w:rPr>
      </w:pPr>
      <w:r>
        <w:rPr>
          <w:b/>
          <w:bCs/>
          <w:lang w:val="uk-UA"/>
        </w:rPr>
        <w:t>Проводить</w:t>
      </w:r>
      <w:r w:rsidR="0054540E">
        <w:rPr>
          <w:b/>
          <w:bCs/>
          <w:lang w:val="uk-UA"/>
        </w:rPr>
        <w:t xml:space="preserve"> </w:t>
      </w:r>
      <w:r w:rsidR="007F452A">
        <w:rPr>
          <w:b/>
          <w:bCs/>
          <w:lang w:val="uk-UA"/>
        </w:rPr>
        <w:t>частину часу зі мною, а частину – в Україні</w:t>
      </w:r>
    </w:p>
    <w:p w14:paraId="2AF4859E" w14:textId="77777777" w:rsidR="007030AA" w:rsidRDefault="007030AA" w:rsidP="00CD770A">
      <w:pPr>
        <w:rPr>
          <w:b/>
          <w:bCs/>
          <w:color w:val="00B0F0"/>
          <w:lang w:val="uk-UA"/>
        </w:rPr>
      </w:pPr>
    </w:p>
    <w:p w14:paraId="2CA5C71A" w14:textId="6F303B17" w:rsidR="00CD770A" w:rsidRPr="00BE1D4A" w:rsidRDefault="00CD770A" w:rsidP="00CD770A">
      <w:pPr>
        <w:rPr>
          <w:b/>
          <w:bCs/>
          <w:color w:val="00B0F0"/>
          <w:lang w:val="uk-UA"/>
        </w:rPr>
      </w:pPr>
      <w:r w:rsidRPr="00BE1D4A">
        <w:rPr>
          <w:b/>
          <w:bCs/>
          <w:color w:val="00B0F0"/>
          <w:lang w:val="uk-UA"/>
        </w:rPr>
        <w:t>Показувати блок ( Б1-Б4), якщо А2 =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CD770A" w:rsidRPr="00BE1D4A" w14:paraId="4C94F2B6" w14:textId="77777777" w:rsidTr="005A14D8">
        <w:tc>
          <w:tcPr>
            <w:tcW w:w="8642" w:type="dxa"/>
          </w:tcPr>
          <w:p w14:paraId="6ED408C9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Б1.  Вкажіть, скільки дітей виїхало з України </w:t>
            </w:r>
            <w:r>
              <w:rPr>
                <w:b/>
                <w:bCs/>
                <w:lang w:val="uk-UA"/>
              </w:rPr>
              <w:t xml:space="preserve">і проживають </w:t>
            </w:r>
            <w:r w:rsidRPr="00BE1D4A">
              <w:rPr>
                <w:b/>
                <w:bCs/>
                <w:lang w:val="uk-UA"/>
              </w:rPr>
              <w:t xml:space="preserve">разом з Вами? </w:t>
            </w:r>
          </w:p>
          <w:p w14:paraId="5761E6C7" w14:textId="6BD763F5" w:rsidR="00CD770A" w:rsidRPr="00BE1D4A" w:rsidRDefault="00CD770A" w:rsidP="005A14D8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Прим.: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</w:t>
            </w:r>
            <w:r w:rsidR="00FC400A">
              <w:rPr>
                <w:i/>
                <w:iCs/>
                <w:u w:val="single"/>
                <w:lang w:val="uk-UA"/>
              </w:rPr>
              <w:t xml:space="preserve"> неповнолітніх дітей. Будь ласка, враховуйте лише </w:t>
            </w:r>
            <w:r w:rsidRPr="00BE1D4A">
              <w:rPr>
                <w:i/>
                <w:iCs/>
                <w:u w:val="single"/>
                <w:lang w:val="uk-UA"/>
              </w:rPr>
              <w:t>Ваших</w:t>
            </w:r>
            <w:r w:rsidR="00FC400A">
              <w:rPr>
                <w:i/>
                <w:iCs/>
                <w:u w:val="single"/>
                <w:lang w:val="uk-UA"/>
              </w:rPr>
              <w:t xml:space="preserve"> рідних</w:t>
            </w:r>
            <w:r w:rsidRPr="00BE1D4A">
              <w:rPr>
                <w:i/>
                <w:iCs/>
                <w:u w:val="single"/>
                <w:lang w:val="uk-UA"/>
              </w:rPr>
              <w:t xml:space="preserve"> дітей</w:t>
            </w:r>
            <w:r w:rsidR="00FC400A">
              <w:rPr>
                <w:i/>
                <w:iCs/>
                <w:u w:val="single"/>
                <w:lang w:val="uk-UA"/>
              </w:rPr>
              <w:t>, або дітей які перебувають під Вашою опікою</w:t>
            </w:r>
            <w:r w:rsidRPr="00BE1D4A">
              <w:rPr>
                <w:i/>
                <w:iCs/>
                <w:u w:val="single"/>
                <w:lang w:val="uk-UA"/>
              </w:rPr>
              <w:t xml:space="preserve"> </w:t>
            </w:r>
            <w:r w:rsidRPr="00BE1D4A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  <w:r w:rsidR="00BA3D26">
              <w:rPr>
                <w:i/>
                <w:iCs/>
                <w:lang w:val="uk-UA"/>
              </w:rPr>
              <w:t>. Також не враховуйте Ваших онуків, якщо вони виїхали з принаймні одним із своїх батьків</w:t>
            </w:r>
            <w:r w:rsidRPr="00BE1D4A">
              <w:rPr>
                <w:i/>
                <w:iCs/>
                <w:lang w:val="uk-UA"/>
              </w:rPr>
              <w:t xml:space="preserve"> </w:t>
            </w:r>
          </w:p>
        </w:tc>
        <w:tc>
          <w:tcPr>
            <w:tcW w:w="709" w:type="dxa"/>
          </w:tcPr>
          <w:p w14:paraId="61DF3F8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A730506" w14:textId="77777777" w:rsidTr="005A14D8">
        <w:tc>
          <w:tcPr>
            <w:tcW w:w="8642" w:type="dxa"/>
          </w:tcPr>
          <w:p w14:paraId="093013B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 дитина   </w:t>
            </w:r>
          </w:p>
        </w:tc>
        <w:tc>
          <w:tcPr>
            <w:tcW w:w="709" w:type="dxa"/>
          </w:tcPr>
          <w:p w14:paraId="14707CD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39912A8" w14:textId="77777777" w:rsidTr="005A14D8">
        <w:tc>
          <w:tcPr>
            <w:tcW w:w="8642" w:type="dxa"/>
          </w:tcPr>
          <w:p w14:paraId="69948FB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2 дитини </w:t>
            </w:r>
          </w:p>
        </w:tc>
        <w:tc>
          <w:tcPr>
            <w:tcW w:w="709" w:type="dxa"/>
          </w:tcPr>
          <w:p w14:paraId="035B60B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3E01713A" w14:textId="77777777" w:rsidTr="005A14D8">
        <w:tc>
          <w:tcPr>
            <w:tcW w:w="8642" w:type="dxa"/>
          </w:tcPr>
          <w:p w14:paraId="026DA54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3 дитини </w:t>
            </w:r>
          </w:p>
        </w:tc>
        <w:tc>
          <w:tcPr>
            <w:tcW w:w="709" w:type="dxa"/>
          </w:tcPr>
          <w:p w14:paraId="4369698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54D8EA70" w14:textId="77777777" w:rsidTr="005A14D8">
        <w:tc>
          <w:tcPr>
            <w:tcW w:w="8642" w:type="dxa"/>
          </w:tcPr>
          <w:p w14:paraId="5861961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4 дитини </w:t>
            </w:r>
          </w:p>
        </w:tc>
        <w:tc>
          <w:tcPr>
            <w:tcW w:w="709" w:type="dxa"/>
          </w:tcPr>
          <w:p w14:paraId="32C89A6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7B0C6DF4" w14:textId="77777777" w:rsidTr="005A14D8">
        <w:tc>
          <w:tcPr>
            <w:tcW w:w="8642" w:type="dxa"/>
          </w:tcPr>
          <w:p w14:paraId="20A6B64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5 дітей </w:t>
            </w:r>
          </w:p>
        </w:tc>
        <w:tc>
          <w:tcPr>
            <w:tcW w:w="709" w:type="dxa"/>
          </w:tcPr>
          <w:p w14:paraId="36ABE21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CD770A" w:rsidRPr="00BE1D4A" w14:paraId="19E63AAF" w14:textId="77777777" w:rsidTr="005A14D8">
        <w:tc>
          <w:tcPr>
            <w:tcW w:w="8642" w:type="dxa"/>
          </w:tcPr>
          <w:p w14:paraId="26E32A4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6 дітей </w:t>
            </w:r>
          </w:p>
        </w:tc>
        <w:tc>
          <w:tcPr>
            <w:tcW w:w="709" w:type="dxa"/>
          </w:tcPr>
          <w:p w14:paraId="73DA547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CD770A" w:rsidRPr="00BE1D4A" w14:paraId="323ABAC8" w14:textId="77777777" w:rsidTr="005A14D8">
        <w:tc>
          <w:tcPr>
            <w:tcW w:w="8642" w:type="dxa"/>
          </w:tcPr>
          <w:p w14:paraId="306617E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7 дітей </w:t>
            </w:r>
          </w:p>
        </w:tc>
        <w:tc>
          <w:tcPr>
            <w:tcW w:w="709" w:type="dxa"/>
          </w:tcPr>
          <w:p w14:paraId="57B0BC7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CD770A" w:rsidRPr="00BE1D4A" w14:paraId="1F8B64FB" w14:textId="77777777" w:rsidTr="005A14D8">
        <w:tc>
          <w:tcPr>
            <w:tcW w:w="8642" w:type="dxa"/>
          </w:tcPr>
          <w:p w14:paraId="121C622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8 дітей </w:t>
            </w:r>
          </w:p>
        </w:tc>
        <w:tc>
          <w:tcPr>
            <w:tcW w:w="709" w:type="dxa"/>
          </w:tcPr>
          <w:p w14:paraId="65EF11D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</w:tr>
      <w:tr w:rsidR="00CD770A" w:rsidRPr="00BE1D4A" w14:paraId="4462287B" w14:textId="77777777" w:rsidTr="005A14D8">
        <w:tc>
          <w:tcPr>
            <w:tcW w:w="8642" w:type="dxa"/>
          </w:tcPr>
          <w:p w14:paraId="41ADB3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9 дітей </w:t>
            </w:r>
          </w:p>
        </w:tc>
        <w:tc>
          <w:tcPr>
            <w:tcW w:w="709" w:type="dxa"/>
          </w:tcPr>
          <w:p w14:paraId="3FD75EF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</w:tr>
      <w:tr w:rsidR="00CD770A" w:rsidRPr="00BE1D4A" w14:paraId="24984C91" w14:textId="77777777" w:rsidTr="005A14D8">
        <w:tc>
          <w:tcPr>
            <w:tcW w:w="8642" w:type="dxa"/>
          </w:tcPr>
          <w:p w14:paraId="04B7C3D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0 дітей </w:t>
            </w:r>
          </w:p>
        </w:tc>
        <w:tc>
          <w:tcPr>
            <w:tcW w:w="709" w:type="dxa"/>
          </w:tcPr>
          <w:p w14:paraId="18E1AC3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</w:tr>
      <w:tr w:rsidR="00CD770A" w:rsidRPr="00BE1D4A" w14:paraId="2E3C3DE0" w14:textId="77777777" w:rsidTr="005A14D8">
        <w:tc>
          <w:tcPr>
            <w:tcW w:w="8642" w:type="dxa"/>
          </w:tcPr>
          <w:p w14:paraId="01BE0BF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ільше 10 дітей </w:t>
            </w:r>
            <w:r w:rsidRPr="00BE1D4A">
              <w:rPr>
                <w:i/>
                <w:iCs/>
                <w:lang w:val="uk-UA"/>
              </w:rPr>
              <w:t xml:space="preserve">(Вкажіть цифру) </w:t>
            </w:r>
            <w:r w:rsidRPr="00BE1D4A">
              <w:rPr>
                <w:b/>
                <w:bCs/>
                <w:color w:val="00B0F0"/>
                <w:lang w:val="uk-UA"/>
              </w:rPr>
              <w:t>(ВВ)</w:t>
            </w:r>
          </w:p>
        </w:tc>
        <w:tc>
          <w:tcPr>
            <w:tcW w:w="709" w:type="dxa"/>
          </w:tcPr>
          <w:p w14:paraId="72DD48B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1</w:t>
            </w:r>
          </w:p>
        </w:tc>
      </w:tr>
    </w:tbl>
    <w:p w14:paraId="581E823B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p w14:paraId="2576F2B1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  <w:r w:rsidRPr="00BE1D4A">
        <w:rPr>
          <w:b/>
          <w:bCs/>
          <w:color w:val="00B0F0"/>
          <w:lang w:val="uk-UA"/>
        </w:rPr>
        <w:t xml:space="preserve">Блок (Б2-Б4) запитувати стільки раз скільки є дітей в Б1. По кожній дитині окремо задаються питання Б2 Б3 Б4. Наприклад, спочатку цей блок задається по дитині 1, потім по дитині 2, дитині 3 і </w:t>
      </w:r>
      <w:proofErr w:type="spellStart"/>
      <w:r w:rsidRPr="00BE1D4A">
        <w:rPr>
          <w:b/>
          <w:bCs/>
          <w:color w:val="00B0F0"/>
          <w:lang w:val="uk-UA"/>
        </w:rPr>
        <w:t>т.д</w:t>
      </w:r>
      <w:proofErr w:type="spellEnd"/>
      <w:r w:rsidRPr="00BE1D4A">
        <w:rPr>
          <w:b/>
          <w:bCs/>
          <w:color w:val="00B0F0"/>
          <w:lang w:val="uk-UA"/>
        </w:rPr>
        <w:t xml:space="preserve">. </w:t>
      </w:r>
    </w:p>
    <w:p w14:paraId="5F49414C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tbl>
      <w:tblPr>
        <w:tblStyle w:val="TableGrid"/>
        <w:tblW w:w="8414" w:type="dxa"/>
        <w:tblLook w:val="04A0" w:firstRow="1" w:lastRow="0" w:firstColumn="1" w:lastColumn="0" w:noHBand="0" w:noVBand="1"/>
      </w:tblPr>
      <w:tblGrid>
        <w:gridCol w:w="701"/>
        <w:gridCol w:w="5750"/>
        <w:gridCol w:w="1963"/>
      </w:tblGrid>
      <w:tr w:rsidR="00CD770A" w:rsidRPr="00BE1D4A" w14:paraId="1002F11E" w14:textId="77777777" w:rsidTr="005A14D8">
        <w:trPr>
          <w:trHeight w:val="1012"/>
        </w:trPr>
        <w:tc>
          <w:tcPr>
            <w:tcW w:w="701" w:type="dxa"/>
          </w:tcPr>
          <w:p w14:paraId="185AE803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lastRenderedPageBreak/>
              <w:t>ОВ</w:t>
            </w:r>
          </w:p>
        </w:tc>
        <w:tc>
          <w:tcPr>
            <w:tcW w:w="5750" w:type="dxa"/>
          </w:tcPr>
          <w:p w14:paraId="7283880A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Б2.  Вкажіть, вік дітей, які виїхали з Вами</w:t>
            </w:r>
          </w:p>
          <w:p w14:paraId="3B06D661" w14:textId="7A1486FE" w:rsidR="00CD770A" w:rsidRPr="00BE1D4A" w:rsidRDefault="00BA3D26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Прим.: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</w:t>
            </w:r>
            <w:r>
              <w:rPr>
                <w:i/>
                <w:iCs/>
                <w:u w:val="single"/>
                <w:lang w:val="uk-UA"/>
              </w:rPr>
              <w:t xml:space="preserve"> неповнолітніх дітей. Будь ласка, враховуйте лише </w:t>
            </w:r>
            <w:r w:rsidRPr="00BE1D4A">
              <w:rPr>
                <w:i/>
                <w:iCs/>
                <w:u w:val="single"/>
                <w:lang w:val="uk-UA"/>
              </w:rPr>
              <w:t>Ваших</w:t>
            </w:r>
            <w:r>
              <w:rPr>
                <w:i/>
                <w:iCs/>
                <w:u w:val="single"/>
                <w:lang w:val="uk-UA"/>
              </w:rPr>
              <w:t xml:space="preserve"> рідних</w:t>
            </w:r>
            <w:r w:rsidRPr="00BE1D4A">
              <w:rPr>
                <w:i/>
                <w:iCs/>
                <w:u w:val="single"/>
                <w:lang w:val="uk-UA"/>
              </w:rPr>
              <w:t xml:space="preserve"> дітей</w:t>
            </w:r>
            <w:r>
              <w:rPr>
                <w:i/>
                <w:iCs/>
                <w:u w:val="single"/>
                <w:lang w:val="uk-UA"/>
              </w:rPr>
              <w:t>, або дітей які перебувають під Вашою опікою</w:t>
            </w:r>
            <w:r w:rsidRPr="00BE1D4A">
              <w:rPr>
                <w:i/>
                <w:iCs/>
                <w:u w:val="single"/>
                <w:lang w:val="uk-UA"/>
              </w:rPr>
              <w:t xml:space="preserve"> </w:t>
            </w:r>
            <w:r w:rsidRPr="00BE1D4A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  <w:r>
              <w:rPr>
                <w:i/>
                <w:iCs/>
                <w:lang w:val="uk-UA"/>
              </w:rPr>
              <w:t>. Також не враховуйте Ваших онуків, якщо вони виїхали з принаймні одним із своїх батьків</w:t>
            </w:r>
          </w:p>
        </w:tc>
        <w:tc>
          <w:tcPr>
            <w:tcW w:w="1963" w:type="dxa"/>
          </w:tcPr>
          <w:p w14:paraId="105B0CB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к дитини </w:t>
            </w:r>
          </w:p>
        </w:tc>
      </w:tr>
      <w:tr w:rsidR="00CD770A" w:rsidRPr="00BE1D4A" w14:paraId="10F52DF9" w14:textId="77777777" w:rsidTr="005A14D8">
        <w:tc>
          <w:tcPr>
            <w:tcW w:w="701" w:type="dxa"/>
          </w:tcPr>
          <w:p w14:paraId="5BE8C75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5750" w:type="dxa"/>
          </w:tcPr>
          <w:p w14:paraId="0C3349D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</w:t>
            </w:r>
          </w:p>
        </w:tc>
        <w:tc>
          <w:tcPr>
            <w:tcW w:w="1963" w:type="dxa"/>
          </w:tcPr>
          <w:p w14:paraId="26A487A9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>. в-</w:t>
            </w:r>
            <w:proofErr w:type="spellStart"/>
            <w:r w:rsidRPr="00BE1D4A">
              <w:rPr>
                <w:color w:val="00B0F0"/>
                <w:lang w:val="uk-UA"/>
              </w:rPr>
              <w:t>дь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</w:tr>
      <w:tr w:rsidR="00CD770A" w:rsidRPr="00BE1D4A" w14:paraId="5B941A21" w14:textId="77777777" w:rsidTr="005A14D8">
        <w:tc>
          <w:tcPr>
            <w:tcW w:w="701" w:type="dxa"/>
          </w:tcPr>
          <w:p w14:paraId="28F1593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5750" w:type="dxa"/>
          </w:tcPr>
          <w:p w14:paraId="4DF754F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2  </w:t>
            </w:r>
          </w:p>
        </w:tc>
        <w:tc>
          <w:tcPr>
            <w:tcW w:w="1963" w:type="dxa"/>
          </w:tcPr>
          <w:p w14:paraId="248348FF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>. в-</w:t>
            </w:r>
            <w:proofErr w:type="spellStart"/>
            <w:r w:rsidRPr="00BE1D4A">
              <w:rPr>
                <w:color w:val="00B0F0"/>
                <w:lang w:val="uk-UA"/>
              </w:rPr>
              <w:t>дь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</w:tr>
      <w:tr w:rsidR="00CD770A" w:rsidRPr="00BE1D4A" w14:paraId="46DAC7DB" w14:textId="77777777" w:rsidTr="005A14D8">
        <w:tc>
          <w:tcPr>
            <w:tcW w:w="701" w:type="dxa"/>
          </w:tcPr>
          <w:p w14:paraId="5BBB465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5750" w:type="dxa"/>
          </w:tcPr>
          <w:p w14:paraId="3A8770F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3</w:t>
            </w:r>
          </w:p>
        </w:tc>
        <w:tc>
          <w:tcPr>
            <w:tcW w:w="1963" w:type="dxa"/>
          </w:tcPr>
          <w:p w14:paraId="7904C3DC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 xml:space="preserve">. в-дь  </w:t>
            </w:r>
          </w:p>
        </w:tc>
      </w:tr>
      <w:tr w:rsidR="00CD770A" w:rsidRPr="00BE1D4A" w14:paraId="79F44D6F" w14:textId="77777777" w:rsidTr="005A14D8">
        <w:tc>
          <w:tcPr>
            <w:tcW w:w="701" w:type="dxa"/>
          </w:tcPr>
          <w:p w14:paraId="5231FCF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5750" w:type="dxa"/>
          </w:tcPr>
          <w:p w14:paraId="62C36D5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4 </w:t>
            </w:r>
          </w:p>
        </w:tc>
        <w:tc>
          <w:tcPr>
            <w:tcW w:w="1963" w:type="dxa"/>
          </w:tcPr>
          <w:p w14:paraId="7E46B756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>. в-</w:t>
            </w:r>
            <w:proofErr w:type="spellStart"/>
            <w:r w:rsidRPr="00BE1D4A">
              <w:rPr>
                <w:color w:val="00B0F0"/>
                <w:lang w:val="uk-UA"/>
              </w:rPr>
              <w:t>дь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</w:tr>
      <w:tr w:rsidR="00CD770A" w:rsidRPr="00BE1D4A" w14:paraId="47BCB8E6" w14:textId="77777777" w:rsidTr="005A14D8">
        <w:tc>
          <w:tcPr>
            <w:tcW w:w="701" w:type="dxa"/>
          </w:tcPr>
          <w:p w14:paraId="2C4B8A7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5750" w:type="dxa"/>
          </w:tcPr>
          <w:p w14:paraId="690AF94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5</w:t>
            </w:r>
          </w:p>
        </w:tc>
        <w:tc>
          <w:tcPr>
            <w:tcW w:w="1963" w:type="dxa"/>
          </w:tcPr>
          <w:p w14:paraId="6509E5AB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 xml:space="preserve">. в-дь  </w:t>
            </w:r>
          </w:p>
        </w:tc>
      </w:tr>
      <w:tr w:rsidR="00CD770A" w:rsidRPr="00BE1D4A" w14:paraId="54C15651" w14:textId="77777777" w:rsidTr="005A14D8">
        <w:tc>
          <w:tcPr>
            <w:tcW w:w="701" w:type="dxa"/>
          </w:tcPr>
          <w:p w14:paraId="2E0E18F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5750" w:type="dxa"/>
          </w:tcPr>
          <w:p w14:paraId="6DE155A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6</w:t>
            </w:r>
          </w:p>
        </w:tc>
        <w:tc>
          <w:tcPr>
            <w:tcW w:w="1963" w:type="dxa"/>
          </w:tcPr>
          <w:p w14:paraId="78A1081E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>. в-</w:t>
            </w:r>
            <w:proofErr w:type="spellStart"/>
            <w:r w:rsidRPr="00BE1D4A">
              <w:rPr>
                <w:color w:val="00B0F0"/>
                <w:lang w:val="uk-UA"/>
              </w:rPr>
              <w:t>дь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</w:tr>
      <w:tr w:rsidR="00CD770A" w:rsidRPr="00BE1D4A" w14:paraId="3984CE79" w14:textId="77777777" w:rsidTr="005A14D8">
        <w:tc>
          <w:tcPr>
            <w:tcW w:w="701" w:type="dxa"/>
          </w:tcPr>
          <w:p w14:paraId="18193F2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5750" w:type="dxa"/>
          </w:tcPr>
          <w:p w14:paraId="1B98EAA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7</w:t>
            </w:r>
          </w:p>
        </w:tc>
        <w:tc>
          <w:tcPr>
            <w:tcW w:w="1963" w:type="dxa"/>
          </w:tcPr>
          <w:p w14:paraId="546ECB94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 xml:space="preserve">. в-дь  </w:t>
            </w:r>
          </w:p>
        </w:tc>
      </w:tr>
      <w:tr w:rsidR="00CD770A" w:rsidRPr="00BE1D4A" w14:paraId="627B260F" w14:textId="77777777" w:rsidTr="005A14D8">
        <w:tc>
          <w:tcPr>
            <w:tcW w:w="701" w:type="dxa"/>
          </w:tcPr>
          <w:p w14:paraId="36F1CC6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5750" w:type="dxa"/>
          </w:tcPr>
          <w:p w14:paraId="753B5A1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8</w:t>
            </w:r>
          </w:p>
        </w:tc>
        <w:tc>
          <w:tcPr>
            <w:tcW w:w="1963" w:type="dxa"/>
          </w:tcPr>
          <w:p w14:paraId="00FC19EC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>. в-</w:t>
            </w:r>
            <w:proofErr w:type="spellStart"/>
            <w:r w:rsidRPr="00BE1D4A">
              <w:rPr>
                <w:color w:val="00B0F0"/>
                <w:lang w:val="uk-UA"/>
              </w:rPr>
              <w:t>дь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</w:tr>
      <w:tr w:rsidR="00CD770A" w:rsidRPr="00BE1D4A" w14:paraId="5FD1D551" w14:textId="77777777" w:rsidTr="005A14D8">
        <w:tc>
          <w:tcPr>
            <w:tcW w:w="701" w:type="dxa"/>
          </w:tcPr>
          <w:p w14:paraId="296FF78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5750" w:type="dxa"/>
          </w:tcPr>
          <w:p w14:paraId="4778A2F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9</w:t>
            </w:r>
          </w:p>
        </w:tc>
        <w:tc>
          <w:tcPr>
            <w:tcW w:w="1963" w:type="dxa"/>
          </w:tcPr>
          <w:p w14:paraId="7A105676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>. в-</w:t>
            </w:r>
            <w:proofErr w:type="spellStart"/>
            <w:r w:rsidRPr="00BE1D4A">
              <w:rPr>
                <w:color w:val="00B0F0"/>
                <w:lang w:val="uk-UA"/>
              </w:rPr>
              <w:t>дь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</w:tr>
      <w:tr w:rsidR="00CD770A" w:rsidRPr="00BE1D4A" w14:paraId="7DC708D3" w14:textId="77777777" w:rsidTr="005A14D8">
        <w:tc>
          <w:tcPr>
            <w:tcW w:w="701" w:type="dxa"/>
          </w:tcPr>
          <w:p w14:paraId="0FF1665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  <w:tc>
          <w:tcPr>
            <w:tcW w:w="5750" w:type="dxa"/>
          </w:tcPr>
          <w:p w14:paraId="3AF09A6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0</w:t>
            </w:r>
          </w:p>
        </w:tc>
        <w:tc>
          <w:tcPr>
            <w:tcW w:w="1963" w:type="dxa"/>
          </w:tcPr>
          <w:p w14:paraId="3B607075" w14:textId="77777777" w:rsidR="00CD770A" w:rsidRPr="00CC31A2" w:rsidRDefault="00CD770A" w:rsidP="005A14D8">
            <w:pPr>
              <w:rPr>
                <w:color w:val="00B0F0"/>
              </w:rPr>
            </w:pPr>
            <w:proofErr w:type="spellStart"/>
            <w:r w:rsidRPr="00BE1D4A">
              <w:rPr>
                <w:color w:val="00B0F0"/>
                <w:lang w:val="uk-UA"/>
              </w:rPr>
              <w:t>Числ</w:t>
            </w:r>
            <w:proofErr w:type="spellEnd"/>
            <w:r w:rsidRPr="00BE1D4A">
              <w:rPr>
                <w:color w:val="00B0F0"/>
                <w:lang w:val="uk-UA"/>
              </w:rPr>
              <w:t xml:space="preserve">. в-дь </w:t>
            </w:r>
          </w:p>
        </w:tc>
      </w:tr>
    </w:tbl>
    <w:p w14:paraId="57AA7C10" w14:textId="77777777" w:rsidR="00CD770A" w:rsidRDefault="00CD770A" w:rsidP="00CD770A">
      <w:pPr>
        <w:rPr>
          <w:b/>
          <w:bCs/>
          <w:color w:val="00B0F0"/>
          <w:lang w:val="uk-UA"/>
        </w:rPr>
      </w:pPr>
    </w:p>
    <w:tbl>
      <w:tblPr>
        <w:tblStyle w:val="TableGrid"/>
        <w:tblW w:w="8414" w:type="dxa"/>
        <w:tblLook w:val="04A0" w:firstRow="1" w:lastRow="0" w:firstColumn="1" w:lastColumn="0" w:noHBand="0" w:noVBand="1"/>
      </w:tblPr>
      <w:tblGrid>
        <w:gridCol w:w="701"/>
        <w:gridCol w:w="5750"/>
        <w:gridCol w:w="1963"/>
      </w:tblGrid>
      <w:tr w:rsidR="00CD770A" w:rsidRPr="00BE1D4A" w14:paraId="523BB676" w14:textId="77777777" w:rsidTr="005A14D8">
        <w:trPr>
          <w:trHeight w:val="1012"/>
        </w:trPr>
        <w:tc>
          <w:tcPr>
            <w:tcW w:w="701" w:type="dxa"/>
          </w:tcPr>
          <w:p w14:paraId="426663EE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5750" w:type="dxa"/>
          </w:tcPr>
          <w:p w14:paraId="6D146D7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Б</w:t>
            </w:r>
            <w:r>
              <w:rPr>
                <w:b/>
                <w:bCs/>
                <w:lang w:val="uk-UA"/>
              </w:rPr>
              <w:t>3</w:t>
            </w:r>
            <w:r w:rsidRPr="00BE1D4A">
              <w:rPr>
                <w:b/>
                <w:bCs/>
                <w:lang w:val="uk-UA"/>
              </w:rPr>
              <w:t xml:space="preserve">.  Вкажіть, </w:t>
            </w:r>
            <w:r>
              <w:rPr>
                <w:b/>
                <w:bCs/>
                <w:lang w:val="uk-UA"/>
              </w:rPr>
              <w:t>стать</w:t>
            </w:r>
            <w:r w:rsidRPr="00BE1D4A">
              <w:rPr>
                <w:b/>
                <w:bCs/>
                <w:lang w:val="uk-UA"/>
              </w:rPr>
              <w:t xml:space="preserve"> дітей, які виїхали з Вами</w:t>
            </w:r>
          </w:p>
          <w:p w14:paraId="43B74292" w14:textId="318CD70F" w:rsidR="00CD770A" w:rsidRPr="00BE1D4A" w:rsidRDefault="00BA3D26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Прим.: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</w:t>
            </w:r>
            <w:r>
              <w:rPr>
                <w:i/>
                <w:iCs/>
                <w:u w:val="single"/>
                <w:lang w:val="uk-UA"/>
              </w:rPr>
              <w:t xml:space="preserve"> неповнолітніх дітей. Будь ласка, враховуйте лише </w:t>
            </w:r>
            <w:r w:rsidRPr="00BE1D4A">
              <w:rPr>
                <w:i/>
                <w:iCs/>
                <w:u w:val="single"/>
                <w:lang w:val="uk-UA"/>
              </w:rPr>
              <w:t>Ваших</w:t>
            </w:r>
            <w:r>
              <w:rPr>
                <w:i/>
                <w:iCs/>
                <w:u w:val="single"/>
                <w:lang w:val="uk-UA"/>
              </w:rPr>
              <w:t xml:space="preserve"> рідних</w:t>
            </w:r>
            <w:r w:rsidRPr="00BE1D4A">
              <w:rPr>
                <w:i/>
                <w:iCs/>
                <w:u w:val="single"/>
                <w:lang w:val="uk-UA"/>
              </w:rPr>
              <w:t xml:space="preserve"> дітей</w:t>
            </w:r>
            <w:r>
              <w:rPr>
                <w:i/>
                <w:iCs/>
                <w:u w:val="single"/>
                <w:lang w:val="uk-UA"/>
              </w:rPr>
              <w:t>, або дітей які перебувають під Вашою опікою</w:t>
            </w:r>
            <w:r w:rsidRPr="00BE1D4A">
              <w:rPr>
                <w:i/>
                <w:iCs/>
                <w:u w:val="single"/>
                <w:lang w:val="uk-UA"/>
              </w:rPr>
              <w:t xml:space="preserve"> </w:t>
            </w:r>
            <w:r w:rsidRPr="00BE1D4A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  <w:r>
              <w:rPr>
                <w:i/>
                <w:iCs/>
                <w:lang w:val="uk-UA"/>
              </w:rPr>
              <w:t>. Також не враховуйте Ваших онуків, якщо вони виїхали з принаймні одним із своїх батьків</w:t>
            </w:r>
          </w:p>
        </w:tc>
        <w:tc>
          <w:tcPr>
            <w:tcW w:w="1963" w:type="dxa"/>
          </w:tcPr>
          <w:p w14:paraId="6881AFA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тать</w:t>
            </w:r>
            <w:r w:rsidRPr="00BE1D4A">
              <w:rPr>
                <w:lang w:val="uk-UA"/>
              </w:rPr>
              <w:t xml:space="preserve"> дитини </w:t>
            </w:r>
          </w:p>
        </w:tc>
      </w:tr>
      <w:tr w:rsidR="00CD770A" w:rsidRPr="00BE1D4A" w14:paraId="243D59EE" w14:textId="77777777" w:rsidTr="005A14D8">
        <w:tc>
          <w:tcPr>
            <w:tcW w:w="701" w:type="dxa"/>
          </w:tcPr>
          <w:p w14:paraId="57D3BA3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5750" w:type="dxa"/>
          </w:tcPr>
          <w:p w14:paraId="709A9D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</w:t>
            </w:r>
          </w:p>
        </w:tc>
        <w:tc>
          <w:tcPr>
            <w:tcW w:w="1963" w:type="dxa"/>
          </w:tcPr>
          <w:p w14:paraId="76A49D8E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7C177CD4" w14:textId="77777777" w:rsidTr="005A14D8">
        <w:tc>
          <w:tcPr>
            <w:tcW w:w="701" w:type="dxa"/>
          </w:tcPr>
          <w:p w14:paraId="60AFD75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5750" w:type="dxa"/>
          </w:tcPr>
          <w:p w14:paraId="54E5740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2  </w:t>
            </w:r>
          </w:p>
        </w:tc>
        <w:tc>
          <w:tcPr>
            <w:tcW w:w="1963" w:type="dxa"/>
          </w:tcPr>
          <w:p w14:paraId="01A0422E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2CF650C7" w14:textId="77777777" w:rsidTr="005A14D8">
        <w:tc>
          <w:tcPr>
            <w:tcW w:w="701" w:type="dxa"/>
          </w:tcPr>
          <w:p w14:paraId="2C1CD1F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5750" w:type="dxa"/>
          </w:tcPr>
          <w:p w14:paraId="68AFED5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3</w:t>
            </w:r>
          </w:p>
        </w:tc>
        <w:tc>
          <w:tcPr>
            <w:tcW w:w="1963" w:type="dxa"/>
          </w:tcPr>
          <w:p w14:paraId="4030D8B4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650AC3AC" w14:textId="77777777" w:rsidTr="005A14D8">
        <w:tc>
          <w:tcPr>
            <w:tcW w:w="701" w:type="dxa"/>
          </w:tcPr>
          <w:p w14:paraId="00859E8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5750" w:type="dxa"/>
          </w:tcPr>
          <w:p w14:paraId="211FC91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4 </w:t>
            </w:r>
          </w:p>
        </w:tc>
        <w:tc>
          <w:tcPr>
            <w:tcW w:w="1963" w:type="dxa"/>
          </w:tcPr>
          <w:p w14:paraId="5B72FAC2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16DE94F7" w14:textId="77777777" w:rsidTr="005A14D8">
        <w:tc>
          <w:tcPr>
            <w:tcW w:w="701" w:type="dxa"/>
          </w:tcPr>
          <w:p w14:paraId="690181E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5750" w:type="dxa"/>
          </w:tcPr>
          <w:p w14:paraId="79E0CA9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5</w:t>
            </w:r>
          </w:p>
        </w:tc>
        <w:tc>
          <w:tcPr>
            <w:tcW w:w="1963" w:type="dxa"/>
          </w:tcPr>
          <w:p w14:paraId="3FC8D6A0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444860FB" w14:textId="77777777" w:rsidTr="005A14D8">
        <w:tc>
          <w:tcPr>
            <w:tcW w:w="701" w:type="dxa"/>
          </w:tcPr>
          <w:p w14:paraId="74057D3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5750" w:type="dxa"/>
          </w:tcPr>
          <w:p w14:paraId="11A20E7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6</w:t>
            </w:r>
          </w:p>
        </w:tc>
        <w:tc>
          <w:tcPr>
            <w:tcW w:w="1963" w:type="dxa"/>
          </w:tcPr>
          <w:p w14:paraId="1110959D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59F62395" w14:textId="77777777" w:rsidTr="005A14D8">
        <w:tc>
          <w:tcPr>
            <w:tcW w:w="701" w:type="dxa"/>
          </w:tcPr>
          <w:p w14:paraId="27BD58D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5750" w:type="dxa"/>
          </w:tcPr>
          <w:p w14:paraId="26054FC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7</w:t>
            </w:r>
          </w:p>
        </w:tc>
        <w:tc>
          <w:tcPr>
            <w:tcW w:w="1963" w:type="dxa"/>
          </w:tcPr>
          <w:p w14:paraId="34D13BF6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0CCB610E" w14:textId="77777777" w:rsidTr="005A14D8">
        <w:tc>
          <w:tcPr>
            <w:tcW w:w="701" w:type="dxa"/>
          </w:tcPr>
          <w:p w14:paraId="52BFF57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5750" w:type="dxa"/>
          </w:tcPr>
          <w:p w14:paraId="2938335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8</w:t>
            </w:r>
          </w:p>
        </w:tc>
        <w:tc>
          <w:tcPr>
            <w:tcW w:w="1963" w:type="dxa"/>
          </w:tcPr>
          <w:p w14:paraId="6C156B89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10D4D894" w14:textId="77777777" w:rsidTr="005A14D8">
        <w:tc>
          <w:tcPr>
            <w:tcW w:w="701" w:type="dxa"/>
          </w:tcPr>
          <w:p w14:paraId="71571A5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lastRenderedPageBreak/>
              <w:t>9</w:t>
            </w:r>
          </w:p>
        </w:tc>
        <w:tc>
          <w:tcPr>
            <w:tcW w:w="5750" w:type="dxa"/>
          </w:tcPr>
          <w:p w14:paraId="359A8E0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9</w:t>
            </w:r>
          </w:p>
        </w:tc>
        <w:tc>
          <w:tcPr>
            <w:tcW w:w="1963" w:type="dxa"/>
          </w:tcPr>
          <w:p w14:paraId="05470699" w14:textId="77777777" w:rsidR="00CD770A" w:rsidRPr="003475AC" w:rsidRDefault="00CD770A" w:rsidP="005A14D8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CD770A" w:rsidRPr="00BE1D4A" w14:paraId="188B3ACF" w14:textId="77777777" w:rsidTr="005A14D8">
        <w:tc>
          <w:tcPr>
            <w:tcW w:w="701" w:type="dxa"/>
          </w:tcPr>
          <w:p w14:paraId="508553B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  <w:tc>
          <w:tcPr>
            <w:tcW w:w="5750" w:type="dxa"/>
          </w:tcPr>
          <w:p w14:paraId="25E8BAC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0</w:t>
            </w:r>
          </w:p>
        </w:tc>
        <w:tc>
          <w:tcPr>
            <w:tcW w:w="1963" w:type="dxa"/>
          </w:tcPr>
          <w:p w14:paraId="6C51C8A4" w14:textId="77777777" w:rsidR="00CD770A" w:rsidRPr="003475AC" w:rsidRDefault="00CD770A" w:rsidP="005A14D8">
            <w:r w:rsidRPr="003475AC">
              <w:rPr>
                <w:lang w:val="uk-UA"/>
              </w:rPr>
              <w:t>1= Жіноча, 2 = Чоловіча</w:t>
            </w:r>
          </w:p>
        </w:tc>
      </w:tr>
    </w:tbl>
    <w:p w14:paraId="305BDB29" w14:textId="77777777" w:rsidR="00CD770A" w:rsidRDefault="00CD770A" w:rsidP="00CD770A">
      <w:pPr>
        <w:rPr>
          <w:b/>
          <w:bCs/>
          <w:color w:val="00B0F0"/>
          <w:lang w:val="uk-UA"/>
        </w:rPr>
      </w:pPr>
    </w:p>
    <w:p w14:paraId="17755DA0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p w14:paraId="0C958763" w14:textId="77777777" w:rsidR="00CD770A" w:rsidRPr="00BE1D4A" w:rsidRDefault="00CD770A" w:rsidP="00CD770A">
      <w:pPr>
        <w:rPr>
          <w:b/>
          <w:bCs/>
          <w:color w:val="00B0F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1182"/>
        <w:gridCol w:w="1591"/>
        <w:gridCol w:w="1165"/>
        <w:gridCol w:w="1160"/>
        <w:gridCol w:w="1591"/>
        <w:gridCol w:w="1135"/>
        <w:gridCol w:w="1028"/>
      </w:tblGrid>
      <w:tr w:rsidR="00CD770A" w:rsidRPr="00BE1D4A" w14:paraId="47F5985D" w14:textId="77777777" w:rsidTr="005A14D8">
        <w:tc>
          <w:tcPr>
            <w:tcW w:w="536" w:type="dxa"/>
          </w:tcPr>
          <w:p w14:paraId="5F77A6A6" w14:textId="77777777" w:rsidR="00CD770A" w:rsidRPr="003475AC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3475AC">
              <w:rPr>
                <w:b/>
                <w:bCs/>
                <w:color w:val="00B0F0"/>
                <w:lang w:val="uk-UA"/>
              </w:rPr>
              <w:t>МВ</w:t>
            </w:r>
          </w:p>
        </w:tc>
        <w:tc>
          <w:tcPr>
            <w:tcW w:w="1250" w:type="dxa"/>
          </w:tcPr>
          <w:p w14:paraId="0C41054D" w14:textId="77777777" w:rsidR="00CD770A" w:rsidRPr="00DD7708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Яку освіту зараз здобувають Ваші діти? </w:t>
            </w:r>
            <w:r w:rsidRPr="00DD7708">
              <w:rPr>
                <w:i/>
                <w:iCs/>
                <w:lang w:val="uk-UA"/>
              </w:rPr>
              <w:t>Якщо дитина/діти навчаються в декількох закладах, будь ласка, оберіть усі варіанти, які підходять для цієї дитини</w:t>
            </w:r>
          </w:p>
        </w:tc>
        <w:tc>
          <w:tcPr>
            <w:tcW w:w="1764" w:type="dxa"/>
          </w:tcPr>
          <w:p w14:paraId="35750A07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3475AC">
              <w:rPr>
                <w:b/>
                <w:bCs/>
                <w:lang w:val="uk-UA"/>
              </w:rPr>
              <w:t xml:space="preserve">Освіта в школі </w:t>
            </w:r>
            <w:r>
              <w:rPr>
                <w:b/>
                <w:bCs/>
                <w:lang w:val="uk-UA"/>
              </w:rPr>
              <w:t xml:space="preserve">, коледжі чи технікумі </w:t>
            </w:r>
            <w:r w:rsidRPr="003475AC">
              <w:rPr>
                <w:b/>
                <w:bCs/>
                <w:lang w:val="uk-UA"/>
              </w:rPr>
              <w:t xml:space="preserve">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>]</w:t>
            </w:r>
          </w:p>
        </w:tc>
        <w:tc>
          <w:tcPr>
            <w:tcW w:w="1285" w:type="dxa"/>
          </w:tcPr>
          <w:p w14:paraId="660E8B1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станційна освіта в школі, коледжі чи технікумі в Україні</w:t>
            </w:r>
          </w:p>
        </w:tc>
        <w:tc>
          <w:tcPr>
            <w:tcW w:w="1279" w:type="dxa"/>
          </w:tcPr>
          <w:p w14:paraId="56FA649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садок в країні перебування</w:t>
            </w:r>
          </w:p>
        </w:tc>
        <w:tc>
          <w:tcPr>
            <w:tcW w:w="1764" w:type="dxa"/>
          </w:tcPr>
          <w:p w14:paraId="5EF2DFE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Університет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>]</w:t>
            </w:r>
          </w:p>
        </w:tc>
        <w:tc>
          <w:tcPr>
            <w:tcW w:w="1251" w:type="dxa"/>
          </w:tcPr>
          <w:p w14:paraId="2683BCD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Університет в Україні</w:t>
            </w:r>
          </w:p>
        </w:tc>
        <w:tc>
          <w:tcPr>
            <w:tcW w:w="221" w:type="dxa"/>
          </w:tcPr>
          <w:p w14:paraId="26EF5DF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е навчається</w:t>
            </w:r>
          </w:p>
        </w:tc>
      </w:tr>
      <w:tr w:rsidR="00CD770A" w:rsidRPr="00BE1D4A" w14:paraId="2EEADC1E" w14:textId="77777777" w:rsidTr="005A14D8">
        <w:tc>
          <w:tcPr>
            <w:tcW w:w="536" w:type="dxa"/>
          </w:tcPr>
          <w:p w14:paraId="33E2FF6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1250" w:type="dxa"/>
          </w:tcPr>
          <w:p w14:paraId="266BECA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1</w:t>
            </w:r>
          </w:p>
        </w:tc>
        <w:tc>
          <w:tcPr>
            <w:tcW w:w="1764" w:type="dxa"/>
          </w:tcPr>
          <w:p w14:paraId="15638AC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26CFDDA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0F76C5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5A7A1EEF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1A01AC3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4D396BD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464AAEBC" w14:textId="77777777" w:rsidTr="005A14D8">
        <w:tc>
          <w:tcPr>
            <w:tcW w:w="536" w:type="dxa"/>
          </w:tcPr>
          <w:p w14:paraId="030B298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250" w:type="dxa"/>
          </w:tcPr>
          <w:p w14:paraId="5E45674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2</w:t>
            </w:r>
          </w:p>
        </w:tc>
        <w:tc>
          <w:tcPr>
            <w:tcW w:w="1764" w:type="dxa"/>
          </w:tcPr>
          <w:p w14:paraId="2797E7F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9AA98B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70B08D5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402B816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600F050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3B40F6D9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3B54043C" w14:textId="77777777" w:rsidTr="005A14D8">
        <w:tc>
          <w:tcPr>
            <w:tcW w:w="536" w:type="dxa"/>
          </w:tcPr>
          <w:p w14:paraId="3A1E3C3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250" w:type="dxa"/>
          </w:tcPr>
          <w:p w14:paraId="34F8BC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3</w:t>
            </w:r>
          </w:p>
        </w:tc>
        <w:tc>
          <w:tcPr>
            <w:tcW w:w="1764" w:type="dxa"/>
          </w:tcPr>
          <w:p w14:paraId="455B053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4FE5107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1B653A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AB3985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06E717D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6A89963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45A93C7E" w14:textId="77777777" w:rsidTr="005A14D8">
        <w:tc>
          <w:tcPr>
            <w:tcW w:w="536" w:type="dxa"/>
          </w:tcPr>
          <w:p w14:paraId="2133463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250" w:type="dxa"/>
          </w:tcPr>
          <w:p w14:paraId="471A873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4</w:t>
            </w:r>
          </w:p>
        </w:tc>
        <w:tc>
          <w:tcPr>
            <w:tcW w:w="1764" w:type="dxa"/>
          </w:tcPr>
          <w:p w14:paraId="5FC17EB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1D277F3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0F47113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346BDDA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2922D00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37940C5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6208AB53" w14:textId="77777777" w:rsidTr="005A14D8">
        <w:tc>
          <w:tcPr>
            <w:tcW w:w="536" w:type="dxa"/>
          </w:tcPr>
          <w:p w14:paraId="0882890A" w14:textId="77777777" w:rsidR="00CD770A" w:rsidRPr="00A1484A" w:rsidRDefault="00CD770A" w:rsidP="005A14D8">
            <w:r>
              <w:rPr>
                <w:lang w:val="uk-UA"/>
              </w:rPr>
              <w:t>5</w:t>
            </w:r>
          </w:p>
        </w:tc>
        <w:tc>
          <w:tcPr>
            <w:tcW w:w="1250" w:type="dxa"/>
          </w:tcPr>
          <w:p w14:paraId="12D0014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5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764" w:type="dxa"/>
          </w:tcPr>
          <w:p w14:paraId="50CCCC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5BBD7D8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0F852CE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0317C494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41DD198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5A2895D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35FB7169" w14:textId="77777777" w:rsidTr="005A14D8">
        <w:tc>
          <w:tcPr>
            <w:tcW w:w="536" w:type="dxa"/>
          </w:tcPr>
          <w:p w14:paraId="01A169A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250" w:type="dxa"/>
          </w:tcPr>
          <w:p w14:paraId="285F88C8" w14:textId="77777777" w:rsidR="00CD770A" w:rsidRPr="00A148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6</w:t>
            </w:r>
          </w:p>
        </w:tc>
        <w:tc>
          <w:tcPr>
            <w:tcW w:w="1764" w:type="dxa"/>
          </w:tcPr>
          <w:p w14:paraId="740F3B5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76395E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127A06A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E5DD85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2141206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5A84DC1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6DB51A90" w14:textId="77777777" w:rsidTr="005A14D8">
        <w:tc>
          <w:tcPr>
            <w:tcW w:w="536" w:type="dxa"/>
          </w:tcPr>
          <w:p w14:paraId="0A3A9EF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1250" w:type="dxa"/>
          </w:tcPr>
          <w:p w14:paraId="05F0363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7</w:t>
            </w:r>
          </w:p>
        </w:tc>
        <w:tc>
          <w:tcPr>
            <w:tcW w:w="1764" w:type="dxa"/>
          </w:tcPr>
          <w:p w14:paraId="6B5C3AA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4C425F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95954A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3118B1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3311FE4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545576A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479743CD" w14:textId="77777777" w:rsidTr="005A14D8">
        <w:tc>
          <w:tcPr>
            <w:tcW w:w="536" w:type="dxa"/>
          </w:tcPr>
          <w:p w14:paraId="57C8EDD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1250" w:type="dxa"/>
          </w:tcPr>
          <w:p w14:paraId="525A125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8</w:t>
            </w:r>
          </w:p>
        </w:tc>
        <w:tc>
          <w:tcPr>
            <w:tcW w:w="1764" w:type="dxa"/>
          </w:tcPr>
          <w:p w14:paraId="647DC83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48773D4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175947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36CD9FB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09757E2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7B74B6D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70216806" w14:textId="77777777" w:rsidTr="005A14D8">
        <w:tc>
          <w:tcPr>
            <w:tcW w:w="536" w:type="dxa"/>
          </w:tcPr>
          <w:p w14:paraId="1110E65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9</w:t>
            </w:r>
          </w:p>
        </w:tc>
        <w:tc>
          <w:tcPr>
            <w:tcW w:w="1250" w:type="dxa"/>
          </w:tcPr>
          <w:p w14:paraId="506078E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9</w:t>
            </w:r>
          </w:p>
        </w:tc>
        <w:tc>
          <w:tcPr>
            <w:tcW w:w="1764" w:type="dxa"/>
          </w:tcPr>
          <w:p w14:paraId="200B411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6ACBC20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25E0524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29C03FE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4F5FAAC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242665F0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CD770A" w:rsidRPr="00BE1D4A" w14:paraId="2E5D7E0D" w14:textId="77777777" w:rsidTr="005A14D8">
        <w:tc>
          <w:tcPr>
            <w:tcW w:w="536" w:type="dxa"/>
          </w:tcPr>
          <w:p w14:paraId="4CA0A51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1250" w:type="dxa"/>
          </w:tcPr>
          <w:p w14:paraId="49EA476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итина 10</w:t>
            </w:r>
          </w:p>
        </w:tc>
        <w:tc>
          <w:tcPr>
            <w:tcW w:w="1764" w:type="dxa"/>
          </w:tcPr>
          <w:p w14:paraId="3BC1674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5A2C44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5050192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2BE1CCB4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1076DF9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3B6BB723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</w:tbl>
    <w:p w14:paraId="53B98560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038D552" w14:textId="77777777" w:rsidTr="005A14D8">
        <w:tc>
          <w:tcPr>
            <w:tcW w:w="8217" w:type="dxa"/>
          </w:tcPr>
          <w:p w14:paraId="0F3E86C0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6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Наскільки сильною проблемою для Ваших дітей є </w:t>
            </w:r>
            <w:proofErr w:type="spellStart"/>
            <w:r>
              <w:rPr>
                <w:b/>
                <w:bCs/>
                <w:lang w:val="uk-UA"/>
              </w:rPr>
              <w:t>мовний</w:t>
            </w:r>
            <w:proofErr w:type="spellEnd"/>
            <w:r>
              <w:rPr>
                <w:b/>
                <w:bCs/>
                <w:lang w:val="uk-UA"/>
              </w:rPr>
              <w:t xml:space="preserve"> бар’єр при відвідуванні школи, коледжу, </w:t>
            </w:r>
            <w:proofErr w:type="spellStart"/>
            <w:r>
              <w:rPr>
                <w:b/>
                <w:bCs/>
                <w:lang w:val="uk-UA"/>
              </w:rPr>
              <w:t>технікума</w:t>
            </w:r>
            <w:proofErr w:type="spellEnd"/>
            <w:r>
              <w:rPr>
                <w:b/>
                <w:bCs/>
                <w:lang w:val="uk-UA"/>
              </w:rPr>
              <w:t xml:space="preserve">, </w:t>
            </w:r>
            <w:proofErr w:type="spellStart"/>
            <w:r>
              <w:rPr>
                <w:b/>
                <w:bCs/>
                <w:lang w:val="uk-UA"/>
              </w:rPr>
              <w:t>університета</w:t>
            </w:r>
            <w:proofErr w:type="spellEnd"/>
            <w:r>
              <w:rPr>
                <w:b/>
                <w:bCs/>
                <w:lang w:val="uk-UA"/>
              </w:rPr>
              <w:t xml:space="preserve"> чи дитсадка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 xml:space="preserve">?  </w:t>
            </w:r>
          </w:p>
          <w:p w14:paraId="6CC4232D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3475AC">
              <w:rPr>
                <w:b/>
                <w:bCs/>
                <w:color w:val="00B0F0"/>
                <w:lang w:val="uk-UA"/>
              </w:rPr>
              <w:t>Якщо хоча б 1 дитина відвідує школу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>
              <w:rPr>
                <w:b/>
                <w:bCs/>
                <w:lang w:val="uk-UA"/>
              </w:rPr>
              <w:t xml:space="preserve">коледж, технікум, </w:t>
            </w:r>
            <w:r>
              <w:rPr>
                <w:b/>
                <w:bCs/>
                <w:color w:val="00B0F0"/>
                <w:lang w:val="uk-UA"/>
              </w:rPr>
              <w:t>університет</w:t>
            </w:r>
            <w:r w:rsidRPr="003475AC">
              <w:rPr>
                <w:b/>
                <w:bCs/>
                <w:color w:val="00B0F0"/>
                <w:lang w:val="uk-UA"/>
              </w:rPr>
              <w:t xml:space="preserve"> чи дитсадок у країні перебування</w:t>
            </w:r>
            <w:r>
              <w:rPr>
                <w:b/>
                <w:bCs/>
                <w:color w:val="00B0F0"/>
                <w:lang w:val="uk-UA"/>
              </w:rPr>
              <w:t xml:space="preserve"> Якщо у різних дітей різна ситуація відповідайте про дитину з найважчою ситуацією</w:t>
            </w:r>
          </w:p>
        </w:tc>
        <w:tc>
          <w:tcPr>
            <w:tcW w:w="1133" w:type="dxa"/>
          </w:tcPr>
          <w:p w14:paraId="3B8674B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99CC0C1" w14:textId="77777777" w:rsidTr="005A14D8">
        <w:tc>
          <w:tcPr>
            <w:tcW w:w="8217" w:type="dxa"/>
          </w:tcPr>
          <w:p w14:paraId="0F5C64C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Зовсім не проблема</w:t>
            </w:r>
          </w:p>
        </w:tc>
        <w:tc>
          <w:tcPr>
            <w:tcW w:w="1133" w:type="dxa"/>
          </w:tcPr>
          <w:p w14:paraId="66933D1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C11E6D1" w14:textId="77777777" w:rsidTr="005A14D8">
        <w:tc>
          <w:tcPr>
            <w:tcW w:w="8217" w:type="dxa"/>
          </w:tcPr>
          <w:p w14:paraId="4D9B74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133" w:type="dxa"/>
          </w:tcPr>
          <w:p w14:paraId="5FD3D15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4FE1859A" w14:textId="77777777" w:rsidTr="005A14D8">
        <w:tc>
          <w:tcPr>
            <w:tcW w:w="8217" w:type="dxa"/>
          </w:tcPr>
          <w:p w14:paraId="35D0CA5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133" w:type="dxa"/>
          </w:tcPr>
          <w:p w14:paraId="25EEA94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7F83A1C7" w14:textId="77777777" w:rsidTr="005A14D8">
        <w:tc>
          <w:tcPr>
            <w:tcW w:w="8217" w:type="dxa"/>
          </w:tcPr>
          <w:p w14:paraId="19CF393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133" w:type="dxa"/>
          </w:tcPr>
          <w:p w14:paraId="3DD3C04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3C6919D4" w14:textId="77777777" w:rsidTr="005A14D8">
        <w:tc>
          <w:tcPr>
            <w:tcW w:w="8217" w:type="dxa"/>
          </w:tcPr>
          <w:p w14:paraId="77E24E8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 = Велика проблема</w:t>
            </w:r>
          </w:p>
        </w:tc>
        <w:tc>
          <w:tcPr>
            <w:tcW w:w="1133" w:type="dxa"/>
          </w:tcPr>
          <w:p w14:paraId="3FEB2EA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2710A219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B4CDF0B" w14:textId="77777777" w:rsidTr="005A14D8">
        <w:tc>
          <w:tcPr>
            <w:tcW w:w="8217" w:type="dxa"/>
          </w:tcPr>
          <w:p w14:paraId="442768E1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7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Наскільки складним для Ваших дітей є навчання в школі, університеті, коледжі чи технікумі одночасно в Україні та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 xml:space="preserve">?  </w:t>
            </w:r>
          </w:p>
          <w:p w14:paraId="36EF6ABD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3475AC">
              <w:rPr>
                <w:b/>
                <w:bCs/>
                <w:color w:val="00B0F0"/>
                <w:lang w:val="uk-UA"/>
              </w:rPr>
              <w:t>Якщо хоча б 1 дитина відвідує школу</w:t>
            </w:r>
            <w:r>
              <w:rPr>
                <w:b/>
                <w:bCs/>
                <w:color w:val="00B0F0"/>
                <w:lang w:val="uk-UA"/>
              </w:rPr>
              <w:t>, університет, коледж чи технікум</w:t>
            </w:r>
            <w:r w:rsidRPr="003475AC">
              <w:rPr>
                <w:b/>
                <w:bCs/>
                <w:color w:val="00B0F0"/>
                <w:lang w:val="uk-UA"/>
              </w:rPr>
              <w:t xml:space="preserve"> у країні перебування та дистанційно школу в Україні</w:t>
            </w:r>
            <w:r>
              <w:rPr>
                <w:b/>
                <w:bCs/>
                <w:color w:val="00B0F0"/>
                <w:lang w:val="uk-UA"/>
              </w:rPr>
              <w:t xml:space="preserve"> одночасно Якщо у різних дітей різна ситуація відповідайте про дитину з найважчою ситуацією</w:t>
            </w:r>
          </w:p>
        </w:tc>
        <w:tc>
          <w:tcPr>
            <w:tcW w:w="1133" w:type="dxa"/>
          </w:tcPr>
          <w:p w14:paraId="19DE96D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8CC6C99" w14:textId="77777777" w:rsidTr="005A14D8">
        <w:tc>
          <w:tcPr>
            <w:tcW w:w="8217" w:type="dxa"/>
          </w:tcPr>
          <w:p w14:paraId="1F1559E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 = Зовсім не проблема</w:t>
            </w:r>
          </w:p>
        </w:tc>
        <w:tc>
          <w:tcPr>
            <w:tcW w:w="1133" w:type="dxa"/>
          </w:tcPr>
          <w:p w14:paraId="1127A40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9B48A34" w14:textId="77777777" w:rsidTr="005A14D8">
        <w:tc>
          <w:tcPr>
            <w:tcW w:w="8217" w:type="dxa"/>
          </w:tcPr>
          <w:p w14:paraId="156EEB1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133" w:type="dxa"/>
          </w:tcPr>
          <w:p w14:paraId="5B3CE1F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13A7F66" w14:textId="77777777" w:rsidTr="005A14D8">
        <w:tc>
          <w:tcPr>
            <w:tcW w:w="8217" w:type="dxa"/>
          </w:tcPr>
          <w:p w14:paraId="2E26DAD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133" w:type="dxa"/>
          </w:tcPr>
          <w:p w14:paraId="23A522F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6A5B4F0D" w14:textId="77777777" w:rsidTr="005A14D8">
        <w:tc>
          <w:tcPr>
            <w:tcW w:w="8217" w:type="dxa"/>
          </w:tcPr>
          <w:p w14:paraId="0C362B9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133" w:type="dxa"/>
          </w:tcPr>
          <w:p w14:paraId="1533414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695F19D8" w14:textId="77777777" w:rsidTr="005A14D8">
        <w:tc>
          <w:tcPr>
            <w:tcW w:w="8217" w:type="dxa"/>
          </w:tcPr>
          <w:p w14:paraId="4BF489E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 = Велика проблема</w:t>
            </w:r>
          </w:p>
        </w:tc>
        <w:tc>
          <w:tcPr>
            <w:tcW w:w="1133" w:type="dxa"/>
          </w:tcPr>
          <w:p w14:paraId="7F5B372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006F7579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5F27EF43" w14:textId="77777777" w:rsidTr="005A14D8">
        <w:tc>
          <w:tcPr>
            <w:tcW w:w="8217" w:type="dxa"/>
          </w:tcPr>
          <w:p w14:paraId="4EFA5C0D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8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Якщо у Вас не буде можливості далі продовжувати одночасно дистанційно навчатись в школі, університеті, коледжі чи технікумі в Україні та відвідувати школу, університет, коледж чи технікум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 w:rsidRPr="00B3076B">
              <w:rPr>
                <w:b/>
                <w:bCs/>
                <w:lang w:val="uk-UA"/>
              </w:rPr>
              <w:t>що б Ви обрали</w:t>
            </w:r>
            <w:r w:rsidRPr="00BE1D4A">
              <w:rPr>
                <w:b/>
                <w:bCs/>
                <w:lang w:val="uk-UA"/>
              </w:rPr>
              <w:t xml:space="preserve">?  </w:t>
            </w:r>
          </w:p>
          <w:p w14:paraId="75AA484B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3076B">
              <w:rPr>
                <w:b/>
                <w:bCs/>
                <w:color w:val="00B0F0"/>
                <w:lang w:val="uk-UA"/>
              </w:rPr>
              <w:t>Якщо хоча б 1 дитина відвідує школу</w:t>
            </w:r>
            <w:r>
              <w:rPr>
                <w:b/>
                <w:bCs/>
                <w:color w:val="00B0F0"/>
                <w:lang w:val="uk-UA"/>
              </w:rPr>
              <w:t>, університет, коледж чи технікум</w:t>
            </w:r>
            <w:r w:rsidRPr="00B3076B">
              <w:rPr>
                <w:b/>
                <w:bCs/>
                <w:color w:val="00B0F0"/>
                <w:lang w:val="uk-UA"/>
              </w:rPr>
              <w:t xml:space="preserve"> у країні перебування та дистанційно школу</w:t>
            </w:r>
            <w:r>
              <w:rPr>
                <w:b/>
                <w:bCs/>
                <w:color w:val="00B0F0"/>
                <w:lang w:val="uk-UA"/>
              </w:rPr>
              <w:t>, університет, коледж чи технікум</w:t>
            </w:r>
            <w:r w:rsidRPr="00B3076B">
              <w:rPr>
                <w:b/>
                <w:bCs/>
                <w:color w:val="00B0F0"/>
                <w:lang w:val="uk-UA"/>
              </w:rPr>
              <w:t xml:space="preserve"> в Україні</w:t>
            </w:r>
          </w:p>
        </w:tc>
        <w:tc>
          <w:tcPr>
            <w:tcW w:w="1133" w:type="dxa"/>
          </w:tcPr>
          <w:p w14:paraId="20A46E4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2CABFC55" w14:textId="77777777" w:rsidTr="005A14D8">
        <w:tc>
          <w:tcPr>
            <w:tcW w:w="8217" w:type="dxa"/>
          </w:tcPr>
          <w:p w14:paraId="1A12CA2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Точно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5DE170A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7B8971EB" w14:textId="77777777" w:rsidTr="005A14D8">
        <w:tc>
          <w:tcPr>
            <w:tcW w:w="8217" w:type="dxa"/>
          </w:tcPr>
          <w:p w14:paraId="5CFC02C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Скоріше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4B04359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7331A2F1" w14:textId="77777777" w:rsidTr="005A14D8">
        <w:tc>
          <w:tcPr>
            <w:tcW w:w="8217" w:type="dxa"/>
          </w:tcPr>
          <w:p w14:paraId="62E432D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коріше в Україні</w:t>
            </w:r>
          </w:p>
        </w:tc>
        <w:tc>
          <w:tcPr>
            <w:tcW w:w="1133" w:type="dxa"/>
          </w:tcPr>
          <w:p w14:paraId="677E4BD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028E02E1" w14:textId="77777777" w:rsidTr="005A14D8">
        <w:tc>
          <w:tcPr>
            <w:tcW w:w="8217" w:type="dxa"/>
          </w:tcPr>
          <w:p w14:paraId="5244FE3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очно в Україні</w:t>
            </w:r>
          </w:p>
        </w:tc>
        <w:tc>
          <w:tcPr>
            <w:tcW w:w="1133" w:type="dxa"/>
          </w:tcPr>
          <w:p w14:paraId="3BD8ADB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6C507701" w14:textId="77777777" w:rsidTr="005A14D8">
        <w:tc>
          <w:tcPr>
            <w:tcW w:w="8217" w:type="dxa"/>
          </w:tcPr>
          <w:p w14:paraId="1D1135B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3845E43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65F25294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48BB5B7B" w14:textId="77777777" w:rsidTr="005A14D8">
        <w:tc>
          <w:tcPr>
            <w:tcW w:w="8217" w:type="dxa"/>
          </w:tcPr>
          <w:p w14:paraId="1C56E34A" w14:textId="77777777" w:rsidR="00CD770A" w:rsidRPr="00B3076B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9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Як Ви оцінюєте освіту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</w:t>
            </w:r>
            <w:r w:rsidRPr="00B3076B">
              <w:rPr>
                <w:b/>
                <w:bCs/>
                <w:lang w:val="uk-UA"/>
              </w:rPr>
              <w:t>], порівняно з українською освітою?</w:t>
            </w:r>
          </w:p>
          <w:p w14:paraId="4C5A5A76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7B02F3">
              <w:rPr>
                <w:b/>
                <w:bCs/>
                <w:color w:val="00B0F0"/>
                <w:lang w:val="uk-UA"/>
              </w:rPr>
              <w:lastRenderedPageBreak/>
              <w:t>Якщо хоча б 1 дитина відвідує школу</w:t>
            </w:r>
            <w:r>
              <w:rPr>
                <w:b/>
                <w:bCs/>
                <w:color w:val="00B0F0"/>
                <w:lang w:val="uk-UA"/>
              </w:rPr>
              <w:t>, університет, коледж чи технікум</w:t>
            </w:r>
            <w:r w:rsidRPr="007B02F3">
              <w:rPr>
                <w:b/>
                <w:bCs/>
                <w:color w:val="00B0F0"/>
                <w:lang w:val="uk-UA"/>
              </w:rPr>
              <w:t xml:space="preserve"> у країні перебування </w:t>
            </w:r>
          </w:p>
        </w:tc>
        <w:tc>
          <w:tcPr>
            <w:tcW w:w="1133" w:type="dxa"/>
          </w:tcPr>
          <w:p w14:paraId="414D2CC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lastRenderedPageBreak/>
              <w:t>ОВ</w:t>
            </w:r>
          </w:p>
        </w:tc>
      </w:tr>
      <w:tr w:rsidR="00CD770A" w:rsidRPr="00BE1D4A" w14:paraId="5B4394D5" w14:textId="77777777" w:rsidTr="005A14D8">
        <w:tc>
          <w:tcPr>
            <w:tcW w:w="8217" w:type="dxa"/>
          </w:tcPr>
          <w:p w14:paraId="56B1565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7B02F3">
              <w:rPr>
                <w:b/>
                <w:bCs/>
                <w:lang w:val="uk-UA"/>
              </w:rPr>
              <w:t>набагато краще освіти в Україні</w:t>
            </w:r>
          </w:p>
        </w:tc>
        <w:tc>
          <w:tcPr>
            <w:tcW w:w="1133" w:type="dxa"/>
          </w:tcPr>
          <w:p w14:paraId="6C49836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6C69F72" w14:textId="77777777" w:rsidTr="005A14D8">
        <w:tc>
          <w:tcPr>
            <w:tcW w:w="8217" w:type="dxa"/>
          </w:tcPr>
          <w:p w14:paraId="4AB19E0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7B02F3">
              <w:rPr>
                <w:b/>
                <w:bCs/>
                <w:lang w:val="uk-UA"/>
              </w:rPr>
              <w:t>дещо краще освіти в Україні</w:t>
            </w:r>
          </w:p>
        </w:tc>
        <w:tc>
          <w:tcPr>
            <w:tcW w:w="1133" w:type="dxa"/>
          </w:tcPr>
          <w:p w14:paraId="1B09171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7F99C5D6" w14:textId="77777777" w:rsidTr="005A14D8">
        <w:tc>
          <w:tcPr>
            <w:tcW w:w="8217" w:type="dxa"/>
          </w:tcPr>
          <w:p w14:paraId="4CDFC21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7B02F3">
              <w:rPr>
                <w:b/>
                <w:bCs/>
                <w:lang w:val="uk-UA"/>
              </w:rPr>
              <w:t>та освіта в Україні приблизно однакові</w:t>
            </w:r>
          </w:p>
        </w:tc>
        <w:tc>
          <w:tcPr>
            <w:tcW w:w="1133" w:type="dxa"/>
          </w:tcPr>
          <w:p w14:paraId="3F24BDF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24D5BC50" w14:textId="77777777" w:rsidTr="005A14D8">
        <w:tc>
          <w:tcPr>
            <w:tcW w:w="8217" w:type="dxa"/>
          </w:tcPr>
          <w:p w14:paraId="494799A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Україні дещо краще осві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5ADE7FB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77EBF603" w14:textId="77777777" w:rsidTr="005A14D8">
        <w:tc>
          <w:tcPr>
            <w:tcW w:w="8217" w:type="dxa"/>
          </w:tcPr>
          <w:p w14:paraId="36A60B1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Україні набагато краще осві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1B03B2B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67CC8C5A" w14:textId="77777777" w:rsidTr="005A14D8">
        <w:tc>
          <w:tcPr>
            <w:tcW w:w="8217" w:type="dxa"/>
          </w:tcPr>
          <w:p w14:paraId="3249C1A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52963719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CD770A" w:rsidRPr="00BE1D4A" w14:paraId="5F24DABB" w14:textId="77777777" w:rsidTr="005A14D8">
        <w:tc>
          <w:tcPr>
            <w:tcW w:w="8217" w:type="dxa"/>
          </w:tcPr>
          <w:p w14:paraId="2D31437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Інше________________</w:t>
            </w:r>
          </w:p>
        </w:tc>
        <w:tc>
          <w:tcPr>
            <w:tcW w:w="1133" w:type="dxa"/>
          </w:tcPr>
          <w:p w14:paraId="55F62636" w14:textId="77777777" w:rsidR="00CD770A" w:rsidRDefault="00CD770A" w:rsidP="005A14D8">
            <w:pPr>
              <w:rPr>
                <w:lang w:val="uk-UA"/>
              </w:rPr>
            </w:pPr>
          </w:p>
        </w:tc>
      </w:tr>
    </w:tbl>
    <w:p w14:paraId="23E80E1A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6E84244" w14:textId="77777777" w:rsidTr="005A14D8">
        <w:tc>
          <w:tcPr>
            <w:tcW w:w="8217" w:type="dxa"/>
          </w:tcPr>
          <w:p w14:paraId="1871D0F1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10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хотіли б Ви, щоб Ваші діти продовжували і після закінчення війни навчатись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7B02F3">
              <w:rPr>
                <w:b/>
                <w:bCs/>
                <w:lang w:val="uk-UA"/>
              </w:rPr>
              <w:t>?</w:t>
            </w:r>
            <w:r>
              <w:rPr>
                <w:b/>
                <w:bCs/>
                <w:color w:val="00B0F0"/>
                <w:lang w:val="uk-UA"/>
              </w:rPr>
              <w:t xml:space="preserve"> Якщо хотіли б хоча б для одної дитини відповідайте про неї</w:t>
            </w:r>
          </w:p>
          <w:p w14:paraId="61696AB1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242EEA8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2475A36B" w14:textId="77777777" w:rsidTr="005A14D8">
        <w:tc>
          <w:tcPr>
            <w:tcW w:w="8217" w:type="dxa"/>
          </w:tcPr>
          <w:p w14:paraId="074302E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30D2DD0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766D7DBE" w14:textId="77777777" w:rsidTr="005A14D8">
        <w:tc>
          <w:tcPr>
            <w:tcW w:w="8217" w:type="dxa"/>
          </w:tcPr>
          <w:p w14:paraId="500B05D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51EC6F0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C600829" w14:textId="77777777" w:rsidTr="005A14D8">
        <w:tc>
          <w:tcPr>
            <w:tcW w:w="8217" w:type="dxa"/>
          </w:tcPr>
          <w:p w14:paraId="617DE66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35FD959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6B7476D4" w14:textId="77777777" w:rsidTr="005A14D8">
        <w:tc>
          <w:tcPr>
            <w:tcW w:w="8217" w:type="dxa"/>
          </w:tcPr>
          <w:p w14:paraId="6B25EBF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28DAC2E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40A8AC52" w14:textId="77777777" w:rsidTr="005A14D8">
        <w:tc>
          <w:tcPr>
            <w:tcW w:w="8217" w:type="dxa"/>
          </w:tcPr>
          <w:p w14:paraId="6DFF8B7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7F96362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21E78F25" w14:textId="07150FA3" w:rsidR="00CD770A" w:rsidRPr="00BE1D4A" w:rsidRDefault="00CD770A" w:rsidP="00CD770A">
      <w:pPr>
        <w:rPr>
          <w:lang w:val="uk-UA"/>
        </w:rPr>
      </w:pPr>
    </w:p>
    <w:p w14:paraId="4B6B519D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В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. ІН</w:t>
      </w:r>
      <w:r>
        <w:rPr>
          <w:rFonts w:ascii="Arial" w:hAnsi="Arial" w:cs="Arial"/>
          <w:b/>
          <w:bCs/>
          <w:color w:val="FFFFFF" w:themeColor="background1"/>
          <w:lang w:val="uk-UA"/>
        </w:rPr>
        <w:t xml:space="preserve">ТЕГРАЦІЯ 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В [_</w:t>
      </w:r>
      <w:proofErr w:type="spellStart"/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filling_from_S</w:t>
      </w:r>
      <w:proofErr w:type="spellEnd"/>
      <w:r>
        <w:rPr>
          <w:rFonts w:ascii="Arial" w:hAnsi="Arial" w:cs="Arial"/>
          <w:b/>
          <w:bCs/>
          <w:color w:val="FFFFFF" w:themeColor="background1"/>
        </w:rPr>
        <w:t>5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]  </w:t>
      </w:r>
    </w:p>
    <w:p w14:paraId="6F26BF56" w14:textId="77777777" w:rsidR="00CD770A" w:rsidRPr="00BE1D4A" w:rsidRDefault="00CD770A" w:rsidP="00CD770A">
      <w:pPr>
        <w:rPr>
          <w:lang w:val="uk-UA"/>
        </w:rPr>
      </w:pPr>
    </w:p>
    <w:p w14:paraId="048B4213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5FDE183" w14:textId="77777777" w:rsidTr="005A14D8">
        <w:tc>
          <w:tcPr>
            <w:tcW w:w="8217" w:type="dxa"/>
          </w:tcPr>
          <w:p w14:paraId="6D7295D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2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вивчаєте Ви мов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 xml:space="preserve">?  </w:t>
            </w:r>
          </w:p>
        </w:tc>
        <w:tc>
          <w:tcPr>
            <w:tcW w:w="1133" w:type="dxa"/>
          </w:tcPr>
          <w:p w14:paraId="5FEA2E4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04496F89" w14:textId="77777777" w:rsidTr="005A14D8">
        <w:tc>
          <w:tcPr>
            <w:tcW w:w="8217" w:type="dxa"/>
          </w:tcPr>
          <w:p w14:paraId="67C12D4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ходжу на курси або вивчаю з репетитором</w:t>
            </w:r>
          </w:p>
        </w:tc>
        <w:tc>
          <w:tcPr>
            <w:tcW w:w="1133" w:type="dxa"/>
          </w:tcPr>
          <w:p w14:paraId="78F258E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75ED09C7" w14:textId="77777777" w:rsidTr="005A14D8">
        <w:tc>
          <w:tcPr>
            <w:tcW w:w="8217" w:type="dxa"/>
          </w:tcPr>
          <w:p w14:paraId="1048978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вивчаю самостійно</w:t>
            </w:r>
          </w:p>
        </w:tc>
        <w:tc>
          <w:tcPr>
            <w:tcW w:w="1133" w:type="dxa"/>
          </w:tcPr>
          <w:p w14:paraId="4BEA488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785851B9" w14:textId="77777777" w:rsidTr="005A14D8">
        <w:tc>
          <w:tcPr>
            <w:tcW w:w="8217" w:type="dxa"/>
          </w:tcPr>
          <w:p w14:paraId="219D13F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, але я знав(-ла) цю мову раніше</w:t>
            </w:r>
          </w:p>
        </w:tc>
        <w:tc>
          <w:tcPr>
            <w:tcW w:w="1133" w:type="dxa"/>
          </w:tcPr>
          <w:p w14:paraId="22141AE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459A90EC" w14:textId="77777777" w:rsidTr="005A14D8">
        <w:tc>
          <w:tcPr>
            <w:tcW w:w="8217" w:type="dxa"/>
          </w:tcPr>
          <w:p w14:paraId="6F442F8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, і я не знав(-ла) цю мову раніше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25E10C1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7A626C" w:rsidRPr="00BE1D4A" w14:paraId="3357B025" w14:textId="77777777" w:rsidTr="005A14D8">
        <w:tc>
          <w:tcPr>
            <w:tcW w:w="8217" w:type="dxa"/>
          </w:tcPr>
          <w:p w14:paraId="70736291" w14:textId="0D8780E0" w:rsidR="007A626C" w:rsidRPr="007A626C" w:rsidRDefault="007A626C" w:rsidP="005A14D8">
            <w:pPr>
              <w:rPr>
                <w:lang w:val="uk-UA"/>
              </w:rPr>
            </w:pPr>
            <w:r>
              <w:rPr>
                <w:lang w:val="uk-UA"/>
              </w:rPr>
              <w:t>Вже вивчив(-ла) на достатньому рівні</w:t>
            </w:r>
          </w:p>
        </w:tc>
        <w:tc>
          <w:tcPr>
            <w:tcW w:w="1133" w:type="dxa"/>
          </w:tcPr>
          <w:p w14:paraId="159940CD" w14:textId="3DA5FF35" w:rsidR="007A626C" w:rsidRPr="00BE1D4A" w:rsidRDefault="007A626C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55B68626" w14:textId="4A6F8672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027C59F" w14:textId="77777777" w:rsidTr="005A14D8">
        <w:tc>
          <w:tcPr>
            <w:tcW w:w="8217" w:type="dxa"/>
          </w:tcPr>
          <w:p w14:paraId="5645468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3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Яким є Ваш рівень знання мови</w:t>
            </w:r>
            <w:r w:rsidRPr="00BE1D4A">
              <w:rPr>
                <w:b/>
                <w:bCs/>
                <w:lang w:val="uk-UA"/>
              </w:rPr>
              <w:t xml:space="preserve">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 xml:space="preserve">?  </w:t>
            </w:r>
          </w:p>
        </w:tc>
        <w:tc>
          <w:tcPr>
            <w:tcW w:w="1133" w:type="dxa"/>
          </w:tcPr>
          <w:p w14:paraId="3AAFAA5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49A28109" w14:textId="77777777" w:rsidTr="005A14D8">
        <w:tc>
          <w:tcPr>
            <w:tcW w:w="8217" w:type="dxa"/>
          </w:tcPr>
          <w:p w14:paraId="10D526B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овсім не знаю</w:t>
            </w:r>
          </w:p>
        </w:tc>
        <w:tc>
          <w:tcPr>
            <w:tcW w:w="1133" w:type="dxa"/>
          </w:tcPr>
          <w:p w14:paraId="5C3A74D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FF94FD9" w14:textId="77777777" w:rsidTr="005A14D8">
        <w:tc>
          <w:tcPr>
            <w:tcW w:w="8217" w:type="dxa"/>
          </w:tcPr>
          <w:p w14:paraId="7A3D032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наю лише на мінімальному рівні (наприклад, запитати в магазині, відповісти на прості питання) (рівень А1)</w:t>
            </w:r>
          </w:p>
        </w:tc>
        <w:tc>
          <w:tcPr>
            <w:tcW w:w="1133" w:type="dxa"/>
          </w:tcPr>
          <w:p w14:paraId="11AE8A3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4F18852" w14:textId="77777777" w:rsidTr="005A14D8">
        <w:tc>
          <w:tcPr>
            <w:tcW w:w="8217" w:type="dxa"/>
          </w:tcPr>
          <w:p w14:paraId="4A7918F0" w14:textId="77777777" w:rsidR="00CD770A" w:rsidRPr="002B6B73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побутовому рівні, можу підтримувати розмову на прості теми (рівень А2)</w:t>
            </w:r>
          </w:p>
        </w:tc>
        <w:tc>
          <w:tcPr>
            <w:tcW w:w="1133" w:type="dxa"/>
          </w:tcPr>
          <w:p w14:paraId="22BE989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5612FB2A" w14:textId="77777777" w:rsidTr="005A14D8">
        <w:tc>
          <w:tcPr>
            <w:tcW w:w="8217" w:type="dxa"/>
          </w:tcPr>
          <w:p w14:paraId="410757A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достатньому рівні, щоб підтримувати розмову на більшість побутових тем та вирішувати більшість проблем у країні перебування (рівень В1)</w:t>
            </w:r>
          </w:p>
        </w:tc>
        <w:tc>
          <w:tcPr>
            <w:tcW w:w="1133" w:type="dxa"/>
          </w:tcPr>
          <w:p w14:paraId="51B98AE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F1713FD" w14:textId="77777777" w:rsidTr="005A14D8">
        <w:tc>
          <w:tcPr>
            <w:tcW w:w="8217" w:type="dxa"/>
          </w:tcPr>
          <w:p w14:paraId="313A510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наю на достатньому рівні,</w:t>
            </w:r>
            <w:r w:rsidRPr="00736915">
              <w:rPr>
                <w:lang w:val="ru-RU"/>
              </w:rPr>
              <w:t xml:space="preserve"> </w:t>
            </w:r>
            <w:r>
              <w:rPr>
                <w:lang w:val="uk-UA"/>
              </w:rPr>
              <w:t>щоб розуміти основні ідеї текстів та дискусій, в тому числі за фахом, спілкуватись на широке коло тем (рівень В2)</w:t>
            </w:r>
          </w:p>
        </w:tc>
        <w:tc>
          <w:tcPr>
            <w:tcW w:w="1133" w:type="dxa"/>
          </w:tcPr>
          <w:p w14:paraId="25433A0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2FBB74FD" w14:textId="77777777" w:rsidTr="005A14D8">
        <w:tc>
          <w:tcPr>
            <w:tcW w:w="8217" w:type="dxa"/>
          </w:tcPr>
          <w:p w14:paraId="53668FC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достатньому рівні, щоб розуміти широкий спектр текстів, спілкуватись швидко, спонтанно, без ускладнень і помилок (рівень С1)</w:t>
            </w:r>
          </w:p>
        </w:tc>
        <w:tc>
          <w:tcPr>
            <w:tcW w:w="1133" w:type="dxa"/>
          </w:tcPr>
          <w:p w14:paraId="20A687F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777EF26F" w14:textId="77777777" w:rsidTr="005A14D8">
        <w:tc>
          <w:tcPr>
            <w:tcW w:w="8217" w:type="dxa"/>
          </w:tcPr>
          <w:p w14:paraId="4583C85B" w14:textId="77777777" w:rsidR="00CD770A" w:rsidDel="003B3958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наю на вільному рівні, можу розуміти усе, що читаю та чую, вільно спілкуватися та писати (рівень С2)</w:t>
            </w:r>
          </w:p>
        </w:tc>
        <w:tc>
          <w:tcPr>
            <w:tcW w:w="1133" w:type="dxa"/>
          </w:tcPr>
          <w:p w14:paraId="6BAA189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</w:tbl>
    <w:p w14:paraId="5C277D8A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1832280F" w14:textId="77777777" w:rsidTr="005A14D8">
        <w:tc>
          <w:tcPr>
            <w:tcW w:w="8217" w:type="dxa"/>
          </w:tcPr>
          <w:p w14:paraId="720802A7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В4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створює </w:t>
            </w:r>
            <w:r w:rsidRPr="00B25589">
              <w:rPr>
                <w:b/>
                <w:bCs/>
                <w:lang w:val="uk-UA"/>
              </w:rPr>
              <w:t>Ваш рівень знання мови для Вас проблеми в країні перебування? (наприклад, неможливість влаштуватися на хорошу роботу, самостійно отримати державні послуги тощо)</w:t>
            </w:r>
            <w:r w:rsidRPr="00BE1D4A">
              <w:rPr>
                <w:b/>
                <w:bCs/>
                <w:lang w:val="uk-UA"/>
              </w:rPr>
              <w:t xml:space="preserve"> ?  </w:t>
            </w:r>
          </w:p>
          <w:p w14:paraId="385AB39C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Якщо В3 = 1,2,3,4,5</w:t>
            </w:r>
          </w:p>
        </w:tc>
        <w:tc>
          <w:tcPr>
            <w:tcW w:w="1133" w:type="dxa"/>
          </w:tcPr>
          <w:p w14:paraId="0AA933B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6423B3C0" w14:textId="77777777" w:rsidTr="005A14D8">
        <w:tc>
          <w:tcPr>
            <w:tcW w:w="8217" w:type="dxa"/>
          </w:tcPr>
          <w:p w14:paraId="573797D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часто створює проблеми</w:t>
            </w:r>
          </w:p>
        </w:tc>
        <w:tc>
          <w:tcPr>
            <w:tcW w:w="1133" w:type="dxa"/>
          </w:tcPr>
          <w:p w14:paraId="0AC935D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E45B04D" w14:textId="77777777" w:rsidTr="005A14D8">
        <w:tc>
          <w:tcPr>
            <w:tcW w:w="8217" w:type="dxa"/>
          </w:tcPr>
          <w:p w14:paraId="48B3B87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інколи створює</w:t>
            </w:r>
          </w:p>
        </w:tc>
        <w:tc>
          <w:tcPr>
            <w:tcW w:w="1133" w:type="dxa"/>
          </w:tcPr>
          <w:p w14:paraId="31B9C19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431E8970" w14:textId="77777777" w:rsidTr="005A14D8">
        <w:tc>
          <w:tcPr>
            <w:tcW w:w="8217" w:type="dxa"/>
          </w:tcPr>
          <w:p w14:paraId="12895503" w14:textId="77777777" w:rsidR="00CD770A" w:rsidRPr="002B6B73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айже ніколи не створює</w:t>
            </w:r>
          </w:p>
        </w:tc>
        <w:tc>
          <w:tcPr>
            <w:tcW w:w="1133" w:type="dxa"/>
          </w:tcPr>
          <w:p w14:paraId="398F222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2DCF7B12" w14:textId="77777777" w:rsidTr="005A14D8">
        <w:tc>
          <w:tcPr>
            <w:tcW w:w="8217" w:type="dxa"/>
          </w:tcPr>
          <w:p w14:paraId="058B61E9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овсім ніколи не створює</w:t>
            </w:r>
          </w:p>
        </w:tc>
        <w:tc>
          <w:tcPr>
            <w:tcW w:w="1133" w:type="dxa"/>
          </w:tcPr>
          <w:p w14:paraId="4F37E16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</w:tbl>
    <w:p w14:paraId="0BB13A08" w14:textId="77777777" w:rsidR="00CD770A" w:rsidRDefault="00CD770A" w:rsidP="00CD770A">
      <w:pPr>
        <w:rPr>
          <w:sz w:val="20"/>
          <w:szCs w:val="20"/>
          <w:lang w:val="uk-UA"/>
        </w:rPr>
      </w:pPr>
    </w:p>
    <w:p w14:paraId="290C0C3D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83AAB40" w14:textId="77777777" w:rsidTr="005A14D8">
        <w:tc>
          <w:tcPr>
            <w:tcW w:w="8217" w:type="dxa"/>
          </w:tcPr>
          <w:p w14:paraId="4E3E570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5</w:t>
            </w:r>
            <w:r w:rsidRPr="00BE1D4A">
              <w:rPr>
                <w:b/>
                <w:bCs/>
                <w:lang w:val="uk-UA"/>
              </w:rPr>
              <w:t xml:space="preserve">. Як загалом оцінюєте ставлення місцевих жителів до Вас ? </w:t>
            </w:r>
          </w:p>
        </w:tc>
        <w:tc>
          <w:tcPr>
            <w:tcW w:w="1133" w:type="dxa"/>
          </w:tcPr>
          <w:p w14:paraId="489C88D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7332D2BF" w14:textId="77777777" w:rsidTr="005A14D8">
        <w:tc>
          <w:tcPr>
            <w:tcW w:w="8217" w:type="dxa"/>
          </w:tcPr>
          <w:p w14:paraId="3DC8757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Позитивно  </w:t>
            </w:r>
          </w:p>
        </w:tc>
        <w:tc>
          <w:tcPr>
            <w:tcW w:w="1133" w:type="dxa"/>
          </w:tcPr>
          <w:p w14:paraId="4E5021F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AB05675" w14:textId="77777777" w:rsidTr="005A14D8">
        <w:tc>
          <w:tcPr>
            <w:tcW w:w="8217" w:type="dxa"/>
          </w:tcPr>
          <w:p w14:paraId="7FCBCC1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коріше позитивно </w:t>
            </w:r>
          </w:p>
        </w:tc>
        <w:tc>
          <w:tcPr>
            <w:tcW w:w="1133" w:type="dxa"/>
          </w:tcPr>
          <w:p w14:paraId="48608A8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24DA483C" w14:textId="77777777" w:rsidTr="005A14D8">
        <w:tc>
          <w:tcPr>
            <w:tcW w:w="8217" w:type="dxa"/>
          </w:tcPr>
          <w:p w14:paraId="19F19D6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і позитивно ні негативно </w:t>
            </w:r>
          </w:p>
        </w:tc>
        <w:tc>
          <w:tcPr>
            <w:tcW w:w="1133" w:type="dxa"/>
          </w:tcPr>
          <w:p w14:paraId="653106A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2009D520" w14:textId="77777777" w:rsidTr="005A14D8">
        <w:tc>
          <w:tcPr>
            <w:tcW w:w="8217" w:type="dxa"/>
          </w:tcPr>
          <w:p w14:paraId="6511E56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коріше негативно  </w:t>
            </w:r>
          </w:p>
        </w:tc>
        <w:tc>
          <w:tcPr>
            <w:tcW w:w="1133" w:type="dxa"/>
          </w:tcPr>
          <w:p w14:paraId="7A9ACF2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3D02438B" w14:textId="77777777" w:rsidTr="005A14D8">
        <w:tc>
          <w:tcPr>
            <w:tcW w:w="8217" w:type="dxa"/>
          </w:tcPr>
          <w:p w14:paraId="3441EAE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гативно   </w:t>
            </w:r>
          </w:p>
        </w:tc>
        <w:tc>
          <w:tcPr>
            <w:tcW w:w="1133" w:type="dxa"/>
          </w:tcPr>
          <w:p w14:paraId="5FDD047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</w:tbl>
    <w:p w14:paraId="1AE6094F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2D852107" w14:textId="77777777" w:rsidTr="005A14D8">
        <w:tc>
          <w:tcPr>
            <w:tcW w:w="8217" w:type="dxa"/>
          </w:tcPr>
          <w:p w14:paraId="05FFDF1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6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змінилось ставлення місцевих жителів до українців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9C2BBE">
              <w:rPr>
                <w:b/>
                <w:bCs/>
                <w:lang w:val="uk-UA"/>
              </w:rPr>
              <w:t>з того часу як Ви приїхали сюди?</w:t>
            </w:r>
          </w:p>
        </w:tc>
        <w:tc>
          <w:tcPr>
            <w:tcW w:w="1133" w:type="dxa"/>
          </w:tcPr>
          <w:p w14:paraId="441D279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799935D4" w14:textId="77777777" w:rsidTr="005A14D8">
        <w:tc>
          <w:tcPr>
            <w:tcW w:w="8217" w:type="dxa"/>
          </w:tcPr>
          <w:p w14:paraId="6750DA7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покращилось</w:t>
            </w:r>
          </w:p>
        </w:tc>
        <w:tc>
          <w:tcPr>
            <w:tcW w:w="1133" w:type="dxa"/>
          </w:tcPr>
          <w:p w14:paraId="23D9E7A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15034BD" w14:textId="77777777" w:rsidTr="005A14D8">
        <w:tc>
          <w:tcPr>
            <w:tcW w:w="8217" w:type="dxa"/>
          </w:tcPr>
          <w:p w14:paraId="05B2F46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погіршилось</w:t>
            </w:r>
          </w:p>
        </w:tc>
        <w:tc>
          <w:tcPr>
            <w:tcW w:w="1133" w:type="dxa"/>
          </w:tcPr>
          <w:p w14:paraId="3D5642D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46487AA2" w14:textId="77777777" w:rsidTr="005A14D8">
        <w:tc>
          <w:tcPr>
            <w:tcW w:w="8217" w:type="dxa"/>
          </w:tcPr>
          <w:p w14:paraId="6D03F45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е змінилось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4BC100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2DA39717" w14:textId="77777777" w:rsidTr="005A14D8">
        <w:tc>
          <w:tcPr>
            <w:tcW w:w="8217" w:type="dxa"/>
          </w:tcPr>
          <w:p w14:paraId="6595819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3399C83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77E81968" w14:textId="77777777" w:rsidR="00CD770A" w:rsidRDefault="00CD770A" w:rsidP="00CD770A">
      <w:pPr>
        <w:rPr>
          <w:sz w:val="20"/>
          <w:szCs w:val="20"/>
          <w:lang w:val="uk-UA"/>
        </w:rPr>
      </w:pPr>
    </w:p>
    <w:p w14:paraId="1E2392A2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4D37468" w14:textId="77777777" w:rsidTr="379A43D4">
        <w:tc>
          <w:tcPr>
            <w:tcW w:w="8217" w:type="dxa"/>
          </w:tcPr>
          <w:p w14:paraId="55BD2166" w14:textId="77777777" w:rsidR="00CD770A" w:rsidRPr="00BE1D4A" w:rsidRDefault="379A43D4" w:rsidP="005A14D8">
            <w:pPr>
              <w:rPr>
                <w:b/>
                <w:bCs/>
                <w:lang w:val="uk-UA"/>
              </w:rPr>
            </w:pPr>
            <w:r w:rsidRPr="379A43D4">
              <w:rPr>
                <w:b/>
                <w:bCs/>
                <w:lang w:val="uk-UA"/>
              </w:rPr>
              <w:t>В7. Чи є у Вас друзі/хороші знайомі серед місцевих жителів (</w:t>
            </w:r>
            <w:proofErr w:type="spellStart"/>
            <w:r w:rsidRPr="379A43D4">
              <w:rPr>
                <w:b/>
                <w:bCs/>
                <w:lang w:val="uk-UA"/>
              </w:rPr>
              <w:t>неукраїнців</w:t>
            </w:r>
            <w:proofErr w:type="spellEnd"/>
            <w:r w:rsidRPr="379A43D4">
              <w:rPr>
                <w:b/>
                <w:bCs/>
                <w:lang w:val="uk-UA"/>
              </w:rPr>
              <w:t xml:space="preserve">) </w:t>
            </w:r>
          </w:p>
        </w:tc>
        <w:tc>
          <w:tcPr>
            <w:tcW w:w="1133" w:type="dxa"/>
          </w:tcPr>
          <w:p w14:paraId="53B72A0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0C9C0E79" w14:textId="77777777" w:rsidTr="379A43D4">
        <w:tc>
          <w:tcPr>
            <w:tcW w:w="8217" w:type="dxa"/>
          </w:tcPr>
          <w:p w14:paraId="2F257FE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ті, яких я знала до того, як приїхала сюди</w:t>
            </w:r>
          </w:p>
        </w:tc>
        <w:tc>
          <w:tcPr>
            <w:tcW w:w="1133" w:type="dxa"/>
          </w:tcPr>
          <w:p w14:paraId="4CA90E7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F91A6CF" w14:textId="77777777" w:rsidTr="379A43D4">
        <w:tc>
          <w:tcPr>
            <w:tcW w:w="8217" w:type="dxa"/>
          </w:tcPr>
          <w:p w14:paraId="59E3F06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ті, з якими я познайомився(-</w:t>
            </w:r>
            <w:proofErr w:type="spellStart"/>
            <w:r>
              <w:rPr>
                <w:lang w:val="uk-UA"/>
              </w:rPr>
              <w:t>лась</w:t>
            </w:r>
            <w:proofErr w:type="spellEnd"/>
            <w:r>
              <w:rPr>
                <w:lang w:val="uk-UA"/>
              </w:rPr>
              <w:t>) тут</w:t>
            </w:r>
          </w:p>
        </w:tc>
        <w:tc>
          <w:tcPr>
            <w:tcW w:w="1133" w:type="dxa"/>
          </w:tcPr>
          <w:p w14:paraId="18898A7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5176E55" w14:textId="77777777" w:rsidTr="379A43D4">
        <w:tc>
          <w:tcPr>
            <w:tcW w:w="8217" w:type="dxa"/>
          </w:tcPr>
          <w:p w14:paraId="41B93A2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Ні </w:t>
            </w:r>
            <w:r w:rsidRPr="00EE5017">
              <w:rPr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79F8B3D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7EF09435" w14:textId="77777777" w:rsidR="00CD770A" w:rsidRDefault="00CD770A" w:rsidP="00CD770A">
      <w:pPr>
        <w:rPr>
          <w:sz w:val="20"/>
          <w:szCs w:val="20"/>
          <w:lang w:val="uk-UA"/>
        </w:rPr>
      </w:pPr>
    </w:p>
    <w:p w14:paraId="4D6D64F6" w14:textId="77777777" w:rsidR="00CD770A" w:rsidRPr="003949CF" w:rsidRDefault="00CD770A" w:rsidP="00CD770A">
      <w:pPr>
        <w:rPr>
          <w:sz w:val="20"/>
          <w:szCs w:val="20"/>
          <w:lang w:val="uk-UA"/>
        </w:rPr>
      </w:pPr>
    </w:p>
    <w:p w14:paraId="78C709B4" w14:textId="77777777" w:rsidR="00CD770A" w:rsidRDefault="00CD770A" w:rsidP="00CD770A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29905753" w14:textId="77777777" w:rsidTr="005A14D8">
        <w:tc>
          <w:tcPr>
            <w:tcW w:w="8217" w:type="dxa"/>
          </w:tcPr>
          <w:p w14:paraId="06CC4484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9</w:t>
            </w:r>
            <w:r w:rsidRPr="00BE1D4A">
              <w:rPr>
                <w:b/>
                <w:bCs/>
                <w:lang w:val="uk-UA"/>
              </w:rPr>
              <w:t xml:space="preserve">. Оцініть наскільки </w:t>
            </w:r>
            <w:r>
              <w:rPr>
                <w:b/>
                <w:bCs/>
                <w:lang w:val="uk-UA"/>
              </w:rPr>
              <w:t xml:space="preserve">загалом </w:t>
            </w:r>
            <w:r w:rsidRPr="00BE1D4A">
              <w:rPr>
                <w:b/>
                <w:bCs/>
                <w:lang w:val="uk-UA"/>
              </w:rPr>
              <w:t>Ви задоволені перебування</w:t>
            </w:r>
            <w:r>
              <w:rPr>
                <w:b/>
                <w:bCs/>
                <w:lang w:val="uk-UA"/>
              </w:rPr>
              <w:t>м</w:t>
            </w:r>
            <w:r w:rsidRPr="00BE1D4A">
              <w:rPr>
                <w:b/>
                <w:bCs/>
                <w:lang w:val="uk-UA"/>
              </w:rPr>
              <w:t xml:space="preserve">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>]</w:t>
            </w:r>
            <w:r w:rsidRPr="00BE1D4A">
              <w:rPr>
                <w:b/>
                <w:bCs/>
                <w:lang w:val="uk-UA"/>
              </w:rPr>
              <w:t xml:space="preserve"> на час війни , де 1 -зовсім не задоволений/а, а 10- дуже задоволений/а.   </w:t>
            </w:r>
          </w:p>
        </w:tc>
        <w:tc>
          <w:tcPr>
            <w:tcW w:w="1133" w:type="dxa"/>
          </w:tcPr>
          <w:p w14:paraId="656D34D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2E89DC12" w14:textId="77777777" w:rsidTr="005A14D8">
        <w:tc>
          <w:tcPr>
            <w:tcW w:w="8217" w:type="dxa"/>
          </w:tcPr>
          <w:p w14:paraId="2172C85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-зовсім не задоволений/а </w:t>
            </w:r>
          </w:p>
        </w:tc>
        <w:tc>
          <w:tcPr>
            <w:tcW w:w="1133" w:type="dxa"/>
          </w:tcPr>
          <w:p w14:paraId="4B7DA759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4EF0A5F8" w14:textId="77777777" w:rsidTr="005A14D8">
        <w:tc>
          <w:tcPr>
            <w:tcW w:w="8217" w:type="dxa"/>
          </w:tcPr>
          <w:p w14:paraId="79CC771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1133" w:type="dxa"/>
          </w:tcPr>
          <w:p w14:paraId="3402151C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6F7E8199" w14:textId="77777777" w:rsidTr="005A14D8">
        <w:tc>
          <w:tcPr>
            <w:tcW w:w="8217" w:type="dxa"/>
          </w:tcPr>
          <w:p w14:paraId="011BE9E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1133" w:type="dxa"/>
          </w:tcPr>
          <w:p w14:paraId="26E9B982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22139D0B" w14:textId="77777777" w:rsidTr="005A14D8">
        <w:tc>
          <w:tcPr>
            <w:tcW w:w="8217" w:type="dxa"/>
          </w:tcPr>
          <w:p w14:paraId="633EB9F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1133" w:type="dxa"/>
          </w:tcPr>
          <w:p w14:paraId="7870FFD6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454AE3A5" w14:textId="77777777" w:rsidTr="005A14D8">
        <w:tc>
          <w:tcPr>
            <w:tcW w:w="8217" w:type="dxa"/>
          </w:tcPr>
          <w:p w14:paraId="657C82D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1133" w:type="dxa"/>
          </w:tcPr>
          <w:p w14:paraId="74B455C2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6BE94C7F" w14:textId="77777777" w:rsidTr="005A14D8">
        <w:tc>
          <w:tcPr>
            <w:tcW w:w="8217" w:type="dxa"/>
          </w:tcPr>
          <w:p w14:paraId="650C07A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1133" w:type="dxa"/>
          </w:tcPr>
          <w:p w14:paraId="198DB1C3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7C9B95E7" w14:textId="77777777" w:rsidTr="005A14D8">
        <w:tc>
          <w:tcPr>
            <w:tcW w:w="8217" w:type="dxa"/>
          </w:tcPr>
          <w:p w14:paraId="702888F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1133" w:type="dxa"/>
          </w:tcPr>
          <w:p w14:paraId="5E1C3EA1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2C945775" w14:textId="77777777" w:rsidTr="005A14D8">
        <w:tc>
          <w:tcPr>
            <w:tcW w:w="8217" w:type="dxa"/>
          </w:tcPr>
          <w:p w14:paraId="77D2C2F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1133" w:type="dxa"/>
          </w:tcPr>
          <w:p w14:paraId="6B8D737C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411765C4" w14:textId="77777777" w:rsidTr="005A14D8">
        <w:tc>
          <w:tcPr>
            <w:tcW w:w="8217" w:type="dxa"/>
          </w:tcPr>
          <w:p w14:paraId="51EBDD4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1133" w:type="dxa"/>
          </w:tcPr>
          <w:p w14:paraId="6094A1FE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01BA4385" w14:textId="77777777" w:rsidTr="005A14D8">
        <w:tc>
          <w:tcPr>
            <w:tcW w:w="8217" w:type="dxa"/>
          </w:tcPr>
          <w:p w14:paraId="39A7D78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0 – дуже задоволений/а </w:t>
            </w:r>
          </w:p>
        </w:tc>
        <w:tc>
          <w:tcPr>
            <w:tcW w:w="1133" w:type="dxa"/>
          </w:tcPr>
          <w:p w14:paraId="7704799C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61BD03E1" w14:textId="77777777" w:rsidR="00CD770A" w:rsidRPr="00BE1D4A" w:rsidRDefault="00CD770A" w:rsidP="00CD770A">
      <w:pPr>
        <w:rPr>
          <w:lang w:val="uk-UA"/>
        </w:rPr>
      </w:pPr>
    </w:p>
    <w:p w14:paraId="2B4AC248" w14:textId="77777777" w:rsidR="00CD770A" w:rsidRDefault="00CD770A" w:rsidP="00CD770A">
      <w:pPr>
        <w:rPr>
          <w:lang w:val="uk-UA"/>
        </w:rPr>
      </w:pPr>
    </w:p>
    <w:p w14:paraId="11C0939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6968CDA5" w14:textId="77777777" w:rsidTr="005A14D8">
        <w:tc>
          <w:tcPr>
            <w:tcW w:w="8217" w:type="dxa"/>
          </w:tcPr>
          <w:p w14:paraId="23EB7322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11</w:t>
            </w:r>
            <w:r w:rsidRPr="00BE1D4A">
              <w:rPr>
                <w:b/>
                <w:bCs/>
                <w:lang w:val="uk-UA"/>
              </w:rPr>
              <w:t xml:space="preserve">. Чи стикались Ви з будь-якою з </w:t>
            </w:r>
            <w:r w:rsidRPr="00C97ACE">
              <w:rPr>
                <w:b/>
                <w:bCs/>
                <w:lang w:val="uk-UA"/>
              </w:rPr>
              <w:t>наступних</w:t>
            </w:r>
            <w:r w:rsidRPr="00BE1D4A">
              <w:rPr>
                <w:b/>
                <w:bCs/>
                <w:color w:val="FF0000"/>
                <w:lang w:val="uk-UA"/>
              </w:rPr>
              <w:t xml:space="preserve"> </w:t>
            </w:r>
            <w:r w:rsidRPr="00BE1D4A">
              <w:rPr>
                <w:b/>
                <w:bCs/>
                <w:lang w:val="uk-UA"/>
              </w:rPr>
              <w:t>проблем</w:t>
            </w:r>
            <w:r>
              <w:rPr>
                <w:b/>
                <w:bCs/>
                <w:lang w:val="uk-UA"/>
              </w:rPr>
              <w:t xml:space="preserve">, перебуваюч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>?</w:t>
            </w:r>
          </w:p>
          <w:p w14:paraId="1AACA051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6B8F096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41390852" w14:textId="77777777" w:rsidTr="005A14D8">
        <w:tc>
          <w:tcPr>
            <w:tcW w:w="8217" w:type="dxa"/>
          </w:tcPr>
          <w:p w14:paraId="74A61E5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рояви корупції (вимагання хабаря)</w:t>
            </w:r>
          </w:p>
        </w:tc>
        <w:tc>
          <w:tcPr>
            <w:tcW w:w="1133" w:type="dxa"/>
          </w:tcPr>
          <w:p w14:paraId="23E5C81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71E1D244" w14:textId="77777777" w:rsidTr="005A14D8">
        <w:tc>
          <w:tcPr>
            <w:tcW w:w="8217" w:type="dxa"/>
          </w:tcPr>
          <w:p w14:paraId="44010AF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верхнє/</w:t>
            </w:r>
            <w:r w:rsidRPr="00E17896">
              <w:rPr>
                <w:lang w:val="uk-UA"/>
              </w:rPr>
              <w:t>зневажливе</w:t>
            </w:r>
            <w:r>
              <w:rPr>
                <w:lang w:val="uk-UA"/>
              </w:rPr>
              <w:t xml:space="preserve"> ставлення з боку органів влади, обслуговування у громадських закладах</w:t>
            </w:r>
          </w:p>
        </w:tc>
        <w:tc>
          <w:tcPr>
            <w:tcW w:w="1133" w:type="dxa"/>
          </w:tcPr>
          <w:p w14:paraId="770E125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53B67AD8" w14:textId="77777777" w:rsidTr="005A14D8">
        <w:tc>
          <w:tcPr>
            <w:tcW w:w="8217" w:type="dxa"/>
          </w:tcPr>
          <w:p w14:paraId="7F4C6BEB" w14:textId="77777777" w:rsidR="00CD770A" w:rsidRDefault="00CD770A" w:rsidP="005A14D8">
            <w:pPr>
              <w:rPr>
                <w:lang w:val="uk-UA"/>
              </w:rPr>
            </w:pPr>
            <w:r w:rsidRPr="00D509B4">
              <w:rPr>
                <w:lang w:val="uk-UA"/>
              </w:rPr>
              <w:t>Зверхнє/зневажливе ставлення з боку</w:t>
            </w:r>
            <w:r>
              <w:rPr>
                <w:lang w:val="uk-UA"/>
              </w:rPr>
              <w:t xml:space="preserve"> місцевих жителів</w:t>
            </w:r>
          </w:p>
        </w:tc>
        <w:tc>
          <w:tcPr>
            <w:tcW w:w="1133" w:type="dxa"/>
          </w:tcPr>
          <w:p w14:paraId="31D501E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4D250012" w14:textId="77777777" w:rsidTr="005A14D8">
        <w:tc>
          <w:tcPr>
            <w:tcW w:w="8217" w:type="dxa"/>
          </w:tcPr>
          <w:p w14:paraId="1A938358" w14:textId="77777777" w:rsidR="00CD770A" w:rsidRPr="00D509B4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дсутність або складний доступ до медицини</w:t>
            </w:r>
          </w:p>
        </w:tc>
        <w:tc>
          <w:tcPr>
            <w:tcW w:w="1133" w:type="dxa"/>
          </w:tcPr>
          <w:p w14:paraId="2822766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510B5D8" w14:textId="77777777" w:rsidTr="005A14D8">
        <w:tc>
          <w:tcPr>
            <w:tcW w:w="8217" w:type="dxa"/>
          </w:tcPr>
          <w:p w14:paraId="1F80844A" w14:textId="77777777" w:rsidR="00CD770A" w:rsidRPr="00D509B4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изька якість медичних послуг</w:t>
            </w:r>
          </w:p>
        </w:tc>
        <w:tc>
          <w:tcPr>
            <w:tcW w:w="1133" w:type="dxa"/>
          </w:tcPr>
          <w:p w14:paraId="205FC4E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6E3EECE8" w14:textId="77777777" w:rsidTr="005A14D8">
        <w:tc>
          <w:tcPr>
            <w:tcW w:w="8217" w:type="dxa"/>
          </w:tcPr>
          <w:p w14:paraId="3D1CEB99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дсутність або складний доступ до освіти</w:t>
            </w:r>
          </w:p>
        </w:tc>
        <w:tc>
          <w:tcPr>
            <w:tcW w:w="1133" w:type="dxa"/>
          </w:tcPr>
          <w:p w14:paraId="1987150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79DFD335" w14:textId="77777777" w:rsidTr="005A14D8">
        <w:tc>
          <w:tcPr>
            <w:tcW w:w="8217" w:type="dxa"/>
          </w:tcPr>
          <w:p w14:paraId="7F137D09" w14:textId="77777777" w:rsidR="00CD770A" w:rsidRPr="00734E00" w:rsidRDefault="00CD770A" w:rsidP="005A14D8">
            <w:pPr>
              <w:rPr>
                <w:lang w:val="ru-RU"/>
              </w:rPr>
            </w:pPr>
            <w:r>
              <w:rPr>
                <w:lang w:val="uk-UA"/>
              </w:rPr>
              <w:t>Відсутність допомоги з адаптацією та вивченням мови</w:t>
            </w:r>
          </w:p>
        </w:tc>
        <w:tc>
          <w:tcPr>
            <w:tcW w:w="1133" w:type="dxa"/>
          </w:tcPr>
          <w:p w14:paraId="29B0ACBF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2C9A19AE" w14:textId="77777777" w:rsidTr="005A14D8">
        <w:tc>
          <w:tcPr>
            <w:tcW w:w="8217" w:type="dxa"/>
          </w:tcPr>
          <w:p w14:paraId="1AB67E75" w14:textId="77777777" w:rsidR="00CD770A" w:rsidRPr="001B5807" w:rsidRDefault="00CD770A" w:rsidP="005A14D8">
            <w:r>
              <w:rPr>
                <w:lang w:val="uk-UA"/>
              </w:rPr>
              <w:t xml:space="preserve">Завелика </w:t>
            </w:r>
            <w:proofErr w:type="spellStart"/>
            <w:r>
              <w:rPr>
                <w:lang w:val="uk-UA"/>
              </w:rPr>
              <w:t>бюрократизованість</w:t>
            </w:r>
            <w:proofErr w:type="spellEnd"/>
          </w:p>
        </w:tc>
        <w:tc>
          <w:tcPr>
            <w:tcW w:w="1133" w:type="dxa"/>
          </w:tcPr>
          <w:p w14:paraId="661E1F0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624654C9" w14:textId="77777777" w:rsidTr="005A14D8">
        <w:tc>
          <w:tcPr>
            <w:tcW w:w="8217" w:type="dxa"/>
          </w:tcPr>
          <w:p w14:paraId="2ED7E78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Несвоєчасне оформлення потрібних документів чи надання </w:t>
            </w:r>
            <w:proofErr w:type="spellStart"/>
            <w:r>
              <w:rPr>
                <w:lang w:val="uk-UA"/>
              </w:rPr>
              <w:t>соцвиплат</w:t>
            </w:r>
            <w:proofErr w:type="spellEnd"/>
          </w:p>
        </w:tc>
        <w:tc>
          <w:tcPr>
            <w:tcW w:w="1133" w:type="dxa"/>
          </w:tcPr>
          <w:p w14:paraId="2BD9EC2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7144E228" w14:textId="77777777" w:rsidTr="005A14D8">
        <w:tc>
          <w:tcPr>
            <w:tcW w:w="8217" w:type="dxa"/>
          </w:tcPr>
          <w:p w14:paraId="3F2F861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орушення прав (наприклад: відмова в наданні певних послуг, неправомірні вимоги з боку правоохоронних структур або органів влади тощо)</w:t>
            </w:r>
          </w:p>
        </w:tc>
        <w:tc>
          <w:tcPr>
            <w:tcW w:w="1133" w:type="dxa"/>
          </w:tcPr>
          <w:p w14:paraId="1D3765B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2269DE" w14:paraId="3EB1221D" w14:textId="77777777" w:rsidTr="005A14D8">
        <w:tc>
          <w:tcPr>
            <w:tcW w:w="8217" w:type="dxa"/>
          </w:tcPr>
          <w:p w14:paraId="7AA514D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Злочинність або спроби злочинів, шахрайство </w:t>
            </w:r>
          </w:p>
        </w:tc>
        <w:tc>
          <w:tcPr>
            <w:tcW w:w="1133" w:type="dxa"/>
          </w:tcPr>
          <w:p w14:paraId="2A1D3CC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2269DE" w14:paraId="074D7B7E" w14:textId="77777777" w:rsidTr="005A14D8">
        <w:tc>
          <w:tcPr>
            <w:tcW w:w="8217" w:type="dxa"/>
          </w:tcPr>
          <w:p w14:paraId="2C76967E" w14:textId="77777777" w:rsidR="00CD770A" w:rsidRPr="003D13A9" w:rsidRDefault="00CD770A" w:rsidP="005A14D8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Спроби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тягнення</w:t>
            </w:r>
            <w:proofErr w:type="spellEnd"/>
            <w:r>
              <w:rPr>
                <w:lang w:val="ru-RU"/>
              </w:rPr>
              <w:t xml:space="preserve"> в секс-</w:t>
            </w:r>
            <w:proofErr w:type="spellStart"/>
            <w:r>
              <w:rPr>
                <w:lang w:val="ru-RU"/>
              </w:rPr>
              <w:t>бізнес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б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торгівлю</w:t>
            </w:r>
            <w:proofErr w:type="spellEnd"/>
            <w:r>
              <w:rPr>
                <w:lang w:val="ru-RU"/>
              </w:rPr>
              <w:t xml:space="preserve"> людьми </w:t>
            </w:r>
          </w:p>
        </w:tc>
        <w:tc>
          <w:tcPr>
            <w:tcW w:w="1133" w:type="dxa"/>
          </w:tcPr>
          <w:p w14:paraId="5C781F1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CD770A" w:rsidRPr="002269DE" w14:paraId="0D5FB241" w14:textId="77777777" w:rsidTr="005A14D8">
        <w:tc>
          <w:tcPr>
            <w:tcW w:w="8217" w:type="dxa"/>
          </w:tcPr>
          <w:p w14:paraId="428744D9" w14:textId="77777777" w:rsidR="00CD770A" w:rsidRDefault="00CD770A" w:rsidP="005A14D8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Трудов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експлуатація</w:t>
            </w:r>
            <w:proofErr w:type="spellEnd"/>
            <w:r>
              <w:rPr>
                <w:lang w:val="ru-RU"/>
              </w:rPr>
              <w:t xml:space="preserve"> </w:t>
            </w:r>
          </w:p>
        </w:tc>
        <w:tc>
          <w:tcPr>
            <w:tcW w:w="1133" w:type="dxa"/>
          </w:tcPr>
          <w:p w14:paraId="5A691BE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C0342B" w:rsidRPr="002269DE" w14:paraId="2D22B8FC" w14:textId="77777777" w:rsidTr="005A14D8">
        <w:tc>
          <w:tcPr>
            <w:tcW w:w="8217" w:type="dxa"/>
          </w:tcPr>
          <w:p w14:paraId="13F47955" w14:textId="0C455DF9" w:rsidR="00C0342B" w:rsidRDefault="00C0342B" w:rsidP="005A14D8">
            <w:pPr>
              <w:rPr>
                <w:lang w:val="ru-RU"/>
              </w:rPr>
            </w:pPr>
            <w:proofErr w:type="spellStart"/>
            <w:r w:rsidRPr="00B57031">
              <w:rPr>
                <w:rStyle w:val="cf01"/>
                <w:rFonts w:eastAsiaTheme="majorEastAsia"/>
                <w:lang w:val="ru-RU"/>
              </w:rPr>
              <w:t>неправомірне</w:t>
            </w:r>
            <w:proofErr w:type="spellEnd"/>
            <w:r w:rsidRPr="00B57031">
              <w:rPr>
                <w:rStyle w:val="cf01"/>
                <w:rFonts w:eastAsiaTheme="majorEastAsia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rFonts w:eastAsiaTheme="majorEastAsia"/>
                <w:lang w:val="ru-RU"/>
              </w:rPr>
              <w:t>скасування</w:t>
            </w:r>
            <w:proofErr w:type="spellEnd"/>
            <w:r w:rsidRPr="00B57031">
              <w:rPr>
                <w:rStyle w:val="cf01"/>
                <w:rFonts w:eastAsiaTheme="majorEastAsia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rFonts w:eastAsiaTheme="majorEastAsia"/>
                <w:lang w:val="ru-RU"/>
              </w:rPr>
              <w:t>або</w:t>
            </w:r>
            <w:proofErr w:type="spellEnd"/>
            <w:r w:rsidRPr="00B57031">
              <w:rPr>
                <w:rStyle w:val="cf01"/>
                <w:rFonts w:eastAsiaTheme="majorEastAsia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rFonts w:eastAsiaTheme="majorEastAsia"/>
                <w:lang w:val="ru-RU"/>
              </w:rPr>
              <w:t>обмеження</w:t>
            </w:r>
            <w:proofErr w:type="spellEnd"/>
            <w:r w:rsidRPr="00B57031">
              <w:rPr>
                <w:rStyle w:val="cf01"/>
                <w:rFonts w:eastAsiaTheme="majorEastAsia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rFonts w:eastAsiaTheme="majorEastAsia"/>
                <w:lang w:val="ru-RU"/>
              </w:rPr>
              <w:t>соцвиплат</w:t>
            </w:r>
            <w:proofErr w:type="spellEnd"/>
          </w:p>
        </w:tc>
        <w:tc>
          <w:tcPr>
            <w:tcW w:w="1133" w:type="dxa"/>
          </w:tcPr>
          <w:p w14:paraId="24DF7F48" w14:textId="23A01B50" w:rsidR="00C0342B" w:rsidRDefault="00C0342B" w:rsidP="005A14D8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</w:tr>
      <w:tr w:rsidR="00CD770A" w:rsidRPr="002269DE" w14:paraId="31673B82" w14:textId="77777777" w:rsidTr="005A14D8">
        <w:tc>
          <w:tcPr>
            <w:tcW w:w="8217" w:type="dxa"/>
          </w:tcPr>
          <w:p w14:paraId="2B461279" w14:textId="77777777" w:rsidR="00CD770A" w:rsidRDefault="00CD770A" w:rsidP="005A14D8">
            <w:pPr>
              <w:rPr>
                <w:lang w:val="ru-RU"/>
              </w:rPr>
            </w:pPr>
            <w:r w:rsidRPr="00BE1D4A">
              <w:rPr>
                <w:lang w:val="uk-UA"/>
              </w:rPr>
              <w:t xml:space="preserve">Нічого з вказаного вище </w:t>
            </w: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3A3F81E7" w14:textId="4646DA89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C0342B">
              <w:rPr>
                <w:lang w:val="uk-UA"/>
              </w:rPr>
              <w:t>5</w:t>
            </w:r>
          </w:p>
        </w:tc>
      </w:tr>
      <w:tr w:rsidR="00CD770A" w:rsidRPr="00BE1D4A" w14:paraId="23D9DF0F" w14:textId="77777777" w:rsidTr="005A14D8">
        <w:tc>
          <w:tcPr>
            <w:tcW w:w="8217" w:type="dxa"/>
          </w:tcPr>
          <w:p w14:paraId="6062B3B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4595EE0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784F0BBA" w14:textId="77777777" w:rsidR="00CD770A" w:rsidRDefault="00CD770A" w:rsidP="00CD770A">
      <w:pPr>
        <w:rPr>
          <w:lang w:val="uk-UA"/>
        </w:rPr>
      </w:pPr>
    </w:p>
    <w:p w14:paraId="24AD4357" w14:textId="4135ABB5" w:rsidR="005733D6" w:rsidRDefault="005733D6" w:rsidP="00CD770A">
      <w:pPr>
        <w:rPr>
          <w:lang w:val="uk-UA"/>
        </w:rPr>
      </w:pPr>
      <w:r>
        <w:rPr>
          <w:lang w:val="uk-UA"/>
        </w:rPr>
        <w:t>Чи їздили Ви до Україну</w:t>
      </w:r>
      <w:r w:rsidR="002D005D">
        <w:rPr>
          <w:lang w:val="uk-UA"/>
        </w:rPr>
        <w:t xml:space="preserve"> під час повномасштабного вторгнення після того як Ви виїхали за кордон</w:t>
      </w:r>
    </w:p>
    <w:p w14:paraId="508DFF0B" w14:textId="6B031ACC" w:rsidR="002D005D" w:rsidRDefault="002D005D" w:rsidP="00CD770A">
      <w:pPr>
        <w:rPr>
          <w:lang w:val="uk-UA"/>
        </w:rPr>
      </w:pPr>
      <w:r>
        <w:rPr>
          <w:lang w:val="uk-UA"/>
        </w:rPr>
        <w:t>Так</w:t>
      </w:r>
    </w:p>
    <w:p w14:paraId="3869380F" w14:textId="0BB1EC33" w:rsidR="002D005D" w:rsidRDefault="002D005D" w:rsidP="00CD770A">
      <w:pPr>
        <w:rPr>
          <w:lang w:val="uk-UA"/>
        </w:rPr>
      </w:pPr>
      <w:r>
        <w:rPr>
          <w:lang w:val="uk-UA"/>
        </w:rPr>
        <w:t>Ні</w:t>
      </w:r>
    </w:p>
    <w:p w14:paraId="12B48FF4" w14:textId="77777777" w:rsidR="002D005D" w:rsidRDefault="002D005D" w:rsidP="00CD770A">
      <w:pPr>
        <w:rPr>
          <w:lang w:val="uk-UA"/>
        </w:rPr>
      </w:pPr>
    </w:p>
    <w:p w14:paraId="7D742864" w14:textId="06F6E7AC" w:rsidR="002D005D" w:rsidRDefault="002D005D" w:rsidP="00CD770A">
      <w:pPr>
        <w:rPr>
          <w:lang w:val="uk-UA"/>
        </w:rPr>
      </w:pPr>
      <w:r>
        <w:rPr>
          <w:lang w:val="uk-UA"/>
        </w:rPr>
        <w:t>(Якщо ні), Чому Ви не їздили до України?</w:t>
      </w:r>
    </w:p>
    <w:p w14:paraId="0D799580" w14:textId="7CCB85B6" w:rsidR="00B10EED" w:rsidRDefault="00B10EED" w:rsidP="00CD770A">
      <w:pPr>
        <w:rPr>
          <w:lang w:val="uk-UA"/>
        </w:rPr>
      </w:pPr>
      <w:r>
        <w:rPr>
          <w:lang w:val="uk-UA"/>
        </w:rPr>
        <w:t>Оберіть усі варіанти</w:t>
      </w:r>
      <w:r w:rsidR="00DC5672">
        <w:rPr>
          <w:lang w:val="uk-UA"/>
        </w:rPr>
        <w:t>, які підходять</w:t>
      </w:r>
    </w:p>
    <w:p w14:paraId="5EBC458D" w14:textId="46B00E49" w:rsidR="002C7B9D" w:rsidRDefault="002C7B9D" w:rsidP="00CD770A">
      <w:pPr>
        <w:rPr>
          <w:lang w:val="uk-UA"/>
        </w:rPr>
      </w:pPr>
      <w:r>
        <w:rPr>
          <w:lang w:val="uk-UA"/>
        </w:rPr>
        <w:t>Боюсь втратити</w:t>
      </w:r>
      <w:r w:rsidR="003A0B13">
        <w:rPr>
          <w:lang w:val="uk-UA"/>
        </w:rPr>
        <w:t xml:space="preserve"> соціальні виплати</w:t>
      </w:r>
      <w:r w:rsidR="00486E41">
        <w:rPr>
          <w:lang w:val="uk-UA"/>
        </w:rPr>
        <w:t xml:space="preserve">, інші пільги чи </w:t>
      </w:r>
      <w:r w:rsidR="00D86083">
        <w:rPr>
          <w:lang w:val="uk-UA"/>
        </w:rPr>
        <w:t>дозвіл на проживання у поточній країні</w:t>
      </w:r>
    </w:p>
    <w:p w14:paraId="69FDDC0E" w14:textId="5C4EFEA9" w:rsidR="00D86083" w:rsidRDefault="00B10EED" w:rsidP="00CD770A">
      <w:pPr>
        <w:rPr>
          <w:lang w:val="uk-UA"/>
        </w:rPr>
      </w:pPr>
      <w:r>
        <w:rPr>
          <w:lang w:val="uk-UA"/>
        </w:rPr>
        <w:t>Хвилююсь за власну безпеку чи безпеку своїх дітей</w:t>
      </w:r>
    </w:p>
    <w:p w14:paraId="6AE5B1EF" w14:textId="32C6391A" w:rsidR="0078521F" w:rsidRDefault="00E664E0" w:rsidP="00CD770A">
      <w:pPr>
        <w:rPr>
          <w:lang w:val="uk-UA"/>
        </w:rPr>
      </w:pPr>
      <w:r>
        <w:rPr>
          <w:lang w:val="uk-UA"/>
        </w:rPr>
        <w:t xml:space="preserve">Я працюю і не можу взяти відпустку на достатній час, щоб поїхати до України </w:t>
      </w:r>
    </w:p>
    <w:p w14:paraId="482BB63B" w14:textId="6801B573" w:rsidR="00515864" w:rsidRDefault="00E4248A" w:rsidP="00CD770A">
      <w:pPr>
        <w:rPr>
          <w:lang w:val="uk-UA"/>
        </w:rPr>
      </w:pPr>
      <w:r>
        <w:rPr>
          <w:lang w:val="uk-UA"/>
        </w:rPr>
        <w:t>Немає грошей на поїздку в Україну</w:t>
      </w:r>
    </w:p>
    <w:p w14:paraId="1695625B" w14:textId="71518FF5" w:rsidR="00515864" w:rsidRDefault="00515864" w:rsidP="00CD770A">
      <w:pPr>
        <w:rPr>
          <w:lang w:val="uk-UA"/>
        </w:rPr>
      </w:pPr>
      <w:r>
        <w:rPr>
          <w:lang w:val="uk-UA"/>
        </w:rPr>
        <w:t>Боюсь, що при в’їзді в Україну не зможу знову виїхати за кордон</w:t>
      </w:r>
      <w:r w:rsidR="004E0CA0">
        <w:rPr>
          <w:lang w:val="uk-UA"/>
        </w:rPr>
        <w:t xml:space="preserve"> потім</w:t>
      </w:r>
    </w:p>
    <w:p w14:paraId="6C40BEB2" w14:textId="44CA5CB5" w:rsidR="00B133FF" w:rsidRDefault="00B133FF" w:rsidP="00CD770A">
      <w:pPr>
        <w:rPr>
          <w:lang w:val="uk-UA"/>
        </w:rPr>
      </w:pPr>
      <w:r>
        <w:rPr>
          <w:lang w:val="uk-UA"/>
        </w:rPr>
        <w:t xml:space="preserve">Я маю доглядати дітей чи інших членів моєї родини та немає на кого їх залишити </w:t>
      </w:r>
    </w:p>
    <w:p w14:paraId="7207E121" w14:textId="7C1A4351" w:rsidR="00B10EED" w:rsidRDefault="00BF55EB" w:rsidP="00CD770A">
      <w:pPr>
        <w:rPr>
          <w:lang w:val="uk-UA"/>
        </w:rPr>
      </w:pPr>
      <w:r>
        <w:rPr>
          <w:lang w:val="uk-UA"/>
        </w:rPr>
        <w:t xml:space="preserve">У мене не залишилось </w:t>
      </w:r>
      <w:r w:rsidR="00B96DB1">
        <w:rPr>
          <w:lang w:val="uk-UA"/>
        </w:rPr>
        <w:t>в</w:t>
      </w:r>
      <w:r>
        <w:rPr>
          <w:lang w:val="uk-UA"/>
        </w:rPr>
        <w:t xml:space="preserve"> Україні рідних</w:t>
      </w:r>
      <w:r w:rsidR="00B96DB1">
        <w:rPr>
          <w:lang w:val="uk-UA"/>
        </w:rPr>
        <w:t xml:space="preserve"> чи інших причин, які б стимулювали мене </w:t>
      </w:r>
      <w:r w:rsidR="00CF2142">
        <w:rPr>
          <w:lang w:val="uk-UA"/>
        </w:rPr>
        <w:t>повернутись</w:t>
      </w:r>
    </w:p>
    <w:p w14:paraId="7CA156F1" w14:textId="35E61EE0" w:rsidR="0078521F" w:rsidRDefault="00DC5672" w:rsidP="000D6E13">
      <w:pPr>
        <w:tabs>
          <w:tab w:val="center" w:pos="4680"/>
        </w:tabs>
        <w:rPr>
          <w:lang w:val="uk-UA"/>
        </w:rPr>
      </w:pPr>
      <w:r>
        <w:rPr>
          <w:lang w:val="uk-UA"/>
        </w:rPr>
        <w:t xml:space="preserve">Не було </w:t>
      </w:r>
      <w:r w:rsidR="00DE708F">
        <w:rPr>
          <w:lang w:val="uk-UA"/>
        </w:rPr>
        <w:t>конкретних</w:t>
      </w:r>
      <w:r>
        <w:rPr>
          <w:lang w:val="uk-UA"/>
        </w:rPr>
        <w:t xml:space="preserve"> перешкод д</w:t>
      </w:r>
      <w:r w:rsidR="000D6E13">
        <w:rPr>
          <w:lang w:val="uk-UA"/>
        </w:rPr>
        <w:t xml:space="preserve">ля </w:t>
      </w:r>
      <w:r>
        <w:rPr>
          <w:lang w:val="uk-UA"/>
        </w:rPr>
        <w:t>п</w:t>
      </w:r>
      <w:r w:rsidR="000D6E13">
        <w:rPr>
          <w:lang w:val="uk-UA"/>
        </w:rPr>
        <w:t>риїзду</w:t>
      </w:r>
      <w:r w:rsidR="009660F8">
        <w:rPr>
          <w:lang w:val="uk-UA"/>
        </w:rPr>
        <w:t xml:space="preserve"> та є бажання приїхати, однак ще </w:t>
      </w:r>
      <w:r w:rsidR="00DB413B">
        <w:rPr>
          <w:lang w:val="uk-UA"/>
        </w:rPr>
        <w:t>цього не зробив(-ла) ОВ</w:t>
      </w:r>
      <w:r w:rsidR="000D6E13">
        <w:rPr>
          <w:lang w:val="uk-UA"/>
        </w:rPr>
        <w:tab/>
      </w:r>
    </w:p>
    <w:p w14:paraId="628D4839" w14:textId="3AE5D415" w:rsidR="002D005D" w:rsidRDefault="00DC5672" w:rsidP="00CD770A">
      <w:pPr>
        <w:rPr>
          <w:lang w:val="uk-UA"/>
        </w:rPr>
      </w:pPr>
      <w:r>
        <w:rPr>
          <w:lang w:val="uk-UA"/>
        </w:rPr>
        <w:t>Інше ВВ</w:t>
      </w:r>
    </w:p>
    <w:p w14:paraId="2B5388B7" w14:textId="77777777" w:rsidR="00DB413B" w:rsidRDefault="00DB413B" w:rsidP="00CD770A">
      <w:pPr>
        <w:rPr>
          <w:lang w:val="uk-UA"/>
        </w:rPr>
      </w:pPr>
    </w:p>
    <w:p w14:paraId="4A0EC5F1" w14:textId="1B142E35" w:rsidR="002D005D" w:rsidRPr="00BE1D4A" w:rsidRDefault="002D005D" w:rsidP="00CD770A">
      <w:pPr>
        <w:rPr>
          <w:lang w:val="uk-UA"/>
        </w:rPr>
      </w:pPr>
      <w:r>
        <w:rPr>
          <w:lang w:val="uk-UA"/>
        </w:rPr>
        <w:t>(Якщо так)</w:t>
      </w:r>
    </w:p>
    <w:p w14:paraId="0E40FB38" w14:textId="5572A764" w:rsidR="00CD770A" w:rsidRDefault="00DB413B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Чому Ви їздили до України?</w:t>
      </w:r>
    </w:p>
    <w:p w14:paraId="6265F643" w14:textId="0AF2AEEE" w:rsidR="00DB413B" w:rsidRDefault="00DB413B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Оберіть усі варіанти, які підходять</w:t>
      </w:r>
    </w:p>
    <w:p w14:paraId="3CCDE42A" w14:textId="77777777" w:rsidR="00DB413B" w:rsidRDefault="00DB413B" w:rsidP="00CD770A">
      <w:pPr>
        <w:rPr>
          <w:sz w:val="20"/>
          <w:szCs w:val="20"/>
          <w:lang w:val="uk-UA"/>
        </w:rPr>
      </w:pPr>
    </w:p>
    <w:p w14:paraId="5F801BB9" w14:textId="77777777" w:rsidR="00A62059" w:rsidRDefault="00DB413B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Відвідати родичів</w:t>
      </w:r>
    </w:p>
    <w:p w14:paraId="6B32E111" w14:textId="273A890C" w:rsidR="00DB413B" w:rsidRDefault="00807160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Побачити друзів, у</w:t>
      </w:r>
      <w:r w:rsidR="007F30B0">
        <w:rPr>
          <w:sz w:val="20"/>
          <w:szCs w:val="20"/>
          <w:lang w:val="uk-UA"/>
        </w:rPr>
        <w:t xml:space="preserve"> відпустку</w:t>
      </w:r>
      <w:r>
        <w:rPr>
          <w:sz w:val="20"/>
          <w:szCs w:val="20"/>
          <w:lang w:val="uk-UA"/>
        </w:rPr>
        <w:t xml:space="preserve"> тощо</w:t>
      </w:r>
    </w:p>
    <w:p w14:paraId="3B207D54" w14:textId="0BA84B95" w:rsidR="00DB413B" w:rsidRDefault="009F48BF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 xml:space="preserve">Розібратись із документами та іншими </w:t>
      </w:r>
      <w:r w:rsidR="006C4601">
        <w:rPr>
          <w:sz w:val="20"/>
          <w:szCs w:val="20"/>
          <w:lang w:val="uk-UA"/>
        </w:rPr>
        <w:t xml:space="preserve">державними </w:t>
      </w:r>
      <w:r>
        <w:rPr>
          <w:sz w:val="20"/>
          <w:szCs w:val="20"/>
          <w:lang w:val="uk-UA"/>
        </w:rPr>
        <w:t>послугами</w:t>
      </w:r>
    </w:p>
    <w:p w14:paraId="3C51AD09" w14:textId="263F6C3F" w:rsidR="009F48BF" w:rsidRDefault="009F48BF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Отримати медичну допомогу</w:t>
      </w:r>
    </w:p>
    <w:p w14:paraId="6F74AE24" w14:textId="50172458" w:rsidR="00146A80" w:rsidRDefault="001C7EE4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Робоча поїздка</w:t>
      </w:r>
    </w:p>
    <w:p w14:paraId="275CC15A" w14:textId="01FD02F8" w:rsidR="001C7EE4" w:rsidRDefault="001C7EE4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Перевірити стан мого житла</w:t>
      </w:r>
      <w:r w:rsidR="00C74CB8">
        <w:rPr>
          <w:sz w:val="20"/>
          <w:szCs w:val="20"/>
          <w:lang w:val="uk-UA"/>
        </w:rPr>
        <w:t>/майна</w:t>
      </w:r>
    </w:p>
    <w:p w14:paraId="0525FA5D" w14:textId="46D70D4F" w:rsidR="00811D3B" w:rsidRPr="00B57031" w:rsidRDefault="00811D3B" w:rsidP="00CD770A">
      <w:pPr>
        <w:rPr>
          <w:sz w:val="20"/>
          <w:szCs w:val="20"/>
          <w:lang w:val="ru-RU"/>
        </w:rPr>
      </w:pPr>
      <w:r>
        <w:rPr>
          <w:sz w:val="20"/>
          <w:szCs w:val="20"/>
          <w:lang w:val="uk-UA"/>
        </w:rPr>
        <w:t>Забрати речі</w:t>
      </w:r>
    </w:p>
    <w:p w14:paraId="18F0C6F3" w14:textId="483AA78C" w:rsidR="007F0317" w:rsidRPr="007F0317" w:rsidRDefault="007F0317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Інше ВВ</w:t>
      </w:r>
    </w:p>
    <w:p w14:paraId="2AD1B847" w14:textId="77777777" w:rsidR="009F48BF" w:rsidRDefault="009F48BF" w:rsidP="00CD770A">
      <w:pPr>
        <w:rPr>
          <w:sz w:val="20"/>
          <w:szCs w:val="20"/>
          <w:lang w:val="uk-UA"/>
        </w:rPr>
      </w:pPr>
    </w:p>
    <w:p w14:paraId="04B7532C" w14:textId="34C2127A" w:rsidR="00DB413B" w:rsidRDefault="00DB413B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Скільки разів Ви їздили до України після повномасштабного російського вторгнення</w:t>
      </w:r>
      <w:r w:rsidR="00FB2381">
        <w:rPr>
          <w:sz w:val="20"/>
          <w:szCs w:val="20"/>
          <w:lang w:val="uk-UA"/>
        </w:rPr>
        <w:t xml:space="preserve"> </w:t>
      </w:r>
    </w:p>
    <w:p w14:paraId="349A23C5" w14:textId="79017887" w:rsidR="00FB2381" w:rsidRDefault="006133C3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(</w:t>
      </w:r>
      <w:r w:rsidR="00FB2381">
        <w:rPr>
          <w:sz w:val="20"/>
          <w:szCs w:val="20"/>
          <w:lang w:val="uk-UA"/>
        </w:rPr>
        <w:t xml:space="preserve">Фільтр – якщо </w:t>
      </w:r>
      <w:r>
        <w:rPr>
          <w:sz w:val="20"/>
          <w:szCs w:val="20"/>
          <w:lang w:val="uk-UA"/>
        </w:rPr>
        <w:t>їздив(-ла</w:t>
      </w:r>
      <w:r w:rsidR="00FB2381">
        <w:rPr>
          <w:sz w:val="20"/>
          <w:szCs w:val="20"/>
          <w:lang w:val="uk-UA"/>
        </w:rPr>
        <w:t>)</w:t>
      </w:r>
      <w:r>
        <w:rPr>
          <w:sz w:val="20"/>
          <w:szCs w:val="20"/>
          <w:lang w:val="uk-UA"/>
        </w:rPr>
        <w:t>)</w:t>
      </w:r>
    </w:p>
    <w:p w14:paraId="660B8627" w14:textId="63266BC5" w:rsidR="003E7028" w:rsidRDefault="003E7028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1</w:t>
      </w:r>
    </w:p>
    <w:p w14:paraId="50845947" w14:textId="0061DB7A" w:rsidR="003E7028" w:rsidRDefault="003E7028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2</w:t>
      </w:r>
    </w:p>
    <w:p w14:paraId="0077572C" w14:textId="7D57EF13" w:rsidR="003E7028" w:rsidRDefault="003E7028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3</w:t>
      </w:r>
    </w:p>
    <w:p w14:paraId="6EA93A8F" w14:textId="06592610" w:rsidR="003E7028" w:rsidRPr="00B57031" w:rsidRDefault="003E7028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4 і більше</w:t>
      </w:r>
    </w:p>
    <w:p w14:paraId="020C5ED2" w14:textId="77777777" w:rsidR="00DB413B" w:rsidRDefault="00DB413B" w:rsidP="00CD770A">
      <w:pPr>
        <w:rPr>
          <w:sz w:val="20"/>
          <w:szCs w:val="20"/>
          <w:lang w:val="uk-UA"/>
        </w:rPr>
      </w:pPr>
    </w:p>
    <w:p w14:paraId="66520DC8" w14:textId="7DA43FC8" w:rsidR="00DB413B" w:rsidRDefault="00DB413B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 xml:space="preserve">Скільки </w:t>
      </w:r>
      <w:r w:rsidR="00FB2381">
        <w:rPr>
          <w:sz w:val="20"/>
          <w:szCs w:val="20"/>
          <w:lang w:val="uk-UA"/>
        </w:rPr>
        <w:t xml:space="preserve">сумарно </w:t>
      </w:r>
      <w:r>
        <w:rPr>
          <w:sz w:val="20"/>
          <w:szCs w:val="20"/>
          <w:lang w:val="uk-UA"/>
        </w:rPr>
        <w:t>Ви перебували в Україні</w:t>
      </w:r>
      <w:r w:rsidR="00FB2381">
        <w:rPr>
          <w:sz w:val="20"/>
          <w:szCs w:val="20"/>
          <w:lang w:val="uk-UA"/>
        </w:rPr>
        <w:t xml:space="preserve"> під час цих поїздок?</w:t>
      </w:r>
    </w:p>
    <w:p w14:paraId="0F64D21D" w14:textId="2C30B7A4" w:rsidR="000118A0" w:rsidRDefault="000118A0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(Фільтр – якщо їздив(-ла))</w:t>
      </w:r>
    </w:p>
    <w:p w14:paraId="4485537F" w14:textId="713962CB" w:rsidR="00FB2381" w:rsidRDefault="00FB2381" w:rsidP="00CD770A">
      <w:pPr>
        <w:rPr>
          <w:sz w:val="20"/>
          <w:szCs w:val="20"/>
          <w:lang w:val="uk-UA"/>
        </w:rPr>
      </w:pPr>
      <w:r w:rsidRPr="00B57031">
        <w:rPr>
          <w:sz w:val="20"/>
          <w:szCs w:val="20"/>
          <w:lang w:val="uk-UA"/>
        </w:rPr>
        <w:t xml:space="preserve">&lt;1 </w:t>
      </w:r>
      <w:r>
        <w:rPr>
          <w:sz w:val="20"/>
          <w:szCs w:val="20"/>
          <w:lang w:val="uk-UA"/>
        </w:rPr>
        <w:t>тижня</w:t>
      </w:r>
    </w:p>
    <w:p w14:paraId="4BDF7CDB" w14:textId="7A8AF67B" w:rsidR="00FB2381" w:rsidRDefault="00FB2381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1 тиждень-1 місяць</w:t>
      </w:r>
    </w:p>
    <w:p w14:paraId="79C390DF" w14:textId="4107AE25" w:rsidR="00FB2381" w:rsidRDefault="00146A80" w:rsidP="00CD770A">
      <w:pPr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Більше 1 місяця</w:t>
      </w:r>
    </w:p>
    <w:p w14:paraId="42096E1B" w14:textId="77777777" w:rsidR="000553B8" w:rsidRPr="00811D3B" w:rsidRDefault="000553B8" w:rsidP="00CD770A">
      <w:pPr>
        <w:rPr>
          <w:sz w:val="20"/>
          <w:szCs w:val="20"/>
        </w:rPr>
      </w:pPr>
    </w:p>
    <w:p w14:paraId="322B9D2A" w14:textId="7E20FB00" w:rsidR="00D92C12" w:rsidRDefault="00D92C12" w:rsidP="00CD770A">
      <w:pPr>
        <w:rPr>
          <w:sz w:val="20"/>
          <w:szCs w:val="20"/>
          <w:lang w:val="uk-UA"/>
        </w:rPr>
      </w:pPr>
    </w:p>
    <w:p w14:paraId="3FBDFE06" w14:textId="4DC88DC5" w:rsidR="001D79E3" w:rsidRPr="00EB763F" w:rsidRDefault="001D79E3" w:rsidP="00CD770A">
      <w:pPr>
        <w:rPr>
          <w:sz w:val="20"/>
          <w:szCs w:val="20"/>
        </w:rPr>
      </w:pPr>
    </w:p>
    <w:p w14:paraId="586758E6" w14:textId="77777777" w:rsidR="00FB2381" w:rsidRPr="00DB417C" w:rsidRDefault="00FB2381" w:rsidP="00CD770A">
      <w:pPr>
        <w:rPr>
          <w:sz w:val="20"/>
          <w:szCs w:val="20"/>
          <w:lang w:val="uk-UA"/>
        </w:rPr>
      </w:pPr>
    </w:p>
    <w:p w14:paraId="6DF23C1A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Г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>
        <w:rPr>
          <w:rFonts w:ascii="Arial" w:hAnsi="Arial" w:cs="Arial"/>
          <w:b/>
          <w:bCs/>
          <w:color w:val="FFFFFF" w:themeColor="background1"/>
          <w:lang w:val="uk-UA"/>
        </w:rPr>
        <w:t xml:space="preserve">ДОПОМОГА 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В [_</w:t>
      </w:r>
      <w:proofErr w:type="spellStart"/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>filling_from_S</w:t>
      </w:r>
      <w:proofErr w:type="spellEnd"/>
      <w:r>
        <w:rPr>
          <w:rFonts w:ascii="Arial" w:hAnsi="Arial" w:cs="Arial"/>
          <w:b/>
          <w:bCs/>
          <w:color w:val="FFFFFF" w:themeColor="background1"/>
        </w:rPr>
        <w:t>5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]  </w:t>
      </w:r>
    </w:p>
    <w:p w14:paraId="00F8AA75" w14:textId="77777777" w:rsidR="00CD770A" w:rsidRPr="00DB417C" w:rsidRDefault="00CD770A" w:rsidP="00CD770A">
      <w:pPr>
        <w:rPr>
          <w:sz w:val="18"/>
          <w:szCs w:val="18"/>
          <w:lang w:val="uk-UA"/>
        </w:rPr>
      </w:pPr>
    </w:p>
    <w:p w14:paraId="5EB00B77" w14:textId="77777777" w:rsidR="00CD770A" w:rsidRDefault="00CD770A" w:rsidP="00CD770A">
      <w:pPr>
        <w:rPr>
          <w:sz w:val="18"/>
          <w:szCs w:val="18"/>
          <w:lang w:val="uk-UA"/>
        </w:rPr>
      </w:pPr>
    </w:p>
    <w:p w14:paraId="22B4C094" w14:textId="77777777" w:rsidR="00CD770A" w:rsidRPr="00DB417C" w:rsidRDefault="00CD770A" w:rsidP="00CD770A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12"/>
        <w:gridCol w:w="1041"/>
      </w:tblGrid>
      <w:tr w:rsidR="00CD770A" w:rsidRPr="00BE1D4A" w14:paraId="00EB6490" w14:textId="77777777" w:rsidTr="005A14D8">
        <w:tc>
          <w:tcPr>
            <w:tcW w:w="7112" w:type="dxa"/>
          </w:tcPr>
          <w:p w14:paraId="0B4CC5BC" w14:textId="1489DD48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1</w:t>
            </w:r>
            <w:r w:rsidRPr="00BE1D4A">
              <w:rPr>
                <w:b/>
                <w:bCs/>
                <w:lang w:val="uk-UA"/>
              </w:rPr>
              <w:t>. Вкажіть</w:t>
            </w:r>
            <w:r>
              <w:rPr>
                <w:b/>
                <w:bCs/>
                <w:lang w:val="uk-UA"/>
              </w:rPr>
              <w:t xml:space="preserve">, чи </w:t>
            </w:r>
            <w:r w:rsidR="0020304D">
              <w:rPr>
                <w:b/>
                <w:bCs/>
                <w:lang w:val="uk-UA"/>
              </w:rPr>
              <w:t>отримуєте</w:t>
            </w:r>
            <w:r>
              <w:rPr>
                <w:b/>
                <w:bCs/>
                <w:lang w:val="uk-UA"/>
              </w:rPr>
              <w:t xml:space="preserve"> Ви наступну допомогу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20304D">
              <w:rPr>
                <w:b/>
                <w:bCs/>
                <w:color w:val="00B0F0"/>
                <w:lang w:val="uk-UA"/>
              </w:rPr>
              <w:t xml:space="preserve"> зараз</w:t>
            </w:r>
            <w:r w:rsidRPr="00BE1D4A">
              <w:rPr>
                <w:b/>
                <w:bCs/>
                <w:lang w:val="uk-UA"/>
              </w:rPr>
              <w:t>?</w:t>
            </w:r>
          </w:p>
          <w:p w14:paraId="1B4A7A37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041" w:type="dxa"/>
          </w:tcPr>
          <w:p w14:paraId="133F5D4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ОВ</w:t>
            </w:r>
          </w:p>
        </w:tc>
      </w:tr>
      <w:tr w:rsidR="00CD770A" w:rsidRPr="00BE1D4A" w14:paraId="5B00BDFC" w14:textId="77777777" w:rsidTr="005A14D8">
        <w:tc>
          <w:tcPr>
            <w:tcW w:w="7112" w:type="dxa"/>
          </w:tcPr>
          <w:p w14:paraId="617D990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1 </w:t>
            </w:r>
            <w:r w:rsidRPr="00BE1D4A">
              <w:rPr>
                <w:lang w:val="uk-UA"/>
              </w:rPr>
              <w:t>Забезпечення житлом</w:t>
            </w:r>
          </w:p>
        </w:tc>
        <w:tc>
          <w:tcPr>
            <w:tcW w:w="1041" w:type="dxa"/>
          </w:tcPr>
          <w:p w14:paraId="2A640AD8" w14:textId="77777777" w:rsidR="00CD770A" w:rsidRPr="00AA0712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C2DCA80" w14:textId="77777777" w:rsidTr="005A14D8">
        <w:tc>
          <w:tcPr>
            <w:tcW w:w="7112" w:type="dxa"/>
          </w:tcPr>
          <w:p w14:paraId="46854B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2 </w:t>
            </w:r>
            <w:r w:rsidRPr="00BE1D4A">
              <w:rPr>
                <w:lang w:val="uk-UA"/>
              </w:rPr>
              <w:t>Гуманітарна допомога (продукти харчування, одяг,  засоби гігієни, купони/сертифікати</w:t>
            </w:r>
            <w:r>
              <w:rPr>
                <w:lang w:val="uk-UA"/>
              </w:rPr>
              <w:t xml:space="preserve">, </w:t>
            </w:r>
            <w:r w:rsidRPr="00BE1D4A">
              <w:rPr>
                <w:lang w:val="uk-UA"/>
              </w:rPr>
              <w:t>надання необхідних побутових приладів, меблів, тощо)</w:t>
            </w:r>
          </w:p>
        </w:tc>
        <w:tc>
          <w:tcPr>
            <w:tcW w:w="1041" w:type="dxa"/>
          </w:tcPr>
          <w:p w14:paraId="02A4ED3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6621EBDC" w14:textId="77777777" w:rsidTr="005A14D8">
        <w:tc>
          <w:tcPr>
            <w:tcW w:w="7112" w:type="dxa"/>
          </w:tcPr>
          <w:p w14:paraId="53BE50B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Г1.3 Соціальні виплати, зокрема, на дітей</w:t>
            </w:r>
          </w:p>
        </w:tc>
        <w:tc>
          <w:tcPr>
            <w:tcW w:w="1041" w:type="dxa"/>
          </w:tcPr>
          <w:p w14:paraId="472B608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11276D5" w14:textId="77777777" w:rsidTr="005A14D8">
        <w:tc>
          <w:tcPr>
            <w:tcW w:w="7112" w:type="dxa"/>
          </w:tcPr>
          <w:p w14:paraId="3E623D3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4 </w:t>
            </w:r>
            <w:r w:rsidRPr="00BE1D4A">
              <w:rPr>
                <w:lang w:val="uk-UA"/>
              </w:rPr>
              <w:t xml:space="preserve">Психологічна підтримка </w:t>
            </w:r>
          </w:p>
        </w:tc>
        <w:tc>
          <w:tcPr>
            <w:tcW w:w="1041" w:type="dxa"/>
          </w:tcPr>
          <w:p w14:paraId="59D2A50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53EBBB77" w14:textId="77777777" w:rsidTr="005A14D8">
        <w:tc>
          <w:tcPr>
            <w:tcW w:w="7112" w:type="dxa"/>
          </w:tcPr>
          <w:p w14:paraId="3C65891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5 </w:t>
            </w:r>
            <w:r w:rsidRPr="00BE1D4A">
              <w:rPr>
                <w:lang w:val="uk-UA"/>
              </w:rPr>
              <w:t xml:space="preserve">Допомога в працевлаштуванні у країні перебування  </w:t>
            </w:r>
          </w:p>
        </w:tc>
        <w:tc>
          <w:tcPr>
            <w:tcW w:w="1041" w:type="dxa"/>
          </w:tcPr>
          <w:p w14:paraId="1E483A2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5893E886" w14:textId="77777777" w:rsidTr="005A14D8">
        <w:tc>
          <w:tcPr>
            <w:tcW w:w="7112" w:type="dxa"/>
          </w:tcPr>
          <w:p w14:paraId="1583A12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6 </w:t>
            </w:r>
            <w:r w:rsidRPr="00BE1D4A">
              <w:rPr>
                <w:lang w:val="uk-UA"/>
              </w:rPr>
              <w:t>Допомога з оформленням документів</w:t>
            </w:r>
          </w:p>
        </w:tc>
        <w:tc>
          <w:tcPr>
            <w:tcW w:w="1041" w:type="dxa"/>
          </w:tcPr>
          <w:p w14:paraId="75C9C4E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67740E9D" w14:textId="77777777" w:rsidTr="005A14D8">
        <w:tc>
          <w:tcPr>
            <w:tcW w:w="7112" w:type="dxa"/>
          </w:tcPr>
          <w:p w14:paraId="3D4C3A6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7 </w:t>
            </w:r>
            <w:proofErr w:type="spellStart"/>
            <w:r>
              <w:rPr>
                <w:lang w:val="uk-UA"/>
              </w:rPr>
              <w:t>Мовні</w:t>
            </w:r>
            <w:proofErr w:type="spellEnd"/>
            <w:r>
              <w:rPr>
                <w:lang w:val="uk-UA"/>
              </w:rPr>
              <w:t xml:space="preserve"> курси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041" w:type="dxa"/>
          </w:tcPr>
          <w:p w14:paraId="3069D74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1D1FB145" w14:textId="77777777" w:rsidTr="005A14D8">
        <w:tc>
          <w:tcPr>
            <w:tcW w:w="7112" w:type="dxa"/>
          </w:tcPr>
          <w:p w14:paraId="6A617EB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8 </w:t>
            </w:r>
            <w:r w:rsidRPr="00BE1D4A">
              <w:rPr>
                <w:lang w:val="uk-UA"/>
              </w:rPr>
              <w:t xml:space="preserve">Освіта (для дорослих) </w:t>
            </w:r>
          </w:p>
        </w:tc>
        <w:tc>
          <w:tcPr>
            <w:tcW w:w="1041" w:type="dxa"/>
          </w:tcPr>
          <w:p w14:paraId="3948137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4B14F38E" w14:textId="77777777" w:rsidTr="005A14D8">
        <w:tc>
          <w:tcPr>
            <w:tcW w:w="7112" w:type="dxa"/>
          </w:tcPr>
          <w:p w14:paraId="63E0734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Г1.9 </w:t>
            </w:r>
            <w:r w:rsidRPr="00BE1D4A">
              <w:rPr>
                <w:lang w:val="uk-UA"/>
              </w:rPr>
              <w:t>Освіта (для неповнолітніх)</w:t>
            </w:r>
          </w:p>
        </w:tc>
        <w:tc>
          <w:tcPr>
            <w:tcW w:w="1041" w:type="dxa"/>
          </w:tcPr>
          <w:p w14:paraId="34B2D15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39DC826" w14:textId="77777777" w:rsidTr="005A14D8">
        <w:tc>
          <w:tcPr>
            <w:tcW w:w="7112" w:type="dxa"/>
          </w:tcPr>
          <w:p w14:paraId="7DD07456" w14:textId="77777777" w:rsidR="00CD770A" w:rsidRPr="004439E9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Г1.10 </w:t>
            </w:r>
            <w:r w:rsidRPr="00BE1D4A">
              <w:rPr>
                <w:lang w:val="uk-UA"/>
              </w:rPr>
              <w:t>Допомога у догляді за дітьми</w:t>
            </w:r>
            <w:r w:rsidRPr="005944B2">
              <w:rPr>
                <w:lang w:val="ru-RU"/>
              </w:rPr>
              <w:t xml:space="preserve"> (</w:t>
            </w:r>
            <w:r>
              <w:rPr>
                <w:lang w:val="uk-UA"/>
              </w:rPr>
              <w:t>безкоштовний дитсадок, няня, інше)</w:t>
            </w:r>
          </w:p>
        </w:tc>
        <w:tc>
          <w:tcPr>
            <w:tcW w:w="1041" w:type="dxa"/>
          </w:tcPr>
          <w:p w14:paraId="410BFAB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CD770A" w:rsidRPr="00BE1D4A" w14:paraId="05E28C3F" w14:textId="77777777" w:rsidTr="005A14D8">
        <w:tc>
          <w:tcPr>
            <w:tcW w:w="7112" w:type="dxa"/>
          </w:tcPr>
          <w:p w14:paraId="57141DD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041" w:type="dxa"/>
          </w:tcPr>
          <w:p w14:paraId="39C9983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CD770A" w:rsidRPr="00BE1D4A" w14:paraId="03E4E2FD" w14:textId="77777777" w:rsidTr="005A14D8">
        <w:tc>
          <w:tcPr>
            <w:tcW w:w="7112" w:type="dxa"/>
          </w:tcPr>
          <w:p w14:paraId="5F2AFAD1" w14:textId="77777777" w:rsidR="00CD770A" w:rsidRPr="00BE1D4A" w:rsidRDefault="00CD770A" w:rsidP="005A14D8">
            <w:pPr>
              <w:rPr>
                <w:lang w:val="uk-UA"/>
              </w:rPr>
            </w:pPr>
          </w:p>
        </w:tc>
        <w:tc>
          <w:tcPr>
            <w:tcW w:w="1041" w:type="dxa"/>
          </w:tcPr>
          <w:p w14:paraId="0EE50B08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7EE4B669" w14:textId="77777777" w:rsidR="00CD770A" w:rsidRDefault="00CD770A" w:rsidP="00CD770A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6C2B5A13" w14:textId="77777777" w:rsidTr="005A14D8">
        <w:tc>
          <w:tcPr>
            <w:tcW w:w="8217" w:type="dxa"/>
          </w:tcPr>
          <w:p w14:paraId="2736C452" w14:textId="77777777" w:rsidR="00CD770A" w:rsidRDefault="00CD770A" w:rsidP="005A14D8">
            <w:pPr>
              <w:rPr>
                <w:b/>
                <w:bCs/>
                <w:lang w:val="uk-UA"/>
              </w:rPr>
            </w:pPr>
          </w:p>
          <w:p w14:paraId="7B164019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2.</w:t>
            </w:r>
            <w:r w:rsidRPr="00BE1D4A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Чи достатньо розміру отримуваних Вами соціальних виплат для життя</w:t>
            </w:r>
          </w:p>
          <w:p w14:paraId="1FA5F5C5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EA0615">
              <w:rPr>
                <w:b/>
                <w:bCs/>
                <w:color w:val="00B0F0"/>
                <w:lang w:val="uk-UA"/>
              </w:rPr>
              <w:t>Якщо Г</w:t>
            </w:r>
            <w:r>
              <w:rPr>
                <w:b/>
                <w:bCs/>
                <w:color w:val="00B0F0"/>
                <w:lang w:val="uk-UA"/>
              </w:rPr>
              <w:t>1</w:t>
            </w:r>
            <w:r w:rsidRPr="00EA0615">
              <w:rPr>
                <w:b/>
                <w:bCs/>
                <w:color w:val="00B0F0"/>
                <w:lang w:val="uk-UA"/>
              </w:rPr>
              <w:t>.3 = 1</w:t>
            </w:r>
          </w:p>
        </w:tc>
        <w:tc>
          <w:tcPr>
            <w:tcW w:w="1133" w:type="dxa"/>
          </w:tcPr>
          <w:p w14:paraId="3CD2559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3689657" w14:textId="77777777" w:rsidTr="005A14D8">
        <w:tc>
          <w:tcPr>
            <w:tcW w:w="8217" w:type="dxa"/>
          </w:tcPr>
          <w:p w14:paraId="562B7646" w14:textId="77777777" w:rsidR="00CD770A" w:rsidRPr="00A66CD9" w:rsidRDefault="00CD770A" w:rsidP="005A14D8">
            <w:pPr>
              <w:rPr>
                <w:lang w:val="uk-UA"/>
              </w:rPr>
            </w:pPr>
            <w:r w:rsidRPr="00A66CD9">
              <w:rPr>
                <w:lang w:val="uk-UA"/>
              </w:rPr>
              <w:t>Так, достатньо для того, щоб ні в чому собі не відмовляти</w:t>
            </w:r>
          </w:p>
        </w:tc>
        <w:tc>
          <w:tcPr>
            <w:tcW w:w="1133" w:type="dxa"/>
          </w:tcPr>
          <w:p w14:paraId="5C654082" w14:textId="77777777" w:rsidR="00CD770A" w:rsidRPr="00A66CD9" w:rsidRDefault="00CD770A" w:rsidP="005A14D8">
            <w:pPr>
              <w:rPr>
                <w:lang w:val="uk-UA"/>
              </w:rPr>
            </w:pPr>
            <w:r w:rsidRPr="00A66CD9">
              <w:rPr>
                <w:lang w:val="uk-UA"/>
              </w:rPr>
              <w:t>1</w:t>
            </w:r>
          </w:p>
        </w:tc>
      </w:tr>
      <w:tr w:rsidR="00CD770A" w:rsidRPr="00A66CD9" w14:paraId="6CC1C060" w14:textId="77777777" w:rsidTr="005A14D8">
        <w:tc>
          <w:tcPr>
            <w:tcW w:w="8217" w:type="dxa"/>
          </w:tcPr>
          <w:p w14:paraId="4E5C5CA6" w14:textId="77777777" w:rsidR="00CD770A" w:rsidRPr="00A66CD9" w:rsidRDefault="00CD770A" w:rsidP="005A14D8">
            <w:pPr>
              <w:rPr>
                <w:lang w:val="uk-UA"/>
              </w:rPr>
            </w:pPr>
            <w:r w:rsidRPr="00A66CD9">
              <w:rPr>
                <w:lang w:val="uk-UA"/>
              </w:rPr>
              <w:t>Достатньо лише для базових потреб</w:t>
            </w:r>
          </w:p>
        </w:tc>
        <w:tc>
          <w:tcPr>
            <w:tcW w:w="1133" w:type="dxa"/>
          </w:tcPr>
          <w:p w14:paraId="485B2C5D" w14:textId="77777777" w:rsidR="00CD770A" w:rsidRPr="00A66CD9" w:rsidRDefault="00CD770A" w:rsidP="005A14D8">
            <w:pPr>
              <w:rPr>
                <w:lang w:val="uk-UA"/>
              </w:rPr>
            </w:pPr>
            <w:r w:rsidRPr="00A66CD9">
              <w:rPr>
                <w:lang w:val="uk-UA"/>
              </w:rPr>
              <w:t>2</w:t>
            </w:r>
          </w:p>
        </w:tc>
      </w:tr>
      <w:tr w:rsidR="00CD770A" w:rsidRPr="00BE1D4A" w14:paraId="545D2988" w14:textId="77777777" w:rsidTr="005A14D8">
        <w:tc>
          <w:tcPr>
            <w:tcW w:w="8217" w:type="dxa"/>
          </w:tcPr>
          <w:p w14:paraId="5FFE25D9" w14:textId="77777777" w:rsidR="00CD770A" w:rsidRPr="00A66CD9" w:rsidRDefault="00CD770A" w:rsidP="005A14D8">
            <w:pPr>
              <w:rPr>
                <w:lang w:val="uk-UA"/>
              </w:rPr>
            </w:pPr>
            <w:r w:rsidRPr="00A66CD9">
              <w:rPr>
                <w:lang w:val="uk-UA"/>
              </w:rPr>
              <w:t>Недостатньо навіть для базових потреб</w:t>
            </w:r>
          </w:p>
        </w:tc>
        <w:tc>
          <w:tcPr>
            <w:tcW w:w="1133" w:type="dxa"/>
          </w:tcPr>
          <w:p w14:paraId="33FEE327" w14:textId="77777777" w:rsidR="00CD770A" w:rsidRPr="00A66CD9" w:rsidRDefault="00CD770A" w:rsidP="005A14D8">
            <w:pPr>
              <w:rPr>
                <w:lang w:val="uk-UA"/>
              </w:rPr>
            </w:pPr>
            <w:r w:rsidRPr="00A66CD9">
              <w:rPr>
                <w:lang w:val="uk-UA"/>
              </w:rPr>
              <w:t>3</w:t>
            </w:r>
          </w:p>
        </w:tc>
      </w:tr>
    </w:tbl>
    <w:p w14:paraId="13B65E80" w14:textId="77777777" w:rsidR="00CD770A" w:rsidRDefault="00CD770A" w:rsidP="00CD770A">
      <w:pPr>
        <w:rPr>
          <w:sz w:val="18"/>
          <w:szCs w:val="18"/>
          <w:lang w:val="uk-UA"/>
        </w:rPr>
      </w:pPr>
    </w:p>
    <w:p w14:paraId="212EA1EB" w14:textId="78D59CB8" w:rsidR="00BE31A8" w:rsidRDefault="00F26BE3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За час</w:t>
      </w:r>
      <w:r w:rsidR="00BE31A8">
        <w:rPr>
          <w:sz w:val="18"/>
          <w:szCs w:val="18"/>
          <w:lang w:val="uk-UA"/>
        </w:rPr>
        <w:t xml:space="preserve"> Вашого</w:t>
      </w:r>
      <w:r>
        <w:rPr>
          <w:sz w:val="18"/>
          <w:szCs w:val="18"/>
          <w:lang w:val="uk-UA"/>
        </w:rPr>
        <w:t xml:space="preserve"> перебування </w:t>
      </w:r>
      <w:r w:rsidR="00BE31A8">
        <w:rPr>
          <w:sz w:val="18"/>
          <w:szCs w:val="18"/>
          <w:lang w:val="uk-UA"/>
        </w:rPr>
        <w:t>в (назва країни), розмір соціальних виплат, які Ви отримуєте</w:t>
      </w:r>
    </w:p>
    <w:p w14:paraId="779294E4" w14:textId="7607927A" w:rsidR="00BE31A8" w:rsidRDefault="00BE31A8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Збільшився</w:t>
      </w:r>
    </w:p>
    <w:p w14:paraId="49E9DC03" w14:textId="46D16718" w:rsidR="00BE31A8" w:rsidRDefault="00BE31A8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Зменшився</w:t>
      </w:r>
    </w:p>
    <w:p w14:paraId="74E642BC" w14:textId="6D005AE9" w:rsidR="00132D3D" w:rsidRDefault="00132D3D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Не змінився</w:t>
      </w:r>
    </w:p>
    <w:p w14:paraId="6B68C08B" w14:textId="61519251" w:rsidR="00BE31A8" w:rsidRDefault="00BE31A8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 xml:space="preserve">Я раніше </w:t>
      </w:r>
      <w:r w:rsidR="00EB763F">
        <w:rPr>
          <w:sz w:val="18"/>
          <w:szCs w:val="18"/>
          <w:lang w:val="uk-UA"/>
        </w:rPr>
        <w:t>отримував</w:t>
      </w:r>
      <w:r>
        <w:rPr>
          <w:sz w:val="18"/>
          <w:szCs w:val="18"/>
          <w:lang w:val="uk-UA"/>
        </w:rPr>
        <w:t>(-ла) соціальні виплати, але зараз перестав(-ла) отримувати</w:t>
      </w:r>
      <w:r w:rsidR="00894C89">
        <w:rPr>
          <w:sz w:val="18"/>
          <w:szCs w:val="18"/>
          <w:lang w:val="uk-UA"/>
        </w:rPr>
        <w:t xml:space="preserve"> виплати</w:t>
      </w:r>
    </w:p>
    <w:p w14:paraId="44AFB524" w14:textId="4EBB38A3" w:rsidR="00E14BE2" w:rsidRDefault="00E14BE2" w:rsidP="00CD770A">
      <w:pPr>
        <w:rPr>
          <w:sz w:val="18"/>
          <w:szCs w:val="18"/>
          <w:lang w:val="uk-UA"/>
        </w:rPr>
      </w:pPr>
      <w:r>
        <w:rPr>
          <w:sz w:val="18"/>
          <w:szCs w:val="18"/>
          <w:lang w:val="uk-UA"/>
        </w:rPr>
        <w:t>Я не отримував(-ла) соціальні виплати на початку мого перебування у поточній країні, але зараз почав(-ла) отримувати</w:t>
      </w:r>
    </w:p>
    <w:p w14:paraId="3C13587A" w14:textId="77777777" w:rsidR="00CD770A" w:rsidRDefault="00CD770A" w:rsidP="00CD770A">
      <w:pPr>
        <w:rPr>
          <w:sz w:val="18"/>
          <w:szCs w:val="18"/>
          <w:lang w:val="uk-UA"/>
        </w:rPr>
      </w:pPr>
    </w:p>
    <w:p w14:paraId="4D36063A" w14:textId="77777777" w:rsidR="00CD770A" w:rsidRDefault="00CD770A" w:rsidP="00CD770A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B1A3D2B" w14:textId="77777777" w:rsidTr="005A14D8">
        <w:tc>
          <w:tcPr>
            <w:tcW w:w="8217" w:type="dxa"/>
          </w:tcPr>
          <w:p w14:paraId="2C99CAF8" w14:textId="77777777" w:rsidR="00CD770A" w:rsidRDefault="00CD770A" w:rsidP="005A14D8">
            <w:pPr>
              <w:rPr>
                <w:b/>
                <w:bCs/>
                <w:lang w:val="uk-UA"/>
              </w:rPr>
            </w:pPr>
          </w:p>
          <w:p w14:paraId="230C5527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5.Чи були якісь умови для отримання Вами соціальних виплат?</w:t>
            </w:r>
            <w:r w:rsidRPr="00BE1D4A">
              <w:rPr>
                <w:b/>
                <w:bCs/>
                <w:lang w:val="uk-UA"/>
              </w:rPr>
              <w:t xml:space="preserve"> </w:t>
            </w:r>
          </w:p>
          <w:p w14:paraId="2B2B7077" w14:textId="77777777" w:rsidR="00CD770A" w:rsidRPr="00EA0615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EA0615">
              <w:rPr>
                <w:b/>
                <w:bCs/>
                <w:color w:val="00B0F0"/>
                <w:lang w:val="uk-UA"/>
              </w:rPr>
              <w:t>Якщо Г1.3 = 1</w:t>
            </w:r>
          </w:p>
          <w:p w14:paraId="3C866105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0A44C3D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1E31FC3D" w14:textId="77777777" w:rsidTr="005A14D8">
        <w:tc>
          <w:tcPr>
            <w:tcW w:w="8217" w:type="dxa"/>
          </w:tcPr>
          <w:p w14:paraId="08A94C3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вивчення мови </w:t>
            </w:r>
          </w:p>
        </w:tc>
        <w:tc>
          <w:tcPr>
            <w:tcW w:w="1133" w:type="dxa"/>
          </w:tcPr>
          <w:p w14:paraId="61DE09F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137515A4" w14:textId="77777777" w:rsidTr="005A14D8">
        <w:tc>
          <w:tcPr>
            <w:tcW w:w="8217" w:type="dxa"/>
          </w:tcPr>
          <w:p w14:paraId="7EA6750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реєстрація у центрі зайнятості та пошук роботи</w:t>
            </w:r>
          </w:p>
        </w:tc>
        <w:tc>
          <w:tcPr>
            <w:tcW w:w="1133" w:type="dxa"/>
          </w:tcPr>
          <w:p w14:paraId="52E417E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DA1299C" w14:textId="77777777" w:rsidTr="005A14D8">
        <w:tc>
          <w:tcPr>
            <w:tcW w:w="8217" w:type="dxa"/>
          </w:tcPr>
          <w:p w14:paraId="0DCBF4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наявність дітей</w:t>
            </w:r>
          </w:p>
        </w:tc>
        <w:tc>
          <w:tcPr>
            <w:tcW w:w="1133" w:type="dxa"/>
          </w:tcPr>
          <w:p w14:paraId="64723D2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9116B" w14:paraId="63C5B77D" w14:textId="77777777" w:rsidTr="005A14D8">
        <w:tc>
          <w:tcPr>
            <w:tcW w:w="8217" w:type="dxa"/>
          </w:tcPr>
          <w:p w14:paraId="7AC605B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подання документів про відсутність інших достатніх доходів </w:t>
            </w:r>
          </w:p>
        </w:tc>
        <w:tc>
          <w:tcPr>
            <w:tcW w:w="1133" w:type="dxa"/>
          </w:tcPr>
          <w:p w14:paraId="19D6E2C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71240DDF" w14:textId="77777777" w:rsidTr="005A14D8">
        <w:tc>
          <w:tcPr>
            <w:tcW w:w="8217" w:type="dxa"/>
          </w:tcPr>
          <w:p w14:paraId="331D2B2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, жодних умов не було</w:t>
            </w:r>
          </w:p>
        </w:tc>
        <w:tc>
          <w:tcPr>
            <w:tcW w:w="1133" w:type="dxa"/>
          </w:tcPr>
          <w:p w14:paraId="010D2A7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5BD85F9F" w14:textId="77777777" w:rsidTr="005A14D8">
        <w:tc>
          <w:tcPr>
            <w:tcW w:w="8217" w:type="dxa"/>
          </w:tcPr>
          <w:p w14:paraId="0F3505A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Інші умови </w:t>
            </w:r>
            <w:r w:rsidRPr="00B916D5">
              <w:rPr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0026640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CD770A" w:rsidRPr="00BE1D4A" w14:paraId="2F188B76" w14:textId="77777777" w:rsidTr="005A14D8">
        <w:tc>
          <w:tcPr>
            <w:tcW w:w="8217" w:type="dxa"/>
          </w:tcPr>
          <w:p w14:paraId="16D9330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Важко сказати </w:t>
            </w:r>
            <w:r w:rsidRPr="00B916D5">
              <w:rPr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25865FDE" w14:textId="77777777" w:rsidR="00CD770A" w:rsidRPr="00402DBD" w:rsidRDefault="00CD770A" w:rsidP="005A14D8">
            <w:r>
              <w:rPr>
                <w:lang w:val="uk-UA"/>
              </w:rPr>
              <w:t>98</w:t>
            </w:r>
          </w:p>
        </w:tc>
      </w:tr>
    </w:tbl>
    <w:p w14:paraId="5BAAF01A" w14:textId="77777777" w:rsidR="00CD770A" w:rsidRDefault="00CD770A" w:rsidP="00CD770A">
      <w:pPr>
        <w:rPr>
          <w:sz w:val="18"/>
          <w:szCs w:val="18"/>
          <w:lang w:val="uk-UA"/>
        </w:rPr>
      </w:pPr>
    </w:p>
    <w:p w14:paraId="47CA052A" w14:textId="77777777" w:rsidR="00CD770A" w:rsidRPr="00DB417C" w:rsidRDefault="00CD770A" w:rsidP="00CD770A">
      <w:pPr>
        <w:rPr>
          <w:sz w:val="18"/>
          <w:szCs w:val="18"/>
          <w:lang w:val="uk-UA"/>
        </w:rPr>
      </w:pPr>
    </w:p>
    <w:p w14:paraId="1A5192BC" w14:textId="77777777" w:rsidR="00CD770A" w:rsidRDefault="00CD770A" w:rsidP="00CD770A">
      <w:pPr>
        <w:rPr>
          <w:sz w:val="18"/>
          <w:szCs w:val="18"/>
        </w:rPr>
      </w:pPr>
    </w:p>
    <w:p w14:paraId="4676E7AD" w14:textId="77777777" w:rsidR="00CD770A" w:rsidRPr="000F5548" w:rsidRDefault="00CD770A" w:rsidP="00CD770A"/>
    <w:p w14:paraId="5AA2A639" w14:textId="77777777" w:rsidR="00CD770A" w:rsidRPr="00BE1D4A" w:rsidRDefault="00CD770A" w:rsidP="00CD770A">
      <w:pPr>
        <w:widowControl w:val="0"/>
        <w:shd w:val="clear" w:color="auto" w:fill="00B0F0"/>
        <w:adjustRightInd w:val="0"/>
        <w:rPr>
          <w:rFonts w:ascii="Arial" w:hAnsi="Arial" w:cs="Arial"/>
          <w:b/>
          <w:bCs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Д. </w:t>
      </w:r>
      <w:r>
        <w:rPr>
          <w:rFonts w:ascii="Arial" w:hAnsi="Arial" w:cs="Arial"/>
          <w:b/>
          <w:bCs/>
          <w:color w:val="FFFFFF" w:themeColor="background1"/>
          <w:lang w:val="uk-UA"/>
        </w:rPr>
        <w:t>ЖИТЛО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</w:t>
      </w:r>
    </w:p>
    <w:p w14:paraId="2CCFB266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70F9B867" w14:textId="77777777" w:rsidTr="379A43D4">
        <w:tc>
          <w:tcPr>
            <w:tcW w:w="8217" w:type="dxa"/>
          </w:tcPr>
          <w:p w14:paraId="36FBB6CA" w14:textId="77777777" w:rsidR="00CD770A" w:rsidRPr="00EB0F3D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71A04503" w14:textId="77777777" w:rsidR="00CD770A" w:rsidRPr="00EB0F3D" w:rsidRDefault="379A43D4" w:rsidP="005A14D8">
            <w:pPr>
              <w:rPr>
                <w:b/>
                <w:bCs/>
                <w:lang w:val="uk-UA"/>
              </w:rPr>
            </w:pPr>
            <w:r w:rsidRPr="379A43D4">
              <w:rPr>
                <w:b/>
                <w:bCs/>
                <w:lang w:val="uk-UA"/>
              </w:rPr>
              <w:t>Д1.В якому житлі Ви зараз проживаєте?</w:t>
            </w:r>
          </w:p>
        </w:tc>
        <w:tc>
          <w:tcPr>
            <w:tcW w:w="1133" w:type="dxa"/>
          </w:tcPr>
          <w:p w14:paraId="2C8477E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41920D31" w14:textId="77777777" w:rsidTr="379A43D4">
        <w:tc>
          <w:tcPr>
            <w:tcW w:w="8217" w:type="dxa"/>
          </w:tcPr>
          <w:p w14:paraId="37244A8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Окрема квартира або будинок</w:t>
            </w:r>
          </w:p>
        </w:tc>
        <w:tc>
          <w:tcPr>
            <w:tcW w:w="1133" w:type="dxa"/>
          </w:tcPr>
          <w:p w14:paraId="064C8B8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072E74B" w14:textId="77777777" w:rsidTr="379A43D4">
        <w:tc>
          <w:tcPr>
            <w:tcW w:w="8217" w:type="dxa"/>
          </w:tcPr>
          <w:p w14:paraId="1B10E56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Кімната в квартирі або будинку з іншими українцями – Вашими родичами або друзями</w:t>
            </w:r>
          </w:p>
        </w:tc>
        <w:tc>
          <w:tcPr>
            <w:tcW w:w="1133" w:type="dxa"/>
          </w:tcPr>
          <w:p w14:paraId="723D304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1A1DBD46" w14:textId="77777777" w:rsidTr="379A43D4">
        <w:tc>
          <w:tcPr>
            <w:tcW w:w="8217" w:type="dxa"/>
          </w:tcPr>
          <w:p w14:paraId="432002A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Кімната в квартирі або будинку з іншими українцями, яких Ви не знали раніше</w:t>
            </w:r>
          </w:p>
        </w:tc>
        <w:tc>
          <w:tcPr>
            <w:tcW w:w="1133" w:type="dxa"/>
          </w:tcPr>
          <w:p w14:paraId="3E13D6A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47AC22A0" w14:textId="77777777" w:rsidTr="379A43D4">
        <w:tc>
          <w:tcPr>
            <w:tcW w:w="8217" w:type="dxa"/>
          </w:tcPr>
          <w:p w14:paraId="01F2F7A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Кімната в квартирі з місцевими жителями</w:t>
            </w:r>
          </w:p>
        </w:tc>
        <w:tc>
          <w:tcPr>
            <w:tcW w:w="1133" w:type="dxa"/>
          </w:tcPr>
          <w:p w14:paraId="6113979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2269DE" w14:paraId="0BECCF14" w14:textId="77777777" w:rsidTr="379A43D4">
        <w:tc>
          <w:tcPr>
            <w:tcW w:w="8217" w:type="dxa"/>
          </w:tcPr>
          <w:p w14:paraId="31B934A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Гуртожиток або центр для біженців з іншими українцями</w:t>
            </w:r>
          </w:p>
        </w:tc>
        <w:tc>
          <w:tcPr>
            <w:tcW w:w="1133" w:type="dxa"/>
          </w:tcPr>
          <w:p w14:paraId="292502E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2269DE" w14:paraId="03FC295A" w14:textId="77777777" w:rsidTr="379A43D4">
        <w:tc>
          <w:tcPr>
            <w:tcW w:w="8217" w:type="dxa"/>
          </w:tcPr>
          <w:p w14:paraId="16D0FB79" w14:textId="77777777" w:rsidR="00CD770A" w:rsidRPr="003D13A9" w:rsidRDefault="00CD770A" w:rsidP="005A14D8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lastRenderedPageBreak/>
              <w:t>Гуртожиток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бо</w:t>
            </w:r>
            <w:proofErr w:type="spellEnd"/>
            <w:r>
              <w:rPr>
                <w:lang w:val="ru-RU"/>
              </w:rPr>
              <w:t xml:space="preserve"> центр для </w:t>
            </w:r>
            <w:proofErr w:type="spellStart"/>
            <w:r>
              <w:rPr>
                <w:lang w:val="ru-RU"/>
              </w:rPr>
              <w:t>біженців</w:t>
            </w:r>
            <w:proofErr w:type="spellEnd"/>
            <w:r>
              <w:rPr>
                <w:lang w:val="ru-RU"/>
              </w:rPr>
              <w:t xml:space="preserve">, в </w:t>
            </w:r>
            <w:proofErr w:type="spellStart"/>
            <w:r>
              <w:rPr>
                <w:lang w:val="ru-RU"/>
              </w:rPr>
              <w:t>якому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роживають</w:t>
            </w:r>
            <w:proofErr w:type="spellEnd"/>
            <w:r>
              <w:rPr>
                <w:lang w:val="ru-RU"/>
              </w:rPr>
              <w:t xml:space="preserve"> не </w:t>
            </w:r>
            <w:proofErr w:type="spellStart"/>
            <w:r>
              <w:rPr>
                <w:lang w:val="ru-RU"/>
              </w:rPr>
              <w:t>лише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українці</w:t>
            </w:r>
            <w:proofErr w:type="spellEnd"/>
          </w:p>
        </w:tc>
        <w:tc>
          <w:tcPr>
            <w:tcW w:w="1133" w:type="dxa"/>
          </w:tcPr>
          <w:p w14:paraId="6A4C163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2269DE" w14:paraId="4E73F8D8" w14:textId="77777777" w:rsidTr="379A43D4">
        <w:tc>
          <w:tcPr>
            <w:tcW w:w="8217" w:type="dxa"/>
          </w:tcPr>
          <w:p w14:paraId="7BCB031C" w14:textId="77777777" w:rsidR="00CD770A" w:rsidRDefault="00CD770A" w:rsidP="005A14D8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t>Готель</w:t>
            </w:r>
            <w:proofErr w:type="spellEnd"/>
            <w:r>
              <w:rPr>
                <w:lang w:val="ru-RU"/>
              </w:rPr>
              <w:t>/</w:t>
            </w:r>
            <w:proofErr w:type="spellStart"/>
            <w:r>
              <w:rPr>
                <w:lang w:val="ru-RU"/>
              </w:rPr>
              <w:t>санаторій</w:t>
            </w:r>
            <w:proofErr w:type="spellEnd"/>
            <w:r>
              <w:rPr>
                <w:lang w:val="ru-RU"/>
              </w:rPr>
              <w:t>/</w:t>
            </w:r>
            <w:proofErr w:type="spellStart"/>
            <w:r>
              <w:rPr>
                <w:lang w:val="ru-RU"/>
              </w:rPr>
              <w:t>пансіонат</w:t>
            </w:r>
            <w:proofErr w:type="spellEnd"/>
          </w:p>
        </w:tc>
        <w:tc>
          <w:tcPr>
            <w:tcW w:w="1133" w:type="dxa"/>
          </w:tcPr>
          <w:p w14:paraId="364349D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06DA327E" w14:textId="77777777" w:rsidTr="379A43D4">
        <w:tc>
          <w:tcPr>
            <w:tcW w:w="8217" w:type="dxa"/>
          </w:tcPr>
          <w:p w14:paraId="521E647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7300F59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7BCFCBD5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8FF3B98" w14:textId="77777777" w:rsidTr="379A43D4">
        <w:tc>
          <w:tcPr>
            <w:tcW w:w="8217" w:type="dxa"/>
          </w:tcPr>
          <w:p w14:paraId="6DCBB631" w14:textId="77777777" w:rsidR="00CD770A" w:rsidRPr="00BE1D4A" w:rsidRDefault="379A43D4" w:rsidP="005A14D8">
            <w:pPr>
              <w:rPr>
                <w:b/>
                <w:bCs/>
                <w:lang w:val="uk-UA"/>
              </w:rPr>
            </w:pPr>
            <w:r w:rsidRPr="379A43D4">
              <w:rPr>
                <w:b/>
                <w:bCs/>
                <w:lang w:val="uk-UA"/>
              </w:rPr>
              <w:t>Д2.Чи платите Ви оренду за поточне житло?</w:t>
            </w:r>
          </w:p>
          <w:p w14:paraId="3B1973E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5A8059B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7B675EB" w14:textId="77777777" w:rsidTr="379A43D4">
        <w:tc>
          <w:tcPr>
            <w:tcW w:w="8217" w:type="dxa"/>
          </w:tcPr>
          <w:p w14:paraId="429DF5D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оплачую повністю самостійно</w:t>
            </w:r>
          </w:p>
        </w:tc>
        <w:tc>
          <w:tcPr>
            <w:tcW w:w="1133" w:type="dxa"/>
          </w:tcPr>
          <w:p w14:paraId="40ECCE6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ADE5DA3" w14:textId="77777777" w:rsidTr="379A43D4">
        <w:tc>
          <w:tcPr>
            <w:tcW w:w="8217" w:type="dxa"/>
          </w:tcPr>
          <w:p w14:paraId="0DD69CE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але я отримав(-ла) знижку порівняно із ринковими цінами</w:t>
            </w:r>
          </w:p>
        </w:tc>
        <w:tc>
          <w:tcPr>
            <w:tcW w:w="1133" w:type="dxa"/>
          </w:tcPr>
          <w:p w14:paraId="7D4F00C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4834589E" w14:textId="77777777" w:rsidTr="379A43D4">
        <w:tc>
          <w:tcPr>
            <w:tcW w:w="8217" w:type="dxa"/>
          </w:tcPr>
          <w:p w14:paraId="1FBB13A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але отримаю часткову компенсацію від місцевої влади</w:t>
            </w:r>
          </w:p>
        </w:tc>
        <w:tc>
          <w:tcPr>
            <w:tcW w:w="1133" w:type="dxa"/>
          </w:tcPr>
          <w:p w14:paraId="66EDB48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2804A57A" w14:textId="77777777" w:rsidTr="379A43D4">
        <w:tc>
          <w:tcPr>
            <w:tcW w:w="8217" w:type="dxa"/>
          </w:tcPr>
          <w:p w14:paraId="1B38859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, я не плачу нічого або отримую повну компенсацію від місцевої влади</w:t>
            </w:r>
          </w:p>
        </w:tc>
        <w:tc>
          <w:tcPr>
            <w:tcW w:w="1133" w:type="dxa"/>
          </w:tcPr>
          <w:p w14:paraId="626A6DD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084C387" w14:textId="77777777" w:rsidTr="379A43D4">
        <w:tc>
          <w:tcPr>
            <w:tcW w:w="8217" w:type="dxa"/>
          </w:tcPr>
          <w:p w14:paraId="554D010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, це житло належить мені або моїм родичам</w:t>
            </w:r>
          </w:p>
        </w:tc>
        <w:tc>
          <w:tcPr>
            <w:tcW w:w="1133" w:type="dxa"/>
          </w:tcPr>
          <w:p w14:paraId="062D3CD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504DD255" w14:textId="77777777" w:rsidR="00CD770A" w:rsidRDefault="00CD770A" w:rsidP="00CD770A">
      <w:pPr>
        <w:rPr>
          <w:lang w:val="uk-UA"/>
        </w:rPr>
      </w:pPr>
    </w:p>
    <w:p w14:paraId="548ADADF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4210E02" w14:textId="77777777" w:rsidTr="379A43D4">
        <w:tc>
          <w:tcPr>
            <w:tcW w:w="8217" w:type="dxa"/>
          </w:tcPr>
          <w:p w14:paraId="6DFB8E9A" w14:textId="77777777" w:rsidR="00CD770A" w:rsidRPr="00BE1D4A" w:rsidRDefault="379A43D4" w:rsidP="005A14D8">
            <w:pPr>
              <w:rPr>
                <w:b/>
                <w:bCs/>
                <w:lang w:val="uk-UA"/>
              </w:rPr>
            </w:pPr>
            <w:r w:rsidRPr="379A43D4">
              <w:rPr>
                <w:b/>
                <w:bCs/>
                <w:lang w:val="uk-UA"/>
              </w:rPr>
              <w:t>Д3.Наскільки Ви задоволені поточним житлом</w:t>
            </w:r>
          </w:p>
          <w:p w14:paraId="669A91DE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52DAEF7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20878BDE" w14:textId="77777777" w:rsidTr="379A43D4">
        <w:tc>
          <w:tcPr>
            <w:tcW w:w="8217" w:type="dxa"/>
          </w:tcPr>
          <w:p w14:paraId="7323268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овністю задоволений(-а)</w:t>
            </w:r>
          </w:p>
        </w:tc>
        <w:tc>
          <w:tcPr>
            <w:tcW w:w="1133" w:type="dxa"/>
          </w:tcPr>
          <w:p w14:paraId="268A3E5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B92ACC0" w14:textId="77777777" w:rsidTr="379A43D4">
        <w:tc>
          <w:tcPr>
            <w:tcW w:w="8217" w:type="dxa"/>
          </w:tcPr>
          <w:p w14:paraId="0B0D96D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коріше задоволений(-а)</w:t>
            </w:r>
          </w:p>
        </w:tc>
        <w:tc>
          <w:tcPr>
            <w:tcW w:w="1133" w:type="dxa"/>
          </w:tcPr>
          <w:p w14:paraId="235FC19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35074B0E" w14:textId="77777777" w:rsidTr="379A43D4">
        <w:tc>
          <w:tcPr>
            <w:tcW w:w="8217" w:type="dxa"/>
          </w:tcPr>
          <w:p w14:paraId="34FA14F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Скоріше незадоволений(-а)</w:t>
            </w:r>
          </w:p>
        </w:tc>
        <w:tc>
          <w:tcPr>
            <w:tcW w:w="1133" w:type="dxa"/>
          </w:tcPr>
          <w:p w14:paraId="79044CE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2269DE" w14:paraId="37EBCDEC" w14:textId="77777777" w:rsidTr="379A43D4">
        <w:tc>
          <w:tcPr>
            <w:tcW w:w="8217" w:type="dxa"/>
          </w:tcPr>
          <w:p w14:paraId="73D72BC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овністю незадоволений(-а)</w:t>
            </w:r>
          </w:p>
        </w:tc>
        <w:tc>
          <w:tcPr>
            <w:tcW w:w="1133" w:type="dxa"/>
          </w:tcPr>
          <w:p w14:paraId="20B76D6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</w:tbl>
    <w:p w14:paraId="6C47AC9A" w14:textId="77777777" w:rsidR="00CD770A" w:rsidRDefault="00CD770A" w:rsidP="00CD770A">
      <w:pPr>
        <w:rPr>
          <w:lang w:val="uk-UA"/>
        </w:rPr>
      </w:pPr>
    </w:p>
    <w:p w14:paraId="0FB32CE8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50F0CCF" w14:textId="77777777" w:rsidTr="005A14D8">
        <w:tc>
          <w:tcPr>
            <w:tcW w:w="8217" w:type="dxa"/>
          </w:tcPr>
          <w:p w14:paraId="67CE6751" w14:textId="77777777" w:rsidR="00CD770A" w:rsidRPr="00736915" w:rsidRDefault="00CD770A" w:rsidP="005A14D8">
            <w:pPr>
              <w:rPr>
                <w:b/>
                <w:bCs/>
                <w:lang w:val="ru-RU"/>
              </w:rPr>
            </w:pPr>
            <w:r w:rsidRPr="00BE1D4A">
              <w:rPr>
                <w:b/>
                <w:bCs/>
                <w:lang w:val="uk-UA"/>
              </w:rPr>
              <w:t>Д</w:t>
            </w:r>
            <w:r>
              <w:rPr>
                <w:b/>
                <w:bCs/>
                <w:lang w:val="uk-UA"/>
              </w:rPr>
              <w:t>5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>Яким є зараз стан Вашого житла в Україні?</w:t>
            </w:r>
          </w:p>
          <w:p w14:paraId="745E809D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6879005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7CABACC0" w14:textId="77777777" w:rsidTr="005A14D8">
        <w:tc>
          <w:tcPr>
            <w:tcW w:w="8217" w:type="dxa"/>
          </w:tcPr>
          <w:p w14:paraId="2D6B16B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оє житло зовсім не постраждало від війни</w:t>
            </w:r>
          </w:p>
        </w:tc>
        <w:tc>
          <w:tcPr>
            <w:tcW w:w="1133" w:type="dxa"/>
          </w:tcPr>
          <w:p w14:paraId="00529F0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C36FAAE" w14:textId="77777777" w:rsidTr="005A14D8">
        <w:tc>
          <w:tcPr>
            <w:tcW w:w="8217" w:type="dxa"/>
          </w:tcPr>
          <w:p w14:paraId="610F407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оє житло зазнало пошкоджень, але підлягає відновленню</w:t>
            </w:r>
          </w:p>
        </w:tc>
        <w:tc>
          <w:tcPr>
            <w:tcW w:w="1133" w:type="dxa"/>
          </w:tcPr>
          <w:p w14:paraId="2128905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0C0857FC" w14:textId="77777777" w:rsidTr="005A14D8">
        <w:tc>
          <w:tcPr>
            <w:tcW w:w="8217" w:type="dxa"/>
          </w:tcPr>
          <w:p w14:paraId="543BB63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оє житло повністю зруйноване</w:t>
            </w:r>
          </w:p>
        </w:tc>
        <w:tc>
          <w:tcPr>
            <w:tcW w:w="1133" w:type="dxa"/>
          </w:tcPr>
          <w:p w14:paraId="11C9F6A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835E3" w14:paraId="01AC8915" w14:textId="77777777" w:rsidTr="005A14D8">
        <w:tc>
          <w:tcPr>
            <w:tcW w:w="8217" w:type="dxa"/>
          </w:tcPr>
          <w:p w14:paraId="372426EE" w14:textId="77777777" w:rsidR="00CD770A" w:rsidRPr="00B835E3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 мене/нашої сім’ї не було власного житла в Україні</w:t>
            </w:r>
          </w:p>
        </w:tc>
        <w:tc>
          <w:tcPr>
            <w:tcW w:w="1133" w:type="dxa"/>
          </w:tcPr>
          <w:p w14:paraId="00F63DC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2269DE" w14:paraId="163D1CA4" w14:textId="77777777" w:rsidTr="005A14D8">
        <w:tc>
          <w:tcPr>
            <w:tcW w:w="8217" w:type="dxa"/>
          </w:tcPr>
          <w:p w14:paraId="5313AE4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3512330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41808BC8" w14:textId="77777777" w:rsidR="00CD770A" w:rsidRDefault="00CD770A" w:rsidP="00CD770A">
      <w:pPr>
        <w:rPr>
          <w:lang w:val="uk-UA"/>
        </w:rPr>
      </w:pPr>
    </w:p>
    <w:p w14:paraId="7B7F4714" w14:textId="77777777" w:rsidR="00CD770A" w:rsidRDefault="00CD770A" w:rsidP="00CD770A">
      <w:pPr>
        <w:rPr>
          <w:lang w:val="uk-UA"/>
        </w:rPr>
      </w:pPr>
    </w:p>
    <w:p w14:paraId="5CD6B8C9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Е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>
        <w:rPr>
          <w:rFonts w:ascii="Arial" w:hAnsi="Arial" w:cs="Arial"/>
          <w:b/>
          <w:bCs/>
          <w:color w:val="FFFFFF" w:themeColor="background1"/>
          <w:lang w:val="uk-UA"/>
        </w:rPr>
        <w:t>РОБОТА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  </w:t>
      </w:r>
    </w:p>
    <w:p w14:paraId="347BCDDD" w14:textId="77777777" w:rsidR="00CD770A" w:rsidRDefault="00CD770A" w:rsidP="00CD770A">
      <w:pPr>
        <w:rPr>
          <w:lang w:val="uk-UA"/>
        </w:rPr>
      </w:pPr>
    </w:p>
    <w:p w14:paraId="0C955EC5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7CAB27B3" w14:textId="77777777" w:rsidTr="005A14D8">
        <w:tc>
          <w:tcPr>
            <w:tcW w:w="8217" w:type="dxa"/>
          </w:tcPr>
          <w:p w14:paraId="596169FB" w14:textId="77777777" w:rsidR="00CD770A" w:rsidRPr="00EB0F3D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092BA7CA" w14:textId="77777777" w:rsidR="00CD770A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1</w:t>
            </w:r>
            <w:r w:rsidRPr="00BE1D4A">
              <w:rPr>
                <w:b/>
                <w:bCs/>
                <w:lang w:val="uk-UA"/>
              </w:rPr>
              <w:t xml:space="preserve">. Вкажіть Ваш статус зайнятості до </w:t>
            </w:r>
            <w:r w:rsidRPr="005944B2">
              <w:rPr>
                <w:b/>
                <w:bCs/>
                <w:lang w:val="ru-RU"/>
              </w:rPr>
              <w:t xml:space="preserve">24 </w:t>
            </w:r>
            <w:r>
              <w:rPr>
                <w:b/>
                <w:bCs/>
                <w:lang w:val="uk-UA"/>
              </w:rPr>
              <w:t>лютого?</w:t>
            </w:r>
            <w:r w:rsidRPr="00BE1D4A">
              <w:rPr>
                <w:b/>
                <w:bCs/>
                <w:lang w:val="uk-UA"/>
              </w:rPr>
              <w:t xml:space="preserve">    </w:t>
            </w:r>
          </w:p>
          <w:p w14:paraId="6AD0AF8C" w14:textId="77777777" w:rsidR="00CD770A" w:rsidRPr="003D13A9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62EB6C6B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9505D3A" w14:textId="77777777" w:rsidTr="005A14D8">
        <w:tc>
          <w:tcPr>
            <w:tcW w:w="8217" w:type="dxa"/>
          </w:tcPr>
          <w:p w14:paraId="4D1EEE4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Працював(-ла) за </w:t>
            </w:r>
            <w:proofErr w:type="spellStart"/>
            <w:r>
              <w:rPr>
                <w:lang w:val="uk-UA"/>
              </w:rPr>
              <w:t>наймом</w:t>
            </w:r>
            <w:proofErr w:type="spellEnd"/>
            <w:r>
              <w:rPr>
                <w:lang w:val="uk-UA"/>
              </w:rPr>
              <w:t xml:space="preserve"> повний день</w:t>
            </w:r>
          </w:p>
        </w:tc>
        <w:tc>
          <w:tcPr>
            <w:tcW w:w="1134" w:type="dxa"/>
          </w:tcPr>
          <w:p w14:paraId="36A7AAC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CD770A" w:rsidRPr="00BE1D4A" w14:paraId="1D06A94B" w14:textId="77777777" w:rsidTr="005A14D8">
        <w:tc>
          <w:tcPr>
            <w:tcW w:w="8217" w:type="dxa"/>
          </w:tcPr>
          <w:p w14:paraId="7B15635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Працював(-ла) за </w:t>
            </w:r>
            <w:proofErr w:type="spellStart"/>
            <w:r>
              <w:rPr>
                <w:lang w:val="uk-UA"/>
              </w:rPr>
              <w:t>наймом</w:t>
            </w:r>
            <w:proofErr w:type="spellEnd"/>
            <w:r>
              <w:rPr>
                <w:lang w:val="uk-UA"/>
              </w:rPr>
              <w:t xml:space="preserve"> неповний день</w:t>
            </w:r>
          </w:p>
        </w:tc>
        <w:tc>
          <w:tcPr>
            <w:tcW w:w="1134" w:type="dxa"/>
          </w:tcPr>
          <w:p w14:paraId="7E9108A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5BA80054" w14:textId="77777777" w:rsidTr="005A14D8">
        <w:tc>
          <w:tcPr>
            <w:tcW w:w="8217" w:type="dxa"/>
          </w:tcPr>
          <w:p w14:paraId="239970FF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Мав(-ла) власний бізнес</w:t>
            </w:r>
          </w:p>
        </w:tc>
        <w:tc>
          <w:tcPr>
            <w:tcW w:w="1134" w:type="dxa"/>
          </w:tcPr>
          <w:p w14:paraId="5090BCC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1B694F39" w14:textId="77777777" w:rsidTr="005A14D8">
        <w:tc>
          <w:tcPr>
            <w:tcW w:w="8217" w:type="dxa"/>
          </w:tcPr>
          <w:p w14:paraId="57217A0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Учень, студент </w:t>
            </w:r>
          </w:p>
        </w:tc>
        <w:tc>
          <w:tcPr>
            <w:tcW w:w="1134" w:type="dxa"/>
          </w:tcPr>
          <w:p w14:paraId="3A52F40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0A35842F" w14:textId="77777777" w:rsidTr="005A14D8">
        <w:tc>
          <w:tcPr>
            <w:tcW w:w="8217" w:type="dxa"/>
          </w:tcPr>
          <w:p w14:paraId="3210EF8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в/вела домашнє господарство, декретна відпустка, або не працював(-ла) та не шукала роботу з інших причин</w:t>
            </w:r>
          </w:p>
        </w:tc>
        <w:tc>
          <w:tcPr>
            <w:tcW w:w="1134" w:type="dxa"/>
          </w:tcPr>
          <w:p w14:paraId="4EC22C9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4C520193" w14:textId="77777777" w:rsidTr="005A14D8">
        <w:tc>
          <w:tcPr>
            <w:tcW w:w="8217" w:type="dxa"/>
          </w:tcPr>
          <w:p w14:paraId="421CC50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Пенсіонер </w:t>
            </w:r>
            <w:r>
              <w:rPr>
                <w:lang w:val="uk-UA"/>
              </w:rPr>
              <w:t>(-ка)</w:t>
            </w:r>
          </w:p>
        </w:tc>
        <w:tc>
          <w:tcPr>
            <w:tcW w:w="1134" w:type="dxa"/>
          </w:tcPr>
          <w:p w14:paraId="64C09CF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288D5B6F" w14:textId="77777777" w:rsidTr="005A14D8">
        <w:tc>
          <w:tcPr>
            <w:tcW w:w="8217" w:type="dxa"/>
          </w:tcPr>
          <w:p w14:paraId="0113427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працездатний  </w:t>
            </w:r>
          </w:p>
        </w:tc>
        <w:tc>
          <w:tcPr>
            <w:tcW w:w="1134" w:type="dxa"/>
          </w:tcPr>
          <w:p w14:paraId="5AE89AF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487A086F" w14:textId="77777777" w:rsidTr="005A14D8">
        <w:tc>
          <w:tcPr>
            <w:tcW w:w="8217" w:type="dxa"/>
          </w:tcPr>
          <w:p w14:paraId="51F979A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Шукала/шукав роботу</w:t>
            </w:r>
          </w:p>
        </w:tc>
        <w:tc>
          <w:tcPr>
            <w:tcW w:w="1134" w:type="dxa"/>
          </w:tcPr>
          <w:p w14:paraId="6ABBFA3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16A77AC8" w14:textId="77777777" w:rsidTr="005A14D8">
        <w:tc>
          <w:tcPr>
            <w:tcW w:w="8217" w:type="dxa"/>
          </w:tcPr>
          <w:p w14:paraId="0CA273F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Інше </w:t>
            </w:r>
            <w:r w:rsidRPr="005E1E2E">
              <w:rPr>
                <w:color w:val="00B0F0"/>
                <w:lang w:val="uk-UA"/>
              </w:rPr>
              <w:t>ВВ</w:t>
            </w:r>
          </w:p>
        </w:tc>
        <w:tc>
          <w:tcPr>
            <w:tcW w:w="1134" w:type="dxa"/>
          </w:tcPr>
          <w:p w14:paraId="4F47F5A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321E1B35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61DA9A2E" w14:textId="77777777" w:rsidTr="005A14D8">
        <w:tc>
          <w:tcPr>
            <w:tcW w:w="8217" w:type="dxa"/>
          </w:tcPr>
          <w:p w14:paraId="48067DD8" w14:textId="77777777" w:rsidR="00CD770A" w:rsidRPr="00EB0F3D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3C16AD26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Е2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Який поточний статус Вашої зайнятості</w:t>
            </w:r>
            <w:r w:rsidRPr="00BE1D4A">
              <w:rPr>
                <w:b/>
                <w:bCs/>
                <w:lang w:val="uk-UA"/>
              </w:rPr>
              <w:t xml:space="preserve">?   </w:t>
            </w:r>
          </w:p>
          <w:p w14:paraId="4CFD50F0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2D16E1A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25F2915E" w14:textId="77777777" w:rsidTr="005A14D8">
        <w:tc>
          <w:tcPr>
            <w:tcW w:w="8217" w:type="dxa"/>
          </w:tcPr>
          <w:p w14:paraId="1A59B57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Продовжую дистанційно працювати на роботі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на якій працював/ла до війни </w:t>
            </w:r>
          </w:p>
        </w:tc>
        <w:tc>
          <w:tcPr>
            <w:tcW w:w="1133" w:type="dxa"/>
          </w:tcPr>
          <w:p w14:paraId="7E949A5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5859D42" w14:textId="77777777" w:rsidTr="005A14D8">
        <w:tc>
          <w:tcPr>
            <w:tcW w:w="8217" w:type="dxa"/>
          </w:tcPr>
          <w:p w14:paraId="65BF83C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Знайшов/ла нову роботу в Україні і працюю дистанційно</w:t>
            </w:r>
          </w:p>
        </w:tc>
        <w:tc>
          <w:tcPr>
            <w:tcW w:w="1133" w:type="dxa"/>
          </w:tcPr>
          <w:p w14:paraId="7F30930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200EB08E" w14:textId="77777777" w:rsidTr="005A14D8">
        <w:tc>
          <w:tcPr>
            <w:tcW w:w="8217" w:type="dxa"/>
          </w:tcPr>
          <w:p w14:paraId="71EEB07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аймаюсь </w:t>
            </w:r>
            <w:proofErr w:type="spellStart"/>
            <w:r w:rsidRPr="00BE1D4A">
              <w:rPr>
                <w:lang w:val="uk-UA"/>
              </w:rPr>
              <w:t>волонтерством</w:t>
            </w:r>
            <w:proofErr w:type="spellEnd"/>
          </w:p>
        </w:tc>
        <w:tc>
          <w:tcPr>
            <w:tcW w:w="1133" w:type="dxa"/>
          </w:tcPr>
          <w:p w14:paraId="6CF5782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0BB6086B" w14:textId="77777777" w:rsidTr="005A14D8">
        <w:tc>
          <w:tcPr>
            <w:tcW w:w="8217" w:type="dxa"/>
          </w:tcPr>
          <w:p w14:paraId="6E98095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Влаштувався/</w:t>
            </w:r>
            <w:proofErr w:type="spellStart"/>
            <w:r w:rsidRPr="00BE1D4A">
              <w:rPr>
                <w:lang w:val="uk-UA"/>
              </w:rPr>
              <w:t>лась</w:t>
            </w:r>
            <w:proofErr w:type="spellEnd"/>
            <w:r w:rsidRPr="00BE1D4A">
              <w:rPr>
                <w:lang w:val="uk-UA"/>
              </w:rPr>
              <w:t xml:space="preserve"> на роботу в цій країні</w:t>
            </w:r>
            <w:r>
              <w:rPr>
                <w:lang w:val="uk-UA"/>
              </w:rPr>
              <w:t xml:space="preserve"> на повний день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59AAE23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6D7A896C" w14:textId="77777777" w:rsidTr="005A14D8">
        <w:tc>
          <w:tcPr>
            <w:tcW w:w="8217" w:type="dxa"/>
          </w:tcPr>
          <w:p w14:paraId="616DA49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Влаштувався/</w:t>
            </w:r>
            <w:proofErr w:type="spellStart"/>
            <w:r w:rsidRPr="00BE1D4A">
              <w:rPr>
                <w:lang w:val="uk-UA"/>
              </w:rPr>
              <w:t>лась</w:t>
            </w:r>
            <w:proofErr w:type="spellEnd"/>
            <w:r w:rsidRPr="00BE1D4A">
              <w:rPr>
                <w:lang w:val="uk-UA"/>
              </w:rPr>
              <w:t xml:space="preserve"> на роботу в цій країні </w:t>
            </w:r>
            <w:r>
              <w:rPr>
                <w:lang w:val="uk-UA"/>
              </w:rPr>
              <w:t>на неповний день</w:t>
            </w:r>
          </w:p>
        </w:tc>
        <w:tc>
          <w:tcPr>
            <w:tcW w:w="1133" w:type="dxa"/>
          </w:tcPr>
          <w:p w14:paraId="464F5B9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CD770A" w:rsidRPr="00BE1D4A" w14:paraId="3B421FFD" w14:textId="77777777" w:rsidTr="005A14D8">
        <w:tc>
          <w:tcPr>
            <w:tcW w:w="8217" w:type="dxa"/>
          </w:tcPr>
          <w:p w14:paraId="10F6E9F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Шукаю роботу в цій країні </w:t>
            </w:r>
          </w:p>
        </w:tc>
        <w:tc>
          <w:tcPr>
            <w:tcW w:w="1133" w:type="dxa"/>
          </w:tcPr>
          <w:p w14:paraId="6B79D08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CD770A" w:rsidRPr="00BE1D4A" w14:paraId="4CDF9517" w14:textId="77777777" w:rsidTr="005A14D8">
        <w:tc>
          <w:tcPr>
            <w:tcW w:w="8217" w:type="dxa"/>
          </w:tcPr>
          <w:p w14:paraId="72D20F7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авчаюсь дистанційно </w:t>
            </w:r>
            <w:r>
              <w:rPr>
                <w:lang w:val="uk-UA"/>
              </w:rPr>
              <w:t>в українських навчальних закладах</w:t>
            </w:r>
          </w:p>
        </w:tc>
        <w:tc>
          <w:tcPr>
            <w:tcW w:w="1133" w:type="dxa"/>
          </w:tcPr>
          <w:p w14:paraId="7FA7366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CD770A" w:rsidRPr="00BE1D4A" w14:paraId="00769034" w14:textId="77777777" w:rsidTr="005A14D8">
        <w:tc>
          <w:tcPr>
            <w:tcW w:w="8217" w:type="dxa"/>
          </w:tcPr>
          <w:p w14:paraId="386774B0" w14:textId="418B9EF1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авчаюсь </w:t>
            </w:r>
            <w:r w:rsidR="009E11D9">
              <w:rPr>
                <w:lang w:val="uk-UA"/>
              </w:rPr>
              <w:t>на</w:t>
            </w:r>
            <w:r w:rsidR="001F403D">
              <w:rPr>
                <w:lang w:val="uk-UA"/>
              </w:rPr>
              <w:t xml:space="preserve"> загальних</w:t>
            </w:r>
            <w:r w:rsidR="009E11D9">
              <w:rPr>
                <w:lang w:val="uk-UA"/>
              </w:rPr>
              <w:t xml:space="preserve"> навчальних програмах </w:t>
            </w:r>
            <w:r w:rsidR="00745DED">
              <w:rPr>
                <w:lang w:val="uk-UA"/>
              </w:rPr>
              <w:t>в навчальни</w:t>
            </w:r>
            <w:r w:rsidR="00F72117">
              <w:rPr>
                <w:lang w:val="uk-UA"/>
              </w:rPr>
              <w:t>х закладах країні перебування</w:t>
            </w:r>
            <w:r w:rsidR="001F403D">
              <w:rPr>
                <w:lang w:val="uk-UA"/>
              </w:rPr>
              <w:t xml:space="preserve">, які доступні і для місцевих жителів </w:t>
            </w:r>
          </w:p>
        </w:tc>
        <w:tc>
          <w:tcPr>
            <w:tcW w:w="1133" w:type="dxa"/>
          </w:tcPr>
          <w:p w14:paraId="73F45BE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745DED" w:rsidRPr="00B00798" w14:paraId="314F81F7" w14:textId="77777777" w:rsidTr="005A14D8">
        <w:tc>
          <w:tcPr>
            <w:tcW w:w="8217" w:type="dxa"/>
          </w:tcPr>
          <w:p w14:paraId="0C81BC00" w14:textId="028B088C" w:rsidR="00745DED" w:rsidRPr="00B57031" w:rsidRDefault="001F403D" w:rsidP="005A14D8">
            <w:pPr>
              <w:rPr>
                <w:lang w:val="ru-RU"/>
              </w:rPr>
            </w:pPr>
            <w:r>
              <w:rPr>
                <w:lang w:val="uk-UA"/>
              </w:rPr>
              <w:t>Навчаюсь на спеціальних</w:t>
            </w:r>
            <w:r w:rsidR="0085589D">
              <w:rPr>
                <w:lang w:val="uk-UA"/>
              </w:rPr>
              <w:t xml:space="preserve"> курсах для українців в країні перебування (наприклад, </w:t>
            </w:r>
            <w:proofErr w:type="spellStart"/>
            <w:r w:rsidR="0085589D">
              <w:rPr>
                <w:lang w:val="uk-UA"/>
              </w:rPr>
              <w:t>мовні</w:t>
            </w:r>
            <w:proofErr w:type="spellEnd"/>
            <w:r w:rsidR="0085589D">
              <w:rPr>
                <w:lang w:val="uk-UA"/>
              </w:rPr>
              <w:t xml:space="preserve"> курси, інтеграційні курси)</w:t>
            </w:r>
          </w:p>
        </w:tc>
        <w:tc>
          <w:tcPr>
            <w:tcW w:w="1133" w:type="dxa"/>
          </w:tcPr>
          <w:p w14:paraId="68160F22" w14:textId="77777777" w:rsidR="00745DED" w:rsidRDefault="00745DED" w:rsidP="005A14D8">
            <w:pPr>
              <w:rPr>
                <w:lang w:val="uk-UA"/>
              </w:rPr>
            </w:pPr>
          </w:p>
        </w:tc>
      </w:tr>
      <w:tr w:rsidR="00CD770A" w:rsidRPr="00BE1D4A" w14:paraId="29815C4B" w14:textId="77777777" w:rsidTr="005A14D8">
        <w:tc>
          <w:tcPr>
            <w:tcW w:w="8217" w:type="dxa"/>
          </w:tcPr>
          <w:p w14:paraId="5F86C1E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Україні</w:t>
            </w:r>
          </w:p>
        </w:tc>
        <w:tc>
          <w:tcPr>
            <w:tcW w:w="1133" w:type="dxa"/>
          </w:tcPr>
          <w:p w14:paraId="4FCA934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74E69694" w14:textId="77777777" w:rsidTr="005A14D8">
        <w:tc>
          <w:tcPr>
            <w:tcW w:w="8217" w:type="dxa"/>
          </w:tcPr>
          <w:p w14:paraId="62BE7DFD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країні перебування</w:t>
            </w:r>
          </w:p>
        </w:tc>
        <w:tc>
          <w:tcPr>
            <w:tcW w:w="1133" w:type="dxa"/>
          </w:tcPr>
          <w:p w14:paraId="40F43D7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BE1D4A" w14:paraId="23C9B2BC" w14:textId="77777777" w:rsidTr="005A14D8">
        <w:tc>
          <w:tcPr>
            <w:tcW w:w="8217" w:type="dxa"/>
          </w:tcPr>
          <w:p w14:paraId="4D2BAD3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Пенсіонер(-ка)</w:t>
            </w:r>
          </w:p>
        </w:tc>
        <w:tc>
          <w:tcPr>
            <w:tcW w:w="1133" w:type="dxa"/>
          </w:tcPr>
          <w:p w14:paraId="1FA1F8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BE1D4A" w14:paraId="0A6EBB03" w14:textId="77777777" w:rsidTr="005A14D8">
        <w:tc>
          <w:tcPr>
            <w:tcW w:w="8217" w:type="dxa"/>
          </w:tcPr>
          <w:p w14:paraId="0BDAAAE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епрацездатний(-а) (</w:t>
            </w:r>
            <w:r w:rsidRPr="00BE1D4A">
              <w:rPr>
                <w:lang w:val="uk-UA"/>
              </w:rPr>
              <w:t>включаючи людей з обмеженими можливостями)</w:t>
            </w:r>
          </w:p>
        </w:tc>
        <w:tc>
          <w:tcPr>
            <w:tcW w:w="1133" w:type="dxa"/>
          </w:tcPr>
          <w:p w14:paraId="5EDAC97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CD770A" w:rsidRPr="00BE1D4A" w14:paraId="3EFE6DF5" w14:textId="77777777" w:rsidTr="005A14D8">
        <w:tc>
          <w:tcPr>
            <w:tcW w:w="8217" w:type="dxa"/>
          </w:tcPr>
          <w:p w14:paraId="5509161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 xml:space="preserve">Не працюю та не шукаю роботу (вирішую побутові питання, </w:t>
            </w:r>
            <w:r w:rsidRPr="00BE1D4A">
              <w:rPr>
                <w:lang w:val="uk-UA"/>
              </w:rPr>
              <w:t>адаптуюсь до життя в новій країні</w:t>
            </w:r>
            <w:r>
              <w:rPr>
                <w:lang w:val="uk-UA"/>
              </w:rPr>
              <w:t xml:space="preserve">/планую незабаром повертатися до України, доглядаю за дітьми або іншими членами родини або не працюю з інших причин) </w:t>
            </w: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58A14C7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CD770A" w:rsidRPr="00BE1D4A" w14:paraId="36F53C97" w14:textId="77777777" w:rsidTr="005A14D8">
        <w:tc>
          <w:tcPr>
            <w:tcW w:w="8217" w:type="dxa"/>
          </w:tcPr>
          <w:p w14:paraId="41CD20D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757224A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</w:tbl>
    <w:p w14:paraId="7922348F" w14:textId="77777777" w:rsidR="00CD770A" w:rsidRDefault="00CD770A" w:rsidP="00CD770A">
      <w:pPr>
        <w:rPr>
          <w:lang w:val="uk-UA"/>
        </w:rPr>
      </w:pPr>
    </w:p>
    <w:p w14:paraId="0DCE8865" w14:textId="77777777" w:rsidR="00CD770A" w:rsidRDefault="00CD770A" w:rsidP="00CD770A">
      <w:pPr>
        <w:rPr>
          <w:lang w:val="uk-UA"/>
        </w:rPr>
      </w:pPr>
    </w:p>
    <w:p w14:paraId="1F087CD2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D858FA1" w14:textId="77777777" w:rsidTr="005A14D8">
        <w:tc>
          <w:tcPr>
            <w:tcW w:w="8217" w:type="dxa"/>
          </w:tcPr>
          <w:p w14:paraId="23A9428E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7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потрібне знання місцевої мови, щоб працюва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</w:t>
            </w:r>
            <w:r w:rsidRPr="00F7038F">
              <w:rPr>
                <w:lang w:val="uk-UA"/>
              </w:rPr>
              <w:t>]</w:t>
            </w:r>
            <w:r>
              <w:rPr>
                <w:lang w:val="uk-UA"/>
              </w:rPr>
              <w:t xml:space="preserve"> за тією ж спеціальністю, за якою Ви працювали в Україні</w:t>
            </w:r>
          </w:p>
          <w:p w14:paraId="2F6B1941" w14:textId="77777777" w:rsidR="00CD770A" w:rsidRPr="00C61D10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3AB49A0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0928D0A2" w14:textId="77777777" w:rsidTr="005A14D8">
        <w:tc>
          <w:tcPr>
            <w:tcW w:w="8217" w:type="dxa"/>
          </w:tcPr>
          <w:p w14:paraId="47E3D6D9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потрібне вільне володіння мовою</w:t>
            </w:r>
          </w:p>
        </w:tc>
        <w:tc>
          <w:tcPr>
            <w:tcW w:w="1133" w:type="dxa"/>
          </w:tcPr>
          <w:p w14:paraId="0AB627F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18E9F3EA" w14:textId="77777777" w:rsidTr="005A14D8">
        <w:tc>
          <w:tcPr>
            <w:tcW w:w="8217" w:type="dxa"/>
          </w:tcPr>
          <w:p w14:paraId="7DD88168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але достатньо середнього рівня володіння мовою</w:t>
            </w:r>
          </w:p>
        </w:tc>
        <w:tc>
          <w:tcPr>
            <w:tcW w:w="1133" w:type="dxa"/>
          </w:tcPr>
          <w:p w14:paraId="75E9799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78B5500" w14:textId="77777777" w:rsidTr="005A14D8">
        <w:tc>
          <w:tcPr>
            <w:tcW w:w="8217" w:type="dxa"/>
          </w:tcPr>
          <w:p w14:paraId="623F270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знання мови не потрібно</w:t>
            </w:r>
          </w:p>
        </w:tc>
        <w:tc>
          <w:tcPr>
            <w:tcW w:w="1133" w:type="dxa"/>
          </w:tcPr>
          <w:p w14:paraId="2BCA362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7B70D45E" w14:textId="77777777" w:rsidTr="005A14D8">
        <w:tc>
          <w:tcPr>
            <w:tcW w:w="8217" w:type="dxa"/>
          </w:tcPr>
          <w:p w14:paraId="07489FA5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Я не працював(-ла) в Україні</w:t>
            </w:r>
          </w:p>
        </w:tc>
        <w:tc>
          <w:tcPr>
            <w:tcW w:w="1133" w:type="dxa"/>
          </w:tcPr>
          <w:p w14:paraId="08212AB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710AD2E1" w14:textId="77777777" w:rsidTr="005A14D8">
        <w:tc>
          <w:tcPr>
            <w:tcW w:w="8217" w:type="dxa"/>
          </w:tcPr>
          <w:p w14:paraId="3290203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5E2FF65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4748E910" w14:textId="77777777" w:rsidR="00CD770A" w:rsidRDefault="00CD770A" w:rsidP="00CD770A">
      <w:pPr>
        <w:rPr>
          <w:lang w:val="uk-UA"/>
        </w:rPr>
      </w:pPr>
    </w:p>
    <w:p w14:paraId="5321F73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1E2FCF8D" w14:textId="77777777" w:rsidTr="005A14D8">
        <w:tc>
          <w:tcPr>
            <w:tcW w:w="8217" w:type="dxa"/>
          </w:tcPr>
          <w:p w14:paraId="59168C44" w14:textId="77777777" w:rsidR="00CD770A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8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працюєте Ви за тією ж спеціальністю, що і до війни? </w:t>
            </w:r>
          </w:p>
          <w:p w14:paraId="510FF3E1" w14:textId="77777777" w:rsidR="00CD770A" w:rsidRPr="003B394D" w:rsidRDefault="00CD770A" w:rsidP="005A14D8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1,2,</w:t>
            </w:r>
            <w:r w:rsidRPr="00EB0F3D">
              <w:rPr>
                <w:b/>
                <w:bCs/>
                <w:color w:val="00B0F0"/>
                <w:lang w:val="uk-UA"/>
              </w:rPr>
              <w:t>4</w:t>
            </w:r>
            <w:r>
              <w:rPr>
                <w:b/>
                <w:bCs/>
                <w:color w:val="00B0F0"/>
                <w:lang w:val="uk-UA"/>
              </w:rPr>
              <w:t>,5</w:t>
            </w:r>
          </w:p>
        </w:tc>
        <w:tc>
          <w:tcPr>
            <w:tcW w:w="1133" w:type="dxa"/>
          </w:tcPr>
          <w:p w14:paraId="6C0BDD2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93D66ED" w14:textId="77777777" w:rsidTr="005A14D8">
        <w:tc>
          <w:tcPr>
            <w:tcW w:w="8217" w:type="dxa"/>
          </w:tcPr>
          <w:p w14:paraId="2B3A187C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6ECA12B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76277EA6" w14:textId="77777777" w:rsidTr="005A14D8">
        <w:tc>
          <w:tcPr>
            <w:tcW w:w="8217" w:type="dxa"/>
          </w:tcPr>
          <w:p w14:paraId="23A26798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але за суміжною спеціальністю</w:t>
            </w:r>
          </w:p>
        </w:tc>
        <w:tc>
          <w:tcPr>
            <w:tcW w:w="1133" w:type="dxa"/>
          </w:tcPr>
          <w:p w14:paraId="286CEF5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7F8B95D" w14:textId="77777777" w:rsidTr="005A14D8">
        <w:tc>
          <w:tcPr>
            <w:tcW w:w="8217" w:type="dxa"/>
          </w:tcPr>
          <w:p w14:paraId="6432AB86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зовсім за іншою спеціальністю</w:t>
            </w:r>
          </w:p>
        </w:tc>
        <w:tc>
          <w:tcPr>
            <w:tcW w:w="1133" w:type="dxa"/>
          </w:tcPr>
          <w:p w14:paraId="06EB326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7CD3BB19" w14:textId="77777777" w:rsidTr="005A14D8">
        <w:tc>
          <w:tcPr>
            <w:tcW w:w="8217" w:type="dxa"/>
          </w:tcPr>
          <w:p w14:paraId="6BEBDD81" w14:textId="77777777" w:rsidR="00CD770A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9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Як Ви оцінюєте Вашу зарплату чи дохід від бізнесу, порівняно із зарплатою чи доходом від бізнесу, який Ви отримували до війни?</w:t>
            </w:r>
          </w:p>
          <w:p w14:paraId="529D8AF5" w14:textId="77777777" w:rsidR="00CD770A" w:rsidRPr="003B394D" w:rsidRDefault="00CD770A" w:rsidP="005A14D8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1,2,</w:t>
            </w:r>
            <w:r w:rsidRPr="00EB0F3D">
              <w:rPr>
                <w:b/>
                <w:bCs/>
                <w:color w:val="00B0F0"/>
                <w:lang w:val="uk-UA"/>
              </w:rPr>
              <w:t>4,</w:t>
            </w:r>
            <w:r>
              <w:rPr>
                <w:b/>
                <w:bCs/>
                <w:color w:val="00B0F0"/>
                <w:lang w:val="uk-UA"/>
              </w:rPr>
              <w:t>5,</w:t>
            </w:r>
            <w:r w:rsidRPr="00EB0F3D">
              <w:rPr>
                <w:b/>
                <w:bCs/>
                <w:color w:val="00B0F0"/>
                <w:lang w:val="uk-UA"/>
              </w:rPr>
              <w:t>9</w:t>
            </w:r>
            <w:r>
              <w:rPr>
                <w:b/>
                <w:bCs/>
                <w:color w:val="00B0F0"/>
                <w:lang w:val="uk-UA"/>
              </w:rPr>
              <w:t>,10</w:t>
            </w:r>
          </w:p>
        </w:tc>
        <w:tc>
          <w:tcPr>
            <w:tcW w:w="1133" w:type="dxa"/>
          </w:tcPr>
          <w:p w14:paraId="00E8C4D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3DCAAD8E" w14:textId="77777777" w:rsidTr="005A14D8">
        <w:tc>
          <w:tcPr>
            <w:tcW w:w="8217" w:type="dxa"/>
          </w:tcPr>
          <w:p w14:paraId="61BDB63A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>Зараз отримую суттєво більше</w:t>
            </w:r>
          </w:p>
        </w:tc>
        <w:tc>
          <w:tcPr>
            <w:tcW w:w="1133" w:type="dxa"/>
          </w:tcPr>
          <w:p w14:paraId="4604B61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24C04DE" w14:textId="77777777" w:rsidTr="005A14D8">
        <w:tc>
          <w:tcPr>
            <w:tcW w:w="8217" w:type="dxa"/>
          </w:tcPr>
          <w:p w14:paraId="2370FD93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араз отримую дещо більше</w:t>
            </w:r>
          </w:p>
        </w:tc>
        <w:tc>
          <w:tcPr>
            <w:tcW w:w="1133" w:type="dxa"/>
          </w:tcPr>
          <w:p w14:paraId="40BCB3D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68B8D1FC" w14:textId="77777777" w:rsidTr="005A14D8">
        <w:tc>
          <w:tcPr>
            <w:tcW w:w="8217" w:type="dxa"/>
          </w:tcPr>
          <w:p w14:paraId="5963703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Отримую приблизно однаково</w:t>
            </w:r>
          </w:p>
        </w:tc>
        <w:tc>
          <w:tcPr>
            <w:tcW w:w="1133" w:type="dxa"/>
          </w:tcPr>
          <w:p w14:paraId="56D5F22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4D86EE7C" w14:textId="77777777" w:rsidTr="005A14D8">
        <w:tc>
          <w:tcPr>
            <w:tcW w:w="8217" w:type="dxa"/>
          </w:tcPr>
          <w:p w14:paraId="155C936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араз отримую дещо менше</w:t>
            </w:r>
          </w:p>
        </w:tc>
        <w:tc>
          <w:tcPr>
            <w:tcW w:w="1133" w:type="dxa"/>
          </w:tcPr>
          <w:p w14:paraId="1B8EBA1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3BE2236E" w14:textId="77777777" w:rsidTr="005A14D8">
        <w:tc>
          <w:tcPr>
            <w:tcW w:w="8217" w:type="dxa"/>
          </w:tcPr>
          <w:p w14:paraId="4C77DFDE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араз отримую суттєво менше</w:t>
            </w:r>
          </w:p>
        </w:tc>
        <w:tc>
          <w:tcPr>
            <w:tcW w:w="1133" w:type="dxa"/>
          </w:tcPr>
          <w:p w14:paraId="2DD412C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6D760E72" w14:textId="77777777" w:rsidR="00CD770A" w:rsidRDefault="00CD770A" w:rsidP="00CD770A">
      <w:pPr>
        <w:rPr>
          <w:lang w:val="uk-UA"/>
        </w:rPr>
      </w:pPr>
    </w:p>
    <w:p w14:paraId="6515234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5E31DA79" w14:textId="77777777" w:rsidTr="005A14D8">
        <w:tc>
          <w:tcPr>
            <w:tcW w:w="8217" w:type="dxa"/>
          </w:tcPr>
          <w:p w14:paraId="76F80C6C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11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ому Ви зараз не працюєте?</w:t>
            </w:r>
          </w:p>
          <w:p w14:paraId="25018811" w14:textId="77777777" w:rsidR="00CD770A" w:rsidRPr="003B394D" w:rsidRDefault="00CD770A" w:rsidP="005A14D8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</w:t>
            </w:r>
            <w:r>
              <w:rPr>
                <w:b/>
                <w:bCs/>
                <w:color w:val="00B0F0"/>
                <w:lang w:val="uk-UA"/>
              </w:rPr>
              <w:t>6</w:t>
            </w:r>
            <w:r w:rsidRPr="00EB0F3D">
              <w:rPr>
                <w:b/>
                <w:bCs/>
                <w:color w:val="00B0F0"/>
                <w:lang w:val="uk-UA"/>
              </w:rPr>
              <w:t>,1</w:t>
            </w:r>
            <w:r>
              <w:rPr>
                <w:b/>
                <w:bCs/>
                <w:color w:val="00B0F0"/>
                <w:lang w:val="uk-UA"/>
              </w:rPr>
              <w:t>3</w:t>
            </w:r>
          </w:p>
        </w:tc>
        <w:tc>
          <w:tcPr>
            <w:tcW w:w="1133" w:type="dxa"/>
          </w:tcPr>
          <w:p w14:paraId="46CDBF5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4B9837A4" w14:textId="77777777" w:rsidTr="005A14D8">
        <w:tc>
          <w:tcPr>
            <w:tcW w:w="8217" w:type="dxa"/>
          </w:tcPr>
          <w:p w14:paraId="39972F72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знайти жодну роботу</w:t>
            </w:r>
          </w:p>
        </w:tc>
        <w:tc>
          <w:tcPr>
            <w:tcW w:w="1133" w:type="dxa"/>
          </w:tcPr>
          <w:p w14:paraId="7803F9E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7AB54B2" w14:textId="77777777" w:rsidTr="005A14D8">
        <w:tc>
          <w:tcPr>
            <w:tcW w:w="8217" w:type="dxa"/>
          </w:tcPr>
          <w:p w14:paraId="299B651F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знайти роботу за спеціальністю</w:t>
            </w:r>
          </w:p>
        </w:tc>
        <w:tc>
          <w:tcPr>
            <w:tcW w:w="1133" w:type="dxa"/>
          </w:tcPr>
          <w:p w14:paraId="4983283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3510B42E" w14:textId="77777777" w:rsidTr="005A14D8">
        <w:tc>
          <w:tcPr>
            <w:tcW w:w="8217" w:type="dxa"/>
          </w:tcPr>
          <w:p w14:paraId="12DD14C5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знайти роботу із достатнім рівнем зарплати</w:t>
            </w:r>
          </w:p>
        </w:tc>
        <w:tc>
          <w:tcPr>
            <w:tcW w:w="1133" w:type="dxa"/>
          </w:tcPr>
          <w:p w14:paraId="467296D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4B1D389D" w14:textId="77777777" w:rsidTr="005A14D8">
        <w:tc>
          <w:tcPr>
            <w:tcW w:w="8217" w:type="dxa"/>
          </w:tcPr>
          <w:p w14:paraId="5CDD23E6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Не можу працювати за станом здоров’я (фізичного чи психологічного), зокрема, не можу через ці причини працювати на наявній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C84C71">
              <w:rPr>
                <w:lang w:val="uk-UA"/>
              </w:rPr>
              <w:t xml:space="preserve"> для мене роботі </w:t>
            </w:r>
          </w:p>
        </w:tc>
        <w:tc>
          <w:tcPr>
            <w:tcW w:w="1133" w:type="dxa"/>
          </w:tcPr>
          <w:p w14:paraId="2AB70A9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B7B31DC" w14:textId="77777777" w:rsidTr="005A14D8">
        <w:tc>
          <w:tcPr>
            <w:tcW w:w="8217" w:type="dxa"/>
          </w:tcPr>
          <w:p w14:paraId="3B11B40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працювати, бо потрібно доглядати за дітьми чи іншими членами родини</w:t>
            </w:r>
          </w:p>
        </w:tc>
        <w:tc>
          <w:tcPr>
            <w:tcW w:w="1133" w:type="dxa"/>
          </w:tcPr>
          <w:p w14:paraId="3133637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36D19F76" w14:textId="77777777" w:rsidTr="005A14D8">
        <w:tc>
          <w:tcPr>
            <w:tcW w:w="8217" w:type="dxa"/>
          </w:tcPr>
          <w:p w14:paraId="60347ACB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истачає доходу, який заробляють інші члени моєї родини, або фінансової допомоги</w:t>
            </w:r>
          </w:p>
        </w:tc>
        <w:tc>
          <w:tcPr>
            <w:tcW w:w="1133" w:type="dxa"/>
          </w:tcPr>
          <w:p w14:paraId="5857AE9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3E76B071" w14:textId="77777777" w:rsidTr="005A14D8">
        <w:tc>
          <w:tcPr>
            <w:tcW w:w="8217" w:type="dxa"/>
          </w:tcPr>
          <w:p w14:paraId="22DF4C15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B24EB2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6B768FC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6A5BAF4C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7AAE4D9B" w14:textId="77777777" w:rsidTr="005A14D8">
        <w:tc>
          <w:tcPr>
            <w:tcW w:w="8217" w:type="dxa"/>
          </w:tcPr>
          <w:p w14:paraId="5A60E50D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Е12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готові Ви працювати не за спеціальністю?</w:t>
            </w:r>
          </w:p>
          <w:p w14:paraId="524019E2" w14:textId="77777777" w:rsidR="00CD770A" w:rsidRPr="00B24EB2" w:rsidRDefault="00CD770A" w:rsidP="005A14D8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</w:t>
            </w:r>
            <w:r>
              <w:rPr>
                <w:b/>
                <w:bCs/>
                <w:color w:val="00B0F0"/>
                <w:lang w:val="uk-UA"/>
              </w:rPr>
              <w:t>6</w:t>
            </w:r>
            <w:r w:rsidRPr="00EB0F3D">
              <w:rPr>
                <w:b/>
                <w:bCs/>
                <w:color w:val="00B0F0"/>
                <w:lang w:val="uk-UA"/>
              </w:rPr>
              <w:t>,1</w:t>
            </w:r>
            <w:r>
              <w:rPr>
                <w:b/>
                <w:bCs/>
                <w:color w:val="00B0F0"/>
                <w:lang w:val="uk-UA"/>
              </w:rPr>
              <w:t>3</w:t>
            </w:r>
          </w:p>
        </w:tc>
        <w:tc>
          <w:tcPr>
            <w:tcW w:w="1133" w:type="dxa"/>
          </w:tcPr>
          <w:p w14:paraId="002DDE1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1D6251F" w14:textId="77777777" w:rsidTr="005A14D8">
        <w:tc>
          <w:tcPr>
            <w:tcW w:w="8217" w:type="dxa"/>
          </w:tcPr>
          <w:p w14:paraId="0BE41C10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готовий(-а) працювати на будь-якій роботі</w:t>
            </w:r>
          </w:p>
        </w:tc>
        <w:tc>
          <w:tcPr>
            <w:tcW w:w="1133" w:type="dxa"/>
          </w:tcPr>
          <w:p w14:paraId="4915512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F17926A" w14:textId="77777777" w:rsidTr="005A14D8">
        <w:tc>
          <w:tcPr>
            <w:tcW w:w="8217" w:type="dxa"/>
          </w:tcPr>
          <w:p w14:paraId="1F5AF0B4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але не на будь-якій роботі</w:t>
            </w:r>
          </w:p>
        </w:tc>
        <w:tc>
          <w:tcPr>
            <w:tcW w:w="1133" w:type="dxa"/>
          </w:tcPr>
          <w:p w14:paraId="7ED0E61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2A03D638" w14:textId="77777777" w:rsidTr="005A14D8">
        <w:tc>
          <w:tcPr>
            <w:tcW w:w="8217" w:type="dxa"/>
          </w:tcPr>
          <w:p w14:paraId="3658BDC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але лише за суміжними спеціальностями</w:t>
            </w:r>
          </w:p>
        </w:tc>
        <w:tc>
          <w:tcPr>
            <w:tcW w:w="1133" w:type="dxa"/>
          </w:tcPr>
          <w:p w14:paraId="057664C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0B292625" w14:textId="77777777" w:rsidTr="005A14D8">
        <w:tc>
          <w:tcPr>
            <w:tcW w:w="8217" w:type="dxa"/>
          </w:tcPr>
          <w:p w14:paraId="703DEC38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</w:t>
            </w:r>
          </w:p>
        </w:tc>
        <w:tc>
          <w:tcPr>
            <w:tcW w:w="1133" w:type="dxa"/>
          </w:tcPr>
          <w:p w14:paraId="129C244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691995A5" w14:textId="77777777" w:rsidTr="005A14D8">
        <w:tc>
          <w:tcPr>
            <w:tcW w:w="8217" w:type="dxa"/>
          </w:tcPr>
          <w:p w14:paraId="44A90533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2339525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158ECF4F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BFC2E9B" w14:textId="77777777" w:rsidTr="005A14D8">
        <w:tc>
          <w:tcPr>
            <w:tcW w:w="8217" w:type="dxa"/>
          </w:tcPr>
          <w:p w14:paraId="22B3C08D" w14:textId="77777777" w:rsidR="00CD770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13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готові Ви працювати на роботі, що вимагає нижчої кваліфікації, ніж робота, де Ви працювали до війни?</w:t>
            </w:r>
          </w:p>
          <w:p w14:paraId="64EE9333" w14:textId="77777777" w:rsidR="00CD770A" w:rsidRPr="00F85799" w:rsidRDefault="00CD770A" w:rsidP="005A14D8">
            <w:pPr>
              <w:rPr>
                <w:b/>
                <w:bCs/>
                <w:lang w:val="uk-UA"/>
              </w:rPr>
            </w:pPr>
            <w:r w:rsidRPr="001C379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1C379D">
              <w:rPr>
                <w:b/>
                <w:bCs/>
                <w:color w:val="00B0F0"/>
              </w:rPr>
              <w:t>E</w:t>
            </w:r>
            <w:r w:rsidRPr="001C379D">
              <w:rPr>
                <w:b/>
                <w:bCs/>
                <w:color w:val="00B0F0"/>
                <w:lang w:val="uk-UA"/>
              </w:rPr>
              <w:t>2</w:t>
            </w:r>
            <w:r w:rsidRPr="001C379D">
              <w:rPr>
                <w:b/>
                <w:bCs/>
                <w:color w:val="00B0F0"/>
              </w:rPr>
              <w:t xml:space="preserve"> =</w:t>
            </w:r>
            <w:r>
              <w:rPr>
                <w:b/>
                <w:bCs/>
                <w:color w:val="00B0F0"/>
                <w:lang w:val="uk-UA"/>
              </w:rPr>
              <w:t>6</w:t>
            </w:r>
            <w:r w:rsidRPr="001C379D">
              <w:rPr>
                <w:b/>
                <w:bCs/>
                <w:color w:val="00B0F0"/>
                <w:lang w:val="uk-UA"/>
              </w:rPr>
              <w:t>,1</w:t>
            </w:r>
            <w:r>
              <w:rPr>
                <w:b/>
                <w:bCs/>
                <w:color w:val="00B0F0"/>
                <w:lang w:val="uk-UA"/>
              </w:rPr>
              <w:t>3</w:t>
            </w:r>
          </w:p>
        </w:tc>
        <w:tc>
          <w:tcPr>
            <w:tcW w:w="1133" w:type="dxa"/>
          </w:tcPr>
          <w:p w14:paraId="2F91EB4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601BD897" w14:textId="77777777" w:rsidTr="005A14D8">
        <w:tc>
          <w:tcPr>
            <w:tcW w:w="8217" w:type="dxa"/>
          </w:tcPr>
          <w:p w14:paraId="6494B70A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383EE67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D865D0B" w14:textId="77777777" w:rsidTr="005A14D8">
        <w:tc>
          <w:tcPr>
            <w:tcW w:w="8217" w:type="dxa"/>
          </w:tcPr>
          <w:p w14:paraId="2750FAA4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</w:t>
            </w:r>
          </w:p>
        </w:tc>
        <w:tc>
          <w:tcPr>
            <w:tcW w:w="1133" w:type="dxa"/>
          </w:tcPr>
          <w:p w14:paraId="68AC1AA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</w:tbl>
    <w:p w14:paraId="16AC3E93" w14:textId="77777777" w:rsidR="00CD770A" w:rsidRDefault="00CD770A" w:rsidP="00CD770A">
      <w:pPr>
        <w:rPr>
          <w:lang w:val="uk-UA"/>
        </w:rPr>
      </w:pPr>
    </w:p>
    <w:p w14:paraId="298EAFA2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1BA85EC9" w14:textId="77777777" w:rsidTr="005A14D8">
        <w:tc>
          <w:tcPr>
            <w:tcW w:w="8217" w:type="dxa"/>
          </w:tcPr>
          <w:p w14:paraId="61F49CFC" w14:textId="77777777" w:rsidR="00CD770A" w:rsidRPr="00C37404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0037662A" w14:textId="77777777" w:rsidR="00CD770A" w:rsidRDefault="00CD770A" w:rsidP="005A14D8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15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Ви проходите, проходили чи плануєте в найближчому майбутньому наступні кроки з підвищення кваліфікації задля того щоб знайти кращу роботу? </w:t>
            </w:r>
          </w:p>
          <w:p w14:paraId="6856FAF9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6BE7189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39A50528" w14:textId="77777777" w:rsidTr="005A14D8">
        <w:tc>
          <w:tcPr>
            <w:tcW w:w="8217" w:type="dxa"/>
          </w:tcPr>
          <w:p w14:paraId="25490263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Курси із вивчення місцевої мови</w:t>
            </w:r>
          </w:p>
        </w:tc>
        <w:tc>
          <w:tcPr>
            <w:tcW w:w="1133" w:type="dxa"/>
          </w:tcPr>
          <w:p w14:paraId="7CED60B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0BA301E" w14:textId="77777777" w:rsidTr="005A14D8">
        <w:tc>
          <w:tcPr>
            <w:tcW w:w="8217" w:type="dxa"/>
          </w:tcPr>
          <w:p w14:paraId="0AC3A8ED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даткові короткострокові курси із Вашої спеціальності</w:t>
            </w:r>
          </w:p>
        </w:tc>
        <w:tc>
          <w:tcPr>
            <w:tcW w:w="1133" w:type="dxa"/>
          </w:tcPr>
          <w:p w14:paraId="0F3433F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00DF485" w14:textId="77777777" w:rsidTr="005A14D8">
        <w:tc>
          <w:tcPr>
            <w:tcW w:w="8217" w:type="dxa"/>
          </w:tcPr>
          <w:p w14:paraId="61D4E13D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Короткострокове фахове навчання для здобуття іншої спеціальності, потрібної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3ED1C20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1ADA0E63" w14:textId="77777777" w:rsidTr="005A14D8">
        <w:tc>
          <w:tcPr>
            <w:tcW w:w="8217" w:type="dxa"/>
          </w:tcPr>
          <w:p w14:paraId="026A419A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 xml:space="preserve">Отримання додаткової вищої осві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416355A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080BFF9D" w14:textId="77777777" w:rsidTr="005A14D8">
        <w:tc>
          <w:tcPr>
            <w:tcW w:w="8217" w:type="dxa"/>
          </w:tcPr>
          <w:p w14:paraId="3A66BC37" w14:textId="77777777" w:rsidR="00CD770A" w:rsidRPr="00C37404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ідтвердження освіти, здобутої в Україні, шляхом складання додаткових іспитів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lang w:val="uk-UA"/>
              </w:rPr>
              <w:t xml:space="preserve"> ?</w:t>
            </w:r>
          </w:p>
        </w:tc>
        <w:tc>
          <w:tcPr>
            <w:tcW w:w="1133" w:type="dxa"/>
          </w:tcPr>
          <w:p w14:paraId="124F52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74A6E8B0" w14:textId="77777777" w:rsidTr="005A14D8">
        <w:tc>
          <w:tcPr>
            <w:tcW w:w="8217" w:type="dxa"/>
          </w:tcPr>
          <w:p w14:paraId="4F59EEAB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ідтвердження освіти, здобутої в Україні, шляхом отримання апостилю диплома чи виконання інших бюрократичних процедур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C37404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4825FEA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67C0F4BA" w14:textId="77777777" w:rsidTr="005A14D8">
        <w:tc>
          <w:tcPr>
            <w:tcW w:w="8217" w:type="dxa"/>
          </w:tcPr>
          <w:p w14:paraId="4239A598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Курси з підготовки резюме, пошуку роботи тощо</w:t>
            </w:r>
          </w:p>
        </w:tc>
        <w:tc>
          <w:tcPr>
            <w:tcW w:w="1133" w:type="dxa"/>
          </w:tcPr>
          <w:p w14:paraId="38928339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59BB0308" w14:textId="77777777" w:rsidTr="005A14D8">
        <w:tc>
          <w:tcPr>
            <w:tcW w:w="8217" w:type="dxa"/>
          </w:tcPr>
          <w:p w14:paraId="7079674C" w14:textId="77777777" w:rsidR="00CD770A" w:rsidRDefault="00CD770A" w:rsidP="005A14D8">
            <w:pPr>
              <w:rPr>
                <w:bCs/>
                <w:lang w:val="uk-UA"/>
              </w:rPr>
            </w:pPr>
            <w:r w:rsidRPr="00DD7708">
              <w:rPr>
                <w:bCs/>
                <w:lang w:val="uk-UA"/>
              </w:rPr>
              <w:t>Не робив(-ла) жоден з цих кроків та не планую робити найближчим часом</w:t>
            </w:r>
            <w:r>
              <w:rPr>
                <w:bCs/>
                <w:lang w:val="uk-UA"/>
              </w:rPr>
              <w:t xml:space="preserve"> </w:t>
            </w:r>
            <w:r w:rsidRPr="00C37404">
              <w:rPr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7C7CC5B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</w:tbl>
    <w:p w14:paraId="7670313B" w14:textId="77777777" w:rsidR="00CD770A" w:rsidRDefault="00CD770A" w:rsidP="00CD770A">
      <w:pPr>
        <w:rPr>
          <w:lang w:val="uk-UA"/>
        </w:rPr>
      </w:pPr>
      <w:r>
        <w:rPr>
          <w:lang w:val="uk-UA"/>
        </w:rPr>
        <w:br w:type="page"/>
      </w:r>
    </w:p>
    <w:p w14:paraId="491D90C8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lastRenderedPageBreak/>
        <w:t>Ж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>
        <w:rPr>
          <w:rFonts w:ascii="Arial" w:hAnsi="Arial" w:cs="Arial"/>
          <w:b/>
          <w:bCs/>
          <w:color w:val="FFFFFF" w:themeColor="background1"/>
          <w:lang w:val="uk-UA"/>
        </w:rPr>
        <w:t>ПЛАНИ НА МАЙБУТНЄ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 </w:t>
      </w:r>
    </w:p>
    <w:p w14:paraId="0E481550" w14:textId="77777777" w:rsidR="00CD770A" w:rsidRDefault="00CD770A" w:rsidP="00CD770A">
      <w:pPr>
        <w:rPr>
          <w:lang w:val="uk-UA"/>
        </w:rPr>
      </w:pPr>
    </w:p>
    <w:p w14:paraId="765E4470" w14:textId="77777777" w:rsidR="0060775F" w:rsidRPr="0060775F" w:rsidRDefault="0060775F" w:rsidP="00CD770A">
      <w:pPr>
        <w:rPr>
          <w:lang w:val="uk-UA"/>
        </w:rPr>
      </w:pPr>
    </w:p>
    <w:p w14:paraId="320F5584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54B879C9" w14:textId="77777777" w:rsidTr="005A14D8">
        <w:tc>
          <w:tcPr>
            <w:tcW w:w="8217" w:type="dxa"/>
          </w:tcPr>
          <w:p w14:paraId="11506845" w14:textId="77777777" w:rsidR="00CD770A" w:rsidRPr="005944B2" w:rsidRDefault="00CD770A" w:rsidP="005A14D8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</w:t>
            </w:r>
            <w:r w:rsidRPr="00BE1D4A">
              <w:rPr>
                <w:b/>
                <w:bCs/>
                <w:lang w:val="uk-UA"/>
              </w:rPr>
              <w:t>2.</w:t>
            </w:r>
            <w:r>
              <w:rPr>
                <w:b/>
                <w:bCs/>
                <w:lang w:val="uk-UA"/>
              </w:rPr>
              <w:t xml:space="preserve"> Чи плануєте Ви повернутись в Україну?</w:t>
            </w:r>
          </w:p>
          <w:p w14:paraId="54BCE533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6DB1AFF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2846DB2D" w14:textId="77777777" w:rsidTr="005A14D8">
        <w:tc>
          <w:tcPr>
            <w:tcW w:w="8217" w:type="dxa"/>
          </w:tcPr>
          <w:p w14:paraId="4424F2F4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планую</w:t>
            </w:r>
          </w:p>
        </w:tc>
        <w:tc>
          <w:tcPr>
            <w:tcW w:w="1133" w:type="dxa"/>
          </w:tcPr>
          <w:p w14:paraId="588959C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4EB7F50" w14:textId="77777777" w:rsidTr="005A14D8">
        <w:tc>
          <w:tcPr>
            <w:tcW w:w="8217" w:type="dxa"/>
          </w:tcPr>
          <w:p w14:paraId="41530EAF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планую</w:t>
            </w:r>
          </w:p>
        </w:tc>
        <w:tc>
          <w:tcPr>
            <w:tcW w:w="1133" w:type="dxa"/>
          </w:tcPr>
          <w:p w14:paraId="2A67386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401F0609" w14:textId="77777777" w:rsidTr="005A14D8">
        <w:tc>
          <w:tcPr>
            <w:tcW w:w="8217" w:type="dxa"/>
          </w:tcPr>
          <w:p w14:paraId="69800D3B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е планую</w:t>
            </w:r>
          </w:p>
        </w:tc>
        <w:tc>
          <w:tcPr>
            <w:tcW w:w="1133" w:type="dxa"/>
          </w:tcPr>
          <w:p w14:paraId="7088833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6BB3CB9C" w14:textId="77777777" w:rsidTr="005A14D8">
        <w:tc>
          <w:tcPr>
            <w:tcW w:w="8217" w:type="dxa"/>
          </w:tcPr>
          <w:p w14:paraId="0137698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е планую</w:t>
            </w:r>
          </w:p>
        </w:tc>
        <w:tc>
          <w:tcPr>
            <w:tcW w:w="1133" w:type="dxa"/>
          </w:tcPr>
          <w:p w14:paraId="45D7325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5ACEDAAA" w14:textId="77777777" w:rsidTr="005A14D8">
        <w:tc>
          <w:tcPr>
            <w:tcW w:w="8217" w:type="dxa"/>
          </w:tcPr>
          <w:p w14:paraId="6B97235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2032E02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4CA78E10" w14:textId="77777777" w:rsidR="00CD770A" w:rsidRDefault="00CD770A" w:rsidP="00CD770A">
      <w:pPr>
        <w:rPr>
          <w:lang w:val="uk-UA"/>
        </w:rPr>
      </w:pPr>
    </w:p>
    <w:p w14:paraId="0DD83378" w14:textId="77777777" w:rsidR="00C7264A" w:rsidRPr="00512AD9" w:rsidRDefault="00C7264A" w:rsidP="00C7264A">
      <w:pPr>
        <w:pStyle w:val="ListParagraph"/>
        <w:numPr>
          <w:ilvl w:val="0"/>
          <w:numId w:val="6"/>
        </w:numPr>
        <w:spacing w:after="160" w:line="259" w:lineRule="auto"/>
        <w:rPr>
          <w:b/>
          <w:bCs/>
          <w:lang w:val="uk-UA"/>
        </w:rPr>
      </w:pPr>
      <w:bookmarkStart w:id="0" w:name="_Ref132150052"/>
      <w:r w:rsidRPr="00512AD9">
        <w:rPr>
          <w:b/>
          <w:bCs/>
          <w:lang w:val="uk-UA"/>
        </w:rPr>
        <w:t>(Якщо скоріше чи точно планує</w:t>
      </w:r>
      <w:r w:rsidRPr="00512AD9">
        <w:rPr>
          <w:b/>
          <w:bCs/>
          <w:lang w:val="ru-RU"/>
        </w:rPr>
        <w:t xml:space="preserve">: </w:t>
      </w:r>
      <w:r w:rsidRPr="00512AD9">
        <w:rPr>
          <w:b/>
          <w:bCs/>
        </w:rPr>
        <w:fldChar w:fldCharType="begin"/>
      </w:r>
      <w:r w:rsidRPr="00512AD9">
        <w:rPr>
          <w:b/>
          <w:bCs/>
          <w:lang w:val="ru-RU"/>
        </w:rPr>
        <w:instrText xml:space="preserve"> REF _Ref132151814 \r \h  \* </w:instrText>
      </w:r>
      <w:r>
        <w:rPr>
          <w:b/>
          <w:bCs/>
        </w:rPr>
        <w:instrText>MERGEFORMAT</w:instrText>
      </w:r>
      <w:r w:rsidRPr="00512AD9">
        <w:rPr>
          <w:b/>
          <w:bCs/>
          <w:lang w:val="ru-RU"/>
        </w:rPr>
        <w:instrText xml:space="preserve"> </w:instrText>
      </w:r>
      <w:r w:rsidRPr="00512AD9">
        <w:rPr>
          <w:b/>
          <w:bCs/>
        </w:rPr>
      </w:r>
      <w:r w:rsidRPr="00512AD9">
        <w:rPr>
          <w:b/>
          <w:bCs/>
        </w:rPr>
        <w:fldChar w:fldCharType="separate"/>
      </w:r>
      <w:r>
        <w:rPr>
          <w:b/>
          <w:bCs/>
          <w:lang w:val="ru-RU"/>
        </w:rPr>
        <w:t>8</w:t>
      </w:r>
      <w:r w:rsidRPr="00512AD9">
        <w:rPr>
          <w:b/>
          <w:bCs/>
        </w:rPr>
        <w:fldChar w:fldCharType="end"/>
      </w:r>
      <w:r w:rsidRPr="00512AD9">
        <w:rPr>
          <w:b/>
          <w:bCs/>
          <w:lang w:val="ru-RU"/>
        </w:rPr>
        <w:t>=</w:t>
      </w:r>
      <w:r w:rsidRPr="00422665">
        <w:rPr>
          <w:b/>
          <w:bCs/>
          <w:lang w:val="ru-RU"/>
        </w:rPr>
        <w:t>1</w:t>
      </w:r>
      <w:r w:rsidRPr="00512AD9">
        <w:rPr>
          <w:b/>
          <w:bCs/>
          <w:lang w:val="ru-RU"/>
        </w:rPr>
        <w:t xml:space="preserve"> </w:t>
      </w:r>
      <w:r w:rsidRPr="00422665">
        <w:rPr>
          <w:b/>
          <w:bCs/>
          <w:lang w:val="uk-UA"/>
        </w:rPr>
        <w:t>або</w:t>
      </w:r>
      <w:r w:rsidRPr="00512AD9">
        <w:rPr>
          <w:b/>
          <w:bCs/>
          <w:lang w:val="ru-RU"/>
        </w:rPr>
        <w:t xml:space="preserve"> </w:t>
      </w:r>
      <w:r w:rsidRPr="00422665">
        <w:rPr>
          <w:b/>
          <w:bCs/>
          <w:lang w:val="ru-RU"/>
        </w:rPr>
        <w:t>2</w:t>
      </w:r>
      <w:r w:rsidRPr="00512AD9">
        <w:rPr>
          <w:b/>
          <w:bCs/>
          <w:lang w:val="uk-UA"/>
        </w:rPr>
        <w:t>) Коли Ви плануєте повернутись?</w:t>
      </w:r>
      <w:bookmarkEnd w:id="0"/>
    </w:p>
    <w:p w14:paraId="3A3B2E94" w14:textId="77777777" w:rsidR="00C7264A" w:rsidRDefault="00C7264A" w:rsidP="00C7264A">
      <w:pPr>
        <w:rPr>
          <w:lang w:val="uk-UA"/>
        </w:rPr>
      </w:pPr>
      <w:r>
        <w:rPr>
          <w:lang w:val="uk-UA"/>
        </w:rPr>
        <w:t>Лише після о</w:t>
      </w:r>
      <w:r>
        <w:rPr>
          <w:bCs/>
          <w:lang w:val="uk-UA"/>
        </w:rPr>
        <w:t>статочного закінчення війни з підписанням документу, який дозволить відновити цивільні польоти над Україною</w:t>
      </w:r>
    </w:p>
    <w:p w14:paraId="0B76AF26" w14:textId="77777777" w:rsidR="00C7264A" w:rsidRDefault="00C7264A" w:rsidP="00C7264A">
      <w:pPr>
        <w:rPr>
          <w:lang w:val="uk-UA"/>
        </w:rPr>
      </w:pPr>
      <w:r>
        <w:rPr>
          <w:lang w:val="uk-UA"/>
        </w:rPr>
        <w:t>Готовий(-а) повернутись навіть до закінчення війни</w:t>
      </w:r>
    </w:p>
    <w:p w14:paraId="58140550" w14:textId="77777777" w:rsidR="00C7264A" w:rsidRDefault="00C7264A" w:rsidP="00C7264A">
      <w:pPr>
        <w:rPr>
          <w:lang w:val="uk-UA"/>
        </w:rPr>
      </w:pPr>
    </w:p>
    <w:p w14:paraId="6329EDF0" w14:textId="52684BC6" w:rsidR="00C7264A" w:rsidRPr="00512AD9" w:rsidRDefault="00C7264A" w:rsidP="00C7264A">
      <w:pPr>
        <w:pStyle w:val="ListParagraph"/>
        <w:numPr>
          <w:ilvl w:val="0"/>
          <w:numId w:val="6"/>
        </w:numPr>
        <w:spacing w:after="160" w:line="259" w:lineRule="auto"/>
        <w:rPr>
          <w:b/>
          <w:bCs/>
          <w:lang w:val="uk-UA"/>
        </w:rPr>
      </w:pPr>
      <w:r w:rsidRPr="00512AD9">
        <w:rPr>
          <w:b/>
          <w:bCs/>
          <w:lang w:val="uk-UA"/>
        </w:rPr>
        <w:t>(Якщо готовий(-а) повернутись до закінчення війни) Коли саме Ви плануєте повернутись</w:t>
      </w:r>
      <w:r w:rsidR="005404E4">
        <w:rPr>
          <w:b/>
          <w:bCs/>
          <w:lang w:val="uk-UA"/>
        </w:rPr>
        <w:t>,</w:t>
      </w:r>
      <w:r w:rsidRPr="00512AD9">
        <w:rPr>
          <w:b/>
          <w:bCs/>
          <w:lang w:val="uk-UA"/>
        </w:rPr>
        <w:t xml:space="preserve"> якщо війна не закінчиться</w:t>
      </w:r>
      <w:r>
        <w:rPr>
          <w:b/>
          <w:bCs/>
          <w:lang w:val="uk-UA"/>
        </w:rPr>
        <w:t xml:space="preserve"> </w:t>
      </w:r>
      <w:r w:rsidR="002F3016">
        <w:rPr>
          <w:b/>
          <w:bCs/>
          <w:lang w:val="uk-UA"/>
        </w:rPr>
        <w:t>до того часу</w:t>
      </w:r>
      <w:r w:rsidRPr="00512AD9">
        <w:rPr>
          <w:b/>
          <w:bCs/>
          <w:lang w:val="uk-UA"/>
        </w:rPr>
        <w:t>?</w:t>
      </w:r>
    </w:p>
    <w:p w14:paraId="5A9A05AC" w14:textId="2193376F" w:rsidR="00C7264A" w:rsidRDefault="00C7264A" w:rsidP="00C7264A">
      <w:pPr>
        <w:rPr>
          <w:lang w:val="uk-UA"/>
        </w:rPr>
      </w:pPr>
      <w:r>
        <w:rPr>
          <w:lang w:val="uk-UA"/>
        </w:rPr>
        <w:t>До кінця 2023</w:t>
      </w:r>
    </w:p>
    <w:p w14:paraId="61D8907E" w14:textId="65DA83BE" w:rsidR="00C7264A" w:rsidRDefault="00C7264A" w:rsidP="00C7264A">
      <w:pPr>
        <w:rPr>
          <w:lang w:val="uk-UA"/>
        </w:rPr>
      </w:pPr>
      <w:r>
        <w:rPr>
          <w:lang w:val="uk-UA"/>
        </w:rPr>
        <w:t>Січень-лютий 2024</w:t>
      </w:r>
    </w:p>
    <w:p w14:paraId="4C2C1906" w14:textId="03B3BC1E" w:rsidR="00C7264A" w:rsidRDefault="00C7264A" w:rsidP="00C7264A">
      <w:pPr>
        <w:rPr>
          <w:lang w:val="uk-UA"/>
        </w:rPr>
      </w:pPr>
      <w:r>
        <w:rPr>
          <w:lang w:val="uk-UA"/>
        </w:rPr>
        <w:t>Навесні 2024</w:t>
      </w:r>
    </w:p>
    <w:p w14:paraId="5977D427" w14:textId="4836B5C3" w:rsidR="00C7264A" w:rsidRDefault="00C7264A" w:rsidP="00C7264A">
      <w:pPr>
        <w:rPr>
          <w:lang w:val="uk-UA"/>
        </w:rPr>
      </w:pPr>
      <w:r>
        <w:rPr>
          <w:lang w:val="uk-UA"/>
        </w:rPr>
        <w:t>Влітку 2024</w:t>
      </w:r>
    </w:p>
    <w:p w14:paraId="598E0D6F" w14:textId="52AF6E01" w:rsidR="00C7264A" w:rsidRDefault="00C7264A" w:rsidP="00C7264A">
      <w:pPr>
        <w:rPr>
          <w:lang w:val="uk-UA"/>
        </w:rPr>
      </w:pPr>
      <w:r>
        <w:rPr>
          <w:lang w:val="uk-UA"/>
        </w:rPr>
        <w:t>До кінця 2024</w:t>
      </w:r>
    </w:p>
    <w:p w14:paraId="52C8E08F" w14:textId="60142B4D" w:rsidR="00C7264A" w:rsidRDefault="00C7264A" w:rsidP="00C7264A">
      <w:pPr>
        <w:rPr>
          <w:lang w:val="uk-UA"/>
        </w:rPr>
      </w:pPr>
      <w:r>
        <w:rPr>
          <w:lang w:val="uk-UA"/>
        </w:rPr>
        <w:t>В 2025 або пізніше</w:t>
      </w:r>
    </w:p>
    <w:p w14:paraId="7C1AA28A" w14:textId="77777777" w:rsidR="00C7264A" w:rsidRDefault="00C7264A" w:rsidP="00C7264A">
      <w:pPr>
        <w:rPr>
          <w:lang w:val="uk-UA"/>
        </w:rPr>
      </w:pPr>
    </w:p>
    <w:p w14:paraId="7F5B9E92" w14:textId="67744A35" w:rsidR="00C7264A" w:rsidRPr="00512AD9" w:rsidRDefault="00C7264A" w:rsidP="00C7264A">
      <w:pPr>
        <w:pStyle w:val="ListParagraph"/>
        <w:numPr>
          <w:ilvl w:val="0"/>
          <w:numId w:val="6"/>
        </w:numPr>
        <w:spacing w:after="160" w:line="259" w:lineRule="auto"/>
        <w:rPr>
          <w:b/>
          <w:bCs/>
          <w:lang w:val="uk-UA"/>
        </w:rPr>
      </w:pPr>
      <w:r w:rsidRPr="00512AD9">
        <w:rPr>
          <w:b/>
          <w:bCs/>
          <w:lang w:val="uk-UA"/>
        </w:rPr>
        <w:t>Скажіть, чи змінилися Ваші наміри щодо повернення до України</w:t>
      </w:r>
      <w:r>
        <w:rPr>
          <w:b/>
          <w:bCs/>
          <w:lang w:val="uk-UA"/>
        </w:rPr>
        <w:t xml:space="preserve"> порівняно із Вашими намірами рік назад</w:t>
      </w:r>
      <w:r w:rsidRPr="00512AD9">
        <w:rPr>
          <w:b/>
          <w:bCs/>
          <w:lang w:val="uk-UA"/>
        </w:rPr>
        <w:t xml:space="preserve">? </w:t>
      </w:r>
      <w:r w:rsidRPr="00512AD9">
        <w:rPr>
          <w:b/>
          <w:bCs/>
          <w:i/>
          <w:iCs/>
          <w:lang w:val="uk-UA"/>
        </w:rPr>
        <w:t>(один варіант відповіді)</w:t>
      </w:r>
    </w:p>
    <w:p w14:paraId="78DF31F5" w14:textId="77777777" w:rsidR="00C7264A" w:rsidRDefault="00C7264A" w:rsidP="00C7264A">
      <w:pPr>
        <w:rPr>
          <w:lang w:val="uk-UA"/>
        </w:rPr>
      </w:pPr>
      <w:r>
        <w:rPr>
          <w:lang w:val="uk-UA"/>
        </w:rPr>
        <w:t>Ні, не змінилися</w:t>
      </w:r>
    </w:p>
    <w:p w14:paraId="258C8C00" w14:textId="77777777" w:rsidR="00C7264A" w:rsidRDefault="00C7264A" w:rsidP="00C7264A">
      <w:pPr>
        <w:rPr>
          <w:lang w:val="uk-UA"/>
        </w:rPr>
      </w:pPr>
      <w:r>
        <w:rPr>
          <w:lang w:val="uk-UA"/>
        </w:rPr>
        <w:t>Більше схиляюся до думки не повертатися до України взагалі, хоча тоді думав/ла про повернення</w:t>
      </w:r>
    </w:p>
    <w:p w14:paraId="1BE3A98E" w14:textId="77777777" w:rsidR="00C7264A" w:rsidRDefault="00C7264A" w:rsidP="00C7264A">
      <w:pPr>
        <w:rPr>
          <w:lang w:val="uk-UA"/>
        </w:rPr>
      </w:pPr>
      <w:r>
        <w:rPr>
          <w:lang w:val="uk-UA"/>
        </w:rPr>
        <w:t>Більше схиляюся до думки повернутися до України пізніше, ніж планував/ла тоді</w:t>
      </w:r>
    </w:p>
    <w:p w14:paraId="07EC5FFE" w14:textId="77777777" w:rsidR="00C7264A" w:rsidRDefault="00C7264A" w:rsidP="00C7264A">
      <w:pPr>
        <w:rPr>
          <w:lang w:val="uk-UA"/>
        </w:rPr>
      </w:pPr>
      <w:r>
        <w:rPr>
          <w:lang w:val="uk-UA"/>
        </w:rPr>
        <w:t>Більше схиляюся до думки повернутися до України раніше, ніж планував/ла тоді</w:t>
      </w:r>
    </w:p>
    <w:p w14:paraId="122B379E" w14:textId="77777777" w:rsidR="00C7264A" w:rsidRDefault="00C7264A" w:rsidP="00C7264A">
      <w:pPr>
        <w:rPr>
          <w:lang w:val="uk-UA"/>
        </w:rPr>
      </w:pPr>
      <w:r>
        <w:rPr>
          <w:lang w:val="uk-UA"/>
        </w:rPr>
        <w:t>Більше схиляюся до плану повернутися до України, хоча тоді думав/ла не повертатися</w:t>
      </w:r>
    </w:p>
    <w:p w14:paraId="4B155E87" w14:textId="77777777" w:rsidR="00C7264A" w:rsidRDefault="00C7264A" w:rsidP="00CD770A">
      <w:pPr>
        <w:rPr>
          <w:lang w:val="uk-UA"/>
        </w:rPr>
      </w:pPr>
    </w:p>
    <w:p w14:paraId="7C87E016" w14:textId="77777777" w:rsidR="008A1F68" w:rsidRDefault="008A1F68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71BCB4E5" w14:textId="77777777" w:rsidTr="005A14D8">
        <w:tc>
          <w:tcPr>
            <w:tcW w:w="8217" w:type="dxa"/>
          </w:tcPr>
          <w:p w14:paraId="60102D7E" w14:textId="77777777" w:rsidR="00CD770A" w:rsidRPr="00C26BB9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26BB9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67AE35F4" w14:textId="77777777" w:rsidR="00CD770A" w:rsidRPr="005944B2" w:rsidRDefault="00CD770A" w:rsidP="005A14D8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4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Які з цих факторів можуть стимулювати Вас повернутись в Україну?</w:t>
            </w:r>
          </w:p>
          <w:p w14:paraId="2158C329" w14:textId="77777777" w:rsidR="00CD770A" w:rsidRPr="005944B2" w:rsidRDefault="00CD770A" w:rsidP="005A14D8">
            <w:pPr>
              <w:rPr>
                <w:b/>
                <w:bCs/>
                <w:lang w:val="ru-RU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6543B67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0135A064" w14:textId="77777777" w:rsidTr="005A14D8">
        <w:tc>
          <w:tcPr>
            <w:tcW w:w="8217" w:type="dxa"/>
          </w:tcPr>
          <w:p w14:paraId="6F74AD13" w14:textId="77777777" w:rsidR="00CD770A" w:rsidRPr="0072749B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Припинення бойових дій в моєму регіоні</w:t>
            </w:r>
          </w:p>
        </w:tc>
        <w:tc>
          <w:tcPr>
            <w:tcW w:w="1133" w:type="dxa"/>
          </w:tcPr>
          <w:p w14:paraId="6A20A3B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0396898" w14:textId="77777777" w:rsidTr="005A14D8">
        <w:tc>
          <w:tcPr>
            <w:tcW w:w="8217" w:type="dxa"/>
          </w:tcPr>
          <w:p w14:paraId="0156C7F1" w14:textId="77777777" w:rsidR="00CD770A" w:rsidRPr="00BE1D4A" w:rsidRDefault="00CD770A" w:rsidP="005A14D8">
            <w:pPr>
              <w:rPr>
                <w:bCs/>
                <w:lang w:val="uk-UA"/>
              </w:rPr>
            </w:pPr>
            <w:proofErr w:type="spellStart"/>
            <w:r>
              <w:rPr>
                <w:bCs/>
                <w:lang w:val="uk-UA"/>
              </w:rPr>
              <w:t>Деокупація</w:t>
            </w:r>
            <w:proofErr w:type="spellEnd"/>
            <w:r>
              <w:rPr>
                <w:bCs/>
                <w:lang w:val="uk-UA"/>
              </w:rPr>
              <w:t xml:space="preserve"> мого населеного пункту</w:t>
            </w:r>
          </w:p>
        </w:tc>
        <w:tc>
          <w:tcPr>
            <w:tcW w:w="1133" w:type="dxa"/>
          </w:tcPr>
          <w:p w14:paraId="7941111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6A2E711" w14:textId="77777777" w:rsidTr="005A14D8">
        <w:tc>
          <w:tcPr>
            <w:tcW w:w="8217" w:type="dxa"/>
          </w:tcPr>
          <w:p w14:paraId="456E7A97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сутність бойових дій та повітряних ударів Росії в тому населеному пункті, куди Ви плануєте повертатися</w:t>
            </w:r>
          </w:p>
        </w:tc>
        <w:tc>
          <w:tcPr>
            <w:tcW w:w="1133" w:type="dxa"/>
          </w:tcPr>
          <w:p w14:paraId="3A61D7D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1E656400" w14:textId="77777777" w:rsidTr="005A14D8">
        <w:tc>
          <w:tcPr>
            <w:tcW w:w="8217" w:type="dxa"/>
          </w:tcPr>
          <w:p w14:paraId="42875057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 xml:space="preserve"> Остаточне закінчення війни з підписанням документу, який дозволить відновити цивільні польоти над Україною</w:t>
            </w:r>
          </w:p>
        </w:tc>
        <w:tc>
          <w:tcPr>
            <w:tcW w:w="1133" w:type="dxa"/>
          </w:tcPr>
          <w:p w14:paraId="5C21F94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5D408B8C" w14:textId="77777777" w:rsidTr="005A14D8">
        <w:tc>
          <w:tcPr>
            <w:tcW w:w="8217" w:type="dxa"/>
          </w:tcPr>
          <w:p w14:paraId="32BA1EDB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новлення мого житла</w:t>
            </w:r>
          </w:p>
        </w:tc>
        <w:tc>
          <w:tcPr>
            <w:tcW w:w="1133" w:type="dxa"/>
          </w:tcPr>
          <w:p w14:paraId="293E7CA5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3CA003C3" w14:textId="77777777" w:rsidTr="005A14D8">
        <w:tc>
          <w:tcPr>
            <w:tcW w:w="8217" w:type="dxa"/>
          </w:tcPr>
          <w:p w14:paraId="10367040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новлення інфраструктури в моєму регіоні</w:t>
            </w:r>
          </w:p>
        </w:tc>
        <w:tc>
          <w:tcPr>
            <w:tcW w:w="1133" w:type="dxa"/>
          </w:tcPr>
          <w:p w14:paraId="137CFA6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5BFA7912" w14:textId="77777777" w:rsidTr="005A14D8">
        <w:tc>
          <w:tcPr>
            <w:tcW w:w="8217" w:type="dxa"/>
          </w:tcPr>
          <w:p w14:paraId="61BD1359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Можливість знайти достойно оплачувану роботу в Україні</w:t>
            </w:r>
          </w:p>
        </w:tc>
        <w:tc>
          <w:tcPr>
            <w:tcW w:w="1133" w:type="dxa"/>
          </w:tcPr>
          <w:p w14:paraId="2D9C306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7F5170F8" w14:textId="77777777" w:rsidTr="005A14D8">
        <w:tc>
          <w:tcPr>
            <w:tcW w:w="8217" w:type="dxa"/>
          </w:tcPr>
          <w:p w14:paraId="33039F93" w14:textId="52C555F1" w:rsidR="00CD770A" w:rsidRDefault="00131CC4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Допомога в поверненні в </w:t>
            </w:r>
            <w:r w:rsidR="002D210C">
              <w:rPr>
                <w:bCs/>
                <w:lang w:val="uk-UA"/>
              </w:rPr>
              <w:t xml:space="preserve">інший регіон України (допомога </w:t>
            </w:r>
            <w:r w:rsidR="009F05C4">
              <w:rPr>
                <w:bCs/>
                <w:lang w:val="uk-UA"/>
              </w:rPr>
              <w:t xml:space="preserve">в пошуку роботи та/або </w:t>
            </w:r>
            <w:r w:rsidR="00973E03">
              <w:rPr>
                <w:bCs/>
                <w:lang w:val="uk-UA"/>
              </w:rPr>
              <w:t xml:space="preserve">надання </w:t>
            </w:r>
            <w:r w:rsidR="00F210E0">
              <w:rPr>
                <w:bCs/>
                <w:lang w:val="uk-UA"/>
              </w:rPr>
              <w:t>житла</w:t>
            </w:r>
            <w:r w:rsidR="00973E03">
              <w:rPr>
                <w:bCs/>
                <w:lang w:val="uk-UA"/>
              </w:rPr>
              <w:t xml:space="preserve"> чи оплата оренди житла)</w:t>
            </w:r>
          </w:p>
        </w:tc>
        <w:tc>
          <w:tcPr>
            <w:tcW w:w="1133" w:type="dxa"/>
          </w:tcPr>
          <w:p w14:paraId="2D0DA3CB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348A2B0C" w14:textId="77777777" w:rsidTr="005A14D8">
        <w:tc>
          <w:tcPr>
            <w:tcW w:w="8217" w:type="dxa"/>
          </w:tcPr>
          <w:p w14:paraId="7267CC35" w14:textId="7373F60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Фінансова допомога з боку України (</w:t>
            </w:r>
            <w:proofErr w:type="spellStart"/>
            <w:r w:rsidR="00973E03">
              <w:rPr>
                <w:bCs/>
                <w:lang w:val="uk-UA"/>
              </w:rPr>
              <w:t>наприклад,</w:t>
            </w:r>
            <w:r>
              <w:rPr>
                <w:bCs/>
                <w:lang w:val="uk-UA"/>
              </w:rPr>
              <w:t>на</w:t>
            </w:r>
            <w:proofErr w:type="spellEnd"/>
            <w:r>
              <w:rPr>
                <w:bCs/>
                <w:lang w:val="uk-UA"/>
              </w:rPr>
              <w:t xml:space="preserve"> відновлення житла тощо)</w:t>
            </w:r>
          </w:p>
        </w:tc>
        <w:tc>
          <w:tcPr>
            <w:tcW w:w="1133" w:type="dxa"/>
          </w:tcPr>
          <w:p w14:paraId="1311FFA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164CE287" w14:textId="77777777" w:rsidTr="005A14D8">
        <w:tc>
          <w:tcPr>
            <w:tcW w:w="8217" w:type="dxa"/>
          </w:tcPr>
          <w:p w14:paraId="33A242BA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ищий рівень життя в Україні (наприклад, в освіті, медицині, верховенстві права, боротьбі з корупцією, тощо)</w:t>
            </w:r>
          </w:p>
        </w:tc>
        <w:tc>
          <w:tcPr>
            <w:tcW w:w="1133" w:type="dxa"/>
          </w:tcPr>
          <w:p w14:paraId="72E6AB7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BE1D4A" w14:paraId="7BE2D94E" w14:textId="77777777" w:rsidTr="005A14D8">
        <w:tc>
          <w:tcPr>
            <w:tcW w:w="8217" w:type="dxa"/>
          </w:tcPr>
          <w:p w14:paraId="1E9B16E8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ш роботодавець заборонить працювати дистанційно</w:t>
            </w:r>
          </w:p>
        </w:tc>
        <w:tc>
          <w:tcPr>
            <w:tcW w:w="1133" w:type="dxa"/>
          </w:tcPr>
          <w:p w14:paraId="3ECA8F2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CD770A" w:rsidRPr="00BE1D4A" w14:paraId="693CB22B" w14:textId="77777777" w:rsidTr="005A14D8">
        <w:tc>
          <w:tcPr>
            <w:tcW w:w="8217" w:type="dxa"/>
          </w:tcPr>
          <w:p w14:paraId="48B7752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рипинення фінансової допомоги українцям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41154D2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CD770A" w:rsidRPr="00BE1D4A" w14:paraId="53A4B140" w14:textId="77777777" w:rsidTr="005A14D8">
        <w:tc>
          <w:tcPr>
            <w:tcW w:w="8217" w:type="dxa"/>
          </w:tcPr>
          <w:p w14:paraId="588C0AE3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Неможливість отримати безкоштовне житло або орендувати житло зі знижкою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0F8A9C8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CD770A" w:rsidRPr="00BE1D4A" w14:paraId="4DA39A90" w14:textId="77777777" w:rsidTr="005A14D8">
        <w:tc>
          <w:tcPr>
            <w:tcW w:w="8217" w:type="dxa"/>
          </w:tcPr>
          <w:p w14:paraId="7030D0E5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Закінчення часу тимчасового прихистку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1BCAC99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</w:tr>
      <w:tr w:rsidR="00CD770A" w:rsidRPr="00BE1D4A" w14:paraId="1046BE05" w14:textId="77777777" w:rsidTr="005A14D8">
        <w:tc>
          <w:tcPr>
            <w:tcW w:w="8217" w:type="dxa"/>
          </w:tcPr>
          <w:p w14:paraId="186D6CD1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1C379D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38F453F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CD770A" w:rsidRPr="00BE1D4A" w14:paraId="5A3EC84C" w14:textId="77777777" w:rsidTr="005A14D8">
        <w:tc>
          <w:tcPr>
            <w:tcW w:w="8217" w:type="dxa"/>
          </w:tcPr>
          <w:p w14:paraId="04F486A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Жоден із вище перелічених</w:t>
            </w:r>
          </w:p>
        </w:tc>
        <w:tc>
          <w:tcPr>
            <w:tcW w:w="1133" w:type="dxa"/>
          </w:tcPr>
          <w:p w14:paraId="33DDACE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</w:tr>
    </w:tbl>
    <w:p w14:paraId="3596F629" w14:textId="77777777" w:rsidR="00CD770A" w:rsidRDefault="00CD770A" w:rsidP="00CD770A">
      <w:pPr>
        <w:rPr>
          <w:lang w:val="uk-UA"/>
        </w:rPr>
      </w:pPr>
    </w:p>
    <w:p w14:paraId="7B6E419B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CD281E0" w14:textId="77777777" w:rsidTr="005A14D8">
        <w:tc>
          <w:tcPr>
            <w:tcW w:w="8217" w:type="dxa"/>
          </w:tcPr>
          <w:p w14:paraId="4FD7D8C9" w14:textId="77777777" w:rsidR="00CD770A" w:rsidRPr="00025BFE" w:rsidRDefault="00CD770A" w:rsidP="005A14D8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lang w:val="uk-UA"/>
              </w:rPr>
              <w:t>Ж4.1. Чи є родичі або близькі люди, яких ви б хотіли забрати до себе за кордон, але є ті чи інші перешкоди для цього?</w:t>
            </w:r>
          </w:p>
        </w:tc>
        <w:tc>
          <w:tcPr>
            <w:tcW w:w="1133" w:type="dxa"/>
          </w:tcPr>
          <w:p w14:paraId="26A46C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7471EB1" w14:textId="77777777" w:rsidTr="005A14D8">
        <w:tc>
          <w:tcPr>
            <w:tcW w:w="8217" w:type="dxa"/>
          </w:tcPr>
          <w:p w14:paraId="02CD1C9C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Нема </w:t>
            </w:r>
          </w:p>
        </w:tc>
        <w:tc>
          <w:tcPr>
            <w:tcW w:w="1133" w:type="dxa"/>
          </w:tcPr>
          <w:p w14:paraId="11CF42E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68C714CE" w14:textId="77777777" w:rsidTr="005A14D8">
        <w:tc>
          <w:tcPr>
            <w:tcW w:w="8217" w:type="dxa"/>
          </w:tcPr>
          <w:p w14:paraId="5E715DAA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Діти </w:t>
            </w:r>
          </w:p>
        </w:tc>
        <w:tc>
          <w:tcPr>
            <w:tcW w:w="1133" w:type="dxa"/>
          </w:tcPr>
          <w:p w14:paraId="3E233C2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06EC1D96" w14:textId="77777777" w:rsidTr="005A14D8">
        <w:tc>
          <w:tcPr>
            <w:tcW w:w="8217" w:type="dxa"/>
          </w:tcPr>
          <w:p w14:paraId="0607D244" w14:textId="62048E93" w:rsidR="00CD770A" w:rsidRDefault="00BE4A0C" w:rsidP="005A14D8">
            <w:pPr>
              <w:rPr>
                <w:bCs/>
                <w:lang w:val="uk-UA"/>
              </w:rPr>
            </w:pPr>
            <w:r>
              <w:rPr>
                <w:lang w:val="uk-UA"/>
              </w:rPr>
              <w:t>Ж</w:t>
            </w:r>
            <w:r w:rsidR="00CD770A" w:rsidRPr="00B203F0">
              <w:rPr>
                <w:lang w:val="uk-UA"/>
              </w:rPr>
              <w:t>інки</w:t>
            </w:r>
          </w:p>
        </w:tc>
        <w:tc>
          <w:tcPr>
            <w:tcW w:w="1133" w:type="dxa"/>
          </w:tcPr>
          <w:p w14:paraId="751A2436" w14:textId="42B2529E" w:rsidR="00CD770A" w:rsidRPr="00BE1D4A" w:rsidRDefault="00346816" w:rsidP="005A14D8">
            <w:pPr>
              <w:rPr>
                <w:lang w:val="uk-UA"/>
              </w:rPr>
            </w:pPr>
            <w:r>
              <w:t>3</w:t>
            </w:r>
          </w:p>
        </w:tc>
      </w:tr>
      <w:tr w:rsidR="00CD770A" w:rsidRPr="00BE1D4A" w14:paraId="6CBF0A10" w14:textId="77777777" w:rsidTr="005A14D8">
        <w:tc>
          <w:tcPr>
            <w:tcW w:w="8217" w:type="dxa"/>
          </w:tcPr>
          <w:p w14:paraId="2B37C19C" w14:textId="3FC47D82" w:rsidR="00CD770A" w:rsidRPr="00B57031" w:rsidRDefault="00CD770A" w:rsidP="005A14D8">
            <w:pPr>
              <w:rPr>
                <w:bCs/>
                <w:lang w:val="ru-RU"/>
              </w:rPr>
            </w:pPr>
            <w:r w:rsidRPr="00B203F0">
              <w:rPr>
                <w:lang w:val="uk-UA"/>
              </w:rPr>
              <w:t>Чоловіки</w:t>
            </w:r>
            <w:r w:rsidR="00BE4A0C">
              <w:rPr>
                <w:lang w:val="uk-UA"/>
              </w:rPr>
              <w:t>, які не мають права виїхати за кордон під час війни</w:t>
            </w:r>
            <w:r w:rsidRPr="00B203F0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150B4767" w14:textId="4E185CC7" w:rsidR="00CD770A" w:rsidRPr="00BA64FD" w:rsidRDefault="00346816" w:rsidP="005A14D8">
            <w:r>
              <w:t>4</w:t>
            </w:r>
          </w:p>
        </w:tc>
      </w:tr>
      <w:tr w:rsidR="00CD770A" w:rsidRPr="00BE1D4A" w14:paraId="479D5521" w14:textId="77777777" w:rsidTr="005A14D8">
        <w:tc>
          <w:tcPr>
            <w:tcW w:w="8217" w:type="dxa"/>
          </w:tcPr>
          <w:p w14:paraId="77F20B3C" w14:textId="77777777" w:rsidR="00CD770A" w:rsidRPr="0049247E" w:rsidRDefault="00CD770A" w:rsidP="005A14D8">
            <w:pPr>
              <w:rPr>
                <w:bCs/>
                <w:lang w:val="ru-RU"/>
              </w:rPr>
            </w:pPr>
            <w:r w:rsidRPr="00B203F0">
              <w:rPr>
                <w:lang w:val="uk-UA"/>
              </w:rPr>
              <w:t xml:space="preserve">Інші чоловіки  </w:t>
            </w:r>
          </w:p>
        </w:tc>
        <w:tc>
          <w:tcPr>
            <w:tcW w:w="1133" w:type="dxa"/>
          </w:tcPr>
          <w:p w14:paraId="1BA5EDB7" w14:textId="17AC0EEB" w:rsidR="00CD770A" w:rsidRPr="00BA64FD" w:rsidRDefault="00346816" w:rsidP="005A14D8">
            <w:r>
              <w:t>5</w:t>
            </w:r>
          </w:p>
        </w:tc>
      </w:tr>
    </w:tbl>
    <w:p w14:paraId="79D7B00C" w14:textId="77777777" w:rsidR="00CD770A" w:rsidRDefault="00CD770A" w:rsidP="00CD770A">
      <w:pPr>
        <w:rPr>
          <w:lang w:val="uk-UA"/>
        </w:rPr>
      </w:pPr>
    </w:p>
    <w:p w14:paraId="6289AD20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5843274" w14:textId="77777777" w:rsidTr="005A14D8">
        <w:tc>
          <w:tcPr>
            <w:tcW w:w="8217" w:type="dxa"/>
          </w:tcPr>
          <w:p w14:paraId="56C38CB3" w14:textId="3EC511EE" w:rsidR="00CD770A" w:rsidRPr="005944B2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5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(якщо Ж4.1. = </w:t>
            </w:r>
            <w:r w:rsidR="00346816" w:rsidRPr="00B57031">
              <w:rPr>
                <w:b/>
                <w:bCs/>
                <w:lang w:val="ru-RU"/>
              </w:rPr>
              <w:t>4</w:t>
            </w:r>
            <w:r>
              <w:rPr>
                <w:b/>
                <w:bCs/>
                <w:lang w:val="uk-UA"/>
              </w:rPr>
              <w:t xml:space="preserve">) Чи розглядаєте Ви можливість </w:t>
            </w:r>
            <w:proofErr w:type="spellStart"/>
            <w:r>
              <w:rPr>
                <w:b/>
                <w:bCs/>
                <w:lang w:val="uk-UA"/>
              </w:rPr>
              <w:t>воз’єднання</w:t>
            </w:r>
            <w:proofErr w:type="spellEnd"/>
            <w:r>
              <w:rPr>
                <w:b/>
                <w:bCs/>
                <w:lang w:val="uk-UA"/>
              </w:rPr>
              <w:t xml:space="preserve"> родини за кордоном після закінчення війни?</w:t>
            </w:r>
          </w:p>
          <w:p w14:paraId="26F99455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4FBC4A8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5CE4AF36" w14:textId="77777777" w:rsidTr="005A14D8">
        <w:tc>
          <w:tcPr>
            <w:tcW w:w="8217" w:type="dxa"/>
          </w:tcPr>
          <w:p w14:paraId="3B9046F6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28FF156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3287F1D" w14:textId="77777777" w:rsidTr="005A14D8">
        <w:tc>
          <w:tcPr>
            <w:tcW w:w="8217" w:type="dxa"/>
          </w:tcPr>
          <w:p w14:paraId="4C229D8F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670342D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2CEE25FC" w14:textId="77777777" w:rsidTr="005A14D8">
        <w:tc>
          <w:tcPr>
            <w:tcW w:w="8217" w:type="dxa"/>
          </w:tcPr>
          <w:p w14:paraId="43A12DD0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196759D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7D44AE86" w14:textId="77777777" w:rsidTr="005A14D8">
        <w:tc>
          <w:tcPr>
            <w:tcW w:w="8217" w:type="dxa"/>
          </w:tcPr>
          <w:p w14:paraId="4733F3B6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2F196BA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3F32EFF7" w14:textId="77777777" w:rsidTr="005A14D8">
        <w:tc>
          <w:tcPr>
            <w:tcW w:w="8217" w:type="dxa"/>
          </w:tcPr>
          <w:p w14:paraId="4EE85359" w14:textId="77777777" w:rsidR="00CD770A" w:rsidRPr="006A3B12" w:rsidRDefault="00CD770A" w:rsidP="005A14D8">
            <w:pPr>
              <w:rPr>
                <w:bCs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41D2632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CD770A" w:rsidRPr="00BE1D4A" w14:paraId="3E26C8A9" w14:textId="77777777" w:rsidTr="005A14D8">
        <w:tc>
          <w:tcPr>
            <w:tcW w:w="8217" w:type="dxa"/>
          </w:tcPr>
          <w:p w14:paraId="202CA8EE" w14:textId="77777777" w:rsidR="00CD770A" w:rsidRPr="0049247E" w:rsidRDefault="00CD770A" w:rsidP="005A14D8">
            <w:pPr>
              <w:rPr>
                <w:bCs/>
                <w:lang w:val="ru-RU"/>
              </w:rPr>
            </w:pPr>
          </w:p>
        </w:tc>
        <w:tc>
          <w:tcPr>
            <w:tcW w:w="1133" w:type="dxa"/>
          </w:tcPr>
          <w:p w14:paraId="6C596FE6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425061FF" w14:textId="77777777" w:rsidR="00CD770A" w:rsidRDefault="00CD770A" w:rsidP="00CD770A">
      <w:pPr>
        <w:rPr>
          <w:lang w:val="uk-UA"/>
        </w:rPr>
      </w:pPr>
    </w:p>
    <w:p w14:paraId="1C6BCEDF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19A66470" w14:textId="77777777" w:rsidTr="005A14D8">
        <w:tc>
          <w:tcPr>
            <w:tcW w:w="8217" w:type="dxa"/>
          </w:tcPr>
          <w:p w14:paraId="6EEC1108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7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розглядали б Ви можливість повернення в Україну в безпечніший регіон замість Вашого рідного регіону, якщо у Ваш регіон повертатись буде ще небезпечно, або ж він не буде відбудований?</w:t>
            </w:r>
          </w:p>
        </w:tc>
        <w:tc>
          <w:tcPr>
            <w:tcW w:w="1133" w:type="dxa"/>
          </w:tcPr>
          <w:p w14:paraId="71565FC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7113662C" w14:textId="77777777" w:rsidTr="005A14D8">
        <w:tc>
          <w:tcPr>
            <w:tcW w:w="8217" w:type="dxa"/>
          </w:tcPr>
          <w:p w14:paraId="1F67E73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701F051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5D344CD5" w14:textId="77777777" w:rsidTr="005A14D8">
        <w:tc>
          <w:tcPr>
            <w:tcW w:w="8217" w:type="dxa"/>
          </w:tcPr>
          <w:p w14:paraId="10439AF3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0C9C249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95DB2D8" w14:textId="77777777" w:rsidTr="005A14D8">
        <w:tc>
          <w:tcPr>
            <w:tcW w:w="8217" w:type="dxa"/>
          </w:tcPr>
          <w:p w14:paraId="3A746604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1E7A6AB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581FCFEF" w14:textId="77777777" w:rsidTr="005A14D8">
        <w:tc>
          <w:tcPr>
            <w:tcW w:w="8217" w:type="dxa"/>
          </w:tcPr>
          <w:p w14:paraId="7AA2EEAB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>Точно ні</w:t>
            </w:r>
          </w:p>
        </w:tc>
        <w:tc>
          <w:tcPr>
            <w:tcW w:w="1133" w:type="dxa"/>
          </w:tcPr>
          <w:p w14:paraId="57AB0D0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240EBE9" w14:textId="77777777" w:rsidTr="005A14D8">
        <w:tc>
          <w:tcPr>
            <w:tcW w:w="8217" w:type="dxa"/>
          </w:tcPr>
          <w:p w14:paraId="5778F078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55AE13F8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CD770A" w:rsidRPr="00BE1D4A" w14:paraId="6AD99CE7" w14:textId="77777777" w:rsidTr="005A14D8">
        <w:tc>
          <w:tcPr>
            <w:tcW w:w="8217" w:type="dxa"/>
          </w:tcPr>
          <w:p w14:paraId="5FA702D0" w14:textId="77777777" w:rsidR="00CD770A" w:rsidRPr="0049247E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uk-UA"/>
              </w:rPr>
              <w:t>Мій регіон і так порівняно безпечніший для життя в Україні</w:t>
            </w:r>
          </w:p>
        </w:tc>
        <w:tc>
          <w:tcPr>
            <w:tcW w:w="1133" w:type="dxa"/>
          </w:tcPr>
          <w:p w14:paraId="2523D61B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3965349E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548D0948" w14:textId="77777777" w:rsidTr="005A14D8">
        <w:tc>
          <w:tcPr>
            <w:tcW w:w="8217" w:type="dxa"/>
          </w:tcPr>
          <w:p w14:paraId="7AA05E0C" w14:textId="77777777" w:rsidR="00CD770A" w:rsidRPr="00F8338B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F8338B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7544EB97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8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За яких умов Ви б розглянули можливість повернення в Україну в безпечніший регіон замість Вашого рідного регіону, якщо у Ваш регіон повертатись буде ще небезпечно, або ж він не буде відбудований?</w:t>
            </w:r>
          </w:p>
          <w:p w14:paraId="700EFC29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09EC97E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4DA39754" w14:textId="77777777" w:rsidTr="005A14D8">
        <w:tc>
          <w:tcPr>
            <w:tcW w:w="8217" w:type="dxa"/>
          </w:tcPr>
          <w:p w14:paraId="41A9F31C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Безкоштовне житло в безпечнішому регіоні</w:t>
            </w:r>
          </w:p>
        </w:tc>
        <w:tc>
          <w:tcPr>
            <w:tcW w:w="1133" w:type="dxa"/>
          </w:tcPr>
          <w:p w14:paraId="2FE05ED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9033573" w14:textId="77777777" w:rsidTr="005A14D8">
        <w:tc>
          <w:tcPr>
            <w:tcW w:w="8217" w:type="dxa"/>
          </w:tcPr>
          <w:p w14:paraId="17F14BF5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нижка на оренду житла в безпечнішому регіоні</w:t>
            </w:r>
          </w:p>
        </w:tc>
        <w:tc>
          <w:tcPr>
            <w:tcW w:w="1133" w:type="dxa"/>
          </w:tcPr>
          <w:p w14:paraId="1EFBB2B3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5121A380" w14:textId="77777777" w:rsidTr="005A14D8">
        <w:tc>
          <w:tcPr>
            <w:tcW w:w="8217" w:type="dxa"/>
          </w:tcPr>
          <w:p w14:paraId="4B264E00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Грошова допомога від уряду</w:t>
            </w:r>
          </w:p>
        </w:tc>
        <w:tc>
          <w:tcPr>
            <w:tcW w:w="1133" w:type="dxa"/>
          </w:tcPr>
          <w:p w14:paraId="178B2BF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0EEA1F0A" w14:textId="77777777" w:rsidTr="005A14D8">
        <w:tc>
          <w:tcPr>
            <w:tcW w:w="8217" w:type="dxa"/>
          </w:tcPr>
          <w:p w14:paraId="128A555F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Можливість швидко знайти добре оплачувану роботу</w:t>
            </w:r>
          </w:p>
        </w:tc>
        <w:tc>
          <w:tcPr>
            <w:tcW w:w="1133" w:type="dxa"/>
          </w:tcPr>
          <w:p w14:paraId="5FF9D841" w14:textId="4C4984A2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3251F" w:rsidRPr="00BE1D4A" w14:paraId="1F3532B1" w14:textId="77777777" w:rsidTr="005A14D8">
        <w:tc>
          <w:tcPr>
            <w:tcW w:w="8217" w:type="dxa"/>
          </w:tcPr>
          <w:p w14:paraId="63D3B5F7" w14:textId="70481140" w:rsidR="00C3251F" w:rsidRPr="00B57031" w:rsidRDefault="00C3251F" w:rsidP="00B57031">
            <w:pPr>
              <w:pStyle w:val="pf0"/>
              <w:rPr>
                <w:rFonts w:ascii="Arial" w:hAnsi="Arial" w:cs="Arial"/>
                <w:sz w:val="20"/>
                <w:szCs w:val="20"/>
                <w:lang w:val="ru-RU"/>
              </w:rPr>
            </w:pPr>
            <w:proofErr w:type="spellStart"/>
            <w:r w:rsidRPr="00B57031">
              <w:rPr>
                <w:rStyle w:val="cf01"/>
                <w:lang w:val="ru-RU"/>
              </w:rPr>
              <w:t>Пропозиція</w:t>
            </w:r>
            <w:proofErr w:type="spellEnd"/>
            <w:r w:rsidRPr="00B57031">
              <w:rPr>
                <w:rStyle w:val="cf01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lang w:val="ru-RU"/>
              </w:rPr>
              <w:t>роботи</w:t>
            </w:r>
            <w:proofErr w:type="spellEnd"/>
            <w:r w:rsidRPr="00B57031">
              <w:rPr>
                <w:rStyle w:val="cf01"/>
                <w:lang w:val="ru-RU"/>
              </w:rPr>
              <w:t xml:space="preserve"> з </w:t>
            </w:r>
            <w:proofErr w:type="spellStart"/>
            <w:r w:rsidRPr="00B57031">
              <w:rPr>
                <w:rStyle w:val="cf01"/>
                <w:lang w:val="ru-RU"/>
              </w:rPr>
              <w:t>наданням</w:t>
            </w:r>
            <w:proofErr w:type="spellEnd"/>
            <w:r w:rsidRPr="00B57031">
              <w:rPr>
                <w:rStyle w:val="cf01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lang w:val="ru-RU"/>
              </w:rPr>
              <w:t>житла</w:t>
            </w:r>
            <w:proofErr w:type="spellEnd"/>
            <w:r w:rsidRPr="00B57031">
              <w:rPr>
                <w:rStyle w:val="cf01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lang w:val="ru-RU"/>
              </w:rPr>
              <w:t>від</w:t>
            </w:r>
            <w:proofErr w:type="spellEnd"/>
            <w:r w:rsidRPr="00B57031">
              <w:rPr>
                <w:rStyle w:val="cf01"/>
                <w:lang w:val="ru-RU"/>
              </w:rPr>
              <w:t xml:space="preserve"> </w:t>
            </w:r>
            <w:proofErr w:type="spellStart"/>
            <w:r w:rsidRPr="00B57031">
              <w:rPr>
                <w:rStyle w:val="cf01"/>
                <w:lang w:val="ru-RU"/>
              </w:rPr>
              <w:t>роботодавця</w:t>
            </w:r>
            <w:proofErr w:type="spellEnd"/>
          </w:p>
        </w:tc>
        <w:tc>
          <w:tcPr>
            <w:tcW w:w="1133" w:type="dxa"/>
          </w:tcPr>
          <w:p w14:paraId="4BF8B499" w14:textId="289232AF" w:rsidR="00C3251F" w:rsidRDefault="00C3251F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576F530A" w14:textId="77777777" w:rsidTr="005A14D8">
        <w:tc>
          <w:tcPr>
            <w:tcW w:w="8217" w:type="dxa"/>
          </w:tcPr>
          <w:p w14:paraId="46B58BEA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6A3B12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3DC55C3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CD770A" w:rsidRPr="00BE1D4A" w14:paraId="455CEAB3" w14:textId="77777777" w:rsidTr="005A14D8">
        <w:tc>
          <w:tcPr>
            <w:tcW w:w="8217" w:type="dxa"/>
          </w:tcPr>
          <w:p w14:paraId="64D19526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5753CFE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CD770A" w:rsidRPr="00BE1D4A" w14:paraId="2726E334" w14:textId="77777777" w:rsidTr="005A14D8">
        <w:tc>
          <w:tcPr>
            <w:tcW w:w="8217" w:type="dxa"/>
          </w:tcPr>
          <w:p w14:paraId="18A4BDEE" w14:textId="77777777" w:rsidR="00CD770A" w:rsidRPr="0049247E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uk-UA"/>
              </w:rPr>
              <w:t>Мій регіон і так порівняно безпечніший для життя в Україні</w:t>
            </w:r>
          </w:p>
        </w:tc>
        <w:tc>
          <w:tcPr>
            <w:tcW w:w="1133" w:type="dxa"/>
          </w:tcPr>
          <w:p w14:paraId="03171254" w14:textId="294DB905" w:rsidR="00CD770A" w:rsidRPr="00BE1D4A" w:rsidRDefault="00C3251F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</w:tbl>
    <w:p w14:paraId="19E70EB2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50E5769" w14:textId="77777777" w:rsidTr="005A14D8">
        <w:tc>
          <w:tcPr>
            <w:tcW w:w="8217" w:type="dxa"/>
          </w:tcPr>
          <w:p w14:paraId="502B941C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9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Порівнюючи життя в Україні та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 w:rsidRPr="00025BFE">
              <w:rPr>
                <w:b/>
                <w:bCs/>
                <w:color w:val="000000" w:themeColor="text1"/>
                <w:lang w:val="uk-UA"/>
              </w:rPr>
              <w:t>загалом де Вам подобається жити більше?</w:t>
            </w:r>
          </w:p>
        </w:tc>
        <w:tc>
          <w:tcPr>
            <w:tcW w:w="1133" w:type="dxa"/>
          </w:tcPr>
          <w:p w14:paraId="32DDE10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109B4EEA" w14:textId="77777777" w:rsidTr="005A14D8">
        <w:tc>
          <w:tcPr>
            <w:tcW w:w="8217" w:type="dxa"/>
          </w:tcPr>
          <w:p w14:paraId="123BFB6A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1 =  Набагато більше подобається життя в Україні</w:t>
            </w:r>
          </w:p>
        </w:tc>
        <w:tc>
          <w:tcPr>
            <w:tcW w:w="1133" w:type="dxa"/>
          </w:tcPr>
          <w:p w14:paraId="2228C1B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4B98033" w14:textId="77777777" w:rsidTr="005A14D8">
        <w:tc>
          <w:tcPr>
            <w:tcW w:w="8217" w:type="dxa"/>
          </w:tcPr>
          <w:p w14:paraId="312F0F8C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2</w:t>
            </w:r>
          </w:p>
        </w:tc>
        <w:tc>
          <w:tcPr>
            <w:tcW w:w="1133" w:type="dxa"/>
          </w:tcPr>
          <w:p w14:paraId="75742B9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DA6CB5B" w14:textId="77777777" w:rsidTr="005A14D8">
        <w:tc>
          <w:tcPr>
            <w:tcW w:w="8217" w:type="dxa"/>
          </w:tcPr>
          <w:p w14:paraId="5B77E27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</w:p>
        </w:tc>
        <w:tc>
          <w:tcPr>
            <w:tcW w:w="1133" w:type="dxa"/>
          </w:tcPr>
          <w:p w14:paraId="2138DDE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378A40D5" w14:textId="77777777" w:rsidTr="005A14D8">
        <w:tc>
          <w:tcPr>
            <w:tcW w:w="8217" w:type="dxa"/>
          </w:tcPr>
          <w:p w14:paraId="22D4180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</w:p>
        </w:tc>
        <w:tc>
          <w:tcPr>
            <w:tcW w:w="1133" w:type="dxa"/>
          </w:tcPr>
          <w:p w14:paraId="3DA9D62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1CD120C0" w14:textId="77777777" w:rsidTr="005A14D8">
        <w:tc>
          <w:tcPr>
            <w:tcW w:w="8217" w:type="dxa"/>
          </w:tcPr>
          <w:p w14:paraId="4DE605F7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5</w:t>
            </w:r>
          </w:p>
        </w:tc>
        <w:tc>
          <w:tcPr>
            <w:tcW w:w="1133" w:type="dxa"/>
          </w:tcPr>
          <w:p w14:paraId="0C7FC5BA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7F3286E9" w14:textId="77777777" w:rsidTr="005A14D8">
        <w:tc>
          <w:tcPr>
            <w:tcW w:w="8217" w:type="dxa"/>
          </w:tcPr>
          <w:p w14:paraId="1DE237B9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6</w:t>
            </w:r>
          </w:p>
        </w:tc>
        <w:tc>
          <w:tcPr>
            <w:tcW w:w="1133" w:type="dxa"/>
          </w:tcPr>
          <w:p w14:paraId="0A80831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0C37267F" w14:textId="77777777" w:rsidTr="005A14D8">
        <w:tc>
          <w:tcPr>
            <w:tcW w:w="8217" w:type="dxa"/>
          </w:tcPr>
          <w:p w14:paraId="506E8C42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7</w:t>
            </w:r>
          </w:p>
        </w:tc>
        <w:tc>
          <w:tcPr>
            <w:tcW w:w="1133" w:type="dxa"/>
          </w:tcPr>
          <w:p w14:paraId="3C07A44E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0C01C0FD" w14:textId="77777777" w:rsidTr="005A14D8">
        <w:tc>
          <w:tcPr>
            <w:tcW w:w="8217" w:type="dxa"/>
          </w:tcPr>
          <w:p w14:paraId="3ACC87AA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8</w:t>
            </w:r>
          </w:p>
        </w:tc>
        <w:tc>
          <w:tcPr>
            <w:tcW w:w="1133" w:type="dxa"/>
          </w:tcPr>
          <w:p w14:paraId="537D6112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0D19DBCA" w14:textId="77777777" w:rsidTr="005A14D8">
        <w:tc>
          <w:tcPr>
            <w:tcW w:w="8217" w:type="dxa"/>
          </w:tcPr>
          <w:p w14:paraId="3A556E65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9</w:t>
            </w:r>
          </w:p>
        </w:tc>
        <w:tc>
          <w:tcPr>
            <w:tcW w:w="1133" w:type="dxa"/>
          </w:tcPr>
          <w:p w14:paraId="7A78F34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5DEF716B" w14:textId="77777777" w:rsidTr="005A14D8">
        <w:tc>
          <w:tcPr>
            <w:tcW w:w="8217" w:type="dxa"/>
          </w:tcPr>
          <w:p w14:paraId="34118490" w14:textId="77777777" w:rsidR="00CD770A" w:rsidRPr="0049247E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 xml:space="preserve">10 = </w:t>
            </w:r>
            <w:proofErr w:type="spellStart"/>
            <w:r>
              <w:rPr>
                <w:bCs/>
                <w:lang w:val="ru-RU"/>
              </w:rPr>
              <w:t>Набагато</w:t>
            </w:r>
            <w:proofErr w:type="spellEnd"/>
            <w:r>
              <w:rPr>
                <w:bCs/>
                <w:lang w:val="ru-RU"/>
              </w:rPr>
              <w:t xml:space="preserve"> </w:t>
            </w:r>
            <w:proofErr w:type="spellStart"/>
            <w:r>
              <w:rPr>
                <w:bCs/>
                <w:lang w:val="ru-RU"/>
              </w:rPr>
              <w:t>більше</w:t>
            </w:r>
            <w:proofErr w:type="spellEnd"/>
            <w:r>
              <w:rPr>
                <w:bCs/>
                <w:lang w:val="ru-RU"/>
              </w:rPr>
              <w:t xml:space="preserve"> </w:t>
            </w:r>
            <w:proofErr w:type="spellStart"/>
            <w:r>
              <w:rPr>
                <w:bCs/>
                <w:lang w:val="ru-RU"/>
              </w:rPr>
              <w:t>подобається</w:t>
            </w:r>
            <w:proofErr w:type="spellEnd"/>
            <w:r>
              <w:rPr>
                <w:bCs/>
                <w:lang w:val="ru-RU"/>
              </w:rPr>
              <w:t xml:space="preserve"> </w:t>
            </w:r>
            <w:proofErr w:type="spellStart"/>
            <w:r>
              <w:rPr>
                <w:bCs/>
                <w:lang w:val="ru-RU"/>
              </w:rPr>
              <w:t>життя</w:t>
            </w:r>
            <w:proofErr w:type="spellEnd"/>
            <w:r>
              <w:rPr>
                <w:bCs/>
                <w:lang w:val="ru-RU"/>
              </w:rPr>
              <w:t xml:space="preserve">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1F175A49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</w:tbl>
    <w:p w14:paraId="45DEF9FA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4B9B7DD6" w14:textId="77777777" w:rsidTr="005A14D8">
        <w:tc>
          <w:tcPr>
            <w:tcW w:w="8217" w:type="dxa"/>
          </w:tcPr>
          <w:p w14:paraId="1628B913" w14:textId="77777777" w:rsidR="00CD770A" w:rsidRPr="00025BFE" w:rsidRDefault="00CD770A" w:rsidP="005A14D8">
            <w:pPr>
              <w:rPr>
                <w:b/>
                <w:bCs/>
                <w:color w:val="000000" w:themeColor="text1"/>
                <w:lang w:val="uk-UA"/>
              </w:rPr>
            </w:pPr>
            <w:r>
              <w:rPr>
                <w:b/>
                <w:bCs/>
                <w:lang w:val="uk-UA"/>
              </w:rPr>
              <w:t>Ж10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Порівнюючи життя в Україні та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 w:rsidRPr="00025BFE">
              <w:rPr>
                <w:b/>
                <w:bCs/>
                <w:color w:val="000000" w:themeColor="text1"/>
                <w:lang w:val="uk-UA"/>
              </w:rPr>
              <w:t>загалом де Вашим дітям подобається жити більше?</w:t>
            </w:r>
          </w:p>
          <w:p w14:paraId="3350CBCB" w14:textId="77777777" w:rsidR="00CD770A" w:rsidRPr="00767509" w:rsidRDefault="00CD770A" w:rsidP="005A14D8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color w:val="000000" w:themeColor="text1"/>
                <w:lang w:val="uk-UA"/>
              </w:rPr>
              <w:t>Якщо А2 =2 і/або 3</w:t>
            </w:r>
          </w:p>
        </w:tc>
        <w:tc>
          <w:tcPr>
            <w:tcW w:w="1133" w:type="dxa"/>
          </w:tcPr>
          <w:p w14:paraId="3DA705E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0D968BCE" w14:textId="77777777" w:rsidTr="005A14D8">
        <w:tc>
          <w:tcPr>
            <w:tcW w:w="8217" w:type="dxa"/>
          </w:tcPr>
          <w:p w14:paraId="273756AE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1 =  Дітям набагато більше подобається життя в Україні</w:t>
            </w:r>
          </w:p>
        </w:tc>
        <w:tc>
          <w:tcPr>
            <w:tcW w:w="1133" w:type="dxa"/>
          </w:tcPr>
          <w:p w14:paraId="1105262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0B280054" w14:textId="77777777" w:rsidTr="005A14D8">
        <w:tc>
          <w:tcPr>
            <w:tcW w:w="8217" w:type="dxa"/>
          </w:tcPr>
          <w:p w14:paraId="637E1030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2</w:t>
            </w:r>
          </w:p>
        </w:tc>
        <w:tc>
          <w:tcPr>
            <w:tcW w:w="1133" w:type="dxa"/>
          </w:tcPr>
          <w:p w14:paraId="763FDDA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40B7A441" w14:textId="77777777" w:rsidTr="005A14D8">
        <w:tc>
          <w:tcPr>
            <w:tcW w:w="8217" w:type="dxa"/>
          </w:tcPr>
          <w:p w14:paraId="18A15F46" w14:textId="77777777" w:rsidR="00CD770A" w:rsidRPr="00BE1D4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</w:p>
        </w:tc>
        <w:tc>
          <w:tcPr>
            <w:tcW w:w="1133" w:type="dxa"/>
          </w:tcPr>
          <w:p w14:paraId="01D0C23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3A8CAEE1" w14:textId="77777777" w:rsidTr="005A14D8">
        <w:tc>
          <w:tcPr>
            <w:tcW w:w="8217" w:type="dxa"/>
          </w:tcPr>
          <w:p w14:paraId="60251726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</w:p>
        </w:tc>
        <w:tc>
          <w:tcPr>
            <w:tcW w:w="1133" w:type="dxa"/>
          </w:tcPr>
          <w:p w14:paraId="09F5ECD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7727D207" w14:textId="77777777" w:rsidTr="005A14D8">
        <w:tc>
          <w:tcPr>
            <w:tcW w:w="8217" w:type="dxa"/>
          </w:tcPr>
          <w:p w14:paraId="421DCA5A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5</w:t>
            </w:r>
          </w:p>
        </w:tc>
        <w:tc>
          <w:tcPr>
            <w:tcW w:w="1133" w:type="dxa"/>
          </w:tcPr>
          <w:p w14:paraId="0BE8A5A8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22E0F46E" w14:textId="77777777" w:rsidTr="005A14D8">
        <w:tc>
          <w:tcPr>
            <w:tcW w:w="8217" w:type="dxa"/>
          </w:tcPr>
          <w:p w14:paraId="4DB158FE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6</w:t>
            </w:r>
          </w:p>
        </w:tc>
        <w:tc>
          <w:tcPr>
            <w:tcW w:w="1133" w:type="dxa"/>
          </w:tcPr>
          <w:p w14:paraId="27AFEB4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7DAC3663" w14:textId="77777777" w:rsidTr="005A14D8">
        <w:tc>
          <w:tcPr>
            <w:tcW w:w="8217" w:type="dxa"/>
          </w:tcPr>
          <w:p w14:paraId="2B0DF54E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7</w:t>
            </w:r>
          </w:p>
        </w:tc>
        <w:tc>
          <w:tcPr>
            <w:tcW w:w="1133" w:type="dxa"/>
          </w:tcPr>
          <w:p w14:paraId="518886E7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CD770A" w:rsidRPr="00BE1D4A" w14:paraId="5B1D1567" w14:textId="77777777" w:rsidTr="005A14D8">
        <w:tc>
          <w:tcPr>
            <w:tcW w:w="8217" w:type="dxa"/>
          </w:tcPr>
          <w:p w14:paraId="52AF7870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8</w:t>
            </w:r>
          </w:p>
        </w:tc>
        <w:tc>
          <w:tcPr>
            <w:tcW w:w="1133" w:type="dxa"/>
          </w:tcPr>
          <w:p w14:paraId="30AC3FEC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CD770A" w:rsidRPr="00BE1D4A" w14:paraId="4218FA7B" w14:textId="77777777" w:rsidTr="005A14D8">
        <w:tc>
          <w:tcPr>
            <w:tcW w:w="8217" w:type="dxa"/>
          </w:tcPr>
          <w:p w14:paraId="05CAF400" w14:textId="77777777" w:rsidR="00CD770A" w:rsidRDefault="00CD770A" w:rsidP="005A14D8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9</w:t>
            </w:r>
          </w:p>
        </w:tc>
        <w:tc>
          <w:tcPr>
            <w:tcW w:w="1133" w:type="dxa"/>
          </w:tcPr>
          <w:p w14:paraId="55FF66D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CD770A" w:rsidRPr="00BE1D4A" w14:paraId="7D0945F1" w14:textId="77777777" w:rsidTr="005A14D8">
        <w:tc>
          <w:tcPr>
            <w:tcW w:w="8217" w:type="dxa"/>
          </w:tcPr>
          <w:p w14:paraId="534E193F" w14:textId="77777777" w:rsidR="00CD770A" w:rsidRPr="0049247E" w:rsidRDefault="00CD770A" w:rsidP="005A14D8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 xml:space="preserve">10 = </w:t>
            </w:r>
            <w:proofErr w:type="spellStart"/>
            <w:r>
              <w:rPr>
                <w:bCs/>
                <w:lang w:val="ru-RU"/>
              </w:rPr>
              <w:t>Дітям</w:t>
            </w:r>
            <w:proofErr w:type="spellEnd"/>
            <w:r>
              <w:rPr>
                <w:bCs/>
                <w:lang w:val="ru-RU"/>
              </w:rPr>
              <w:t xml:space="preserve"> </w:t>
            </w:r>
            <w:proofErr w:type="spellStart"/>
            <w:r>
              <w:rPr>
                <w:bCs/>
                <w:lang w:val="ru-RU"/>
              </w:rPr>
              <w:t>набагато</w:t>
            </w:r>
            <w:proofErr w:type="spellEnd"/>
            <w:r>
              <w:rPr>
                <w:bCs/>
                <w:lang w:val="ru-RU"/>
              </w:rPr>
              <w:t xml:space="preserve"> </w:t>
            </w:r>
            <w:proofErr w:type="spellStart"/>
            <w:r>
              <w:rPr>
                <w:bCs/>
                <w:lang w:val="ru-RU"/>
              </w:rPr>
              <w:t>більше</w:t>
            </w:r>
            <w:proofErr w:type="spellEnd"/>
            <w:r>
              <w:rPr>
                <w:bCs/>
                <w:lang w:val="ru-RU"/>
              </w:rPr>
              <w:t xml:space="preserve"> </w:t>
            </w:r>
            <w:proofErr w:type="spellStart"/>
            <w:r>
              <w:rPr>
                <w:bCs/>
                <w:lang w:val="ru-RU"/>
              </w:rPr>
              <w:t>подобається</w:t>
            </w:r>
            <w:proofErr w:type="spellEnd"/>
            <w:r>
              <w:rPr>
                <w:bCs/>
                <w:lang w:val="ru-RU"/>
              </w:rPr>
              <w:t xml:space="preserve"> </w:t>
            </w:r>
            <w:proofErr w:type="spellStart"/>
            <w:r>
              <w:rPr>
                <w:bCs/>
                <w:lang w:val="ru-RU"/>
              </w:rPr>
              <w:t>життя</w:t>
            </w:r>
            <w:proofErr w:type="spellEnd"/>
            <w:r>
              <w:rPr>
                <w:bCs/>
                <w:lang w:val="ru-RU"/>
              </w:rPr>
              <w:t xml:space="preserve">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762B7A8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CD770A" w:rsidRPr="00BE1D4A" w14:paraId="16715986" w14:textId="77777777" w:rsidTr="005A14D8">
        <w:tc>
          <w:tcPr>
            <w:tcW w:w="8217" w:type="dxa"/>
          </w:tcPr>
          <w:p w14:paraId="67CD1CC5" w14:textId="77777777" w:rsidR="00CD770A" w:rsidRDefault="00CD770A" w:rsidP="005A14D8">
            <w:pPr>
              <w:rPr>
                <w:bCs/>
                <w:lang w:val="ru-RU"/>
              </w:rPr>
            </w:pPr>
            <w:proofErr w:type="spellStart"/>
            <w:r>
              <w:rPr>
                <w:bCs/>
                <w:lang w:val="ru-RU"/>
              </w:rPr>
              <w:t>Інше</w:t>
            </w:r>
            <w:proofErr w:type="spellEnd"/>
            <w:r>
              <w:rPr>
                <w:bCs/>
                <w:lang w:val="ru-RU"/>
              </w:rPr>
              <w:t>___________</w:t>
            </w:r>
          </w:p>
        </w:tc>
        <w:tc>
          <w:tcPr>
            <w:tcW w:w="1133" w:type="dxa"/>
          </w:tcPr>
          <w:p w14:paraId="42D592E6" w14:textId="77777777" w:rsidR="00CD770A" w:rsidRDefault="00CD770A" w:rsidP="005A14D8">
            <w:pPr>
              <w:rPr>
                <w:lang w:val="uk-UA"/>
              </w:rPr>
            </w:pPr>
          </w:p>
        </w:tc>
      </w:tr>
    </w:tbl>
    <w:p w14:paraId="58530D49" w14:textId="4E795729" w:rsidR="00F67581" w:rsidRPr="00512AD9" w:rsidRDefault="00F67581" w:rsidP="00B57031">
      <w:pPr>
        <w:pStyle w:val="ListParagraph"/>
        <w:spacing w:after="160" w:line="259" w:lineRule="auto"/>
        <w:ind w:left="360"/>
        <w:rPr>
          <w:b/>
          <w:bCs/>
          <w:lang w:val="uk-UA"/>
        </w:rPr>
      </w:pPr>
      <w:r w:rsidRPr="00512AD9">
        <w:rPr>
          <w:b/>
          <w:bCs/>
          <w:lang w:val="uk-UA"/>
        </w:rPr>
        <w:lastRenderedPageBreak/>
        <w:t xml:space="preserve"> якщо у респондента є діти </w:t>
      </w:r>
      <w:r w:rsidRPr="00512AD9">
        <w:rPr>
          <w:b/>
          <w:bCs/>
          <w:lang w:val="ru-RU"/>
        </w:rPr>
        <w:t xml:space="preserve">&lt;18 </w:t>
      </w:r>
      <w:r w:rsidRPr="00512AD9">
        <w:rPr>
          <w:b/>
          <w:bCs/>
          <w:lang w:val="uk-UA"/>
        </w:rPr>
        <w:t xml:space="preserve">років) Чи хоче Ваша дитина повернутись до України чи залишитись за кордоном? </w:t>
      </w:r>
    </w:p>
    <w:p w14:paraId="053183AA" w14:textId="77777777" w:rsidR="00F67581" w:rsidRPr="00512AD9" w:rsidRDefault="00F67581" w:rsidP="00F67581">
      <w:pPr>
        <w:rPr>
          <w:i/>
          <w:iCs/>
          <w:lang w:val="uk-UA"/>
        </w:rPr>
      </w:pPr>
      <w:r>
        <w:rPr>
          <w:i/>
          <w:iCs/>
          <w:lang w:val="uk-UA"/>
        </w:rPr>
        <w:t>Примітка: Повторювати це питання стільки раз, скільки у респондента є дітей</w:t>
      </w:r>
      <w:r w:rsidRPr="00512AD9">
        <w:rPr>
          <w:i/>
          <w:iCs/>
          <w:lang w:val="ru-RU"/>
        </w:rPr>
        <w:t xml:space="preserve"> </w:t>
      </w:r>
      <w:r>
        <w:rPr>
          <w:i/>
          <w:iCs/>
          <w:lang w:val="uk-UA"/>
        </w:rPr>
        <w:t xml:space="preserve">на основі першої хвилі. Для кожного з питань використати правильну вік і стать дитини (наприклад, перший раз додавати вік і стать тієї дитини, яку респондент(-ка) в минулому опитуванні вказав(-ла) першою, і </w:t>
      </w:r>
      <w:proofErr w:type="spellStart"/>
      <w:r>
        <w:rPr>
          <w:i/>
          <w:iCs/>
          <w:lang w:val="uk-UA"/>
        </w:rPr>
        <w:t>т.д</w:t>
      </w:r>
      <w:proofErr w:type="spellEnd"/>
      <w:r>
        <w:rPr>
          <w:i/>
          <w:iCs/>
          <w:lang w:val="uk-UA"/>
        </w:rPr>
        <w:t>.)</w:t>
      </w:r>
    </w:p>
    <w:p w14:paraId="5794B193" w14:textId="77777777" w:rsidR="00F67581" w:rsidRDefault="00F67581" w:rsidP="00F67581">
      <w:pPr>
        <w:rPr>
          <w:lang w:val="uk-UA"/>
        </w:rPr>
      </w:pPr>
      <w:r>
        <w:rPr>
          <w:lang w:val="uk-UA"/>
        </w:rPr>
        <w:t xml:space="preserve">Точно до України </w:t>
      </w:r>
    </w:p>
    <w:p w14:paraId="7E6D43AB" w14:textId="77777777" w:rsidR="00F67581" w:rsidRDefault="00F67581" w:rsidP="00F67581">
      <w:pPr>
        <w:rPr>
          <w:lang w:val="uk-UA"/>
        </w:rPr>
      </w:pPr>
      <w:r>
        <w:rPr>
          <w:lang w:val="uk-UA"/>
        </w:rPr>
        <w:t xml:space="preserve">Скоріше до України </w:t>
      </w:r>
    </w:p>
    <w:p w14:paraId="40C9ED35" w14:textId="77777777" w:rsidR="00F67581" w:rsidRDefault="00F67581" w:rsidP="00F67581">
      <w:pPr>
        <w:rPr>
          <w:lang w:val="uk-UA"/>
        </w:rPr>
      </w:pPr>
      <w:r>
        <w:rPr>
          <w:lang w:val="uk-UA"/>
        </w:rPr>
        <w:t>Скоріше за кордоном</w:t>
      </w:r>
    </w:p>
    <w:p w14:paraId="1D9DEE49" w14:textId="77777777" w:rsidR="00F67581" w:rsidRDefault="00F67581" w:rsidP="00F67581">
      <w:pPr>
        <w:rPr>
          <w:lang w:val="uk-UA"/>
        </w:rPr>
      </w:pPr>
      <w:r>
        <w:rPr>
          <w:lang w:val="uk-UA"/>
        </w:rPr>
        <w:t>Точно за кордоном</w:t>
      </w:r>
    </w:p>
    <w:p w14:paraId="4ECB2CCD" w14:textId="77777777" w:rsidR="00F67581" w:rsidRDefault="00F67581" w:rsidP="00F67581">
      <w:pPr>
        <w:rPr>
          <w:lang w:val="uk-UA"/>
        </w:rPr>
      </w:pPr>
      <w:r>
        <w:rPr>
          <w:lang w:val="uk-UA"/>
        </w:rPr>
        <w:t>Важко сказати</w:t>
      </w:r>
    </w:p>
    <w:p w14:paraId="0FED2416" w14:textId="77777777" w:rsidR="00F67581" w:rsidRDefault="00F67581" w:rsidP="00F67581">
      <w:pPr>
        <w:rPr>
          <w:lang w:val="uk-UA"/>
        </w:rPr>
      </w:pPr>
    </w:p>
    <w:p w14:paraId="213C6F9F" w14:textId="77777777" w:rsidR="00F67581" w:rsidRPr="00B659DE" w:rsidRDefault="00F67581" w:rsidP="00F67581">
      <w:pPr>
        <w:rPr>
          <w:lang w:val="ru-RU"/>
        </w:rPr>
      </w:pPr>
    </w:p>
    <w:p w14:paraId="4B47294B" w14:textId="25BFBB53" w:rsidR="00F67581" w:rsidRPr="00B57031" w:rsidRDefault="00F67581" w:rsidP="00F67581">
      <w:pPr>
        <w:pStyle w:val="ListParagraph"/>
        <w:numPr>
          <w:ilvl w:val="0"/>
          <w:numId w:val="6"/>
        </w:numPr>
        <w:spacing w:after="160" w:line="259" w:lineRule="auto"/>
        <w:rPr>
          <w:b/>
          <w:bCs/>
          <w:lang w:val="uk-UA"/>
        </w:rPr>
      </w:pPr>
      <w:r w:rsidRPr="00512AD9">
        <w:rPr>
          <w:b/>
          <w:bCs/>
          <w:lang w:val="uk-UA"/>
        </w:rPr>
        <w:t>Скажіть, чи змінилися наміри</w:t>
      </w:r>
      <w:r w:rsidRPr="00B57031">
        <w:rPr>
          <w:b/>
          <w:bCs/>
          <w:lang w:val="ru-RU"/>
        </w:rPr>
        <w:t xml:space="preserve"> </w:t>
      </w:r>
      <w:r>
        <w:rPr>
          <w:b/>
          <w:bCs/>
          <w:lang w:val="uk-UA"/>
        </w:rPr>
        <w:t>Вашої дитини</w:t>
      </w:r>
      <w:r w:rsidRPr="00512AD9">
        <w:rPr>
          <w:b/>
          <w:bCs/>
          <w:lang w:val="uk-UA"/>
        </w:rPr>
        <w:t xml:space="preserve"> щодо повернення до України</w:t>
      </w:r>
      <w:r>
        <w:rPr>
          <w:b/>
          <w:bCs/>
          <w:lang w:val="uk-UA"/>
        </w:rPr>
        <w:t xml:space="preserve"> порівняно із намірами рік </w:t>
      </w:r>
      <w:r w:rsidR="008E1DDB">
        <w:rPr>
          <w:b/>
          <w:bCs/>
          <w:lang w:val="uk-UA"/>
        </w:rPr>
        <w:t>тому</w:t>
      </w:r>
      <w:r w:rsidRPr="00512AD9">
        <w:rPr>
          <w:b/>
          <w:bCs/>
          <w:lang w:val="uk-UA"/>
        </w:rPr>
        <w:t xml:space="preserve">? </w:t>
      </w:r>
      <w:r w:rsidRPr="00512AD9">
        <w:rPr>
          <w:b/>
          <w:bCs/>
          <w:i/>
          <w:iCs/>
          <w:lang w:val="uk-UA"/>
        </w:rPr>
        <w:t>(один варіант відповіді)</w:t>
      </w:r>
    </w:p>
    <w:p w14:paraId="17A3B34E" w14:textId="77777777" w:rsidR="00F67581" w:rsidRPr="00B57031" w:rsidRDefault="00F67581" w:rsidP="00B57031">
      <w:pPr>
        <w:rPr>
          <w:i/>
          <w:iCs/>
          <w:lang w:val="uk-UA"/>
        </w:rPr>
      </w:pPr>
      <w:r w:rsidRPr="00B57031">
        <w:rPr>
          <w:i/>
          <w:iCs/>
          <w:lang w:val="uk-UA"/>
        </w:rPr>
        <w:t>Примітка: Повторювати це питання стільки раз, скільки у респондента є дітей</w:t>
      </w:r>
      <w:r w:rsidRPr="00B57031">
        <w:rPr>
          <w:i/>
          <w:iCs/>
          <w:lang w:val="ru-RU"/>
        </w:rPr>
        <w:t xml:space="preserve"> </w:t>
      </w:r>
      <w:r w:rsidRPr="00B57031">
        <w:rPr>
          <w:i/>
          <w:iCs/>
          <w:lang w:val="uk-UA"/>
        </w:rPr>
        <w:t xml:space="preserve">на основі першої хвилі. Для кожного з питань використати правильну вік і стать дитини (наприклад, перший раз додавати вік і стать тієї дитини, яку респондент(-ка) в минулому опитуванні вказав(-ла) першою, і </w:t>
      </w:r>
      <w:proofErr w:type="spellStart"/>
      <w:r w:rsidRPr="00B57031">
        <w:rPr>
          <w:i/>
          <w:iCs/>
          <w:lang w:val="uk-UA"/>
        </w:rPr>
        <w:t>т.д</w:t>
      </w:r>
      <w:proofErr w:type="spellEnd"/>
      <w:r w:rsidRPr="00B57031">
        <w:rPr>
          <w:i/>
          <w:iCs/>
          <w:lang w:val="uk-UA"/>
        </w:rPr>
        <w:t>.)</w:t>
      </w:r>
    </w:p>
    <w:p w14:paraId="39CFE9E8" w14:textId="77777777" w:rsidR="00F67581" w:rsidRPr="00B57031" w:rsidRDefault="00F67581" w:rsidP="00B57031">
      <w:pPr>
        <w:spacing w:after="160" w:line="259" w:lineRule="auto"/>
        <w:rPr>
          <w:b/>
          <w:bCs/>
          <w:lang w:val="uk-UA"/>
        </w:rPr>
      </w:pPr>
    </w:p>
    <w:p w14:paraId="04080C46" w14:textId="77777777" w:rsidR="00F67581" w:rsidRDefault="00F67581" w:rsidP="00F67581">
      <w:pPr>
        <w:rPr>
          <w:lang w:val="uk-UA"/>
        </w:rPr>
      </w:pPr>
      <w:r>
        <w:rPr>
          <w:lang w:val="uk-UA"/>
        </w:rPr>
        <w:t>Ні, не змінилися</w:t>
      </w:r>
    </w:p>
    <w:p w14:paraId="43CB8DBB" w14:textId="703E1EFF" w:rsidR="00F67581" w:rsidRDefault="00F67581" w:rsidP="00F67581">
      <w:pPr>
        <w:rPr>
          <w:lang w:val="uk-UA"/>
        </w:rPr>
      </w:pPr>
      <w:r>
        <w:rPr>
          <w:lang w:val="uk-UA"/>
        </w:rPr>
        <w:t xml:space="preserve">Більше </w:t>
      </w:r>
      <w:r w:rsidR="007667EB">
        <w:rPr>
          <w:lang w:val="uk-UA"/>
        </w:rPr>
        <w:t>схиляється</w:t>
      </w:r>
      <w:r>
        <w:rPr>
          <w:lang w:val="uk-UA"/>
        </w:rPr>
        <w:t xml:space="preserve"> до думки не повертатися до України взагалі, хоча тоді думав/ла про повернення</w:t>
      </w:r>
    </w:p>
    <w:p w14:paraId="73091087" w14:textId="152F278D" w:rsidR="00F67581" w:rsidRDefault="00F67581" w:rsidP="00F67581">
      <w:pPr>
        <w:rPr>
          <w:lang w:val="uk-UA"/>
        </w:rPr>
      </w:pPr>
      <w:r>
        <w:rPr>
          <w:lang w:val="uk-UA"/>
        </w:rPr>
        <w:t>Більше схиля</w:t>
      </w:r>
      <w:r w:rsidR="00C3251F">
        <w:rPr>
          <w:lang w:val="uk-UA"/>
        </w:rPr>
        <w:t>ється</w:t>
      </w:r>
      <w:r>
        <w:rPr>
          <w:lang w:val="uk-UA"/>
        </w:rPr>
        <w:t xml:space="preserve"> до думки повернутися до України пізніше, ніж планував/ла тоді</w:t>
      </w:r>
    </w:p>
    <w:p w14:paraId="3DCC03D4" w14:textId="5D06FD3A" w:rsidR="00F67581" w:rsidRDefault="00F67581" w:rsidP="00F67581">
      <w:pPr>
        <w:rPr>
          <w:lang w:val="uk-UA"/>
        </w:rPr>
      </w:pPr>
      <w:r>
        <w:rPr>
          <w:lang w:val="uk-UA"/>
        </w:rPr>
        <w:t>Більше схиля</w:t>
      </w:r>
      <w:r w:rsidR="00C3251F">
        <w:rPr>
          <w:lang w:val="uk-UA"/>
        </w:rPr>
        <w:t>ється</w:t>
      </w:r>
      <w:r>
        <w:rPr>
          <w:lang w:val="uk-UA"/>
        </w:rPr>
        <w:t xml:space="preserve"> до думки повернутися до України раніше, ніж планував/ла тоді</w:t>
      </w:r>
    </w:p>
    <w:p w14:paraId="56BBAE5C" w14:textId="5C57CD9B" w:rsidR="00F67581" w:rsidRDefault="00F67581" w:rsidP="00F67581">
      <w:pPr>
        <w:rPr>
          <w:lang w:val="uk-UA"/>
        </w:rPr>
      </w:pPr>
      <w:r>
        <w:rPr>
          <w:lang w:val="uk-UA"/>
        </w:rPr>
        <w:t>Більше схиля</w:t>
      </w:r>
      <w:r w:rsidR="00C3251F">
        <w:rPr>
          <w:lang w:val="uk-UA"/>
        </w:rPr>
        <w:t>ється</w:t>
      </w:r>
      <w:r>
        <w:rPr>
          <w:lang w:val="uk-UA"/>
        </w:rPr>
        <w:t xml:space="preserve"> до плану повернутися до України, хоча тоді думав/ла не повертатися</w:t>
      </w:r>
    </w:p>
    <w:p w14:paraId="15842699" w14:textId="77777777" w:rsidR="00CD770A" w:rsidRDefault="00CD770A" w:rsidP="00CD770A">
      <w:pPr>
        <w:rPr>
          <w:lang w:val="uk-UA"/>
        </w:rPr>
      </w:pPr>
    </w:p>
    <w:p w14:paraId="2F4A4818" w14:textId="77777777" w:rsidR="00206A31" w:rsidRDefault="00206A31" w:rsidP="00CD770A">
      <w:pPr>
        <w:rPr>
          <w:lang w:val="uk-UA"/>
        </w:rPr>
      </w:pPr>
    </w:p>
    <w:p w14:paraId="11EF90B2" w14:textId="77777777" w:rsidR="00F67581" w:rsidRDefault="00F67581" w:rsidP="00CD770A">
      <w:pPr>
        <w:rPr>
          <w:lang w:val="uk-UA"/>
        </w:rPr>
      </w:pPr>
    </w:p>
    <w:p w14:paraId="293D1CCF" w14:textId="77777777" w:rsidR="0020529E" w:rsidRDefault="0020529E" w:rsidP="0020529E">
      <w:pPr>
        <w:rPr>
          <w:lang w:val="uk-UA"/>
        </w:rPr>
      </w:pPr>
      <w:r>
        <w:rPr>
          <w:lang w:val="uk-UA"/>
        </w:rPr>
        <w:t>В наступний рік, Ви очікуєте, що економічна ситуація в Україні</w:t>
      </w:r>
    </w:p>
    <w:p w14:paraId="2886F47D" w14:textId="77777777" w:rsidR="0020529E" w:rsidRDefault="0020529E" w:rsidP="0020529E">
      <w:pPr>
        <w:rPr>
          <w:lang w:val="uk-UA"/>
        </w:rPr>
      </w:pPr>
      <w:r>
        <w:rPr>
          <w:lang w:val="uk-UA"/>
        </w:rPr>
        <w:t>Точно погіршиться</w:t>
      </w:r>
    </w:p>
    <w:p w14:paraId="5C5E173B" w14:textId="77777777" w:rsidR="0020529E" w:rsidRDefault="0020529E" w:rsidP="0020529E">
      <w:pPr>
        <w:rPr>
          <w:lang w:val="uk-UA"/>
        </w:rPr>
      </w:pPr>
      <w:r>
        <w:rPr>
          <w:lang w:val="uk-UA"/>
        </w:rPr>
        <w:t>Скоріше погіршиться</w:t>
      </w:r>
    </w:p>
    <w:p w14:paraId="20AE18A3" w14:textId="77777777" w:rsidR="0020529E" w:rsidRDefault="0020529E" w:rsidP="0020529E">
      <w:pPr>
        <w:rPr>
          <w:lang w:val="uk-UA"/>
        </w:rPr>
      </w:pPr>
      <w:r>
        <w:rPr>
          <w:lang w:val="uk-UA"/>
        </w:rPr>
        <w:t>Скоріше покращиться</w:t>
      </w:r>
    </w:p>
    <w:p w14:paraId="51F3F5C3" w14:textId="77777777" w:rsidR="0020529E" w:rsidRDefault="0020529E" w:rsidP="0020529E">
      <w:pPr>
        <w:rPr>
          <w:lang w:val="uk-UA"/>
        </w:rPr>
      </w:pPr>
      <w:r>
        <w:rPr>
          <w:lang w:val="uk-UA"/>
        </w:rPr>
        <w:t>Точно покращиться</w:t>
      </w:r>
    </w:p>
    <w:p w14:paraId="17281DCC" w14:textId="77777777" w:rsidR="0020529E" w:rsidRDefault="0020529E" w:rsidP="0020529E">
      <w:pPr>
        <w:rPr>
          <w:lang w:val="uk-UA"/>
        </w:rPr>
      </w:pPr>
      <w:r>
        <w:rPr>
          <w:lang w:val="uk-UA"/>
        </w:rPr>
        <w:t>Важко сказати</w:t>
      </w:r>
    </w:p>
    <w:p w14:paraId="1E746978" w14:textId="77777777" w:rsidR="0060775F" w:rsidRDefault="0060775F" w:rsidP="00CD770A">
      <w:pPr>
        <w:rPr>
          <w:lang w:val="uk-UA"/>
        </w:rPr>
      </w:pPr>
    </w:p>
    <w:p w14:paraId="0181FAB8" w14:textId="77777777" w:rsidR="00F5245E" w:rsidRDefault="00F5245E" w:rsidP="00CD770A">
      <w:pPr>
        <w:rPr>
          <w:lang w:val="uk-UA"/>
        </w:rPr>
      </w:pPr>
    </w:p>
    <w:p w14:paraId="0EF97A99" w14:textId="263F8736" w:rsidR="0060775F" w:rsidRDefault="0060775F" w:rsidP="0060775F">
      <w:pPr>
        <w:rPr>
          <w:lang w:val="uk-UA"/>
        </w:rPr>
      </w:pPr>
      <w:r>
        <w:rPr>
          <w:lang w:val="uk-UA"/>
        </w:rPr>
        <w:t>В наступний рік, Ви очікуєте, що безпекова ситуація в Україні</w:t>
      </w:r>
    </w:p>
    <w:p w14:paraId="13E0E5F3" w14:textId="77777777" w:rsidR="0060775F" w:rsidRDefault="0060775F" w:rsidP="0060775F">
      <w:pPr>
        <w:rPr>
          <w:lang w:val="uk-UA"/>
        </w:rPr>
      </w:pPr>
      <w:r>
        <w:rPr>
          <w:lang w:val="uk-UA"/>
        </w:rPr>
        <w:t>Точно погіршиться</w:t>
      </w:r>
    </w:p>
    <w:p w14:paraId="35E24EC1" w14:textId="77777777" w:rsidR="0060775F" w:rsidRDefault="0060775F" w:rsidP="0060775F">
      <w:pPr>
        <w:rPr>
          <w:lang w:val="uk-UA"/>
        </w:rPr>
      </w:pPr>
      <w:r>
        <w:rPr>
          <w:lang w:val="uk-UA"/>
        </w:rPr>
        <w:t>Скоріше погіршиться</w:t>
      </w:r>
    </w:p>
    <w:p w14:paraId="45F413C9" w14:textId="77777777" w:rsidR="0060775F" w:rsidRDefault="0060775F" w:rsidP="0060775F">
      <w:pPr>
        <w:rPr>
          <w:lang w:val="uk-UA"/>
        </w:rPr>
      </w:pPr>
      <w:r>
        <w:rPr>
          <w:lang w:val="uk-UA"/>
        </w:rPr>
        <w:t>Скоріше покращиться</w:t>
      </w:r>
    </w:p>
    <w:p w14:paraId="3FA7DF69" w14:textId="77777777" w:rsidR="0060775F" w:rsidRDefault="0060775F" w:rsidP="0060775F">
      <w:pPr>
        <w:rPr>
          <w:lang w:val="uk-UA"/>
        </w:rPr>
      </w:pPr>
      <w:r>
        <w:rPr>
          <w:lang w:val="uk-UA"/>
        </w:rPr>
        <w:t>Точно покращиться</w:t>
      </w:r>
    </w:p>
    <w:p w14:paraId="26328D5F" w14:textId="77777777" w:rsidR="0060775F" w:rsidRDefault="0060775F" w:rsidP="0060775F">
      <w:pPr>
        <w:rPr>
          <w:lang w:val="uk-UA"/>
        </w:rPr>
      </w:pPr>
      <w:r>
        <w:rPr>
          <w:lang w:val="uk-UA"/>
        </w:rPr>
        <w:t>Важко сказати</w:t>
      </w:r>
    </w:p>
    <w:p w14:paraId="349EEDC6" w14:textId="77777777" w:rsidR="0060775F" w:rsidRDefault="0060775F" w:rsidP="00CD770A">
      <w:pPr>
        <w:rPr>
          <w:lang w:val="uk-UA"/>
        </w:rPr>
      </w:pPr>
    </w:p>
    <w:p w14:paraId="09C988E9" w14:textId="77777777" w:rsidR="00CD770A" w:rsidRPr="00BE1D4A" w:rsidRDefault="00CD770A" w:rsidP="00CD770A">
      <w:pPr>
        <w:rPr>
          <w:lang w:val="uk-UA"/>
        </w:rPr>
      </w:pPr>
    </w:p>
    <w:p w14:paraId="13961782" w14:textId="77777777" w:rsidR="00CD770A" w:rsidRPr="00BE1D4A" w:rsidRDefault="00CD770A" w:rsidP="00CD770A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З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ПРОФІЛЬ БІЖЕНЦІВ    </w:t>
      </w:r>
    </w:p>
    <w:p w14:paraId="001086EF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7690245" w14:textId="77777777" w:rsidTr="005A14D8">
        <w:tc>
          <w:tcPr>
            <w:tcW w:w="8217" w:type="dxa"/>
          </w:tcPr>
          <w:p w14:paraId="151534DA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 xml:space="preserve">1. В якій області Ви проживали в Україні?  </w:t>
            </w:r>
          </w:p>
        </w:tc>
        <w:tc>
          <w:tcPr>
            <w:tcW w:w="1133" w:type="dxa"/>
          </w:tcPr>
          <w:p w14:paraId="6999413F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2B597398" w14:textId="77777777" w:rsidTr="005A14D8">
        <w:tc>
          <w:tcPr>
            <w:tcW w:w="8217" w:type="dxa"/>
          </w:tcPr>
          <w:p w14:paraId="5288E66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Список областей в </w:t>
            </w:r>
            <w:proofErr w:type="spellStart"/>
            <w:r w:rsidRPr="00BE1D4A">
              <w:rPr>
                <w:color w:val="00B0F0"/>
                <w:lang w:val="uk-UA"/>
              </w:rPr>
              <w:t>excel</w:t>
            </w:r>
            <w:proofErr w:type="spellEnd"/>
            <w:r w:rsidRPr="00BE1D4A">
              <w:rPr>
                <w:color w:val="00B0F0"/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68FC1FB6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</w:tbl>
    <w:p w14:paraId="21B445F8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0BB96FA3" w14:textId="77777777" w:rsidTr="005A14D8">
        <w:tc>
          <w:tcPr>
            <w:tcW w:w="8217" w:type="dxa"/>
          </w:tcPr>
          <w:p w14:paraId="1BECF3F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>2. У населеному пункті якої категорії Ви проживали</w:t>
            </w:r>
            <w:r>
              <w:rPr>
                <w:b/>
                <w:bCs/>
                <w:lang w:val="uk-UA"/>
              </w:rPr>
              <w:t xml:space="preserve"> до війни</w:t>
            </w:r>
            <w:r w:rsidRPr="00BE1D4A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6C581F66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B2D4553" w14:textId="77777777" w:rsidTr="005A14D8">
        <w:tc>
          <w:tcPr>
            <w:tcW w:w="8217" w:type="dxa"/>
          </w:tcPr>
          <w:p w14:paraId="63FC8320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о</w:t>
            </w:r>
          </w:p>
        </w:tc>
        <w:tc>
          <w:tcPr>
            <w:tcW w:w="1133" w:type="dxa"/>
          </w:tcPr>
          <w:p w14:paraId="693F445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8A0E299" w14:textId="77777777" w:rsidTr="005A14D8">
        <w:tc>
          <w:tcPr>
            <w:tcW w:w="8217" w:type="dxa"/>
          </w:tcPr>
          <w:p w14:paraId="52C94FD4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ище міського типу</w:t>
            </w:r>
          </w:p>
        </w:tc>
        <w:tc>
          <w:tcPr>
            <w:tcW w:w="1133" w:type="dxa"/>
          </w:tcPr>
          <w:p w14:paraId="1008473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3B6C919" w14:textId="77777777" w:rsidTr="005A14D8">
        <w:tc>
          <w:tcPr>
            <w:tcW w:w="8217" w:type="dxa"/>
          </w:tcPr>
          <w:p w14:paraId="3F21C459" w14:textId="77777777" w:rsidR="00CD770A" w:rsidRPr="00BE1D4A" w:rsidRDefault="00CD770A" w:rsidP="005A14D8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Місто</w:t>
            </w:r>
          </w:p>
        </w:tc>
        <w:tc>
          <w:tcPr>
            <w:tcW w:w="1133" w:type="dxa"/>
          </w:tcPr>
          <w:p w14:paraId="0D767017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664D7409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D770A" w:rsidRPr="00BE1D4A" w14:paraId="3A85E91A" w14:textId="77777777" w:rsidTr="005A14D8">
        <w:tc>
          <w:tcPr>
            <w:tcW w:w="8217" w:type="dxa"/>
          </w:tcPr>
          <w:p w14:paraId="446960B3" w14:textId="77777777" w:rsidR="00CD770A" w:rsidRPr="00BE1D4A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Запитати якщо </w:t>
            </w:r>
            <w:r>
              <w:rPr>
                <w:b/>
                <w:bCs/>
                <w:color w:val="00B0F0"/>
                <w:lang w:val="uk-UA"/>
              </w:rPr>
              <w:t>З</w:t>
            </w:r>
            <w:r w:rsidRPr="00BE1D4A">
              <w:rPr>
                <w:b/>
                <w:bCs/>
                <w:color w:val="00B0F0"/>
                <w:lang w:val="uk-UA"/>
              </w:rPr>
              <w:t>2=3</w:t>
            </w:r>
          </w:p>
          <w:p w14:paraId="19AF8E4B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3</w:t>
            </w:r>
            <w:r w:rsidRPr="00BE1D4A">
              <w:rPr>
                <w:b/>
                <w:bCs/>
                <w:lang w:val="uk-UA"/>
              </w:rPr>
              <w:t>.1 За</w:t>
            </w:r>
            <w:r>
              <w:rPr>
                <w:b/>
                <w:bCs/>
                <w:lang w:val="uk-UA"/>
              </w:rPr>
              <w:t>з</w:t>
            </w:r>
            <w:r w:rsidRPr="00BE1D4A">
              <w:rPr>
                <w:b/>
                <w:bCs/>
                <w:lang w:val="uk-UA"/>
              </w:rPr>
              <w:t>начте населений пункт</w:t>
            </w:r>
            <w:r>
              <w:rPr>
                <w:b/>
                <w:bCs/>
                <w:lang w:val="uk-UA"/>
              </w:rPr>
              <w:t>,</w:t>
            </w:r>
            <w:r w:rsidRPr="00BE1D4A">
              <w:rPr>
                <w:b/>
                <w:bCs/>
                <w:lang w:val="uk-UA"/>
              </w:rPr>
              <w:t xml:space="preserve"> в якому Ви прожива</w:t>
            </w:r>
            <w:r>
              <w:rPr>
                <w:b/>
                <w:bCs/>
                <w:lang w:val="uk-UA"/>
              </w:rPr>
              <w:t>ли</w:t>
            </w:r>
            <w:r w:rsidRPr="00BE1D4A">
              <w:rPr>
                <w:b/>
                <w:bCs/>
                <w:lang w:val="uk-UA"/>
              </w:rPr>
              <w:t xml:space="preserve"> в Україні</w:t>
            </w:r>
          </w:p>
        </w:tc>
        <w:tc>
          <w:tcPr>
            <w:tcW w:w="1133" w:type="dxa"/>
          </w:tcPr>
          <w:p w14:paraId="7EF28FD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00798" w14:paraId="0CCF5DC1" w14:textId="77777777" w:rsidTr="005A14D8">
        <w:tc>
          <w:tcPr>
            <w:tcW w:w="8217" w:type="dxa"/>
          </w:tcPr>
          <w:p w14:paraId="3E4C5FCA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Перелік міст в </w:t>
            </w:r>
            <w:proofErr w:type="spellStart"/>
            <w:r w:rsidRPr="00BE1D4A">
              <w:rPr>
                <w:color w:val="00B0F0"/>
                <w:lang w:val="uk-UA"/>
              </w:rPr>
              <w:t>excel</w:t>
            </w:r>
            <w:proofErr w:type="spellEnd"/>
            <w:r w:rsidRPr="00BE1D4A">
              <w:rPr>
                <w:color w:val="00B0F0"/>
                <w:lang w:val="uk-UA"/>
              </w:rPr>
              <w:t xml:space="preserve"> 50 тис + </w:t>
            </w:r>
          </w:p>
        </w:tc>
        <w:tc>
          <w:tcPr>
            <w:tcW w:w="1133" w:type="dxa"/>
          </w:tcPr>
          <w:p w14:paraId="13039DF4" w14:textId="77777777" w:rsidR="00CD770A" w:rsidRPr="00BE1D4A" w:rsidRDefault="00CD770A" w:rsidP="005A14D8">
            <w:pPr>
              <w:rPr>
                <w:lang w:val="uk-UA"/>
              </w:rPr>
            </w:pPr>
          </w:p>
        </w:tc>
      </w:tr>
      <w:tr w:rsidR="00CD770A" w:rsidRPr="00BE1D4A" w14:paraId="5E60BA33" w14:textId="77777777" w:rsidTr="005A14D8">
        <w:tc>
          <w:tcPr>
            <w:tcW w:w="8217" w:type="dxa"/>
          </w:tcPr>
          <w:p w14:paraId="0A4C6CDD" w14:textId="77777777" w:rsidR="00CD770A" w:rsidRPr="00BE1D4A" w:rsidRDefault="00CD770A" w:rsidP="005A14D8">
            <w:pPr>
              <w:rPr>
                <w:color w:val="00B0F0"/>
                <w:lang w:val="uk-UA"/>
              </w:rPr>
            </w:pPr>
            <w:r w:rsidRPr="00BE1D4A">
              <w:rPr>
                <w:lang w:val="uk-UA"/>
              </w:rPr>
              <w:t>Інше</w:t>
            </w:r>
          </w:p>
        </w:tc>
        <w:tc>
          <w:tcPr>
            <w:tcW w:w="1133" w:type="dxa"/>
          </w:tcPr>
          <w:p w14:paraId="30F91328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</w:tbl>
    <w:p w14:paraId="3FD41A1B" w14:textId="77777777" w:rsidR="00CD770A" w:rsidRDefault="00CD770A" w:rsidP="00CD770A">
      <w:pPr>
        <w:rPr>
          <w:lang w:val="uk-UA"/>
        </w:rPr>
      </w:pPr>
    </w:p>
    <w:p w14:paraId="46FA6702" w14:textId="7268450C" w:rsidR="00CD770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7778DB68" w14:textId="77777777" w:rsidTr="005A14D8">
        <w:tc>
          <w:tcPr>
            <w:tcW w:w="8217" w:type="dxa"/>
          </w:tcPr>
          <w:p w14:paraId="0F4E927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4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 w:rsidRPr="006B1928">
              <w:rPr>
                <w:b/>
                <w:bCs/>
                <w:lang w:val="uk-UA"/>
              </w:rPr>
              <w:t>Який ваш найвищий рівень здобутої освіти?</w:t>
            </w:r>
          </w:p>
        </w:tc>
        <w:tc>
          <w:tcPr>
            <w:tcW w:w="1134" w:type="dxa"/>
          </w:tcPr>
          <w:p w14:paraId="5455B7CB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62585732" w14:textId="77777777" w:rsidTr="005A14D8">
        <w:tc>
          <w:tcPr>
            <w:tcW w:w="8217" w:type="dxa"/>
          </w:tcPr>
          <w:p w14:paraId="72861DD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закінчена середня </w:t>
            </w:r>
          </w:p>
        </w:tc>
        <w:tc>
          <w:tcPr>
            <w:tcW w:w="1134" w:type="dxa"/>
          </w:tcPr>
          <w:p w14:paraId="1E349582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B56BE78" w14:textId="77777777" w:rsidTr="005A14D8">
        <w:tc>
          <w:tcPr>
            <w:tcW w:w="8217" w:type="dxa"/>
          </w:tcPr>
          <w:p w14:paraId="7215F12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агальна середня </w:t>
            </w:r>
          </w:p>
        </w:tc>
        <w:tc>
          <w:tcPr>
            <w:tcW w:w="1134" w:type="dxa"/>
          </w:tcPr>
          <w:p w14:paraId="4ED0624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77207078" w14:textId="77777777" w:rsidTr="005A14D8">
        <w:tc>
          <w:tcPr>
            <w:tcW w:w="8217" w:type="dxa"/>
          </w:tcPr>
          <w:p w14:paraId="39D5CD6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ередня спеціальна </w:t>
            </w:r>
          </w:p>
        </w:tc>
        <w:tc>
          <w:tcPr>
            <w:tcW w:w="1134" w:type="dxa"/>
          </w:tcPr>
          <w:p w14:paraId="5A367B2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673F9F21" w14:textId="77777777" w:rsidTr="005A14D8">
        <w:tc>
          <w:tcPr>
            <w:tcW w:w="8217" w:type="dxa"/>
          </w:tcPr>
          <w:p w14:paraId="3287A6D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ища або незакінчена вища </w:t>
            </w:r>
          </w:p>
        </w:tc>
        <w:tc>
          <w:tcPr>
            <w:tcW w:w="1134" w:type="dxa"/>
          </w:tcPr>
          <w:p w14:paraId="1918CB65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</w:tbl>
    <w:p w14:paraId="0EC8B319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101F6460" w14:textId="77777777" w:rsidTr="005A14D8">
        <w:tc>
          <w:tcPr>
            <w:tcW w:w="8217" w:type="dxa"/>
          </w:tcPr>
          <w:p w14:paraId="448B6E18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залишились у Вас близькі родичі в Україні?</w:t>
            </w:r>
          </w:p>
          <w:p w14:paraId="340B6869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34B147E1" w14:textId="77777777" w:rsidR="00CD770A" w:rsidRPr="00CB6ED8" w:rsidRDefault="00CD770A" w:rsidP="005A14D8">
            <w:pPr>
              <w:rPr>
                <w:b/>
                <w:bCs/>
                <w:color w:val="00B0F0"/>
                <w:lang w:val="uk-UA"/>
              </w:rPr>
            </w:pPr>
            <w:r w:rsidRPr="00CB6ED8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D770A" w:rsidRPr="00BE1D4A" w14:paraId="3C1A3F94" w14:textId="77777777" w:rsidTr="005A14D8">
        <w:tc>
          <w:tcPr>
            <w:tcW w:w="8217" w:type="dxa"/>
          </w:tcPr>
          <w:p w14:paraId="1F5A5DF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Чоловік або дружина</w:t>
            </w:r>
          </w:p>
        </w:tc>
        <w:tc>
          <w:tcPr>
            <w:tcW w:w="1134" w:type="dxa"/>
          </w:tcPr>
          <w:p w14:paraId="68D485B4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36D62C3" w14:textId="77777777" w:rsidTr="005A14D8">
        <w:tc>
          <w:tcPr>
            <w:tcW w:w="8217" w:type="dxa"/>
          </w:tcPr>
          <w:p w14:paraId="5605EDE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Батьки</w:t>
            </w:r>
          </w:p>
        </w:tc>
        <w:tc>
          <w:tcPr>
            <w:tcW w:w="1134" w:type="dxa"/>
          </w:tcPr>
          <w:p w14:paraId="3C84884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D770A" w:rsidRPr="00BE1D4A" w14:paraId="1B0D7A63" w14:textId="77777777" w:rsidTr="005A14D8">
        <w:tc>
          <w:tcPr>
            <w:tcW w:w="8217" w:type="dxa"/>
          </w:tcPr>
          <w:p w14:paraId="5672B18C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Діти</w:t>
            </w:r>
          </w:p>
        </w:tc>
        <w:tc>
          <w:tcPr>
            <w:tcW w:w="1134" w:type="dxa"/>
          </w:tcPr>
          <w:p w14:paraId="0912387B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D770A" w:rsidRPr="00BE1D4A" w14:paraId="0A909703" w14:textId="77777777" w:rsidTr="005A14D8">
        <w:tc>
          <w:tcPr>
            <w:tcW w:w="8217" w:type="dxa"/>
          </w:tcPr>
          <w:p w14:paraId="6F1CE82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Інші близькі родичі</w:t>
            </w:r>
          </w:p>
        </w:tc>
        <w:tc>
          <w:tcPr>
            <w:tcW w:w="1134" w:type="dxa"/>
          </w:tcPr>
          <w:p w14:paraId="4303F9B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D770A" w:rsidRPr="00BE1D4A" w14:paraId="57F086B6" w14:textId="77777777" w:rsidTr="005A14D8">
        <w:tc>
          <w:tcPr>
            <w:tcW w:w="8217" w:type="dxa"/>
          </w:tcPr>
          <w:p w14:paraId="67FE0F4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Близьких родичів не залишилось в Україні</w:t>
            </w:r>
          </w:p>
        </w:tc>
        <w:tc>
          <w:tcPr>
            <w:tcW w:w="1134" w:type="dxa"/>
          </w:tcPr>
          <w:p w14:paraId="189CF1A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416CE08A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6DF6AA3A" w14:textId="77777777" w:rsidTr="005A14D8">
        <w:tc>
          <w:tcPr>
            <w:tcW w:w="8217" w:type="dxa"/>
          </w:tcPr>
          <w:p w14:paraId="08EEE19B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6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отримуєте Ви грошову допомогу від родичів, які залишились в Україні?</w:t>
            </w:r>
          </w:p>
          <w:p w14:paraId="4F51B81F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1E5CC6">
              <w:rPr>
                <w:b/>
                <w:bCs/>
                <w:color w:val="00B0F0"/>
                <w:lang w:val="uk-UA"/>
              </w:rPr>
              <w:t>Якщо З5 = 1,2,3,4</w:t>
            </w:r>
          </w:p>
        </w:tc>
        <w:tc>
          <w:tcPr>
            <w:tcW w:w="1134" w:type="dxa"/>
          </w:tcPr>
          <w:p w14:paraId="0D115BAD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3A20F22D" w14:textId="77777777" w:rsidTr="005A14D8">
        <w:tc>
          <w:tcPr>
            <w:tcW w:w="8217" w:type="dxa"/>
          </w:tcPr>
          <w:p w14:paraId="2AED5D9F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4" w:type="dxa"/>
          </w:tcPr>
          <w:p w14:paraId="6F2D5BA0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9C80F5E" w14:textId="77777777" w:rsidTr="005A14D8">
        <w:tc>
          <w:tcPr>
            <w:tcW w:w="8217" w:type="dxa"/>
          </w:tcPr>
          <w:p w14:paraId="1CF7754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5C5BD35A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</w:tbl>
    <w:p w14:paraId="1B0263AA" w14:textId="77777777" w:rsidR="00CD770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74E27CA4" w14:textId="77777777" w:rsidTr="005A14D8">
        <w:tc>
          <w:tcPr>
            <w:tcW w:w="8217" w:type="dxa"/>
          </w:tcPr>
          <w:p w14:paraId="45B6346B" w14:textId="77777777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7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надаєте Ви фінансову допомогу родичам, які залишились в Україні?</w:t>
            </w:r>
          </w:p>
          <w:p w14:paraId="7A05C78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1E5CC6">
              <w:rPr>
                <w:b/>
                <w:bCs/>
                <w:color w:val="00B0F0"/>
                <w:lang w:val="uk-UA"/>
              </w:rPr>
              <w:t>Якщо З5 = 1,2,3,4</w:t>
            </w:r>
          </w:p>
        </w:tc>
        <w:tc>
          <w:tcPr>
            <w:tcW w:w="1134" w:type="dxa"/>
          </w:tcPr>
          <w:p w14:paraId="4AC4A45E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D770A" w:rsidRPr="00BE1D4A" w14:paraId="7807C3AB" w14:textId="77777777" w:rsidTr="005A14D8">
        <w:tc>
          <w:tcPr>
            <w:tcW w:w="8217" w:type="dxa"/>
          </w:tcPr>
          <w:p w14:paraId="2FD49F4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1134" w:type="dxa"/>
          </w:tcPr>
          <w:p w14:paraId="0AEE6E3D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31B1CCB0" w14:textId="77777777" w:rsidTr="005A14D8">
        <w:tc>
          <w:tcPr>
            <w:tcW w:w="8217" w:type="dxa"/>
          </w:tcPr>
          <w:p w14:paraId="5CEA691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27CE5579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</w:tbl>
    <w:p w14:paraId="0D064B97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0DF0FCFC" w14:textId="77777777" w:rsidTr="005A14D8">
        <w:tc>
          <w:tcPr>
            <w:tcW w:w="8217" w:type="dxa"/>
          </w:tcPr>
          <w:p w14:paraId="458E968E" w14:textId="5FB1D1D2" w:rsidR="00CD770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8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були Ви за кордоном </w:t>
            </w:r>
            <w:r w:rsidR="00926368">
              <w:rPr>
                <w:b/>
                <w:bCs/>
                <w:lang w:val="uk-UA"/>
              </w:rPr>
              <w:t>до повномасштабного вторгнення росії</w:t>
            </w:r>
            <w:r>
              <w:rPr>
                <w:b/>
                <w:bCs/>
                <w:lang w:val="uk-UA"/>
              </w:rPr>
              <w:t>?</w:t>
            </w:r>
          </w:p>
          <w:p w14:paraId="0A328FFE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50CAC4E9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4219C243" w14:textId="77777777" w:rsidTr="005A14D8">
        <w:tc>
          <w:tcPr>
            <w:tcW w:w="8217" w:type="dxa"/>
          </w:tcPr>
          <w:p w14:paraId="7125F6F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Так, в тій же країні, в якій я проживаю зараз</w:t>
            </w:r>
          </w:p>
        </w:tc>
        <w:tc>
          <w:tcPr>
            <w:tcW w:w="1134" w:type="dxa"/>
          </w:tcPr>
          <w:p w14:paraId="588003A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16D565E7" w14:textId="77777777" w:rsidTr="005A14D8">
        <w:tc>
          <w:tcPr>
            <w:tcW w:w="8217" w:type="dxa"/>
          </w:tcPr>
          <w:p w14:paraId="713E69F1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в іншій країні/країнах</w:t>
            </w:r>
          </w:p>
        </w:tc>
        <w:tc>
          <w:tcPr>
            <w:tcW w:w="1134" w:type="dxa"/>
          </w:tcPr>
          <w:p w14:paraId="0273281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1FFCBE67" w14:textId="77777777" w:rsidTr="005A14D8">
        <w:tc>
          <w:tcPr>
            <w:tcW w:w="8217" w:type="dxa"/>
          </w:tcPr>
          <w:p w14:paraId="13B3123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57CE4A1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3E2146CA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0975F0FB" w14:textId="77777777" w:rsidTr="005A14D8">
        <w:tc>
          <w:tcPr>
            <w:tcW w:w="8217" w:type="dxa"/>
          </w:tcPr>
          <w:p w14:paraId="1DA59744" w14:textId="2283502F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9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жили/працювали Ви за кордоном </w:t>
            </w:r>
            <w:r w:rsidR="00926368">
              <w:rPr>
                <w:b/>
                <w:bCs/>
                <w:lang w:val="uk-UA"/>
              </w:rPr>
              <w:t>до повномасштабного вторгнення росії</w:t>
            </w:r>
            <w:r>
              <w:rPr>
                <w:b/>
                <w:bCs/>
                <w:lang w:val="uk-UA"/>
              </w:rPr>
              <w:t>?</w:t>
            </w:r>
          </w:p>
        </w:tc>
        <w:tc>
          <w:tcPr>
            <w:tcW w:w="1134" w:type="dxa"/>
          </w:tcPr>
          <w:p w14:paraId="74A8C40C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2CE0FE21" w14:textId="77777777" w:rsidTr="005A14D8">
        <w:tc>
          <w:tcPr>
            <w:tcW w:w="8217" w:type="dxa"/>
          </w:tcPr>
          <w:p w14:paraId="0CAA80F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в тій же країні, в якій я проживаю зараз</w:t>
            </w:r>
          </w:p>
        </w:tc>
        <w:tc>
          <w:tcPr>
            <w:tcW w:w="1134" w:type="dxa"/>
          </w:tcPr>
          <w:p w14:paraId="0422248E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4B283916" w14:textId="77777777" w:rsidTr="005A14D8">
        <w:tc>
          <w:tcPr>
            <w:tcW w:w="8217" w:type="dxa"/>
          </w:tcPr>
          <w:p w14:paraId="4E8207B6" w14:textId="77777777" w:rsidR="00CD770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Так, в іншій країні</w:t>
            </w:r>
          </w:p>
        </w:tc>
        <w:tc>
          <w:tcPr>
            <w:tcW w:w="1134" w:type="dxa"/>
          </w:tcPr>
          <w:p w14:paraId="6D6EB52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3195B1AF" w14:textId="77777777" w:rsidTr="005A14D8">
        <w:tc>
          <w:tcPr>
            <w:tcW w:w="8217" w:type="dxa"/>
          </w:tcPr>
          <w:p w14:paraId="6122E984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136555B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56CE5180" w14:textId="77777777" w:rsidR="00CD770A" w:rsidRPr="00BE1D4A" w:rsidRDefault="00CD770A" w:rsidP="00CD770A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22939552" w14:textId="77777777" w:rsidTr="005A14D8">
        <w:tc>
          <w:tcPr>
            <w:tcW w:w="8217" w:type="dxa"/>
          </w:tcPr>
          <w:p w14:paraId="44198DEA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3.</w:t>
            </w:r>
            <w:r w:rsidRPr="005944B2">
              <w:rPr>
                <w:b/>
                <w:bCs/>
                <w:lang w:val="ru-RU"/>
              </w:rPr>
              <w:t xml:space="preserve"> </w:t>
            </w:r>
            <w:r w:rsidRPr="003C40FC">
              <w:rPr>
                <w:b/>
                <w:bCs/>
                <w:lang w:val="uk-UA"/>
              </w:rPr>
              <w:t>Виберіть твердження, яке опису</w:t>
            </w:r>
            <w:r>
              <w:rPr>
                <w:b/>
                <w:bCs/>
                <w:lang w:val="uk-UA"/>
              </w:rPr>
              <w:t>вало</w:t>
            </w:r>
            <w:r w:rsidRPr="003C40FC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В</w:t>
            </w:r>
            <w:r w:rsidRPr="003C40FC">
              <w:rPr>
                <w:b/>
                <w:bCs/>
                <w:lang w:val="uk-UA"/>
              </w:rPr>
              <w:t>аше економічне становище</w:t>
            </w:r>
            <w:r>
              <w:rPr>
                <w:b/>
                <w:bCs/>
                <w:lang w:val="uk-UA"/>
              </w:rPr>
              <w:t xml:space="preserve"> до війни</w:t>
            </w:r>
          </w:p>
        </w:tc>
        <w:tc>
          <w:tcPr>
            <w:tcW w:w="1134" w:type="dxa"/>
          </w:tcPr>
          <w:p w14:paraId="236631DC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364133DC" w14:textId="77777777" w:rsidTr="005A14D8">
        <w:tc>
          <w:tcPr>
            <w:tcW w:w="8217" w:type="dxa"/>
          </w:tcPr>
          <w:p w14:paraId="12D440CF" w14:textId="77777777" w:rsidR="00CD770A" w:rsidRPr="00BE1D4A" w:rsidRDefault="00CD770A" w:rsidP="005A14D8">
            <w:pPr>
              <w:rPr>
                <w:lang w:val="uk-UA"/>
              </w:rPr>
            </w:pPr>
            <w:r w:rsidRPr="0074175D">
              <w:rPr>
                <w:lang w:val="uk-UA"/>
              </w:rPr>
              <w:t xml:space="preserve">Ми </w:t>
            </w:r>
            <w:r>
              <w:rPr>
                <w:lang w:val="uk-UA"/>
              </w:rPr>
              <w:t xml:space="preserve">були </w:t>
            </w:r>
            <w:r w:rsidRPr="0074175D">
              <w:rPr>
                <w:lang w:val="uk-UA"/>
              </w:rPr>
              <w:t>змушені економити на харчуванні</w:t>
            </w:r>
          </w:p>
        </w:tc>
        <w:tc>
          <w:tcPr>
            <w:tcW w:w="1134" w:type="dxa"/>
          </w:tcPr>
          <w:p w14:paraId="73C70CC1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24E139C3" w14:textId="77777777" w:rsidTr="005A14D8">
        <w:tc>
          <w:tcPr>
            <w:tcW w:w="8217" w:type="dxa"/>
          </w:tcPr>
          <w:p w14:paraId="7E6F608D" w14:textId="77777777" w:rsidR="00CD770A" w:rsidRDefault="00CD770A" w:rsidP="005A14D8">
            <w:pPr>
              <w:rPr>
                <w:lang w:val="uk-UA"/>
              </w:rPr>
            </w:pPr>
            <w:r w:rsidRPr="00AB70F3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AB70F3">
              <w:rPr>
                <w:lang w:val="uk-UA"/>
              </w:rPr>
              <w:t xml:space="preserve"> на їжу, але на одяг та взуття треба</w:t>
            </w:r>
            <w:r>
              <w:rPr>
                <w:lang w:val="uk-UA"/>
              </w:rPr>
              <w:t xml:space="preserve"> було</w:t>
            </w:r>
            <w:r w:rsidRPr="00AB70F3">
              <w:rPr>
                <w:lang w:val="uk-UA"/>
              </w:rPr>
              <w:t xml:space="preserve"> заощаджувати чи позичити</w:t>
            </w:r>
          </w:p>
        </w:tc>
        <w:tc>
          <w:tcPr>
            <w:tcW w:w="1134" w:type="dxa"/>
          </w:tcPr>
          <w:p w14:paraId="11D7F511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774E2447" w14:textId="77777777" w:rsidTr="005A14D8">
        <w:tc>
          <w:tcPr>
            <w:tcW w:w="8217" w:type="dxa"/>
          </w:tcPr>
          <w:p w14:paraId="6F71A43C" w14:textId="77777777" w:rsidR="00CD770A" w:rsidRPr="00BE1D4A" w:rsidRDefault="00CD770A" w:rsidP="005A14D8">
            <w:pPr>
              <w:rPr>
                <w:lang w:val="uk-UA"/>
              </w:rPr>
            </w:pPr>
            <w:r w:rsidRPr="00980872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980872">
              <w:rPr>
                <w:lang w:val="uk-UA"/>
              </w:rPr>
              <w:t xml:space="preserve"> на їжу, одяг та взуття, але щоб купити, наприклад, гарний костюм, мобільний телефон чи пилосос, треба </w:t>
            </w:r>
            <w:r>
              <w:rPr>
                <w:lang w:val="uk-UA"/>
              </w:rPr>
              <w:t xml:space="preserve">було </w:t>
            </w:r>
            <w:r w:rsidRPr="00980872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75B68D0D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2B3D944F" w14:textId="77777777" w:rsidTr="005A14D8">
        <w:tc>
          <w:tcPr>
            <w:tcW w:w="8217" w:type="dxa"/>
          </w:tcPr>
          <w:p w14:paraId="0BD2C20A" w14:textId="77777777" w:rsidR="00CD770A" w:rsidRPr="00BE1D4A" w:rsidRDefault="00CD770A" w:rsidP="005A14D8">
            <w:pPr>
              <w:rPr>
                <w:lang w:val="uk-UA"/>
              </w:rPr>
            </w:pPr>
            <w:r w:rsidRPr="00C35E59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C35E59">
              <w:rPr>
                <w:lang w:val="uk-UA"/>
              </w:rPr>
              <w:t xml:space="preserve"> на їжу, одяг, взуття та інші покупки, але щоб купити дорожчі речі (наприклад, побутову техніку), треба</w:t>
            </w:r>
            <w:r>
              <w:rPr>
                <w:lang w:val="uk-UA"/>
              </w:rPr>
              <w:t xml:space="preserve"> було</w:t>
            </w:r>
            <w:r w:rsidRPr="00C35E59">
              <w:rPr>
                <w:lang w:val="uk-UA"/>
              </w:rPr>
              <w:t xml:space="preserve"> заощаджувати  чи позичити</w:t>
            </w:r>
          </w:p>
        </w:tc>
        <w:tc>
          <w:tcPr>
            <w:tcW w:w="1134" w:type="dxa"/>
          </w:tcPr>
          <w:p w14:paraId="2F6AB20E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49096D0F" w14:textId="77777777" w:rsidTr="005A14D8">
        <w:tc>
          <w:tcPr>
            <w:tcW w:w="8217" w:type="dxa"/>
          </w:tcPr>
          <w:p w14:paraId="746F70A4" w14:textId="77777777" w:rsidR="00CD770A" w:rsidRPr="00C35E59" w:rsidRDefault="00CD770A" w:rsidP="005A14D8">
            <w:pPr>
              <w:rPr>
                <w:lang w:val="uk-UA"/>
              </w:rPr>
            </w:pPr>
            <w:r w:rsidRPr="00F779F8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F779F8">
              <w:rPr>
                <w:lang w:val="uk-UA"/>
              </w:rPr>
              <w:t xml:space="preserve"> на їжу, одяг, взуття та дорогі речі, але щоб купити машину чи квартиру, треба </w:t>
            </w:r>
            <w:r>
              <w:rPr>
                <w:lang w:val="uk-UA"/>
              </w:rPr>
              <w:t xml:space="preserve">було </w:t>
            </w:r>
            <w:r w:rsidRPr="00F779F8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72412A8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0205A3EE" w14:textId="77777777" w:rsidTr="005A14D8">
        <w:tc>
          <w:tcPr>
            <w:tcW w:w="8217" w:type="dxa"/>
          </w:tcPr>
          <w:p w14:paraId="09A9C792" w14:textId="77777777" w:rsidR="00CD770A" w:rsidRPr="00F779F8" w:rsidRDefault="00CD770A" w:rsidP="005A14D8">
            <w:pPr>
              <w:rPr>
                <w:lang w:val="uk-UA"/>
              </w:rPr>
            </w:pPr>
            <w:r w:rsidRPr="00FA5CA5">
              <w:rPr>
                <w:lang w:val="uk-UA"/>
              </w:rPr>
              <w:t>Ми мо</w:t>
            </w:r>
            <w:r>
              <w:rPr>
                <w:lang w:val="uk-UA"/>
              </w:rPr>
              <w:t>гли</w:t>
            </w:r>
            <w:r w:rsidRPr="00FA5CA5">
              <w:rPr>
                <w:lang w:val="uk-UA"/>
              </w:rPr>
              <w:t xml:space="preserve"> купити все, що нам потрібно, у будь-який час</w:t>
            </w:r>
          </w:p>
        </w:tc>
        <w:tc>
          <w:tcPr>
            <w:tcW w:w="1134" w:type="dxa"/>
          </w:tcPr>
          <w:p w14:paraId="5159EDD3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3822ABF2" w14:textId="77777777" w:rsidTr="005A14D8">
        <w:tc>
          <w:tcPr>
            <w:tcW w:w="8217" w:type="dxa"/>
          </w:tcPr>
          <w:p w14:paraId="2D6E80A2" w14:textId="77777777" w:rsidR="00CD770A" w:rsidRPr="00FA5CA5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  <w:tc>
          <w:tcPr>
            <w:tcW w:w="1134" w:type="dxa"/>
          </w:tcPr>
          <w:p w14:paraId="03498FEA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9</w:t>
            </w:r>
          </w:p>
        </w:tc>
      </w:tr>
    </w:tbl>
    <w:p w14:paraId="252B35A4" w14:textId="77777777" w:rsidR="00CD770A" w:rsidRDefault="00CD770A" w:rsidP="00CD770A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D770A" w:rsidRPr="00BE1D4A" w14:paraId="7BAE6C8A" w14:textId="77777777" w:rsidTr="005A14D8">
        <w:tc>
          <w:tcPr>
            <w:tcW w:w="8217" w:type="dxa"/>
          </w:tcPr>
          <w:p w14:paraId="05B58D14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3.</w:t>
            </w:r>
            <w:r w:rsidRPr="005944B2">
              <w:rPr>
                <w:b/>
                <w:bCs/>
                <w:lang w:val="ru-RU"/>
              </w:rPr>
              <w:t xml:space="preserve"> </w:t>
            </w:r>
            <w:r w:rsidRPr="003C40FC">
              <w:rPr>
                <w:b/>
                <w:bCs/>
                <w:lang w:val="uk-UA"/>
              </w:rPr>
              <w:t>Виберіть твердження, яке опису</w:t>
            </w:r>
            <w:r>
              <w:rPr>
                <w:b/>
                <w:bCs/>
                <w:lang w:val="uk-UA"/>
              </w:rPr>
              <w:t>є</w:t>
            </w:r>
            <w:r w:rsidRPr="003C40FC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В</w:t>
            </w:r>
            <w:r w:rsidRPr="003C40FC">
              <w:rPr>
                <w:b/>
                <w:bCs/>
                <w:lang w:val="uk-UA"/>
              </w:rPr>
              <w:t>аше економічне становище</w:t>
            </w:r>
            <w:r>
              <w:rPr>
                <w:b/>
                <w:bCs/>
                <w:lang w:val="uk-UA"/>
              </w:rPr>
              <w:t xml:space="preserve"> зараз</w:t>
            </w:r>
          </w:p>
        </w:tc>
        <w:tc>
          <w:tcPr>
            <w:tcW w:w="1134" w:type="dxa"/>
          </w:tcPr>
          <w:p w14:paraId="20F1EA18" w14:textId="77777777" w:rsidR="00CD770A" w:rsidRPr="00BE1D4A" w:rsidRDefault="00CD770A" w:rsidP="005A14D8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D770A" w:rsidRPr="00BE1D4A" w14:paraId="709F94A4" w14:textId="77777777" w:rsidTr="005A14D8">
        <w:tc>
          <w:tcPr>
            <w:tcW w:w="8217" w:type="dxa"/>
          </w:tcPr>
          <w:p w14:paraId="6D86D175" w14:textId="77777777" w:rsidR="00CD770A" w:rsidRPr="00BE1D4A" w:rsidRDefault="00CD770A" w:rsidP="005A14D8">
            <w:pPr>
              <w:rPr>
                <w:lang w:val="uk-UA"/>
              </w:rPr>
            </w:pPr>
            <w:r w:rsidRPr="0074175D">
              <w:rPr>
                <w:lang w:val="uk-UA"/>
              </w:rPr>
              <w:t>Ми змушені економити на харчуванні</w:t>
            </w:r>
          </w:p>
        </w:tc>
        <w:tc>
          <w:tcPr>
            <w:tcW w:w="1134" w:type="dxa"/>
          </w:tcPr>
          <w:p w14:paraId="681E61EC" w14:textId="77777777" w:rsidR="00CD770A" w:rsidRPr="00BE1D4A" w:rsidRDefault="00CD770A" w:rsidP="005A14D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D770A" w:rsidRPr="00BE1D4A" w14:paraId="19223100" w14:textId="77777777" w:rsidTr="005A14D8">
        <w:tc>
          <w:tcPr>
            <w:tcW w:w="8217" w:type="dxa"/>
          </w:tcPr>
          <w:p w14:paraId="351645B9" w14:textId="77777777" w:rsidR="00CD770A" w:rsidRDefault="00CD770A" w:rsidP="005A14D8">
            <w:pPr>
              <w:rPr>
                <w:lang w:val="uk-UA"/>
              </w:rPr>
            </w:pPr>
            <w:r w:rsidRPr="00AB70F3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AB70F3">
              <w:rPr>
                <w:lang w:val="uk-UA"/>
              </w:rPr>
              <w:t xml:space="preserve"> на їжу, але на одяг та взуття треба</w:t>
            </w:r>
            <w:r>
              <w:rPr>
                <w:lang w:val="uk-UA"/>
              </w:rPr>
              <w:t xml:space="preserve"> було</w:t>
            </w:r>
            <w:r w:rsidRPr="00AB70F3">
              <w:rPr>
                <w:lang w:val="uk-UA"/>
              </w:rPr>
              <w:t xml:space="preserve"> заощаджувати чи позичити</w:t>
            </w:r>
          </w:p>
        </w:tc>
        <w:tc>
          <w:tcPr>
            <w:tcW w:w="1134" w:type="dxa"/>
          </w:tcPr>
          <w:p w14:paraId="327DA4A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D770A" w:rsidRPr="00BE1D4A" w14:paraId="426ECB72" w14:textId="77777777" w:rsidTr="005A14D8">
        <w:tc>
          <w:tcPr>
            <w:tcW w:w="8217" w:type="dxa"/>
          </w:tcPr>
          <w:p w14:paraId="4FBE856C" w14:textId="77777777" w:rsidR="00CD770A" w:rsidRPr="00BE1D4A" w:rsidRDefault="00CD770A" w:rsidP="005A14D8">
            <w:pPr>
              <w:rPr>
                <w:lang w:val="uk-UA"/>
              </w:rPr>
            </w:pPr>
            <w:r w:rsidRPr="00980872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980872">
              <w:rPr>
                <w:lang w:val="uk-UA"/>
              </w:rPr>
              <w:t xml:space="preserve"> на їжу, одяг та взуття, але щоб купити, наприклад, гарний костюм, мобільний телефон чи пилосос, треба заощаджувати чи позичити</w:t>
            </w:r>
          </w:p>
        </w:tc>
        <w:tc>
          <w:tcPr>
            <w:tcW w:w="1134" w:type="dxa"/>
          </w:tcPr>
          <w:p w14:paraId="5B115175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CD770A" w:rsidRPr="00BE1D4A" w14:paraId="0E5BBDC7" w14:textId="77777777" w:rsidTr="005A14D8">
        <w:tc>
          <w:tcPr>
            <w:tcW w:w="8217" w:type="dxa"/>
          </w:tcPr>
          <w:p w14:paraId="2F7FBB5E" w14:textId="77777777" w:rsidR="00CD770A" w:rsidRPr="00BE1D4A" w:rsidRDefault="00CD770A" w:rsidP="005A14D8">
            <w:pPr>
              <w:rPr>
                <w:lang w:val="uk-UA"/>
              </w:rPr>
            </w:pPr>
            <w:r w:rsidRPr="00C35E59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C35E59">
              <w:rPr>
                <w:lang w:val="uk-UA"/>
              </w:rPr>
              <w:t xml:space="preserve"> на їжу, одяг, взуття та інші покупки, але щоб купити дорожчі речі (наприклад, побутову техніку), треба</w:t>
            </w:r>
            <w:r>
              <w:rPr>
                <w:lang w:val="uk-UA"/>
              </w:rPr>
              <w:t xml:space="preserve"> </w:t>
            </w:r>
            <w:r w:rsidRPr="00C35E59">
              <w:rPr>
                <w:lang w:val="uk-UA"/>
              </w:rPr>
              <w:t>заощаджувати  чи позичити</w:t>
            </w:r>
          </w:p>
        </w:tc>
        <w:tc>
          <w:tcPr>
            <w:tcW w:w="1134" w:type="dxa"/>
          </w:tcPr>
          <w:p w14:paraId="5243CEA7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D770A" w:rsidRPr="00BE1D4A" w14:paraId="099DBFF6" w14:textId="77777777" w:rsidTr="005A14D8">
        <w:tc>
          <w:tcPr>
            <w:tcW w:w="8217" w:type="dxa"/>
          </w:tcPr>
          <w:p w14:paraId="708C3E5A" w14:textId="77777777" w:rsidR="00CD770A" w:rsidRPr="00C35E59" w:rsidRDefault="00CD770A" w:rsidP="005A14D8">
            <w:pPr>
              <w:rPr>
                <w:lang w:val="uk-UA"/>
              </w:rPr>
            </w:pPr>
            <w:r w:rsidRPr="00F779F8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F779F8">
              <w:rPr>
                <w:lang w:val="uk-UA"/>
              </w:rPr>
              <w:t xml:space="preserve"> на їжу, одяг, взуття та дорогі речі, але щоб купити машину чи квартиру, треба заощаджувати чи позичити</w:t>
            </w:r>
          </w:p>
        </w:tc>
        <w:tc>
          <w:tcPr>
            <w:tcW w:w="1134" w:type="dxa"/>
          </w:tcPr>
          <w:p w14:paraId="4F40F256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CD770A" w:rsidRPr="00BE1D4A" w14:paraId="2A10EA55" w14:textId="77777777" w:rsidTr="005A14D8">
        <w:tc>
          <w:tcPr>
            <w:tcW w:w="8217" w:type="dxa"/>
          </w:tcPr>
          <w:p w14:paraId="03D9F75E" w14:textId="77777777" w:rsidR="00CD770A" w:rsidRPr="00F779F8" w:rsidRDefault="00CD770A" w:rsidP="005A14D8">
            <w:pPr>
              <w:rPr>
                <w:lang w:val="uk-UA"/>
              </w:rPr>
            </w:pPr>
            <w:r w:rsidRPr="00FA5CA5">
              <w:rPr>
                <w:lang w:val="uk-UA"/>
              </w:rPr>
              <w:t xml:space="preserve">Ми </w:t>
            </w:r>
            <w:r>
              <w:rPr>
                <w:lang w:val="uk-UA"/>
              </w:rPr>
              <w:t>можемо</w:t>
            </w:r>
            <w:r w:rsidRPr="00FA5CA5">
              <w:rPr>
                <w:lang w:val="uk-UA"/>
              </w:rPr>
              <w:t xml:space="preserve"> купити все, що нам потрібно, у будь-який час</w:t>
            </w:r>
          </w:p>
        </w:tc>
        <w:tc>
          <w:tcPr>
            <w:tcW w:w="1134" w:type="dxa"/>
          </w:tcPr>
          <w:p w14:paraId="5BF39110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CD770A" w:rsidRPr="00BE1D4A" w14:paraId="5CCB9C93" w14:textId="77777777" w:rsidTr="005A14D8">
        <w:tc>
          <w:tcPr>
            <w:tcW w:w="8217" w:type="dxa"/>
          </w:tcPr>
          <w:p w14:paraId="65FA7859" w14:textId="77777777" w:rsidR="00CD770A" w:rsidRPr="00FA5CA5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  <w:tc>
          <w:tcPr>
            <w:tcW w:w="1134" w:type="dxa"/>
          </w:tcPr>
          <w:p w14:paraId="54E7D462" w14:textId="77777777" w:rsidR="00CD770A" w:rsidRPr="00BE1D4A" w:rsidRDefault="00CD770A" w:rsidP="005A14D8">
            <w:pPr>
              <w:rPr>
                <w:lang w:val="uk-UA"/>
              </w:rPr>
            </w:pPr>
            <w:r>
              <w:rPr>
                <w:lang w:val="uk-UA"/>
              </w:rPr>
              <w:t>99</w:t>
            </w:r>
          </w:p>
        </w:tc>
      </w:tr>
    </w:tbl>
    <w:p w14:paraId="0A429F9A" w14:textId="77777777" w:rsidR="00CD770A" w:rsidRDefault="00CD770A" w:rsidP="00CD770A"/>
    <w:p w14:paraId="38F19583" w14:textId="77777777" w:rsidR="00CD770A" w:rsidRDefault="00CD770A" w:rsidP="00CD770A"/>
    <w:p w14:paraId="27018FC5" w14:textId="77777777" w:rsidR="00CD770A" w:rsidRDefault="00CD770A" w:rsidP="00CD770A">
      <w:pPr>
        <w:pStyle w:val="Bullet"/>
        <w:widowControl/>
        <w:numPr>
          <w:ilvl w:val="0"/>
          <w:numId w:val="0"/>
        </w:numPr>
        <w:tabs>
          <w:tab w:val="left" w:pos="567"/>
          <w:tab w:val="left" w:leader="dot" w:pos="4678"/>
        </w:tabs>
        <w:rPr>
          <w:rFonts w:ascii="Tahoma" w:hAnsi="Tahoma" w:cs="Tahoma"/>
          <w:sz w:val="20"/>
          <w:lang w:val="uk-UA"/>
        </w:rPr>
      </w:pPr>
    </w:p>
    <w:p w14:paraId="01F52F7E" w14:textId="77777777" w:rsidR="00CD770A" w:rsidRDefault="00CD770A" w:rsidP="00CD770A">
      <w:pPr>
        <w:tabs>
          <w:tab w:val="left" w:pos="567"/>
          <w:tab w:val="left" w:leader="dot" w:pos="4678"/>
        </w:tabs>
        <w:ind w:left="567" w:hanging="567"/>
        <w:rPr>
          <w:rFonts w:cs="Tahoma"/>
          <w:lang w:val="ru-RU"/>
        </w:rPr>
      </w:pPr>
    </w:p>
    <w:p w14:paraId="362BADB8" w14:textId="77777777" w:rsidR="00CD770A" w:rsidRPr="00B75D19" w:rsidRDefault="00CD770A" w:rsidP="00CD770A">
      <w:pPr>
        <w:rPr>
          <w:lang w:val="ru-RU"/>
        </w:rPr>
      </w:pPr>
    </w:p>
    <w:p w14:paraId="44B4477C" w14:textId="77777777" w:rsidR="00CD770A" w:rsidRPr="00BE1D4A" w:rsidRDefault="00CD770A" w:rsidP="00CD770A">
      <w:pPr>
        <w:jc w:val="center"/>
        <w:rPr>
          <w:lang w:val="uk-UA"/>
        </w:rPr>
      </w:pPr>
      <w:r>
        <w:rPr>
          <w:lang w:val="uk-UA"/>
        </w:rPr>
        <w:t>Дуже вдячні за Вашу участь та приділений час!</w:t>
      </w:r>
    </w:p>
    <w:p w14:paraId="72C3A984" w14:textId="77777777" w:rsidR="00A94E84" w:rsidRPr="00B57031" w:rsidRDefault="00A94E84">
      <w:pPr>
        <w:rPr>
          <w:lang w:val="ru-RU"/>
        </w:rPr>
      </w:pPr>
    </w:p>
    <w:sectPr w:rsidR="00A94E84" w:rsidRPr="00B57031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1F820" w14:textId="77777777" w:rsidR="00B22597" w:rsidRDefault="00B22597">
      <w:r>
        <w:separator/>
      </w:r>
    </w:p>
  </w:endnote>
  <w:endnote w:type="continuationSeparator" w:id="0">
    <w:p w14:paraId="37D4E617" w14:textId="77777777" w:rsidR="00B22597" w:rsidRDefault="00B22597">
      <w:r>
        <w:continuationSeparator/>
      </w:r>
    </w:p>
  </w:endnote>
  <w:endnote w:type="continuationNotice" w:id="1">
    <w:p w14:paraId="793BA1F6" w14:textId="77777777" w:rsidR="00B22597" w:rsidRDefault="00B225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11FC5" w14:textId="77777777" w:rsidR="00B22597" w:rsidRDefault="00B22597">
      <w:r>
        <w:separator/>
      </w:r>
    </w:p>
  </w:footnote>
  <w:footnote w:type="continuationSeparator" w:id="0">
    <w:p w14:paraId="298966C2" w14:textId="77777777" w:rsidR="00B22597" w:rsidRDefault="00B22597">
      <w:r>
        <w:continuationSeparator/>
      </w:r>
    </w:p>
  </w:footnote>
  <w:footnote w:type="continuationNotice" w:id="1">
    <w:p w14:paraId="560CCF51" w14:textId="77777777" w:rsidR="00B22597" w:rsidRDefault="00B225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73025" w14:textId="524C7D2B" w:rsidR="00F5245E" w:rsidRPr="00584F19" w:rsidRDefault="00F5245E" w:rsidP="005A14D8">
    <w:pPr>
      <w:pStyle w:val="Header"/>
      <w:ind w:left="-709"/>
    </w:pPr>
    <w:r>
      <w:rPr>
        <w:lang w:val="uk-UA"/>
      </w:rPr>
      <w:t>Дослідження українських біженців</w:t>
    </w:r>
  </w:p>
  <w:p w14:paraId="216EDBF4" w14:textId="77777777" w:rsidR="00F5245E" w:rsidRPr="002269AE" w:rsidRDefault="00F5245E" w:rsidP="005A14D8">
    <w:pPr>
      <w:pStyle w:val="Header"/>
      <w:ind w:left="-709"/>
      <w:rPr>
        <w:lang w:val="uk-UA"/>
      </w:rPr>
    </w:pPr>
    <w:r>
      <w:rPr>
        <w:lang w:val="uk-UA"/>
      </w:rPr>
      <w:t xml:space="preserve">Центр економічної стратегії та </w:t>
    </w:r>
    <w:r>
      <w:t>Info</w:t>
    </w:r>
    <w:r w:rsidRPr="002269AE">
      <w:rPr>
        <w:lang w:val="uk-UA"/>
      </w:rPr>
      <w:t xml:space="preserve"> </w:t>
    </w:r>
    <w:r>
      <w:t>Sapiens</w:t>
    </w:r>
    <w:r w:rsidRPr="002269AE">
      <w:rPr>
        <w:lang w:val="uk-UA"/>
      </w:rPr>
      <w:t xml:space="preserve"> </w:t>
    </w:r>
    <w:r>
      <w:rPr>
        <w:lang w:val="uk-U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9216C1DE"/>
    <w:lvl w:ilvl="0">
      <w:start w:val="1"/>
      <w:numFmt w:val="decimal"/>
      <w:pStyle w:val="Bullet"/>
      <w:lvlText w:val="%1."/>
      <w:lvlJc w:val="left"/>
      <w:pPr>
        <w:tabs>
          <w:tab w:val="num" w:pos="-152"/>
        </w:tabs>
        <w:ind w:left="-152" w:firstLine="0"/>
      </w:pPr>
    </w:lvl>
    <w:lvl w:ilvl="1">
      <w:start w:val="1"/>
      <w:numFmt w:val="decimal"/>
      <w:lvlText w:val="%1.%2"/>
      <w:lvlJc w:val="left"/>
      <w:pPr>
        <w:tabs>
          <w:tab w:val="num" w:pos="-152"/>
        </w:tabs>
        <w:ind w:left="-152" w:firstLine="0"/>
      </w:pPr>
    </w:lvl>
    <w:lvl w:ilvl="2">
      <w:start w:val="1"/>
      <w:numFmt w:val="decimal"/>
      <w:lvlText w:val="%1.%2.%3"/>
      <w:lvlJc w:val="left"/>
      <w:pPr>
        <w:tabs>
          <w:tab w:val="num" w:pos="-152"/>
        </w:tabs>
        <w:ind w:left="-152" w:firstLine="0"/>
      </w:pPr>
    </w:lvl>
    <w:lvl w:ilvl="3">
      <w:start w:val="1"/>
      <w:numFmt w:val="lowerRoman"/>
      <w:suff w:val="space"/>
      <w:lvlText w:val="%4)"/>
      <w:lvlJc w:val="left"/>
      <w:pPr>
        <w:ind w:left="-152" w:firstLine="0"/>
      </w:pPr>
    </w:lvl>
    <w:lvl w:ilvl="4">
      <w:start w:val="1"/>
      <w:numFmt w:val="none"/>
      <w:suff w:val="nothing"/>
      <w:lvlText w:val=""/>
      <w:lvlJc w:val="left"/>
      <w:pPr>
        <w:ind w:left="-152" w:firstLine="0"/>
      </w:pPr>
    </w:lvl>
    <w:lvl w:ilvl="5">
      <w:start w:val="1"/>
      <w:numFmt w:val="upperRoman"/>
      <w:pStyle w:val="Heading6"/>
      <w:suff w:val="space"/>
      <w:lvlText w:val="Додаток %6: "/>
      <w:lvlJc w:val="left"/>
      <w:pPr>
        <w:ind w:left="-152" w:firstLine="0"/>
      </w:pPr>
      <w:rPr>
        <w:rFonts w:ascii="Tahoma" w:hAnsi="Tahoma" w:cs="Times New Roman" w:hint="default"/>
        <w:b/>
        <w:i w:val="0"/>
        <w:caps/>
        <w:sz w:val="44"/>
        <w:szCs w:val="44"/>
      </w:rPr>
    </w:lvl>
    <w:lvl w:ilvl="6">
      <w:start w:val="1"/>
      <w:numFmt w:val="upperRoman"/>
      <w:pStyle w:val="Heading7"/>
      <w:suff w:val="space"/>
      <w:lvlText w:val="%6.%7"/>
      <w:lvlJc w:val="left"/>
      <w:pPr>
        <w:ind w:left="-152" w:firstLine="0"/>
      </w:pPr>
    </w:lvl>
    <w:lvl w:ilvl="7">
      <w:start w:val="1"/>
      <w:numFmt w:val="upperRoman"/>
      <w:pStyle w:val="Heading8"/>
      <w:lvlText w:val="%6.%7.%8"/>
      <w:lvlJc w:val="left"/>
      <w:pPr>
        <w:tabs>
          <w:tab w:val="num" w:pos="1288"/>
        </w:tabs>
        <w:ind w:left="-152" w:firstLine="0"/>
      </w:pPr>
    </w:lvl>
    <w:lvl w:ilvl="8">
      <w:start w:val="1"/>
      <w:numFmt w:val="upperRoman"/>
      <w:pStyle w:val="Heading9"/>
      <w:suff w:val="space"/>
      <w:lvlText w:val="%6.%7.%8.%9"/>
      <w:lvlJc w:val="left"/>
      <w:pPr>
        <w:ind w:left="-152" w:firstLine="0"/>
      </w:pPr>
    </w:lvl>
  </w:abstractNum>
  <w:abstractNum w:abstractNumId="1" w15:restartNumberingAfterBreak="0">
    <w:nsid w:val="064C3438"/>
    <w:multiLevelType w:val="hybridMultilevel"/>
    <w:tmpl w:val="2ADA57EA"/>
    <w:lvl w:ilvl="0" w:tplc="4AF629F8">
      <w:start w:val="1"/>
      <w:numFmt w:val="decimal"/>
      <w:lvlText w:val="%1."/>
      <w:lvlJc w:val="center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A089B"/>
    <w:multiLevelType w:val="hybridMultilevel"/>
    <w:tmpl w:val="CB1C8E62"/>
    <w:lvl w:ilvl="0" w:tplc="34CE469A">
      <w:start w:val="1"/>
      <w:numFmt w:val="decimal"/>
      <w:lvlText w:val="KO%1."/>
      <w:lvlJc w:val="left"/>
      <w:pPr>
        <w:ind w:left="720" w:hanging="360"/>
      </w:pPr>
      <w:rPr>
        <w:rFonts w:ascii="Tahoma" w:hAnsi="Tahoma" w:cs="Tahoma" w:hint="default"/>
        <w:b/>
        <w:i w:val="0"/>
        <w:sz w:val="20"/>
        <w:szCs w:val="20"/>
        <w:lang w:val="ru-RU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67671A"/>
    <w:multiLevelType w:val="hybridMultilevel"/>
    <w:tmpl w:val="4EF8D0E2"/>
    <w:lvl w:ilvl="0" w:tplc="5A68B7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0037F1A"/>
    <w:multiLevelType w:val="hybridMultilevel"/>
    <w:tmpl w:val="5B3C6140"/>
    <w:lvl w:ilvl="0" w:tplc="985A22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86BE4"/>
    <w:multiLevelType w:val="hybridMultilevel"/>
    <w:tmpl w:val="6094A3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8774990">
    <w:abstractNumId w:val="4"/>
  </w:num>
  <w:num w:numId="2" w16cid:durableId="1324549576">
    <w:abstractNumId w:val="3"/>
  </w:num>
  <w:num w:numId="3" w16cid:durableId="1970876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65443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008591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171087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MTc0MzCxMDOxtDBR0lEKTi0uzszPAykwrgUAHiyrKSwAAAA="/>
  </w:docVars>
  <w:rsids>
    <w:rsidRoot w:val="00CD770A"/>
    <w:rsid w:val="000118A0"/>
    <w:rsid w:val="00012101"/>
    <w:rsid w:val="000553B8"/>
    <w:rsid w:val="00091BDB"/>
    <w:rsid w:val="000A3406"/>
    <w:rsid w:val="000C2D1A"/>
    <w:rsid w:val="000D6E13"/>
    <w:rsid w:val="000E5AB7"/>
    <w:rsid w:val="000F4E64"/>
    <w:rsid w:val="00105E8E"/>
    <w:rsid w:val="001110F2"/>
    <w:rsid w:val="00131CC4"/>
    <w:rsid w:val="00132D3D"/>
    <w:rsid w:val="00137331"/>
    <w:rsid w:val="00140173"/>
    <w:rsid w:val="00146A80"/>
    <w:rsid w:val="00150850"/>
    <w:rsid w:val="001509B1"/>
    <w:rsid w:val="00177BF9"/>
    <w:rsid w:val="001C7106"/>
    <w:rsid w:val="001C7EE4"/>
    <w:rsid w:val="001D1390"/>
    <w:rsid w:val="001D79E3"/>
    <w:rsid w:val="001E2B3A"/>
    <w:rsid w:val="001E7EDE"/>
    <w:rsid w:val="001F403D"/>
    <w:rsid w:val="001F4150"/>
    <w:rsid w:val="001F45A2"/>
    <w:rsid w:val="0020304D"/>
    <w:rsid w:val="0020529E"/>
    <w:rsid w:val="00206A31"/>
    <w:rsid w:val="00227D22"/>
    <w:rsid w:val="00254540"/>
    <w:rsid w:val="00275E54"/>
    <w:rsid w:val="00297C0C"/>
    <w:rsid w:val="002A00A8"/>
    <w:rsid w:val="002A0E7A"/>
    <w:rsid w:val="002A5160"/>
    <w:rsid w:val="002C7B9D"/>
    <w:rsid w:val="002D005D"/>
    <w:rsid w:val="002D210C"/>
    <w:rsid w:val="002F3016"/>
    <w:rsid w:val="00303FDA"/>
    <w:rsid w:val="00306B59"/>
    <w:rsid w:val="003234DA"/>
    <w:rsid w:val="003439D8"/>
    <w:rsid w:val="00346816"/>
    <w:rsid w:val="00372686"/>
    <w:rsid w:val="00384DDD"/>
    <w:rsid w:val="003949CF"/>
    <w:rsid w:val="003A0B13"/>
    <w:rsid w:val="003C315B"/>
    <w:rsid w:val="003C53F3"/>
    <w:rsid w:val="003C722B"/>
    <w:rsid w:val="003E7028"/>
    <w:rsid w:val="00486E41"/>
    <w:rsid w:val="004E0CA0"/>
    <w:rsid w:val="004E18A6"/>
    <w:rsid w:val="004F7A6C"/>
    <w:rsid w:val="00515864"/>
    <w:rsid w:val="005404E4"/>
    <w:rsid w:val="0054540E"/>
    <w:rsid w:val="00563CBE"/>
    <w:rsid w:val="005733D6"/>
    <w:rsid w:val="005740AA"/>
    <w:rsid w:val="00584F19"/>
    <w:rsid w:val="00587DB6"/>
    <w:rsid w:val="005A14D8"/>
    <w:rsid w:val="005C14E8"/>
    <w:rsid w:val="005D72E0"/>
    <w:rsid w:val="005E5ECE"/>
    <w:rsid w:val="0060775F"/>
    <w:rsid w:val="0061152E"/>
    <w:rsid w:val="006133C3"/>
    <w:rsid w:val="00652EFD"/>
    <w:rsid w:val="006A76B7"/>
    <w:rsid w:val="006B0827"/>
    <w:rsid w:val="006C4601"/>
    <w:rsid w:val="006C5556"/>
    <w:rsid w:val="007030AA"/>
    <w:rsid w:val="00707757"/>
    <w:rsid w:val="00711D6C"/>
    <w:rsid w:val="00734A82"/>
    <w:rsid w:val="00745DED"/>
    <w:rsid w:val="00765F60"/>
    <w:rsid w:val="007667EB"/>
    <w:rsid w:val="007761C9"/>
    <w:rsid w:val="00777B1E"/>
    <w:rsid w:val="0078363D"/>
    <w:rsid w:val="0078521F"/>
    <w:rsid w:val="007A0CCC"/>
    <w:rsid w:val="007A138C"/>
    <w:rsid w:val="007A626C"/>
    <w:rsid w:val="007F0317"/>
    <w:rsid w:val="007F30B0"/>
    <w:rsid w:val="007F452A"/>
    <w:rsid w:val="00801F10"/>
    <w:rsid w:val="00807160"/>
    <w:rsid w:val="00807AC7"/>
    <w:rsid w:val="00811D3B"/>
    <w:rsid w:val="00847646"/>
    <w:rsid w:val="00852E4B"/>
    <w:rsid w:val="0085589D"/>
    <w:rsid w:val="00855F45"/>
    <w:rsid w:val="00874216"/>
    <w:rsid w:val="00894C89"/>
    <w:rsid w:val="008A02FC"/>
    <w:rsid w:val="008A1F68"/>
    <w:rsid w:val="008A3C42"/>
    <w:rsid w:val="008E1DDB"/>
    <w:rsid w:val="009016E5"/>
    <w:rsid w:val="00926368"/>
    <w:rsid w:val="00947AC4"/>
    <w:rsid w:val="009660F8"/>
    <w:rsid w:val="00966545"/>
    <w:rsid w:val="00973E03"/>
    <w:rsid w:val="00976B8F"/>
    <w:rsid w:val="00977838"/>
    <w:rsid w:val="0099119A"/>
    <w:rsid w:val="009B25AE"/>
    <w:rsid w:val="009C10F5"/>
    <w:rsid w:val="009C31B3"/>
    <w:rsid w:val="009E11D9"/>
    <w:rsid w:val="009F05C4"/>
    <w:rsid w:val="009F48BF"/>
    <w:rsid w:val="00A319F7"/>
    <w:rsid w:val="00A3351D"/>
    <w:rsid w:val="00A62059"/>
    <w:rsid w:val="00A849AC"/>
    <w:rsid w:val="00A94E84"/>
    <w:rsid w:val="00AA479D"/>
    <w:rsid w:val="00AA5262"/>
    <w:rsid w:val="00AC6A8A"/>
    <w:rsid w:val="00B00798"/>
    <w:rsid w:val="00B00E3E"/>
    <w:rsid w:val="00B0556D"/>
    <w:rsid w:val="00B10EED"/>
    <w:rsid w:val="00B1136C"/>
    <w:rsid w:val="00B133FF"/>
    <w:rsid w:val="00B20A20"/>
    <w:rsid w:val="00B22597"/>
    <w:rsid w:val="00B338F0"/>
    <w:rsid w:val="00B370D5"/>
    <w:rsid w:val="00B43350"/>
    <w:rsid w:val="00B57031"/>
    <w:rsid w:val="00B87A76"/>
    <w:rsid w:val="00B96DB1"/>
    <w:rsid w:val="00BA3D26"/>
    <w:rsid w:val="00BA6B68"/>
    <w:rsid w:val="00BE31A8"/>
    <w:rsid w:val="00BE4A0C"/>
    <w:rsid w:val="00BE700F"/>
    <w:rsid w:val="00BF55EB"/>
    <w:rsid w:val="00C0342B"/>
    <w:rsid w:val="00C1769F"/>
    <w:rsid w:val="00C3251F"/>
    <w:rsid w:val="00C32B45"/>
    <w:rsid w:val="00C43833"/>
    <w:rsid w:val="00C57415"/>
    <w:rsid w:val="00C7264A"/>
    <w:rsid w:val="00C74CB8"/>
    <w:rsid w:val="00CB3408"/>
    <w:rsid w:val="00CD5E3F"/>
    <w:rsid w:val="00CD770A"/>
    <w:rsid w:val="00CF2142"/>
    <w:rsid w:val="00CF4251"/>
    <w:rsid w:val="00D126DB"/>
    <w:rsid w:val="00D4634C"/>
    <w:rsid w:val="00D80AA1"/>
    <w:rsid w:val="00D82FC5"/>
    <w:rsid w:val="00D86083"/>
    <w:rsid w:val="00D86C7D"/>
    <w:rsid w:val="00D92C12"/>
    <w:rsid w:val="00DA40CA"/>
    <w:rsid w:val="00DB413B"/>
    <w:rsid w:val="00DC0558"/>
    <w:rsid w:val="00DC5672"/>
    <w:rsid w:val="00DE11EC"/>
    <w:rsid w:val="00DE6E6B"/>
    <w:rsid w:val="00DE708F"/>
    <w:rsid w:val="00E14BE2"/>
    <w:rsid w:val="00E16798"/>
    <w:rsid w:val="00E30EF0"/>
    <w:rsid w:val="00E4248A"/>
    <w:rsid w:val="00E439CA"/>
    <w:rsid w:val="00E65178"/>
    <w:rsid w:val="00E664E0"/>
    <w:rsid w:val="00E7534A"/>
    <w:rsid w:val="00E77DD5"/>
    <w:rsid w:val="00EB763F"/>
    <w:rsid w:val="00F06D64"/>
    <w:rsid w:val="00F210E0"/>
    <w:rsid w:val="00F26BE3"/>
    <w:rsid w:val="00F35F3F"/>
    <w:rsid w:val="00F5245E"/>
    <w:rsid w:val="00F67581"/>
    <w:rsid w:val="00F707E6"/>
    <w:rsid w:val="00F72117"/>
    <w:rsid w:val="00F759D5"/>
    <w:rsid w:val="00F868BF"/>
    <w:rsid w:val="00F86E44"/>
    <w:rsid w:val="00F95FA3"/>
    <w:rsid w:val="00FA54C5"/>
    <w:rsid w:val="00FB2381"/>
    <w:rsid w:val="00FC36BA"/>
    <w:rsid w:val="00FC400A"/>
    <w:rsid w:val="00FD07DF"/>
    <w:rsid w:val="00FE5896"/>
    <w:rsid w:val="379A4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3A750"/>
  <w15:chartTrackingRefBased/>
  <w15:docId w15:val="{30209963-B652-449F-9021-E91B3B0E7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7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7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77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77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77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Heading1"/>
    <w:next w:val="Normal"/>
    <w:link w:val="Heading6Char"/>
    <w:semiHidden/>
    <w:unhideWhenUsed/>
    <w:qFormat/>
    <w:rsid w:val="00CD770A"/>
    <w:pPr>
      <w:keepLines w:val="0"/>
      <w:pageBreakBefore/>
      <w:numPr>
        <w:ilvl w:val="5"/>
        <w:numId w:val="3"/>
      </w:numPr>
      <w:pBdr>
        <w:left w:val="single" w:sz="24" w:space="6" w:color="auto"/>
      </w:pBdr>
      <w:spacing w:before="0" w:after="120"/>
      <w:outlineLvl w:val="5"/>
    </w:pPr>
    <w:rPr>
      <w:rFonts w:ascii="Tahoma" w:eastAsia="Times New Roman" w:hAnsi="Tahoma" w:cs="Times New Roman"/>
      <w:b/>
      <w:color w:val="auto"/>
      <w:kern w:val="28"/>
      <w:sz w:val="44"/>
      <w:szCs w:val="20"/>
      <w:lang w:val="x-none"/>
    </w:rPr>
  </w:style>
  <w:style w:type="paragraph" w:styleId="Heading7">
    <w:name w:val="heading 7"/>
    <w:basedOn w:val="Heading2"/>
    <w:next w:val="Normal"/>
    <w:link w:val="Heading7Char"/>
    <w:semiHidden/>
    <w:unhideWhenUsed/>
    <w:qFormat/>
    <w:rsid w:val="00CD770A"/>
    <w:pPr>
      <w:keepLines w:val="0"/>
      <w:numPr>
        <w:ilvl w:val="6"/>
        <w:numId w:val="3"/>
      </w:numPr>
      <w:spacing w:before="240" w:after="60"/>
      <w:outlineLvl w:val="6"/>
    </w:pPr>
    <w:rPr>
      <w:rFonts w:ascii="Tahoma" w:eastAsia="Times New Roman" w:hAnsi="Tahoma" w:cs="Times New Roman"/>
      <w:color w:val="auto"/>
      <w:kern w:val="28"/>
      <w:sz w:val="36"/>
      <w:szCs w:val="20"/>
      <w:lang w:val="x-none"/>
    </w:rPr>
  </w:style>
  <w:style w:type="paragraph" w:styleId="Heading8">
    <w:name w:val="heading 8"/>
    <w:basedOn w:val="Heading3"/>
    <w:next w:val="Normal"/>
    <w:link w:val="Heading8Char"/>
    <w:semiHidden/>
    <w:unhideWhenUsed/>
    <w:qFormat/>
    <w:rsid w:val="00CD770A"/>
    <w:pPr>
      <w:keepLines w:val="0"/>
      <w:numPr>
        <w:ilvl w:val="7"/>
        <w:numId w:val="3"/>
      </w:numPr>
      <w:spacing w:before="240" w:after="60"/>
      <w:outlineLvl w:val="7"/>
    </w:pPr>
    <w:rPr>
      <w:rFonts w:ascii="Tahoma" w:eastAsia="Times New Roman" w:hAnsi="Tahoma" w:cs="Times New Roman"/>
      <w:color w:val="auto"/>
      <w:kern w:val="28"/>
      <w:sz w:val="28"/>
      <w:szCs w:val="20"/>
      <w:lang w:val="x-none"/>
    </w:rPr>
  </w:style>
  <w:style w:type="paragraph" w:styleId="Heading9">
    <w:name w:val="heading 9"/>
    <w:basedOn w:val="Heading5"/>
    <w:next w:val="Normal"/>
    <w:link w:val="Heading9Char"/>
    <w:semiHidden/>
    <w:unhideWhenUsed/>
    <w:qFormat/>
    <w:rsid w:val="00CD770A"/>
    <w:pPr>
      <w:keepLines w:val="0"/>
      <w:numPr>
        <w:ilvl w:val="8"/>
        <w:numId w:val="3"/>
      </w:numPr>
      <w:spacing w:before="240" w:after="60"/>
      <w:outlineLvl w:val="8"/>
    </w:pPr>
    <w:rPr>
      <w:rFonts w:ascii="Tahoma" w:eastAsia="Times New Roman" w:hAnsi="Tahoma" w:cs="Times New Roman"/>
      <w:i/>
      <w:color w:val="auto"/>
      <w:kern w:val="28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77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77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770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770A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CD770A"/>
    <w:rPr>
      <w:rFonts w:ascii="Tahoma" w:eastAsia="Times New Roman" w:hAnsi="Tahoma" w:cs="Times New Roman"/>
      <w:b/>
      <w:kern w:val="28"/>
      <w:sz w:val="44"/>
      <w:szCs w:val="20"/>
      <w:lang w:val="x-none"/>
    </w:rPr>
  </w:style>
  <w:style w:type="character" w:customStyle="1" w:styleId="Heading7Char">
    <w:name w:val="Heading 7 Char"/>
    <w:basedOn w:val="DefaultParagraphFont"/>
    <w:link w:val="Heading7"/>
    <w:semiHidden/>
    <w:rsid w:val="00CD770A"/>
    <w:rPr>
      <w:rFonts w:ascii="Tahoma" w:eastAsia="Times New Roman" w:hAnsi="Tahoma" w:cs="Times New Roman"/>
      <w:kern w:val="28"/>
      <w:sz w:val="36"/>
      <w:szCs w:val="20"/>
      <w:lang w:val="x-none"/>
    </w:rPr>
  </w:style>
  <w:style w:type="character" w:customStyle="1" w:styleId="Heading8Char">
    <w:name w:val="Heading 8 Char"/>
    <w:basedOn w:val="DefaultParagraphFont"/>
    <w:link w:val="Heading8"/>
    <w:semiHidden/>
    <w:rsid w:val="00CD770A"/>
    <w:rPr>
      <w:rFonts w:ascii="Tahoma" w:eastAsia="Times New Roman" w:hAnsi="Tahoma" w:cs="Times New Roman"/>
      <w:kern w:val="28"/>
      <w:sz w:val="28"/>
      <w:szCs w:val="20"/>
      <w:lang w:val="x-none"/>
    </w:rPr>
  </w:style>
  <w:style w:type="character" w:customStyle="1" w:styleId="Heading9Char">
    <w:name w:val="Heading 9 Char"/>
    <w:basedOn w:val="DefaultParagraphFont"/>
    <w:link w:val="Heading9"/>
    <w:semiHidden/>
    <w:rsid w:val="00CD770A"/>
    <w:rPr>
      <w:rFonts w:ascii="Tahoma" w:eastAsia="Times New Roman" w:hAnsi="Tahoma" w:cs="Times New Roman"/>
      <w:i/>
      <w:kern w:val="28"/>
      <w:sz w:val="24"/>
      <w:szCs w:val="20"/>
      <w:lang w:val="x-none"/>
    </w:rPr>
  </w:style>
  <w:style w:type="table" w:styleId="TableGrid">
    <w:name w:val="Table Grid"/>
    <w:basedOn w:val="TableNormal"/>
    <w:uiPriority w:val="39"/>
    <w:rsid w:val="00CD770A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D770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70A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70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70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D770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70A"/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77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770A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CD770A"/>
  </w:style>
  <w:style w:type="paragraph" w:styleId="ListParagraph">
    <w:name w:val="List Paragraph"/>
    <w:basedOn w:val="Normal"/>
    <w:uiPriority w:val="34"/>
    <w:qFormat/>
    <w:rsid w:val="00CD770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CD77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70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70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7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70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D77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llet">
    <w:name w:val="Bullet"/>
    <w:basedOn w:val="Normal"/>
    <w:rsid w:val="00CD770A"/>
    <w:pPr>
      <w:widowControl w:val="0"/>
      <w:numPr>
        <w:numId w:val="3"/>
      </w:numPr>
    </w:pPr>
    <w:rPr>
      <w:szCs w:val="20"/>
    </w:rPr>
  </w:style>
  <w:style w:type="character" w:customStyle="1" w:styleId="cf01">
    <w:name w:val="cf01"/>
    <w:basedOn w:val="DefaultParagraphFont"/>
    <w:rsid w:val="00707757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5D72E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CC68026EC51DC42B73A343AD634928D" ma:contentTypeVersion="19" ma:contentTypeDescription="Створення нового документа." ma:contentTypeScope="" ma:versionID="1e774b68b44d88ea049914e4e5a5ee72">
  <xsd:schema xmlns:xsd="http://www.w3.org/2001/XMLSchema" xmlns:xs="http://www.w3.org/2001/XMLSchema" xmlns:p="http://schemas.microsoft.com/office/2006/metadata/properties" xmlns:ns2="ed0b1a07-15b4-4301-a86e-23067a9a2cf6" xmlns:ns3="9b158d5d-795c-4a40-a496-6457e94ed6ab" targetNamespace="http://schemas.microsoft.com/office/2006/metadata/properties" ma:root="true" ma:fieldsID="cbf30469364f2769b9707705f3c35388" ns2:_="" ns3:_="">
    <xsd:import namespace="ed0b1a07-15b4-4301-a86e-23067a9a2cf6"/>
    <xsd:import namespace="9b158d5d-795c-4a40-a496-6457e94ed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b1a07-15b4-4301-a86e-23067a9a2c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1" nillable="true" ma:displayName="Стан погодження" ma:internalName="_x0421__x0442__x0430__x043d__x0020__x043f__x043e__x0433__x043e__x0434__x0436__x0435__x043d__x043d__x044f_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ae6c46af-1e61-4c3a-b523-b425d4f4e3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58d5d-795c-4a40-a496-6457e94ed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1e8a5f5-3ff9-476a-b0ea-3cbc0ad03e12}" ma:internalName="TaxCatchAll" ma:showField="CatchAllData" ma:web="9b158d5d-795c-4a40-a496-6457e94ed6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ED1B94-504D-4FD3-9143-E889529E9A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0b1a07-15b4-4301-a86e-23067a9a2cf6"/>
    <ds:schemaRef ds:uri="9b158d5d-795c-4a40-a496-6457e94ed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481AF6-5917-4391-A801-6728D868C2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4</Pages>
  <Words>5036</Words>
  <Characters>28711</Characters>
  <Application>Microsoft Office Word</Application>
  <DocSecurity>0</DocSecurity>
  <Lines>239</Lines>
  <Paragraphs>6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iia Mykhailyshyna</dc:creator>
  <cp:keywords/>
  <dc:description/>
  <cp:lastModifiedBy>Dariia Mykhailyshyna</cp:lastModifiedBy>
  <cp:revision>5</cp:revision>
  <dcterms:created xsi:type="dcterms:W3CDTF">2023-12-06T15:41:00Z</dcterms:created>
  <dcterms:modified xsi:type="dcterms:W3CDTF">2024-03-28T15:23:00Z</dcterms:modified>
</cp:coreProperties>
</file>